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DA105" w14:textId="42E48C3F" w:rsidR="00BD39CC" w:rsidRPr="009F0FE5" w:rsidRDefault="00E24B39" w:rsidP="00A3538F">
      <w:pPr>
        <w:pStyle w:val="Header"/>
        <w:tabs>
          <w:tab w:val="clear" w:pos="9026"/>
          <w:tab w:val="left" w:pos="1134"/>
          <w:tab w:val="center" w:pos="5233"/>
          <w:tab w:val="left" w:pos="8135"/>
          <w:tab w:val="right" w:pos="10490"/>
        </w:tabs>
        <w:spacing w:after="0" w:line="240" w:lineRule="auto"/>
        <w:rPr>
          <w:rFonts w:ascii="Calibri Light" w:hAnsi="Calibri Light" w:cs="Calibri Light"/>
          <w:b/>
          <w:color w:val="FFFFFF" w:themeColor="background1"/>
          <w:sz w:val="40"/>
          <w:szCs w:val="40"/>
        </w:rPr>
      </w:pPr>
      <w:r w:rsidRPr="007E4834">
        <w:rPr>
          <w:rFonts w:ascii="Calibri Light" w:hAnsi="Calibri Light" w:cs="Calibri Light"/>
          <w:b/>
          <w:noProof/>
          <w:color w:val="002060"/>
          <w:sz w:val="44"/>
          <w:szCs w:val="44"/>
        </w:rPr>
        <mc:AlternateContent>
          <mc:Choice Requires="wps">
            <w:drawing>
              <wp:anchor distT="45720" distB="45720" distL="114300" distR="114300" simplePos="0" relativeHeight="251725824" behindDoc="1" locked="0" layoutInCell="1" allowOverlap="1" wp14:anchorId="69FA14E3" wp14:editId="541C8078">
                <wp:simplePos x="0" y="0"/>
                <wp:positionH relativeFrom="column">
                  <wp:posOffset>2206625</wp:posOffset>
                </wp:positionH>
                <wp:positionV relativeFrom="page">
                  <wp:posOffset>252325</wp:posOffset>
                </wp:positionV>
                <wp:extent cx="4654550" cy="875131"/>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4550" cy="875131"/>
                        </a:xfrm>
                        <a:prstGeom prst="rect">
                          <a:avLst/>
                        </a:prstGeom>
                        <a:noFill/>
                        <a:ln w="9525">
                          <a:noFill/>
                          <a:miter lim="800000"/>
                          <a:headEnd/>
                          <a:tailEnd/>
                        </a:ln>
                      </wps:spPr>
                      <wps:txbx>
                        <w:txbxContent>
                          <w:p w14:paraId="0A8959B3" w14:textId="184DF3F2" w:rsidR="004C40D9" w:rsidRPr="007415BE" w:rsidRDefault="007415BE" w:rsidP="004C40D9">
                            <w:pPr>
                              <w:spacing w:after="0" w:line="240" w:lineRule="auto"/>
                              <w:jc w:val="center"/>
                              <w:rPr>
                                <w:color w:val="FFFFFF" w:themeColor="background1"/>
                                <w:sz w:val="56"/>
                                <w:szCs w:val="56"/>
                              </w:rPr>
                            </w:pPr>
                            <w:r w:rsidRPr="00EC324B">
                              <w:rPr>
                                <w:bCs/>
                                <w:color w:val="FFFFFF" w:themeColor="background1"/>
                                <w:sz w:val="28"/>
                                <w:szCs w:val="28"/>
                              </w:rPr>
                              <w:t>TARGET:</w:t>
                            </w:r>
                            <w:r w:rsidRPr="007415BE">
                              <w:rPr>
                                <w:b/>
                                <w:color w:val="FFFFFF" w:themeColor="background1"/>
                                <w:sz w:val="40"/>
                                <w:szCs w:val="40"/>
                              </w:rPr>
                              <w:t xml:space="preserve"> </w:t>
                            </w:r>
                            <w:r w:rsidRPr="007415BE">
                              <w:rPr>
                                <w:b/>
                                <w:color w:val="FFFFFF" w:themeColor="background1"/>
                                <w:sz w:val="56"/>
                                <w:szCs w:val="56"/>
                              </w:rPr>
                              <w:t>CYBER SECURITY STRATEG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FA14E3" id="_x0000_t202" coordsize="21600,21600" o:spt="202" path="m,l,21600r21600,l21600,xe">
                <v:stroke joinstyle="miter"/>
                <v:path gradientshapeok="t" o:connecttype="rect"/>
              </v:shapetype>
              <v:shape id="Text Box 2" o:spid="_x0000_s1026" type="#_x0000_t202" style="position:absolute;margin-left:173.75pt;margin-top:19.85pt;width:366.5pt;height:68.9pt;z-index:-25159065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" filled="f" stroked="f">
                <v:textbox>
                  <w:txbxContent>
                    <w:p w14:paraId="0A8959B3" w14:textId="184DF3F2" w:rsidR="004C40D9" w:rsidRPr="007415BE" w:rsidRDefault="007415BE" w:rsidP="004C40D9">
                      <w:pPr>
                        <w:spacing w:after="0" w:line="240" w:lineRule="auto"/>
                        <w:jc w:val="center"/>
                        <w:rPr>
                          <w:color w:val="FFFFFF" w:themeColor="background1"/>
                          <w:sz w:val="56"/>
                          <w:szCs w:val="56"/>
                        </w:rPr>
                      </w:pPr>
                      <w:r w:rsidRPr="00EC324B">
                        <w:rPr>
                          <w:bCs/>
                          <w:color w:val="FFFFFF" w:themeColor="background1"/>
                          <w:sz w:val="28"/>
                          <w:szCs w:val="28"/>
                        </w:rPr>
                        <w:t>TARGET:</w:t>
                      </w:r>
                      <w:r w:rsidRPr="007415BE">
                        <w:rPr>
                          <w:b/>
                          <w:color w:val="FFFFFF" w:themeColor="background1"/>
                          <w:sz w:val="40"/>
                          <w:szCs w:val="40"/>
                        </w:rPr>
                        <w:t xml:space="preserve"> </w:t>
                      </w:r>
                      <w:r w:rsidRPr="007415BE">
                        <w:rPr>
                          <w:b/>
                          <w:color w:val="FFFFFF" w:themeColor="background1"/>
                          <w:sz w:val="56"/>
                          <w:szCs w:val="56"/>
                        </w:rPr>
                        <w:t>CYBER SECURITY STRATEGIST</w:t>
                      </w:r>
                    </w:p>
                  </w:txbxContent>
                </v:textbox>
                <w10:wrap anchory="page"/>
              </v:shape>
            </w:pict>
          </mc:Fallback>
        </mc:AlternateContent>
      </w:r>
      <w:r w:rsidR="00CD4840" w:rsidRPr="007E4834">
        <w:rPr>
          <w:rFonts w:ascii="Calibri Light" w:hAnsi="Calibri Light" w:cs="Calibri Light"/>
          <w:b/>
          <w:noProof/>
          <w:color w:val="002060"/>
          <w:sz w:val="44"/>
          <w:szCs w:val="44"/>
        </w:rPr>
        <mc:AlternateContent>
          <mc:Choice Requires="wps">
            <w:drawing>
              <wp:anchor distT="45720" distB="45720" distL="114300" distR="114300" simplePos="0" relativeHeight="251670528" behindDoc="0" locked="0" layoutInCell="1" allowOverlap="1" wp14:anchorId="400A4820" wp14:editId="6F7912D5">
                <wp:simplePos x="0" y="0"/>
                <wp:positionH relativeFrom="margin">
                  <wp:posOffset>-61700</wp:posOffset>
                </wp:positionH>
                <wp:positionV relativeFrom="page">
                  <wp:posOffset>604430</wp:posOffset>
                </wp:positionV>
                <wp:extent cx="2422567" cy="960857"/>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2567" cy="960857"/>
                        </a:xfrm>
                        <a:prstGeom prst="rect">
                          <a:avLst/>
                        </a:prstGeom>
                        <a:noFill/>
                        <a:ln w="9525">
                          <a:noFill/>
                          <a:miter lim="800000"/>
                          <a:headEnd/>
                          <a:tailEnd/>
                        </a:ln>
                      </wps:spPr>
                      <wps:txbx>
                        <w:txbxContent>
                          <w:p w14:paraId="35060190" w14:textId="74D133A8" w:rsidR="00E943BF" w:rsidRPr="000670DC" w:rsidRDefault="000670DC" w:rsidP="0015486A">
                            <w:pPr>
                              <w:spacing w:after="0" w:line="640" w:lineRule="exact"/>
                              <w:jc w:val="center"/>
                              <w:rPr>
                                <w:color w:val="00B0F0"/>
                                <w:sz w:val="72"/>
                                <w:szCs w:val="72"/>
                                <w:lang w:val="en-US"/>
                              </w:rPr>
                            </w:pPr>
                            <w:r w:rsidRPr="000670DC">
                              <w:t xml:space="preserve"> </w:t>
                            </w:r>
                            <w:r w:rsidRPr="000670DC">
                              <w:rPr>
                                <w:b/>
                                <w:color w:val="FFFFFF" w:themeColor="background1"/>
                                <w:sz w:val="72"/>
                                <w:szCs w:val="72"/>
                                <w:lang w:val="en-US"/>
                              </w:rPr>
                              <w:t>Aadhar Sha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0A4820" id="_x0000_s1027" type="#_x0000_t202" style="position:absolute;margin-left:-4.85pt;margin-top:47.6pt;width:190.75pt;height:75.6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" filled="f" stroked="f">
                <v:textbox>
                  <w:txbxContent>
                    <w:p w14:paraId="35060190" w14:textId="74D133A8" w:rsidR="00E943BF" w:rsidRPr="000670DC" w:rsidRDefault="000670DC" w:rsidP="0015486A">
                      <w:pPr>
                        <w:spacing w:after="0" w:line="640" w:lineRule="exact"/>
                        <w:jc w:val="center"/>
                        <w:rPr>
                          <w:color w:val="00B0F0"/>
                          <w:sz w:val="72"/>
                          <w:szCs w:val="72"/>
                          <w:lang w:val="en-US"/>
                        </w:rPr>
                      </w:pPr>
                      <w:r w:rsidRPr="000670DC">
                        <w:t xml:space="preserve"> </w:t>
                      </w:r>
                      <w:r w:rsidRPr="000670DC">
                        <w:rPr>
                          <w:b/>
                          <w:color w:val="FFFFFF" w:themeColor="background1"/>
                          <w:sz w:val="72"/>
                          <w:szCs w:val="72"/>
                          <w:lang w:val="en-US"/>
                        </w:rPr>
                        <w:t>Aadhar Shah</w:t>
                      </w:r>
                    </w:p>
                  </w:txbxContent>
                </v:textbox>
                <w10:wrap anchorx="margin" anchory="page"/>
              </v:shape>
            </w:pict>
          </mc:Fallback>
        </mc:AlternateContent>
      </w:r>
      <w:r w:rsidR="00A15E39">
        <w:rPr>
          <w:rFonts w:ascii="Calibri Light" w:hAnsi="Calibri Light" w:cs="Calibri Light"/>
          <w:b/>
          <w:noProof/>
          <w:color w:val="002060"/>
          <w:sz w:val="44"/>
          <w:szCs w:val="44"/>
          <w:lang w:val="en-US" w:eastAsia="en-US"/>
        </w:rPr>
        <mc:AlternateContent>
          <mc:Choice Requires="wpg">
            <w:drawing>
              <wp:anchor distT="0" distB="0" distL="114300" distR="114300" simplePos="0" relativeHeight="251668480" behindDoc="1" locked="0" layoutInCell="1" allowOverlap="1" wp14:anchorId="43E4EF40" wp14:editId="3F65471C">
                <wp:simplePos x="0" y="0"/>
                <wp:positionH relativeFrom="column">
                  <wp:posOffset>15240</wp:posOffset>
                </wp:positionH>
                <wp:positionV relativeFrom="paragraph">
                  <wp:posOffset>-357695</wp:posOffset>
                </wp:positionV>
                <wp:extent cx="2314519" cy="2327091"/>
                <wp:effectExtent l="0" t="0" r="0" b="0"/>
                <wp:wrapNone/>
                <wp:docPr id="12" name="Group 12"/>
                <wp:cNvGraphicFramePr/>
                <a:graphic xmlns:a="http://schemas.openxmlformats.org/drawingml/2006/main">
                  <a:graphicData uri="http://schemas.microsoft.com/office/word/2010/wordprocessingGroup">
                    <wpg:wgp>
                      <wpg:cNvGrpSpPr/>
                      <wpg:grpSpPr>
                        <a:xfrm rot="20669340">
                          <a:off x="0" y="0"/>
                          <a:ext cx="2314519" cy="2327091"/>
                          <a:chOff x="0" y="0"/>
                          <a:chExt cx="4331112" cy="4354863"/>
                        </a:xfrm>
                      </wpg:grpSpPr>
                      <wps:wsp>
                        <wps:cNvPr id="19" name="Oval 17"/>
                        <wps:cNvSpPr>
                          <a:spLocks noChangeArrowheads="1"/>
                        </wps:cNvSpPr>
                        <wps:spPr bwMode="auto">
                          <a:xfrm>
                            <a:off x="261257" y="273132"/>
                            <a:ext cx="3811270" cy="3813175"/>
                          </a:xfrm>
                          <a:prstGeom prst="ellipse">
                            <a:avLst/>
                          </a:prstGeom>
                          <a:solidFill>
                            <a:srgbClr val="41404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0" name="Freeform 18"/>
                        <wps:cNvSpPr>
                          <a:spLocks/>
                        </wps:cNvSpPr>
                        <wps:spPr bwMode="auto">
                          <a:xfrm>
                            <a:off x="581891" y="0"/>
                            <a:ext cx="1585595" cy="708025"/>
                          </a:xfrm>
                          <a:custGeom>
                            <a:avLst/>
                            <a:gdLst>
                              <a:gd name="T0" fmla="*/ 6 w 422"/>
                              <a:gd name="T1" fmla="*/ 188 h 188"/>
                              <a:gd name="T2" fmla="*/ 421 w 422"/>
                              <a:gd name="T3" fmla="*/ 9 h 188"/>
                              <a:gd name="T4" fmla="*/ 422 w 422"/>
                              <a:gd name="T5" fmla="*/ 9 h 188"/>
                              <a:gd name="T6" fmla="*/ 422 w 422"/>
                              <a:gd name="T7" fmla="*/ 1 h 188"/>
                              <a:gd name="T8" fmla="*/ 421 w 422"/>
                              <a:gd name="T9" fmla="*/ 0 h 188"/>
                              <a:gd name="T10" fmla="*/ 0 w 422"/>
                              <a:gd name="T11" fmla="*/ 183 h 188"/>
                              <a:gd name="T12" fmla="*/ 6 w 422"/>
                              <a:gd name="T13" fmla="*/ 188 h 188"/>
                            </a:gdLst>
                            <a:ahLst/>
                            <a:cxnLst>
                              <a:cxn ang="0">
                                <a:pos x="T0" y="T1"/>
                              </a:cxn>
                              <a:cxn ang="0">
                                <a:pos x="T2" y="T3"/>
                              </a:cxn>
                              <a:cxn ang="0">
                                <a:pos x="T4" y="T5"/>
                              </a:cxn>
                              <a:cxn ang="0">
                                <a:pos x="T6" y="T7"/>
                              </a:cxn>
                              <a:cxn ang="0">
                                <a:pos x="T8" y="T9"/>
                              </a:cxn>
                              <a:cxn ang="0">
                                <a:pos x="T10" y="T11"/>
                              </a:cxn>
                              <a:cxn ang="0">
                                <a:pos x="T12" y="T13"/>
                              </a:cxn>
                            </a:cxnLst>
                            <a:rect l="0" t="0" r="r" b="b"/>
                            <a:pathLst>
                              <a:path w="422" h="188">
                                <a:moveTo>
                                  <a:pt x="6" y="188"/>
                                </a:moveTo>
                                <a:cubicBezTo>
                                  <a:pt x="110" y="78"/>
                                  <a:pt x="258" y="9"/>
                                  <a:pt x="421" y="9"/>
                                </a:cubicBezTo>
                                <a:cubicBezTo>
                                  <a:pt x="421" y="9"/>
                                  <a:pt x="422" y="9"/>
                                  <a:pt x="422" y="9"/>
                                </a:cubicBezTo>
                                <a:cubicBezTo>
                                  <a:pt x="422" y="1"/>
                                  <a:pt x="422" y="1"/>
                                  <a:pt x="422" y="1"/>
                                </a:cubicBezTo>
                                <a:cubicBezTo>
                                  <a:pt x="422" y="1"/>
                                  <a:pt x="421" y="0"/>
                                  <a:pt x="421" y="0"/>
                                </a:cubicBezTo>
                                <a:cubicBezTo>
                                  <a:pt x="255" y="0"/>
                                  <a:pt x="105" y="71"/>
                                  <a:pt x="0" y="183"/>
                                </a:cubicBezTo>
                                <a:lnTo>
                                  <a:pt x="6" y="188"/>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9"/>
                        <wps:cNvSpPr>
                          <a:spLocks/>
                        </wps:cNvSpPr>
                        <wps:spPr bwMode="auto">
                          <a:xfrm>
                            <a:off x="0" y="2185059"/>
                            <a:ext cx="1206500" cy="1936750"/>
                          </a:xfrm>
                          <a:custGeom>
                            <a:avLst/>
                            <a:gdLst>
                              <a:gd name="T0" fmla="*/ 321 w 321"/>
                              <a:gd name="T1" fmla="*/ 507 h 515"/>
                              <a:gd name="T2" fmla="*/ 8 w 321"/>
                              <a:gd name="T3" fmla="*/ 0 h 515"/>
                              <a:gd name="T4" fmla="*/ 0 w 321"/>
                              <a:gd name="T5" fmla="*/ 0 h 515"/>
                              <a:gd name="T6" fmla="*/ 318 w 321"/>
                              <a:gd name="T7" fmla="*/ 515 h 515"/>
                              <a:gd name="T8" fmla="*/ 321 w 321"/>
                              <a:gd name="T9" fmla="*/ 507 h 515"/>
                            </a:gdLst>
                            <a:ahLst/>
                            <a:cxnLst>
                              <a:cxn ang="0">
                                <a:pos x="T0" y="T1"/>
                              </a:cxn>
                              <a:cxn ang="0">
                                <a:pos x="T2" y="T3"/>
                              </a:cxn>
                              <a:cxn ang="0">
                                <a:pos x="T4" y="T5"/>
                              </a:cxn>
                              <a:cxn ang="0">
                                <a:pos x="T6" y="T7"/>
                              </a:cxn>
                              <a:cxn ang="0">
                                <a:pos x="T8" y="T9"/>
                              </a:cxn>
                            </a:cxnLst>
                            <a:rect l="0" t="0" r="r" b="b"/>
                            <a:pathLst>
                              <a:path w="321" h="515">
                                <a:moveTo>
                                  <a:pt x="321" y="507"/>
                                </a:moveTo>
                                <a:cubicBezTo>
                                  <a:pt x="136" y="413"/>
                                  <a:pt x="9" y="221"/>
                                  <a:pt x="8" y="0"/>
                                </a:cubicBezTo>
                                <a:cubicBezTo>
                                  <a:pt x="0" y="0"/>
                                  <a:pt x="0" y="0"/>
                                  <a:pt x="0" y="0"/>
                                </a:cubicBezTo>
                                <a:cubicBezTo>
                                  <a:pt x="1" y="224"/>
                                  <a:pt x="130" y="419"/>
                                  <a:pt x="318" y="515"/>
                                </a:cubicBezTo>
                                <a:lnTo>
                                  <a:pt x="321" y="507"/>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20"/>
                        <wps:cNvSpPr>
                          <a:spLocks/>
                        </wps:cNvSpPr>
                        <wps:spPr bwMode="auto">
                          <a:xfrm>
                            <a:off x="2149433" y="4132613"/>
                            <a:ext cx="914400" cy="222250"/>
                          </a:xfrm>
                          <a:custGeom>
                            <a:avLst/>
                            <a:gdLst>
                              <a:gd name="T0" fmla="*/ 240 w 243"/>
                              <a:gd name="T1" fmla="*/ 0 h 59"/>
                              <a:gd name="T2" fmla="*/ 4 w 243"/>
                              <a:gd name="T3" fmla="*/ 50 h 59"/>
                              <a:gd name="T4" fmla="*/ 0 w 243"/>
                              <a:gd name="T5" fmla="*/ 50 h 59"/>
                              <a:gd name="T6" fmla="*/ 0 w 243"/>
                              <a:gd name="T7" fmla="*/ 59 h 59"/>
                              <a:gd name="T8" fmla="*/ 4 w 243"/>
                              <a:gd name="T9" fmla="*/ 59 h 59"/>
                              <a:gd name="T10" fmla="*/ 243 w 243"/>
                              <a:gd name="T11" fmla="*/ 7 h 59"/>
                              <a:gd name="T12" fmla="*/ 240 w 243"/>
                              <a:gd name="T13" fmla="*/ 0 h 59"/>
                            </a:gdLst>
                            <a:ahLst/>
                            <a:cxnLst>
                              <a:cxn ang="0">
                                <a:pos x="T0" y="T1"/>
                              </a:cxn>
                              <a:cxn ang="0">
                                <a:pos x="T2" y="T3"/>
                              </a:cxn>
                              <a:cxn ang="0">
                                <a:pos x="T4" y="T5"/>
                              </a:cxn>
                              <a:cxn ang="0">
                                <a:pos x="T6" y="T7"/>
                              </a:cxn>
                              <a:cxn ang="0">
                                <a:pos x="T8" y="T9"/>
                              </a:cxn>
                              <a:cxn ang="0">
                                <a:pos x="T10" y="T11"/>
                              </a:cxn>
                              <a:cxn ang="0">
                                <a:pos x="T12" y="T13"/>
                              </a:cxn>
                            </a:cxnLst>
                            <a:rect l="0" t="0" r="r" b="b"/>
                            <a:pathLst>
                              <a:path w="243" h="59">
                                <a:moveTo>
                                  <a:pt x="240" y="0"/>
                                </a:moveTo>
                                <a:cubicBezTo>
                                  <a:pt x="168" y="32"/>
                                  <a:pt x="88" y="50"/>
                                  <a:pt x="4" y="50"/>
                                </a:cubicBezTo>
                                <a:cubicBezTo>
                                  <a:pt x="3" y="50"/>
                                  <a:pt x="1" y="50"/>
                                  <a:pt x="0" y="50"/>
                                </a:cubicBezTo>
                                <a:cubicBezTo>
                                  <a:pt x="0" y="59"/>
                                  <a:pt x="0" y="59"/>
                                  <a:pt x="0" y="59"/>
                                </a:cubicBezTo>
                                <a:cubicBezTo>
                                  <a:pt x="1" y="59"/>
                                  <a:pt x="3" y="59"/>
                                  <a:pt x="4" y="59"/>
                                </a:cubicBezTo>
                                <a:cubicBezTo>
                                  <a:pt x="89" y="59"/>
                                  <a:pt x="170" y="40"/>
                                  <a:pt x="243" y="7"/>
                                </a:cubicBezTo>
                                <a:lnTo>
                                  <a:pt x="240" y="0"/>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4108862" y="1270659"/>
                            <a:ext cx="222250" cy="917575"/>
                          </a:xfrm>
                          <a:custGeom>
                            <a:avLst/>
                            <a:gdLst>
                              <a:gd name="T0" fmla="*/ 0 w 59"/>
                              <a:gd name="T1" fmla="*/ 4 h 244"/>
                              <a:gd name="T2" fmla="*/ 51 w 59"/>
                              <a:gd name="T3" fmla="*/ 240 h 244"/>
                              <a:gd name="T4" fmla="*/ 51 w 59"/>
                              <a:gd name="T5" fmla="*/ 244 h 244"/>
                              <a:gd name="T6" fmla="*/ 59 w 59"/>
                              <a:gd name="T7" fmla="*/ 244 h 244"/>
                              <a:gd name="T8" fmla="*/ 59 w 59"/>
                              <a:gd name="T9" fmla="*/ 240 h 244"/>
                              <a:gd name="T10" fmla="*/ 8 w 59"/>
                              <a:gd name="T11" fmla="*/ 0 h 244"/>
                              <a:gd name="T12" fmla="*/ 0 w 59"/>
                              <a:gd name="T13" fmla="*/ 4 h 244"/>
                            </a:gdLst>
                            <a:ahLst/>
                            <a:cxnLst>
                              <a:cxn ang="0">
                                <a:pos x="T0" y="T1"/>
                              </a:cxn>
                              <a:cxn ang="0">
                                <a:pos x="T2" y="T3"/>
                              </a:cxn>
                              <a:cxn ang="0">
                                <a:pos x="T4" y="T5"/>
                              </a:cxn>
                              <a:cxn ang="0">
                                <a:pos x="T6" y="T7"/>
                              </a:cxn>
                              <a:cxn ang="0">
                                <a:pos x="T8" y="T9"/>
                              </a:cxn>
                              <a:cxn ang="0">
                                <a:pos x="T10" y="T11"/>
                              </a:cxn>
                              <a:cxn ang="0">
                                <a:pos x="T12" y="T13"/>
                              </a:cxn>
                            </a:cxnLst>
                            <a:rect l="0" t="0" r="r" b="b"/>
                            <a:pathLst>
                              <a:path w="59" h="244">
                                <a:moveTo>
                                  <a:pt x="0" y="4"/>
                                </a:moveTo>
                                <a:cubicBezTo>
                                  <a:pt x="33" y="76"/>
                                  <a:pt x="51" y="156"/>
                                  <a:pt x="51" y="240"/>
                                </a:cubicBezTo>
                                <a:cubicBezTo>
                                  <a:pt x="51" y="241"/>
                                  <a:pt x="51" y="242"/>
                                  <a:pt x="51" y="244"/>
                                </a:cubicBezTo>
                                <a:cubicBezTo>
                                  <a:pt x="59" y="244"/>
                                  <a:pt x="59" y="244"/>
                                  <a:pt x="59" y="244"/>
                                </a:cubicBezTo>
                                <a:cubicBezTo>
                                  <a:pt x="59" y="242"/>
                                  <a:pt x="59" y="241"/>
                                  <a:pt x="59" y="240"/>
                                </a:cubicBezTo>
                                <a:cubicBezTo>
                                  <a:pt x="59" y="154"/>
                                  <a:pt x="41" y="73"/>
                                  <a:pt x="8" y="0"/>
                                </a:cubicBezTo>
                                <a:lnTo>
                                  <a:pt x="0" y="4"/>
                                </a:lnTo>
                                <a:close/>
                              </a:path>
                            </a:pathLst>
                          </a:custGeom>
                          <a:solidFill>
                            <a:srgbClr val="41404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3219F56" id="Group 12" o:spid="_x0000_s1026" style="position:absolute;margin-left:1.2pt;margin-top:-28.15pt;width:182.25pt;height:183.25pt;rotation:-1016529fd;z-index:-251648000;mso-width-relative:margin;mso-height-relative:margin" coordsize="43311,43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">
                <v:oval id="Oval 17" o:spid="_x0000_s1027" style="position:absolute;left:2612;top:2731;width:38113;height:38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" fillcolor="#414042" stroked="f"/>
                <v:shape id="Freeform 18" o:spid="_x0000_s1028" style="position:absolute;left:5818;width:15856;height:7080;visibility:visible;mso-wrap-style:square;v-text-anchor:top" coordsize="42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" path="m6,188c110,78,258,9,421,9v,,1,,1,c422,1,422,1,422,1v,,-1,-1,-1,-1c255,,105,71,,183r6,5xe" fillcolor="#002060" stroked="f">
                  <v:path arrowok="t" o:connecttype="custom" o:connectlocs="22544,708025;1581838,33895;1585595,33895;1585595,3766;1581838,0;0,689195;22544,708025" o:connectangles="0,0,0,0,0,0,0"/>
                </v:shape>
                <v:shape id="Freeform 19" o:spid="_x0000_s1029" style="position:absolute;top:21850;width:12065;height:19368;visibility:visible;mso-wrap-style:square;v-text-anchor:top" coordsize="32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" path="m321,507c136,413,9,221,8,,,,,,,,1,224,130,419,318,515r3,-8xe" fillcolor="#002060" stroked="f">
                  <v:path arrowok="t" o:connecttype="custom" o:connectlocs="1206500,1906665;30069,0;0,0;1195224,1936750;1206500,1906665" o:connectangles="0,0,0,0,0"/>
                </v:shape>
                <v:shape id="Freeform 20" o:spid="_x0000_s1030" style="position:absolute;left:21494;top:41326;width:9144;height:2222;visibility:visible;mso-wrap-style:square;v-text-anchor:top" coordsize="24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" path="m240,c168,32,88,50,4,50v-1,,-3,,-4,c,59,,59,,59v1,,3,,4,c89,59,170,40,243,7l240,xe" fillcolor="#002060" stroked="f">
                  <v:path arrowok="t" o:connecttype="custom" o:connectlocs="903111,0;15052,188347;0,188347;0,222250;15052,222250;914400,26369;903111,0" o:connectangles="0,0,0,0,0,0,0"/>
                </v:shape>
                <v:shape id="Freeform 21" o:spid="_x0000_s1031" style="position:absolute;left:41088;top:12706;width:2223;height:9176;visibility:visible;mso-wrap-style:square;v-text-anchor:top" coordsize="59,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" path="m,4c33,76,51,156,51,240v,1,,2,,4c59,244,59,244,59,244v,-2,,-3,,-4c59,154,41,73,8,l,4xe" fillcolor="#414042" stroked="f">
                  <v:path arrowok="t" o:connecttype="custom" o:connectlocs="0,15042;192114,902533;192114,917575;222250,917575;222250,902533;30136,0;0,15042" o:connectangles="0,0,0,0,0,0,0"/>
                </v:shape>
              </v:group>
            </w:pict>
          </mc:Fallback>
        </mc:AlternateContent>
      </w:r>
      <w:r w:rsidR="007711D1">
        <w:rPr>
          <w:rFonts w:ascii="Calibri Light" w:hAnsi="Calibri Light" w:cs="Calibri Light"/>
          <w:b/>
          <w:noProof/>
          <w:color w:val="002060"/>
          <w:sz w:val="44"/>
          <w:szCs w:val="44"/>
          <w:lang w:val="en-US" w:eastAsia="en-US"/>
        </w:rPr>
        <mc:AlternateContent>
          <mc:Choice Requires="wpg">
            <w:drawing>
              <wp:anchor distT="0" distB="0" distL="114300" distR="114300" simplePos="0" relativeHeight="251653120" behindDoc="1" locked="0" layoutInCell="1" allowOverlap="1" wp14:anchorId="113004B0" wp14:editId="56A30377">
                <wp:simplePos x="0" y="0"/>
                <wp:positionH relativeFrom="column">
                  <wp:posOffset>2153920</wp:posOffset>
                </wp:positionH>
                <wp:positionV relativeFrom="paragraph">
                  <wp:posOffset>-1473645</wp:posOffset>
                </wp:positionV>
                <wp:extent cx="5479415" cy="3684905"/>
                <wp:effectExtent l="0" t="95250" r="0" b="0"/>
                <wp:wrapNone/>
                <wp:docPr id="8" name="Group 8"/>
                <wp:cNvGraphicFramePr/>
                <a:graphic xmlns:a="http://schemas.openxmlformats.org/drawingml/2006/main">
                  <a:graphicData uri="http://schemas.microsoft.com/office/word/2010/wordprocessingGroup">
                    <wpg:wgp>
                      <wpg:cNvGrpSpPr/>
                      <wpg:grpSpPr>
                        <a:xfrm rot="1141356">
                          <a:off x="0" y="0"/>
                          <a:ext cx="5479415" cy="3684905"/>
                          <a:chOff x="0" y="0"/>
                          <a:chExt cx="5747526" cy="4409762"/>
                        </a:xfrm>
                      </wpg:grpSpPr>
                      <wps:wsp>
                        <wps:cNvPr id="7" name="Freeform 9"/>
                        <wps:cNvSpPr>
                          <a:spLocks/>
                        </wps:cNvSpPr>
                        <wps:spPr bwMode="auto">
                          <a:xfrm rot="213809">
                            <a:off x="0" y="59377"/>
                            <a:ext cx="5557520" cy="4350385"/>
                          </a:xfrm>
                          <a:custGeom>
                            <a:avLst/>
                            <a:gdLst>
                              <a:gd name="T0" fmla="*/ 448 w 1758"/>
                              <a:gd name="T1" fmla="*/ 107 h 1375"/>
                              <a:gd name="T2" fmla="*/ 148 w 1758"/>
                              <a:gd name="T3" fmla="*/ 405 h 1375"/>
                              <a:gd name="T4" fmla="*/ 388 w 1758"/>
                              <a:gd name="T5" fmla="*/ 1243 h 1375"/>
                              <a:gd name="T6" fmla="*/ 1142 w 1758"/>
                              <a:gd name="T7" fmla="*/ 944 h 1375"/>
                              <a:gd name="T8" fmla="*/ 1436 w 1758"/>
                              <a:gd name="T9" fmla="*/ 564 h 1375"/>
                              <a:gd name="T10" fmla="*/ 1552 w 1758"/>
                              <a:gd name="T11" fmla="*/ 535 h 1375"/>
                              <a:gd name="T12" fmla="*/ 1411 w 1758"/>
                              <a:gd name="T13" fmla="*/ 209 h 1375"/>
                              <a:gd name="T14" fmla="*/ 796 w 1758"/>
                              <a:gd name="T15" fmla="*/ 10 h 1375"/>
                              <a:gd name="T16" fmla="*/ 448 w 1758"/>
                              <a:gd name="T17" fmla="*/ 107 h 13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58" h="1375">
                                <a:moveTo>
                                  <a:pt x="448" y="107"/>
                                </a:moveTo>
                                <a:cubicBezTo>
                                  <a:pt x="322" y="176"/>
                                  <a:pt x="215" y="278"/>
                                  <a:pt x="148" y="405"/>
                                </a:cubicBezTo>
                                <a:cubicBezTo>
                                  <a:pt x="0" y="687"/>
                                  <a:pt x="85" y="1101"/>
                                  <a:pt x="388" y="1243"/>
                                </a:cubicBezTo>
                                <a:cubicBezTo>
                                  <a:pt x="670" y="1375"/>
                                  <a:pt x="1039" y="1248"/>
                                  <a:pt x="1142" y="944"/>
                                </a:cubicBezTo>
                                <a:cubicBezTo>
                                  <a:pt x="1198" y="778"/>
                                  <a:pt x="1247" y="616"/>
                                  <a:pt x="1436" y="564"/>
                                </a:cubicBezTo>
                                <a:cubicBezTo>
                                  <a:pt x="1474" y="553"/>
                                  <a:pt x="1514" y="548"/>
                                  <a:pt x="1552" y="535"/>
                                </a:cubicBezTo>
                                <a:cubicBezTo>
                                  <a:pt x="1758" y="462"/>
                                  <a:pt x="1489" y="267"/>
                                  <a:pt x="1411" y="209"/>
                                </a:cubicBezTo>
                                <a:cubicBezTo>
                                  <a:pt x="1235" y="79"/>
                                  <a:pt x="1016" y="0"/>
                                  <a:pt x="796" y="10"/>
                                </a:cubicBezTo>
                                <a:cubicBezTo>
                                  <a:pt x="675" y="16"/>
                                  <a:pt x="555" y="50"/>
                                  <a:pt x="448" y="107"/>
                                </a:cubicBezTo>
                                <a:close/>
                              </a:path>
                            </a:pathLst>
                          </a:custGeom>
                          <a:solidFill>
                            <a:srgbClr val="002060">
                              <a:alpha val="22000"/>
                            </a:srgbClr>
                          </a:solidFill>
                          <a:ln>
                            <a:noFill/>
                          </a:ln>
                        </wps:spPr>
                        <wps:bodyPr vert="horz" wrap="square" lIns="91440" tIns="45720" rIns="91440" bIns="45720" numCol="1" anchor="t" anchorCtr="0" compatLnSpc="1">
                          <a:prstTxWarp prst="textNoShape">
                            <a:avLst/>
                          </a:prstTxWarp>
                        </wps:bodyPr>
                      </wps:wsp>
                      <wps:wsp>
                        <wps:cNvPr id="10" name="Freeform 9"/>
                        <wps:cNvSpPr>
                          <a:spLocks/>
                        </wps:cNvSpPr>
                        <wps:spPr bwMode="auto">
                          <a:xfrm>
                            <a:off x="190006" y="0"/>
                            <a:ext cx="5557520" cy="4350385"/>
                          </a:xfrm>
                          <a:custGeom>
                            <a:avLst/>
                            <a:gdLst>
                              <a:gd name="T0" fmla="*/ 448 w 1758"/>
                              <a:gd name="T1" fmla="*/ 107 h 1375"/>
                              <a:gd name="T2" fmla="*/ 148 w 1758"/>
                              <a:gd name="T3" fmla="*/ 405 h 1375"/>
                              <a:gd name="T4" fmla="*/ 388 w 1758"/>
                              <a:gd name="T5" fmla="*/ 1243 h 1375"/>
                              <a:gd name="T6" fmla="*/ 1142 w 1758"/>
                              <a:gd name="T7" fmla="*/ 944 h 1375"/>
                              <a:gd name="T8" fmla="*/ 1436 w 1758"/>
                              <a:gd name="T9" fmla="*/ 564 h 1375"/>
                              <a:gd name="T10" fmla="*/ 1552 w 1758"/>
                              <a:gd name="T11" fmla="*/ 535 h 1375"/>
                              <a:gd name="T12" fmla="*/ 1411 w 1758"/>
                              <a:gd name="T13" fmla="*/ 209 h 1375"/>
                              <a:gd name="T14" fmla="*/ 796 w 1758"/>
                              <a:gd name="T15" fmla="*/ 10 h 1375"/>
                              <a:gd name="T16" fmla="*/ 448 w 1758"/>
                              <a:gd name="T17" fmla="*/ 107 h 13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58" h="1375">
                                <a:moveTo>
                                  <a:pt x="448" y="107"/>
                                </a:moveTo>
                                <a:cubicBezTo>
                                  <a:pt x="322" y="176"/>
                                  <a:pt x="215" y="278"/>
                                  <a:pt x="148" y="405"/>
                                </a:cubicBezTo>
                                <a:cubicBezTo>
                                  <a:pt x="0" y="687"/>
                                  <a:pt x="85" y="1101"/>
                                  <a:pt x="388" y="1243"/>
                                </a:cubicBezTo>
                                <a:cubicBezTo>
                                  <a:pt x="670" y="1375"/>
                                  <a:pt x="1039" y="1248"/>
                                  <a:pt x="1142" y="944"/>
                                </a:cubicBezTo>
                                <a:cubicBezTo>
                                  <a:pt x="1198" y="778"/>
                                  <a:pt x="1247" y="616"/>
                                  <a:pt x="1436" y="564"/>
                                </a:cubicBezTo>
                                <a:cubicBezTo>
                                  <a:pt x="1474" y="553"/>
                                  <a:pt x="1514" y="548"/>
                                  <a:pt x="1552" y="535"/>
                                </a:cubicBezTo>
                                <a:cubicBezTo>
                                  <a:pt x="1758" y="462"/>
                                  <a:pt x="1489" y="267"/>
                                  <a:pt x="1411" y="209"/>
                                </a:cubicBezTo>
                                <a:cubicBezTo>
                                  <a:pt x="1235" y="79"/>
                                  <a:pt x="1016" y="0"/>
                                  <a:pt x="796" y="10"/>
                                </a:cubicBezTo>
                                <a:cubicBezTo>
                                  <a:pt x="675" y="16"/>
                                  <a:pt x="555" y="50"/>
                                  <a:pt x="448" y="107"/>
                                </a:cubicBezTo>
                                <a:close/>
                              </a:path>
                            </a:pathLst>
                          </a:custGeom>
                          <a:solidFill>
                            <a:srgbClr val="002060">
                              <a:alpha val="91000"/>
                            </a:srgbClr>
                          </a:solidFill>
                          <a:ln>
                            <a:noFill/>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C2E8D33" id="Group 8" o:spid="_x0000_s1026" style="position:absolute;margin-left:169.6pt;margin-top:-116.05pt;width:431.45pt;height:290.15pt;rotation:1246665fd;z-index:-251663360;mso-width-relative:margin;mso-height-relative:margin" coordsize="57475,4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">
                <v:shape id="Freeform 9" o:spid="_x0000_s1027" style="position:absolute;top:593;width:55575;height:43504;rotation:233536fd;visibility:visible;mso-wrap-style:square;v-text-anchor:top" coordsize="1758,1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" path="m448,107c322,176,215,278,148,405,,687,85,1101,388,1243v282,132,651,5,754,-299c1198,778,1247,616,1436,564v38,-11,78,-16,116,-29c1758,462,1489,267,1411,209,1235,79,1016,,796,10,675,16,555,50,448,107xe" fillcolor="#002060" stroked="f">
                  <v:fill opacity="14392f"/>
                  <v:path arrowok="t" o:connecttype="custom" o:connectlocs="1416251,338539;467869,1281386;1226574,3932748;3610175,2986737;4539590,1784449;4906298,1692695;4460558,661259;2516374,31639;1416251,338539" o:connectangles="0,0,0,0,0,0,0,0,0"/>
                </v:shape>
                <v:shape id="Freeform 9" o:spid="_x0000_s1028" style="position:absolute;left:1900;width:55575;height:43503;visibility:visible;mso-wrap-style:square;v-text-anchor:top" coordsize="1758,1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" path="m448,107c322,176,215,278,148,405,,687,85,1101,388,1243v282,132,651,5,754,-299c1198,778,1247,616,1436,564v38,-11,78,-16,116,-29c1758,462,1489,267,1411,209,1235,79,1016,,796,10,675,16,555,50,448,107xe" fillcolor="#002060" stroked="f">
                  <v:fill opacity="59624f"/>
                  <v:path arrowok="t" o:connecttype="custom" o:connectlocs="1416251,338539;467869,1281386;1226574,3932748;3610175,2986737;4539590,1784449;4906298,1692695;4460558,661259;2516374,31639;1416251,338539" o:connectangles="0,0,0,0,0,0,0,0,0"/>
                </v:shape>
              </v:group>
            </w:pict>
          </mc:Fallback>
        </mc:AlternateContent>
      </w:r>
      <w:r w:rsidR="006B5366">
        <w:rPr>
          <w:rFonts w:ascii="Calibri Light" w:hAnsi="Calibri Light" w:cs="Calibri Light"/>
          <w:b/>
          <w:noProof/>
          <w:color w:val="002060"/>
          <w:sz w:val="44"/>
          <w:szCs w:val="44"/>
          <w:lang w:val="en-US" w:eastAsia="en-US"/>
        </w:rPr>
        <mc:AlternateContent>
          <mc:Choice Requires="wps">
            <w:drawing>
              <wp:anchor distT="0" distB="0" distL="114300" distR="114300" simplePos="0" relativeHeight="251648000" behindDoc="1" locked="0" layoutInCell="1" allowOverlap="1" wp14:anchorId="23AE5258" wp14:editId="0300D2D2">
                <wp:simplePos x="0" y="0"/>
                <wp:positionH relativeFrom="column">
                  <wp:posOffset>-445325</wp:posOffset>
                </wp:positionH>
                <wp:positionV relativeFrom="paragraph">
                  <wp:posOffset>-445325</wp:posOffset>
                </wp:positionV>
                <wp:extent cx="7551420" cy="831273"/>
                <wp:effectExtent l="0" t="0" r="0" b="6985"/>
                <wp:wrapNone/>
                <wp:docPr id="5" name="Rectangle 5"/>
                <wp:cNvGraphicFramePr/>
                <a:graphic xmlns:a="http://schemas.openxmlformats.org/drawingml/2006/main">
                  <a:graphicData uri="http://schemas.microsoft.com/office/word/2010/wordprocessingShape">
                    <wps:wsp>
                      <wps:cNvSpPr/>
                      <wps:spPr>
                        <a:xfrm>
                          <a:off x="0" y="0"/>
                          <a:ext cx="7551420" cy="831273"/>
                        </a:xfrm>
                        <a:prstGeom prst="rect">
                          <a:avLst/>
                        </a:prstGeom>
                        <a:gradFill flip="none" rotWithShape="1">
                          <a:gsLst>
                            <a:gs pos="0">
                              <a:srgbClr val="48484A">
                                <a:alpha val="0"/>
                              </a:srgbClr>
                            </a:gs>
                            <a:gs pos="100000">
                              <a:srgbClr val="313131">
                                <a:alpha val="75000"/>
                              </a:srgbClr>
                            </a:gs>
                          </a:gsLst>
                          <a:lin ang="162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CA772" id="Rectangle 5" o:spid="_x0000_s1026" style="position:absolute;margin-left:-35.05pt;margin-top:-35.05pt;width:594.6pt;height:65.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" fillcolor="#48484a" stroked="f" strokeweight="2pt">
                <v:fill opacity="0" color2="#313131" o:opacity2=".75" rotate="t" angle="180" focus="100%" type="gradient"/>
              </v:rect>
            </w:pict>
          </mc:Fallback>
        </mc:AlternateContent>
      </w:r>
      <w:r w:rsidR="00A3538F">
        <w:rPr>
          <w:rFonts w:ascii="Calibri Light" w:hAnsi="Calibri Light" w:cs="Calibri Light"/>
          <w:b/>
          <w:color w:val="002060"/>
          <w:sz w:val="44"/>
          <w:szCs w:val="44"/>
        </w:rPr>
        <w:tab/>
      </w:r>
      <w:r w:rsidR="00A3538F">
        <w:rPr>
          <w:rFonts w:ascii="Calibri Light" w:hAnsi="Calibri Light" w:cs="Calibri Light"/>
          <w:b/>
          <w:color w:val="002060"/>
          <w:sz w:val="44"/>
          <w:szCs w:val="44"/>
        </w:rPr>
        <w:tab/>
      </w:r>
      <w:r w:rsidR="00A3538F">
        <w:rPr>
          <w:rFonts w:ascii="Calibri Light" w:hAnsi="Calibri Light" w:cs="Calibri Light"/>
          <w:b/>
          <w:color w:val="002060"/>
          <w:sz w:val="44"/>
          <w:szCs w:val="44"/>
        </w:rPr>
        <w:tab/>
      </w:r>
      <w:r w:rsidR="00A3538F" w:rsidRPr="009F0FE5">
        <w:rPr>
          <w:rFonts w:ascii="Calibri Light" w:hAnsi="Calibri Light" w:cs="Calibri Light"/>
          <w:b/>
          <w:color w:val="FFFFFF" w:themeColor="background1"/>
          <w:sz w:val="40"/>
          <w:szCs w:val="40"/>
        </w:rPr>
        <w:tab/>
      </w:r>
    </w:p>
    <w:p w14:paraId="49137B0A" w14:textId="5CF97C51" w:rsidR="00446F3C" w:rsidRPr="00446F3C" w:rsidRDefault="00446F3C" w:rsidP="00446F3C">
      <w:pPr>
        <w:tabs>
          <w:tab w:val="left" w:pos="6545"/>
        </w:tabs>
        <w:spacing w:after="0" w:line="240" w:lineRule="auto"/>
        <w:rPr>
          <w:rFonts w:ascii="Calibri Light" w:hAnsi="Calibri Light" w:cs="Calibri Light"/>
          <w:b/>
          <w:color w:val="002060"/>
          <w:sz w:val="48"/>
          <w:szCs w:val="44"/>
        </w:rPr>
      </w:pPr>
      <w:r w:rsidRPr="00446F3C">
        <w:rPr>
          <w:rFonts w:ascii="Calibri Light" w:hAnsi="Calibri Light" w:cs="Calibri Light"/>
          <w:b/>
          <w:color w:val="002060"/>
          <w:sz w:val="48"/>
          <w:szCs w:val="44"/>
        </w:rPr>
        <w:tab/>
      </w:r>
      <w:r w:rsidR="00F767DF">
        <w:rPr>
          <w:rFonts w:ascii="Calibri Light" w:hAnsi="Calibri Light" w:cs="Calibri Light"/>
          <w:b/>
          <w:color w:val="002060"/>
          <w:sz w:val="48"/>
          <w:szCs w:val="44"/>
        </w:rPr>
        <w:t xml:space="preserve"> </w:t>
      </w:r>
    </w:p>
    <w:p w14:paraId="35409A40" w14:textId="0DD83A9C" w:rsidR="00A3538F" w:rsidRDefault="00EC324B" w:rsidP="00E943BF">
      <w:pPr>
        <w:tabs>
          <w:tab w:val="left" w:pos="1945"/>
          <w:tab w:val="left" w:pos="2450"/>
          <w:tab w:val="left" w:pos="4513"/>
          <w:tab w:val="right" w:pos="10467"/>
        </w:tabs>
        <w:spacing w:after="0" w:line="240" w:lineRule="auto"/>
        <w:rPr>
          <w:rFonts w:ascii="Calibri Light" w:hAnsi="Calibri Light" w:cs="Calibri Light"/>
          <w:b/>
          <w:color w:val="002060"/>
          <w:sz w:val="44"/>
          <w:szCs w:val="44"/>
        </w:rPr>
      </w:pPr>
      <w:r w:rsidRPr="007E4834">
        <w:rPr>
          <w:rFonts w:ascii="Calibri Light" w:hAnsi="Calibri Light" w:cs="Calibri Light"/>
          <w:b/>
          <w:noProof/>
          <w:color w:val="002060"/>
          <w:sz w:val="44"/>
          <w:szCs w:val="44"/>
        </w:rPr>
        <mc:AlternateContent>
          <mc:Choice Requires="wps">
            <w:drawing>
              <wp:anchor distT="45720" distB="45720" distL="114300" distR="114300" simplePos="0" relativeHeight="251723776" behindDoc="1" locked="0" layoutInCell="1" allowOverlap="1" wp14:anchorId="1E5B1C0A" wp14:editId="37D7899B">
                <wp:simplePos x="0" y="0"/>
                <wp:positionH relativeFrom="column">
                  <wp:posOffset>2695517</wp:posOffset>
                </wp:positionH>
                <wp:positionV relativeFrom="page">
                  <wp:posOffset>1144402</wp:posOffset>
                </wp:positionV>
                <wp:extent cx="3152366" cy="639519"/>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366" cy="639519"/>
                        </a:xfrm>
                        <a:prstGeom prst="rect">
                          <a:avLst/>
                        </a:prstGeom>
                        <a:noFill/>
                        <a:ln w="9525">
                          <a:noFill/>
                          <a:miter lim="800000"/>
                          <a:headEnd/>
                          <a:tailEnd/>
                        </a:ln>
                      </wps:spPr>
                      <wps:txbx>
                        <w:txbxContent>
                          <w:p w14:paraId="4066C1C2" w14:textId="61A7FD1F" w:rsidR="00E96F71" w:rsidRPr="002E6EBE" w:rsidRDefault="00EC324B" w:rsidP="0015486A">
                            <w:pPr>
                              <w:spacing w:after="0" w:line="360" w:lineRule="exact"/>
                              <w:jc w:val="center"/>
                              <w:rPr>
                                <w:rFonts w:ascii="Calibri Light" w:hAnsi="Calibri Light" w:cs="Calibri Light"/>
                                <w:color w:val="AE984A"/>
                                <w:sz w:val="26"/>
                                <w:szCs w:val="26"/>
                              </w:rPr>
                            </w:pPr>
                            <w:r w:rsidRPr="00EC324B">
                              <w:rPr>
                                <w:rFonts w:ascii="Calibri Light" w:hAnsi="Calibri Light" w:cs="Calibri Light"/>
                                <w:color w:val="AE984A"/>
                                <w:sz w:val="26"/>
                                <w:szCs w:val="26"/>
                              </w:rPr>
                              <w:t>TRUSTED BY C-LEVELS TO BUILD &amp; MATURE INFORMATION SECURITY CAPAB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B1C0A" id="_x0000_s1028" type="#_x0000_t202" style="position:absolute;margin-left:212.25pt;margin-top:90.1pt;width:248.2pt;height:50.35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" filled="f" stroked="f">
                <v:textbox>
                  <w:txbxContent>
                    <w:p w14:paraId="4066C1C2" w14:textId="61A7FD1F" w:rsidR="00E96F71" w:rsidRPr="002E6EBE" w:rsidRDefault="00EC324B" w:rsidP="0015486A">
                      <w:pPr>
                        <w:spacing w:after="0" w:line="360" w:lineRule="exact"/>
                        <w:jc w:val="center"/>
                        <w:rPr>
                          <w:rFonts w:ascii="Calibri Light" w:hAnsi="Calibri Light" w:cs="Calibri Light"/>
                          <w:color w:val="AE984A"/>
                          <w:sz w:val="26"/>
                          <w:szCs w:val="26"/>
                        </w:rPr>
                      </w:pPr>
                      <w:r w:rsidRPr="00EC324B">
                        <w:rPr>
                          <w:rFonts w:ascii="Calibri Light" w:hAnsi="Calibri Light" w:cs="Calibri Light"/>
                          <w:color w:val="AE984A"/>
                          <w:sz w:val="26"/>
                          <w:szCs w:val="26"/>
                        </w:rPr>
                        <w:t>TRUSTED BY C-LEVELS TO BUILD &amp; MATURE INFORMATION SECURITY CAPABILITIES</w:t>
                      </w:r>
                    </w:p>
                  </w:txbxContent>
                </v:textbox>
                <w10:wrap anchory="page"/>
              </v:shape>
            </w:pict>
          </mc:Fallback>
        </mc:AlternateContent>
      </w:r>
      <w:r w:rsidR="00E943BF">
        <w:rPr>
          <w:rFonts w:ascii="Calibri Light" w:hAnsi="Calibri Light" w:cs="Calibri Light"/>
          <w:b/>
          <w:color w:val="002060"/>
          <w:sz w:val="44"/>
          <w:szCs w:val="44"/>
        </w:rPr>
        <w:tab/>
      </w:r>
      <w:r w:rsidR="00E943BF">
        <w:rPr>
          <w:rFonts w:ascii="Calibri Light" w:hAnsi="Calibri Light" w:cs="Calibri Light"/>
          <w:b/>
          <w:color w:val="002060"/>
          <w:sz w:val="44"/>
          <w:szCs w:val="44"/>
        </w:rPr>
        <w:tab/>
      </w:r>
      <w:r w:rsidR="00E943BF">
        <w:rPr>
          <w:rFonts w:ascii="Calibri Light" w:hAnsi="Calibri Light" w:cs="Calibri Light"/>
          <w:b/>
          <w:color w:val="002060"/>
          <w:sz w:val="44"/>
          <w:szCs w:val="44"/>
        </w:rPr>
        <w:tab/>
      </w:r>
      <w:r w:rsidR="007711D1" w:rsidRPr="00D41CB7">
        <w:rPr>
          <w:rFonts w:ascii="Calibri Light" w:hAnsi="Calibri Light" w:cs="Calibri Light"/>
          <w:b/>
          <w:noProof/>
          <w:color w:val="002060"/>
          <w:sz w:val="44"/>
          <w:szCs w:val="44"/>
          <w:lang w:val="en-US"/>
        </w:rPr>
        <mc:AlternateContent>
          <mc:Choice Requires="wps">
            <w:drawing>
              <wp:anchor distT="0" distB="0" distL="114300" distR="114300" simplePos="0" relativeHeight="251661312" behindDoc="0" locked="0" layoutInCell="1" allowOverlap="1" wp14:anchorId="21AE19E9" wp14:editId="0BE75C55">
                <wp:simplePos x="0" y="0"/>
                <wp:positionH relativeFrom="column">
                  <wp:posOffset>6297295</wp:posOffset>
                </wp:positionH>
                <wp:positionV relativeFrom="paragraph">
                  <wp:posOffset>310325</wp:posOffset>
                </wp:positionV>
                <wp:extent cx="323850" cy="733425"/>
                <wp:effectExtent l="0" t="0" r="0" b="9525"/>
                <wp:wrapNone/>
                <wp:docPr id="14"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323850" cy="733425"/>
                        </a:xfrm>
                        <a:custGeom>
                          <a:avLst/>
                          <a:gdLst>
                            <a:gd name="T0" fmla="*/ 15 w 149"/>
                            <a:gd name="T1" fmla="*/ 29 h 340"/>
                            <a:gd name="T2" fmla="*/ 15 w 149"/>
                            <a:gd name="T3" fmla="*/ 0 h 340"/>
                            <a:gd name="T4" fmla="*/ 76 w 149"/>
                            <a:gd name="T5" fmla="*/ 0 h 340"/>
                            <a:gd name="T6" fmla="*/ 76 w 149"/>
                            <a:gd name="T7" fmla="*/ 29 h 340"/>
                            <a:gd name="T8" fmla="*/ 76 w 149"/>
                            <a:gd name="T9" fmla="*/ 0 h 340"/>
                            <a:gd name="T10" fmla="*/ 149 w 149"/>
                            <a:gd name="T11" fmla="*/ 15 h 340"/>
                            <a:gd name="T12" fmla="*/ 120 w 149"/>
                            <a:gd name="T13" fmla="*/ 15 h 340"/>
                            <a:gd name="T14" fmla="*/ 15 w 149"/>
                            <a:gd name="T15" fmla="*/ 57 h 340"/>
                            <a:gd name="T16" fmla="*/ 15 w 149"/>
                            <a:gd name="T17" fmla="*/ 87 h 340"/>
                            <a:gd name="T18" fmla="*/ 15 w 149"/>
                            <a:gd name="T19" fmla="*/ 57 h 340"/>
                            <a:gd name="T20" fmla="*/ 61 w 149"/>
                            <a:gd name="T21" fmla="*/ 72 h 340"/>
                            <a:gd name="T22" fmla="*/ 91 w 149"/>
                            <a:gd name="T23" fmla="*/ 72 h 340"/>
                            <a:gd name="T24" fmla="*/ 135 w 149"/>
                            <a:gd name="T25" fmla="*/ 57 h 340"/>
                            <a:gd name="T26" fmla="*/ 135 w 149"/>
                            <a:gd name="T27" fmla="*/ 87 h 340"/>
                            <a:gd name="T28" fmla="*/ 135 w 149"/>
                            <a:gd name="T29" fmla="*/ 57 h 340"/>
                            <a:gd name="T30" fmla="*/ 0 w 149"/>
                            <a:gd name="T31" fmla="*/ 129 h 340"/>
                            <a:gd name="T32" fmla="*/ 29 w 149"/>
                            <a:gd name="T33" fmla="*/ 129 h 340"/>
                            <a:gd name="T34" fmla="*/ 76 w 149"/>
                            <a:gd name="T35" fmla="*/ 115 h 340"/>
                            <a:gd name="T36" fmla="*/ 76 w 149"/>
                            <a:gd name="T37" fmla="*/ 144 h 340"/>
                            <a:gd name="T38" fmla="*/ 76 w 149"/>
                            <a:gd name="T39" fmla="*/ 115 h 340"/>
                            <a:gd name="T40" fmla="*/ 120 w 149"/>
                            <a:gd name="T41" fmla="*/ 129 h 340"/>
                            <a:gd name="T42" fmla="*/ 149 w 149"/>
                            <a:gd name="T43" fmla="*/ 129 h 340"/>
                            <a:gd name="T44" fmla="*/ 15 w 149"/>
                            <a:gd name="T45" fmla="*/ 180 h 340"/>
                            <a:gd name="T46" fmla="*/ 15 w 149"/>
                            <a:gd name="T47" fmla="*/ 209 h 340"/>
                            <a:gd name="T48" fmla="*/ 15 w 149"/>
                            <a:gd name="T49" fmla="*/ 180 h 340"/>
                            <a:gd name="T50" fmla="*/ 61 w 149"/>
                            <a:gd name="T51" fmla="*/ 195 h 340"/>
                            <a:gd name="T52" fmla="*/ 91 w 149"/>
                            <a:gd name="T53" fmla="*/ 195 h 340"/>
                            <a:gd name="T54" fmla="*/ 135 w 149"/>
                            <a:gd name="T55" fmla="*/ 180 h 340"/>
                            <a:gd name="T56" fmla="*/ 135 w 149"/>
                            <a:gd name="T57" fmla="*/ 209 h 340"/>
                            <a:gd name="T58" fmla="*/ 135 w 149"/>
                            <a:gd name="T59" fmla="*/ 180 h 340"/>
                            <a:gd name="T60" fmla="*/ 61 w 149"/>
                            <a:gd name="T61" fmla="*/ 260 h 340"/>
                            <a:gd name="T62" fmla="*/ 91 w 149"/>
                            <a:gd name="T63" fmla="*/ 260 h 340"/>
                            <a:gd name="T64" fmla="*/ 135 w 149"/>
                            <a:gd name="T65" fmla="*/ 245 h 340"/>
                            <a:gd name="T66" fmla="*/ 135 w 149"/>
                            <a:gd name="T67" fmla="*/ 275 h 340"/>
                            <a:gd name="T68" fmla="*/ 135 w 149"/>
                            <a:gd name="T69" fmla="*/ 245 h 340"/>
                            <a:gd name="T70" fmla="*/ 120 w 149"/>
                            <a:gd name="T71" fmla="*/ 325 h 340"/>
                            <a:gd name="T72" fmla="*/ 149 w 149"/>
                            <a:gd name="T73" fmla="*/ 325 h 3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49" h="340">
                              <a:moveTo>
                                <a:pt x="29" y="15"/>
                              </a:moveTo>
                              <a:cubicBezTo>
                                <a:pt x="29" y="23"/>
                                <a:pt x="23" y="29"/>
                                <a:pt x="15" y="29"/>
                              </a:cubicBezTo>
                              <a:cubicBezTo>
                                <a:pt x="7" y="29"/>
                                <a:pt x="0" y="23"/>
                                <a:pt x="0" y="15"/>
                              </a:cubicBezTo>
                              <a:cubicBezTo>
                                <a:pt x="0" y="7"/>
                                <a:pt x="7" y="0"/>
                                <a:pt x="15" y="0"/>
                              </a:cubicBezTo>
                              <a:cubicBezTo>
                                <a:pt x="23" y="0"/>
                                <a:pt x="29" y="7"/>
                                <a:pt x="29" y="15"/>
                              </a:cubicBezTo>
                              <a:close/>
                              <a:moveTo>
                                <a:pt x="76" y="0"/>
                              </a:moveTo>
                              <a:cubicBezTo>
                                <a:pt x="68" y="0"/>
                                <a:pt x="61" y="7"/>
                                <a:pt x="61" y="15"/>
                              </a:cubicBezTo>
                              <a:cubicBezTo>
                                <a:pt x="61" y="23"/>
                                <a:pt x="68" y="29"/>
                                <a:pt x="76" y="29"/>
                              </a:cubicBezTo>
                              <a:cubicBezTo>
                                <a:pt x="84" y="29"/>
                                <a:pt x="91" y="23"/>
                                <a:pt x="91" y="15"/>
                              </a:cubicBezTo>
                              <a:cubicBezTo>
                                <a:pt x="91" y="7"/>
                                <a:pt x="84" y="0"/>
                                <a:pt x="76" y="0"/>
                              </a:cubicBezTo>
                              <a:close/>
                              <a:moveTo>
                                <a:pt x="135" y="29"/>
                              </a:moveTo>
                              <a:cubicBezTo>
                                <a:pt x="143" y="29"/>
                                <a:pt x="149" y="23"/>
                                <a:pt x="149" y="15"/>
                              </a:cubicBezTo>
                              <a:cubicBezTo>
                                <a:pt x="149" y="7"/>
                                <a:pt x="143" y="0"/>
                                <a:pt x="135" y="0"/>
                              </a:cubicBezTo>
                              <a:cubicBezTo>
                                <a:pt x="127" y="0"/>
                                <a:pt x="120" y="7"/>
                                <a:pt x="120" y="15"/>
                              </a:cubicBezTo>
                              <a:cubicBezTo>
                                <a:pt x="120" y="23"/>
                                <a:pt x="127" y="29"/>
                                <a:pt x="135" y="29"/>
                              </a:cubicBezTo>
                              <a:close/>
                              <a:moveTo>
                                <a:pt x="15" y="57"/>
                              </a:moveTo>
                              <a:cubicBezTo>
                                <a:pt x="7" y="57"/>
                                <a:pt x="0" y="64"/>
                                <a:pt x="0" y="72"/>
                              </a:cubicBezTo>
                              <a:cubicBezTo>
                                <a:pt x="0" y="80"/>
                                <a:pt x="7" y="87"/>
                                <a:pt x="15" y="87"/>
                              </a:cubicBezTo>
                              <a:cubicBezTo>
                                <a:pt x="23" y="87"/>
                                <a:pt x="29" y="80"/>
                                <a:pt x="29" y="72"/>
                              </a:cubicBezTo>
                              <a:cubicBezTo>
                                <a:pt x="29" y="64"/>
                                <a:pt x="23" y="57"/>
                                <a:pt x="15" y="57"/>
                              </a:cubicBezTo>
                              <a:close/>
                              <a:moveTo>
                                <a:pt x="76" y="57"/>
                              </a:moveTo>
                              <a:cubicBezTo>
                                <a:pt x="68" y="57"/>
                                <a:pt x="61" y="64"/>
                                <a:pt x="61" y="72"/>
                              </a:cubicBezTo>
                              <a:cubicBezTo>
                                <a:pt x="61" y="80"/>
                                <a:pt x="68" y="87"/>
                                <a:pt x="76" y="87"/>
                              </a:cubicBezTo>
                              <a:cubicBezTo>
                                <a:pt x="84" y="87"/>
                                <a:pt x="91" y="80"/>
                                <a:pt x="91" y="72"/>
                              </a:cubicBezTo>
                              <a:cubicBezTo>
                                <a:pt x="91" y="64"/>
                                <a:pt x="84" y="57"/>
                                <a:pt x="76" y="57"/>
                              </a:cubicBezTo>
                              <a:close/>
                              <a:moveTo>
                                <a:pt x="135" y="57"/>
                              </a:moveTo>
                              <a:cubicBezTo>
                                <a:pt x="127" y="57"/>
                                <a:pt x="120" y="64"/>
                                <a:pt x="120" y="72"/>
                              </a:cubicBezTo>
                              <a:cubicBezTo>
                                <a:pt x="120" y="80"/>
                                <a:pt x="127" y="87"/>
                                <a:pt x="135" y="87"/>
                              </a:cubicBezTo>
                              <a:cubicBezTo>
                                <a:pt x="143" y="87"/>
                                <a:pt x="149" y="80"/>
                                <a:pt x="149" y="72"/>
                              </a:cubicBezTo>
                              <a:cubicBezTo>
                                <a:pt x="149" y="64"/>
                                <a:pt x="143" y="57"/>
                                <a:pt x="135" y="57"/>
                              </a:cubicBezTo>
                              <a:close/>
                              <a:moveTo>
                                <a:pt x="15" y="115"/>
                              </a:moveTo>
                              <a:cubicBezTo>
                                <a:pt x="7" y="115"/>
                                <a:pt x="0" y="121"/>
                                <a:pt x="0" y="129"/>
                              </a:cubicBezTo>
                              <a:cubicBezTo>
                                <a:pt x="0" y="137"/>
                                <a:pt x="7" y="144"/>
                                <a:pt x="15" y="144"/>
                              </a:cubicBezTo>
                              <a:cubicBezTo>
                                <a:pt x="23" y="144"/>
                                <a:pt x="29" y="137"/>
                                <a:pt x="29" y="129"/>
                              </a:cubicBezTo>
                              <a:cubicBezTo>
                                <a:pt x="29" y="121"/>
                                <a:pt x="23" y="115"/>
                                <a:pt x="15" y="115"/>
                              </a:cubicBezTo>
                              <a:close/>
                              <a:moveTo>
                                <a:pt x="76" y="115"/>
                              </a:moveTo>
                              <a:cubicBezTo>
                                <a:pt x="68" y="115"/>
                                <a:pt x="61" y="121"/>
                                <a:pt x="61" y="129"/>
                              </a:cubicBezTo>
                              <a:cubicBezTo>
                                <a:pt x="61" y="137"/>
                                <a:pt x="68" y="144"/>
                                <a:pt x="76" y="144"/>
                              </a:cubicBezTo>
                              <a:cubicBezTo>
                                <a:pt x="84" y="144"/>
                                <a:pt x="91" y="137"/>
                                <a:pt x="91" y="129"/>
                              </a:cubicBezTo>
                              <a:cubicBezTo>
                                <a:pt x="91" y="121"/>
                                <a:pt x="84" y="115"/>
                                <a:pt x="76" y="115"/>
                              </a:cubicBezTo>
                              <a:close/>
                              <a:moveTo>
                                <a:pt x="135" y="115"/>
                              </a:moveTo>
                              <a:cubicBezTo>
                                <a:pt x="127" y="115"/>
                                <a:pt x="120" y="121"/>
                                <a:pt x="120" y="129"/>
                              </a:cubicBezTo>
                              <a:cubicBezTo>
                                <a:pt x="120" y="137"/>
                                <a:pt x="127" y="144"/>
                                <a:pt x="135" y="144"/>
                              </a:cubicBezTo>
                              <a:cubicBezTo>
                                <a:pt x="143" y="144"/>
                                <a:pt x="149" y="137"/>
                                <a:pt x="149" y="129"/>
                              </a:cubicBezTo>
                              <a:cubicBezTo>
                                <a:pt x="149" y="121"/>
                                <a:pt x="143" y="115"/>
                                <a:pt x="135" y="115"/>
                              </a:cubicBezTo>
                              <a:close/>
                              <a:moveTo>
                                <a:pt x="15" y="180"/>
                              </a:moveTo>
                              <a:cubicBezTo>
                                <a:pt x="7" y="180"/>
                                <a:pt x="0" y="187"/>
                                <a:pt x="0" y="195"/>
                              </a:cubicBezTo>
                              <a:cubicBezTo>
                                <a:pt x="0" y="203"/>
                                <a:pt x="7" y="209"/>
                                <a:pt x="15" y="209"/>
                              </a:cubicBezTo>
                              <a:cubicBezTo>
                                <a:pt x="23" y="209"/>
                                <a:pt x="29" y="203"/>
                                <a:pt x="29" y="195"/>
                              </a:cubicBezTo>
                              <a:cubicBezTo>
                                <a:pt x="29" y="187"/>
                                <a:pt x="23" y="180"/>
                                <a:pt x="15" y="180"/>
                              </a:cubicBezTo>
                              <a:close/>
                              <a:moveTo>
                                <a:pt x="76" y="180"/>
                              </a:moveTo>
                              <a:cubicBezTo>
                                <a:pt x="68" y="180"/>
                                <a:pt x="61" y="187"/>
                                <a:pt x="61" y="195"/>
                              </a:cubicBezTo>
                              <a:cubicBezTo>
                                <a:pt x="61" y="203"/>
                                <a:pt x="68" y="209"/>
                                <a:pt x="76" y="209"/>
                              </a:cubicBezTo>
                              <a:cubicBezTo>
                                <a:pt x="84" y="209"/>
                                <a:pt x="91" y="203"/>
                                <a:pt x="91" y="195"/>
                              </a:cubicBezTo>
                              <a:cubicBezTo>
                                <a:pt x="91" y="187"/>
                                <a:pt x="84" y="180"/>
                                <a:pt x="76" y="180"/>
                              </a:cubicBezTo>
                              <a:close/>
                              <a:moveTo>
                                <a:pt x="135" y="180"/>
                              </a:moveTo>
                              <a:cubicBezTo>
                                <a:pt x="127" y="180"/>
                                <a:pt x="120" y="187"/>
                                <a:pt x="120" y="195"/>
                              </a:cubicBezTo>
                              <a:cubicBezTo>
                                <a:pt x="120" y="203"/>
                                <a:pt x="127" y="209"/>
                                <a:pt x="135" y="209"/>
                              </a:cubicBezTo>
                              <a:cubicBezTo>
                                <a:pt x="143" y="209"/>
                                <a:pt x="149" y="203"/>
                                <a:pt x="149" y="195"/>
                              </a:cubicBezTo>
                              <a:cubicBezTo>
                                <a:pt x="149" y="187"/>
                                <a:pt x="143" y="180"/>
                                <a:pt x="135" y="180"/>
                              </a:cubicBezTo>
                              <a:close/>
                              <a:moveTo>
                                <a:pt x="76" y="245"/>
                              </a:moveTo>
                              <a:cubicBezTo>
                                <a:pt x="68" y="245"/>
                                <a:pt x="61" y="252"/>
                                <a:pt x="61" y="260"/>
                              </a:cubicBezTo>
                              <a:cubicBezTo>
                                <a:pt x="61" y="268"/>
                                <a:pt x="68" y="275"/>
                                <a:pt x="76" y="275"/>
                              </a:cubicBezTo>
                              <a:cubicBezTo>
                                <a:pt x="84" y="275"/>
                                <a:pt x="91" y="268"/>
                                <a:pt x="91" y="260"/>
                              </a:cubicBezTo>
                              <a:cubicBezTo>
                                <a:pt x="91" y="252"/>
                                <a:pt x="84" y="245"/>
                                <a:pt x="76" y="245"/>
                              </a:cubicBezTo>
                              <a:close/>
                              <a:moveTo>
                                <a:pt x="135" y="245"/>
                              </a:moveTo>
                              <a:cubicBezTo>
                                <a:pt x="127" y="245"/>
                                <a:pt x="120" y="252"/>
                                <a:pt x="120" y="260"/>
                              </a:cubicBezTo>
                              <a:cubicBezTo>
                                <a:pt x="120" y="268"/>
                                <a:pt x="127" y="275"/>
                                <a:pt x="135" y="275"/>
                              </a:cubicBezTo>
                              <a:cubicBezTo>
                                <a:pt x="143" y="275"/>
                                <a:pt x="149" y="268"/>
                                <a:pt x="149" y="260"/>
                              </a:cubicBezTo>
                              <a:cubicBezTo>
                                <a:pt x="149" y="252"/>
                                <a:pt x="143" y="245"/>
                                <a:pt x="135" y="245"/>
                              </a:cubicBezTo>
                              <a:close/>
                              <a:moveTo>
                                <a:pt x="135" y="311"/>
                              </a:moveTo>
                              <a:cubicBezTo>
                                <a:pt x="127" y="311"/>
                                <a:pt x="120" y="317"/>
                                <a:pt x="120" y="325"/>
                              </a:cubicBezTo>
                              <a:cubicBezTo>
                                <a:pt x="120" y="333"/>
                                <a:pt x="127" y="340"/>
                                <a:pt x="135" y="340"/>
                              </a:cubicBezTo>
                              <a:cubicBezTo>
                                <a:pt x="143" y="340"/>
                                <a:pt x="149" y="333"/>
                                <a:pt x="149" y="325"/>
                              </a:cubicBezTo>
                              <a:cubicBezTo>
                                <a:pt x="149" y="317"/>
                                <a:pt x="143" y="311"/>
                                <a:pt x="135" y="311"/>
                              </a:cubicBezTo>
                              <a:close/>
                            </a:path>
                          </a:pathLst>
                        </a:custGeom>
                        <a:solidFill>
                          <a:srgbClr val="AE984A">
                            <a:alpha val="22000"/>
                          </a:srgbClr>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B0E3250" id="Freeform 13" o:spid="_x0000_s1026" style="position:absolute;margin-left:495.85pt;margin-top:24.45pt;width:25.5pt;height:57.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9,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" path="m29,15v,8,-6,14,-14,14c7,29,,23,,15,,7,7,,15,v8,,14,7,14,15xm76,c68,,61,7,61,15v,8,7,14,15,14c84,29,91,23,91,15,91,7,84,,76,xm135,29v8,,14,-6,14,-14c149,7,143,,135,v-8,,-15,7,-15,15c120,23,127,29,135,29xm15,57c7,57,,64,,72v,8,7,15,15,15c23,87,29,80,29,72,29,64,23,57,15,57xm76,57v-8,,-15,7,-15,15c61,80,68,87,76,87v8,,15,-7,15,-15c91,64,84,57,76,57xm135,57v-8,,-15,7,-15,15c120,80,127,87,135,87v8,,14,-7,14,-15c149,64,143,57,135,57xm15,115c7,115,,121,,129v,8,7,15,15,15c23,144,29,137,29,129v,-8,-6,-14,-14,-14xm76,115v-8,,-15,6,-15,14c61,137,68,144,76,144v8,,15,-7,15,-15c91,121,84,115,76,115xm135,115v-8,,-15,6,-15,14c120,137,127,144,135,144v8,,14,-7,14,-15c149,121,143,115,135,115xm15,180c7,180,,187,,195v,8,7,14,15,14c23,209,29,203,29,195v,-8,-6,-15,-14,-15xm76,180v-8,,-15,7,-15,15c61,203,68,209,76,209v8,,15,-6,15,-14c91,187,84,180,76,180xm135,180v-8,,-15,7,-15,15c120,203,127,209,135,209v8,,14,-6,14,-14c149,187,143,180,135,180xm76,245v-8,,-15,7,-15,15c61,268,68,275,76,275v8,,15,-7,15,-15c91,252,84,245,76,245xm135,245v-8,,-15,7,-15,15c120,268,127,275,135,275v8,,14,-7,14,-15c149,252,143,245,135,245xm135,311v-8,,-15,6,-15,14c120,333,127,340,135,340v8,,14,-7,14,-15c149,317,143,311,135,311xe" fillcolor="#ae984a" stroked="f">
                <v:fill opacity="14392f"/>
                <v:path arrowok="t" o:connecttype="custom" o:connectlocs="32602,62557;32602,0;165185,0;165185,62557;165185,0;323850,32357;260819,32357;32602,122957;32602,187671;32602,122957;132583,155314;197788,155314;293421,122957;293421,187671;293421,122957;0,278270;63031,278270;165185,248070;165185,310627;165185,248070;260819,278270;323850,278270;32602,388284;32602,450841;32602,388284;132583,420641;197788,420641;293421,388284;293421,450841;293421,388284;132583,560854;197788,560854;293421,528497;293421,593211;293421,528497;260819,701068;323850,701068" o:connectangles="0,0,0,0,0,0,0,0,0,0,0,0,0,0,0,0,0,0,0,0,0,0,0,0,0,0,0,0,0,0,0,0,0,0,0,0,0"/>
                <o:lock v:ext="edit" verticies="t"/>
              </v:shape>
            </w:pict>
          </mc:Fallback>
        </mc:AlternateContent>
      </w:r>
    </w:p>
    <w:p w14:paraId="0A6A67AA" w14:textId="3B4D300A" w:rsidR="00A3538F" w:rsidRDefault="00CD4840" w:rsidP="00446F3C">
      <w:pPr>
        <w:tabs>
          <w:tab w:val="left" w:pos="4513"/>
        </w:tabs>
        <w:spacing w:after="0" w:line="240" w:lineRule="auto"/>
        <w:rPr>
          <w:rFonts w:ascii="Calibri Light" w:hAnsi="Calibri Light" w:cs="Calibri Light"/>
          <w:b/>
          <w:color w:val="002060"/>
          <w:sz w:val="44"/>
          <w:szCs w:val="44"/>
        </w:rPr>
      </w:pPr>
      <w:r w:rsidRPr="007E4834">
        <w:rPr>
          <w:rFonts w:ascii="Calibri Light" w:hAnsi="Calibri Light" w:cs="Calibri Light"/>
          <w:b/>
          <w:noProof/>
          <w:color w:val="002060"/>
          <w:sz w:val="44"/>
          <w:szCs w:val="44"/>
        </w:rPr>
        <mc:AlternateContent>
          <mc:Choice Requires="wps">
            <w:drawing>
              <wp:anchor distT="45720" distB="45720" distL="114300" distR="114300" simplePos="0" relativeHeight="251744256" behindDoc="1" locked="0" layoutInCell="1" allowOverlap="1" wp14:anchorId="4518B542" wp14:editId="2CDE2895">
                <wp:simplePos x="0" y="0"/>
                <wp:positionH relativeFrom="column">
                  <wp:posOffset>210185</wp:posOffset>
                </wp:positionH>
                <wp:positionV relativeFrom="page">
                  <wp:posOffset>1486336</wp:posOffset>
                </wp:positionV>
                <wp:extent cx="1906905" cy="482444"/>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905" cy="482444"/>
                        </a:xfrm>
                        <a:prstGeom prst="rect">
                          <a:avLst/>
                        </a:prstGeom>
                        <a:noFill/>
                        <a:ln w="9525">
                          <a:noFill/>
                          <a:miter lim="800000"/>
                          <a:headEnd/>
                          <a:tailEnd/>
                        </a:ln>
                      </wps:spPr>
                      <wps:txbx>
                        <w:txbxContent>
                          <w:p w14:paraId="7C016B34" w14:textId="058A68D5" w:rsidR="00DC7C6C" w:rsidRPr="00CD4840" w:rsidRDefault="00CD4840" w:rsidP="00DC7C6C">
                            <w:pPr>
                              <w:spacing w:after="0" w:line="240" w:lineRule="auto"/>
                              <w:jc w:val="center"/>
                              <w:rPr>
                                <w:b/>
                                <w:color w:val="00B0F0"/>
                                <w:sz w:val="48"/>
                                <w:szCs w:val="48"/>
                                <w:lang w:val="en-US"/>
                              </w:rPr>
                            </w:pPr>
                            <w:proofErr w:type="spellStart"/>
                            <w:r w:rsidRPr="00CD4840">
                              <w:rPr>
                                <w:rFonts w:ascii="Calibri Light" w:hAnsi="Calibri Light" w:cs="Calibri Light"/>
                                <w:b/>
                                <w:color w:val="AE984A"/>
                                <w:sz w:val="48"/>
                                <w:szCs w:val="48"/>
                              </w:rPr>
                              <w:t>MCyberSec</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8B542" id="_x0000_s1029" type="#_x0000_t202" style="position:absolute;margin-left:16.55pt;margin-top:117.05pt;width:150.15pt;height:38pt;z-index:-25157222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" filled="f" stroked="f">
                <v:textbox>
                  <w:txbxContent>
                    <w:p w14:paraId="7C016B34" w14:textId="058A68D5" w:rsidR="00DC7C6C" w:rsidRPr="00CD4840" w:rsidRDefault="00CD4840" w:rsidP="00DC7C6C">
                      <w:pPr>
                        <w:spacing w:after="0" w:line="240" w:lineRule="auto"/>
                        <w:jc w:val="center"/>
                        <w:rPr>
                          <w:b/>
                          <w:color w:val="00B0F0"/>
                          <w:sz w:val="48"/>
                          <w:szCs w:val="48"/>
                          <w:lang w:val="en-US"/>
                        </w:rPr>
                      </w:pPr>
                      <w:proofErr w:type="spellStart"/>
                      <w:r w:rsidRPr="00CD4840">
                        <w:rPr>
                          <w:rFonts w:ascii="Calibri Light" w:hAnsi="Calibri Light" w:cs="Calibri Light"/>
                          <w:b/>
                          <w:color w:val="AE984A"/>
                          <w:sz w:val="48"/>
                          <w:szCs w:val="48"/>
                        </w:rPr>
                        <w:t>MCyberSec</w:t>
                      </w:r>
                      <w:proofErr w:type="spellEnd"/>
                    </w:p>
                  </w:txbxContent>
                </v:textbox>
                <w10:wrap anchory="page"/>
              </v:shape>
            </w:pict>
          </mc:Fallback>
        </mc:AlternateContent>
      </w:r>
      <w:r w:rsidR="00CF52C6" w:rsidRPr="00D41CB7">
        <w:rPr>
          <w:rFonts w:ascii="Calibri Light" w:hAnsi="Calibri Light" w:cs="Calibri Light"/>
          <w:b/>
          <w:noProof/>
          <w:color w:val="002060"/>
          <w:sz w:val="44"/>
          <w:szCs w:val="44"/>
          <w:lang w:val="en-US"/>
        </w:rPr>
        <mc:AlternateContent>
          <mc:Choice Requires="wps">
            <w:drawing>
              <wp:anchor distT="0" distB="0" distL="114300" distR="114300" simplePos="0" relativeHeight="251674624" behindDoc="0" locked="0" layoutInCell="1" allowOverlap="1" wp14:anchorId="1A8494CE" wp14:editId="5086EA67">
                <wp:simplePos x="0" y="0"/>
                <wp:positionH relativeFrom="column">
                  <wp:posOffset>2532380</wp:posOffset>
                </wp:positionH>
                <wp:positionV relativeFrom="paragraph">
                  <wp:posOffset>319405</wp:posOffset>
                </wp:positionV>
                <wp:extent cx="323850" cy="733425"/>
                <wp:effectExtent l="4762" t="0" r="4763" b="4762"/>
                <wp:wrapNone/>
                <wp:docPr id="16"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rot="16200000">
                          <a:off x="0" y="0"/>
                          <a:ext cx="323850" cy="733425"/>
                        </a:xfrm>
                        <a:custGeom>
                          <a:avLst/>
                          <a:gdLst>
                            <a:gd name="T0" fmla="*/ 15 w 149"/>
                            <a:gd name="T1" fmla="*/ 29 h 340"/>
                            <a:gd name="T2" fmla="*/ 15 w 149"/>
                            <a:gd name="T3" fmla="*/ 0 h 340"/>
                            <a:gd name="T4" fmla="*/ 76 w 149"/>
                            <a:gd name="T5" fmla="*/ 0 h 340"/>
                            <a:gd name="T6" fmla="*/ 76 w 149"/>
                            <a:gd name="T7" fmla="*/ 29 h 340"/>
                            <a:gd name="T8" fmla="*/ 76 w 149"/>
                            <a:gd name="T9" fmla="*/ 0 h 340"/>
                            <a:gd name="T10" fmla="*/ 149 w 149"/>
                            <a:gd name="T11" fmla="*/ 15 h 340"/>
                            <a:gd name="T12" fmla="*/ 120 w 149"/>
                            <a:gd name="T13" fmla="*/ 15 h 340"/>
                            <a:gd name="T14" fmla="*/ 15 w 149"/>
                            <a:gd name="T15" fmla="*/ 57 h 340"/>
                            <a:gd name="T16" fmla="*/ 15 w 149"/>
                            <a:gd name="T17" fmla="*/ 87 h 340"/>
                            <a:gd name="T18" fmla="*/ 15 w 149"/>
                            <a:gd name="T19" fmla="*/ 57 h 340"/>
                            <a:gd name="T20" fmla="*/ 61 w 149"/>
                            <a:gd name="T21" fmla="*/ 72 h 340"/>
                            <a:gd name="T22" fmla="*/ 91 w 149"/>
                            <a:gd name="T23" fmla="*/ 72 h 340"/>
                            <a:gd name="T24" fmla="*/ 135 w 149"/>
                            <a:gd name="T25" fmla="*/ 57 h 340"/>
                            <a:gd name="T26" fmla="*/ 135 w 149"/>
                            <a:gd name="T27" fmla="*/ 87 h 340"/>
                            <a:gd name="T28" fmla="*/ 135 w 149"/>
                            <a:gd name="T29" fmla="*/ 57 h 340"/>
                            <a:gd name="T30" fmla="*/ 0 w 149"/>
                            <a:gd name="T31" fmla="*/ 129 h 340"/>
                            <a:gd name="T32" fmla="*/ 29 w 149"/>
                            <a:gd name="T33" fmla="*/ 129 h 340"/>
                            <a:gd name="T34" fmla="*/ 76 w 149"/>
                            <a:gd name="T35" fmla="*/ 115 h 340"/>
                            <a:gd name="T36" fmla="*/ 76 w 149"/>
                            <a:gd name="T37" fmla="*/ 144 h 340"/>
                            <a:gd name="T38" fmla="*/ 76 w 149"/>
                            <a:gd name="T39" fmla="*/ 115 h 340"/>
                            <a:gd name="T40" fmla="*/ 120 w 149"/>
                            <a:gd name="T41" fmla="*/ 129 h 340"/>
                            <a:gd name="T42" fmla="*/ 149 w 149"/>
                            <a:gd name="T43" fmla="*/ 129 h 340"/>
                            <a:gd name="T44" fmla="*/ 15 w 149"/>
                            <a:gd name="T45" fmla="*/ 180 h 340"/>
                            <a:gd name="T46" fmla="*/ 15 w 149"/>
                            <a:gd name="T47" fmla="*/ 209 h 340"/>
                            <a:gd name="T48" fmla="*/ 15 w 149"/>
                            <a:gd name="T49" fmla="*/ 180 h 340"/>
                            <a:gd name="T50" fmla="*/ 61 w 149"/>
                            <a:gd name="T51" fmla="*/ 195 h 340"/>
                            <a:gd name="T52" fmla="*/ 91 w 149"/>
                            <a:gd name="T53" fmla="*/ 195 h 340"/>
                            <a:gd name="T54" fmla="*/ 135 w 149"/>
                            <a:gd name="T55" fmla="*/ 180 h 340"/>
                            <a:gd name="T56" fmla="*/ 135 w 149"/>
                            <a:gd name="T57" fmla="*/ 209 h 340"/>
                            <a:gd name="T58" fmla="*/ 135 w 149"/>
                            <a:gd name="T59" fmla="*/ 180 h 340"/>
                            <a:gd name="T60" fmla="*/ 61 w 149"/>
                            <a:gd name="T61" fmla="*/ 260 h 340"/>
                            <a:gd name="T62" fmla="*/ 91 w 149"/>
                            <a:gd name="T63" fmla="*/ 260 h 340"/>
                            <a:gd name="T64" fmla="*/ 135 w 149"/>
                            <a:gd name="T65" fmla="*/ 245 h 340"/>
                            <a:gd name="T66" fmla="*/ 135 w 149"/>
                            <a:gd name="T67" fmla="*/ 275 h 340"/>
                            <a:gd name="T68" fmla="*/ 135 w 149"/>
                            <a:gd name="T69" fmla="*/ 245 h 340"/>
                            <a:gd name="T70" fmla="*/ 120 w 149"/>
                            <a:gd name="T71" fmla="*/ 325 h 340"/>
                            <a:gd name="T72" fmla="*/ 149 w 149"/>
                            <a:gd name="T73" fmla="*/ 325 h 3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49" h="340">
                              <a:moveTo>
                                <a:pt x="29" y="15"/>
                              </a:moveTo>
                              <a:cubicBezTo>
                                <a:pt x="29" y="23"/>
                                <a:pt x="23" y="29"/>
                                <a:pt x="15" y="29"/>
                              </a:cubicBezTo>
                              <a:cubicBezTo>
                                <a:pt x="7" y="29"/>
                                <a:pt x="0" y="23"/>
                                <a:pt x="0" y="15"/>
                              </a:cubicBezTo>
                              <a:cubicBezTo>
                                <a:pt x="0" y="7"/>
                                <a:pt x="7" y="0"/>
                                <a:pt x="15" y="0"/>
                              </a:cubicBezTo>
                              <a:cubicBezTo>
                                <a:pt x="23" y="0"/>
                                <a:pt x="29" y="7"/>
                                <a:pt x="29" y="15"/>
                              </a:cubicBezTo>
                              <a:close/>
                              <a:moveTo>
                                <a:pt x="76" y="0"/>
                              </a:moveTo>
                              <a:cubicBezTo>
                                <a:pt x="68" y="0"/>
                                <a:pt x="61" y="7"/>
                                <a:pt x="61" y="15"/>
                              </a:cubicBezTo>
                              <a:cubicBezTo>
                                <a:pt x="61" y="23"/>
                                <a:pt x="68" y="29"/>
                                <a:pt x="76" y="29"/>
                              </a:cubicBezTo>
                              <a:cubicBezTo>
                                <a:pt x="84" y="29"/>
                                <a:pt x="91" y="23"/>
                                <a:pt x="91" y="15"/>
                              </a:cubicBezTo>
                              <a:cubicBezTo>
                                <a:pt x="91" y="7"/>
                                <a:pt x="84" y="0"/>
                                <a:pt x="76" y="0"/>
                              </a:cubicBezTo>
                              <a:close/>
                              <a:moveTo>
                                <a:pt x="135" y="29"/>
                              </a:moveTo>
                              <a:cubicBezTo>
                                <a:pt x="143" y="29"/>
                                <a:pt x="149" y="23"/>
                                <a:pt x="149" y="15"/>
                              </a:cubicBezTo>
                              <a:cubicBezTo>
                                <a:pt x="149" y="7"/>
                                <a:pt x="143" y="0"/>
                                <a:pt x="135" y="0"/>
                              </a:cubicBezTo>
                              <a:cubicBezTo>
                                <a:pt x="127" y="0"/>
                                <a:pt x="120" y="7"/>
                                <a:pt x="120" y="15"/>
                              </a:cubicBezTo>
                              <a:cubicBezTo>
                                <a:pt x="120" y="23"/>
                                <a:pt x="127" y="29"/>
                                <a:pt x="135" y="29"/>
                              </a:cubicBezTo>
                              <a:close/>
                              <a:moveTo>
                                <a:pt x="15" y="57"/>
                              </a:moveTo>
                              <a:cubicBezTo>
                                <a:pt x="7" y="57"/>
                                <a:pt x="0" y="64"/>
                                <a:pt x="0" y="72"/>
                              </a:cubicBezTo>
                              <a:cubicBezTo>
                                <a:pt x="0" y="80"/>
                                <a:pt x="7" y="87"/>
                                <a:pt x="15" y="87"/>
                              </a:cubicBezTo>
                              <a:cubicBezTo>
                                <a:pt x="23" y="87"/>
                                <a:pt x="29" y="80"/>
                                <a:pt x="29" y="72"/>
                              </a:cubicBezTo>
                              <a:cubicBezTo>
                                <a:pt x="29" y="64"/>
                                <a:pt x="23" y="57"/>
                                <a:pt x="15" y="57"/>
                              </a:cubicBezTo>
                              <a:close/>
                              <a:moveTo>
                                <a:pt x="76" y="57"/>
                              </a:moveTo>
                              <a:cubicBezTo>
                                <a:pt x="68" y="57"/>
                                <a:pt x="61" y="64"/>
                                <a:pt x="61" y="72"/>
                              </a:cubicBezTo>
                              <a:cubicBezTo>
                                <a:pt x="61" y="80"/>
                                <a:pt x="68" y="87"/>
                                <a:pt x="76" y="87"/>
                              </a:cubicBezTo>
                              <a:cubicBezTo>
                                <a:pt x="84" y="87"/>
                                <a:pt x="91" y="80"/>
                                <a:pt x="91" y="72"/>
                              </a:cubicBezTo>
                              <a:cubicBezTo>
                                <a:pt x="91" y="64"/>
                                <a:pt x="84" y="57"/>
                                <a:pt x="76" y="57"/>
                              </a:cubicBezTo>
                              <a:close/>
                              <a:moveTo>
                                <a:pt x="135" y="57"/>
                              </a:moveTo>
                              <a:cubicBezTo>
                                <a:pt x="127" y="57"/>
                                <a:pt x="120" y="64"/>
                                <a:pt x="120" y="72"/>
                              </a:cubicBezTo>
                              <a:cubicBezTo>
                                <a:pt x="120" y="80"/>
                                <a:pt x="127" y="87"/>
                                <a:pt x="135" y="87"/>
                              </a:cubicBezTo>
                              <a:cubicBezTo>
                                <a:pt x="143" y="87"/>
                                <a:pt x="149" y="80"/>
                                <a:pt x="149" y="72"/>
                              </a:cubicBezTo>
                              <a:cubicBezTo>
                                <a:pt x="149" y="64"/>
                                <a:pt x="143" y="57"/>
                                <a:pt x="135" y="57"/>
                              </a:cubicBezTo>
                              <a:close/>
                              <a:moveTo>
                                <a:pt x="15" y="115"/>
                              </a:moveTo>
                              <a:cubicBezTo>
                                <a:pt x="7" y="115"/>
                                <a:pt x="0" y="121"/>
                                <a:pt x="0" y="129"/>
                              </a:cubicBezTo>
                              <a:cubicBezTo>
                                <a:pt x="0" y="137"/>
                                <a:pt x="7" y="144"/>
                                <a:pt x="15" y="144"/>
                              </a:cubicBezTo>
                              <a:cubicBezTo>
                                <a:pt x="23" y="144"/>
                                <a:pt x="29" y="137"/>
                                <a:pt x="29" y="129"/>
                              </a:cubicBezTo>
                              <a:cubicBezTo>
                                <a:pt x="29" y="121"/>
                                <a:pt x="23" y="115"/>
                                <a:pt x="15" y="115"/>
                              </a:cubicBezTo>
                              <a:close/>
                              <a:moveTo>
                                <a:pt x="76" y="115"/>
                              </a:moveTo>
                              <a:cubicBezTo>
                                <a:pt x="68" y="115"/>
                                <a:pt x="61" y="121"/>
                                <a:pt x="61" y="129"/>
                              </a:cubicBezTo>
                              <a:cubicBezTo>
                                <a:pt x="61" y="137"/>
                                <a:pt x="68" y="144"/>
                                <a:pt x="76" y="144"/>
                              </a:cubicBezTo>
                              <a:cubicBezTo>
                                <a:pt x="84" y="144"/>
                                <a:pt x="91" y="137"/>
                                <a:pt x="91" y="129"/>
                              </a:cubicBezTo>
                              <a:cubicBezTo>
                                <a:pt x="91" y="121"/>
                                <a:pt x="84" y="115"/>
                                <a:pt x="76" y="115"/>
                              </a:cubicBezTo>
                              <a:close/>
                              <a:moveTo>
                                <a:pt x="135" y="115"/>
                              </a:moveTo>
                              <a:cubicBezTo>
                                <a:pt x="127" y="115"/>
                                <a:pt x="120" y="121"/>
                                <a:pt x="120" y="129"/>
                              </a:cubicBezTo>
                              <a:cubicBezTo>
                                <a:pt x="120" y="137"/>
                                <a:pt x="127" y="144"/>
                                <a:pt x="135" y="144"/>
                              </a:cubicBezTo>
                              <a:cubicBezTo>
                                <a:pt x="143" y="144"/>
                                <a:pt x="149" y="137"/>
                                <a:pt x="149" y="129"/>
                              </a:cubicBezTo>
                              <a:cubicBezTo>
                                <a:pt x="149" y="121"/>
                                <a:pt x="143" y="115"/>
                                <a:pt x="135" y="115"/>
                              </a:cubicBezTo>
                              <a:close/>
                              <a:moveTo>
                                <a:pt x="15" y="180"/>
                              </a:moveTo>
                              <a:cubicBezTo>
                                <a:pt x="7" y="180"/>
                                <a:pt x="0" y="187"/>
                                <a:pt x="0" y="195"/>
                              </a:cubicBezTo>
                              <a:cubicBezTo>
                                <a:pt x="0" y="203"/>
                                <a:pt x="7" y="209"/>
                                <a:pt x="15" y="209"/>
                              </a:cubicBezTo>
                              <a:cubicBezTo>
                                <a:pt x="23" y="209"/>
                                <a:pt x="29" y="203"/>
                                <a:pt x="29" y="195"/>
                              </a:cubicBezTo>
                              <a:cubicBezTo>
                                <a:pt x="29" y="187"/>
                                <a:pt x="23" y="180"/>
                                <a:pt x="15" y="180"/>
                              </a:cubicBezTo>
                              <a:close/>
                              <a:moveTo>
                                <a:pt x="76" y="180"/>
                              </a:moveTo>
                              <a:cubicBezTo>
                                <a:pt x="68" y="180"/>
                                <a:pt x="61" y="187"/>
                                <a:pt x="61" y="195"/>
                              </a:cubicBezTo>
                              <a:cubicBezTo>
                                <a:pt x="61" y="203"/>
                                <a:pt x="68" y="209"/>
                                <a:pt x="76" y="209"/>
                              </a:cubicBezTo>
                              <a:cubicBezTo>
                                <a:pt x="84" y="209"/>
                                <a:pt x="91" y="203"/>
                                <a:pt x="91" y="195"/>
                              </a:cubicBezTo>
                              <a:cubicBezTo>
                                <a:pt x="91" y="187"/>
                                <a:pt x="84" y="180"/>
                                <a:pt x="76" y="180"/>
                              </a:cubicBezTo>
                              <a:close/>
                              <a:moveTo>
                                <a:pt x="135" y="180"/>
                              </a:moveTo>
                              <a:cubicBezTo>
                                <a:pt x="127" y="180"/>
                                <a:pt x="120" y="187"/>
                                <a:pt x="120" y="195"/>
                              </a:cubicBezTo>
                              <a:cubicBezTo>
                                <a:pt x="120" y="203"/>
                                <a:pt x="127" y="209"/>
                                <a:pt x="135" y="209"/>
                              </a:cubicBezTo>
                              <a:cubicBezTo>
                                <a:pt x="143" y="209"/>
                                <a:pt x="149" y="203"/>
                                <a:pt x="149" y="195"/>
                              </a:cubicBezTo>
                              <a:cubicBezTo>
                                <a:pt x="149" y="187"/>
                                <a:pt x="143" y="180"/>
                                <a:pt x="135" y="180"/>
                              </a:cubicBezTo>
                              <a:close/>
                              <a:moveTo>
                                <a:pt x="76" y="245"/>
                              </a:moveTo>
                              <a:cubicBezTo>
                                <a:pt x="68" y="245"/>
                                <a:pt x="61" y="252"/>
                                <a:pt x="61" y="260"/>
                              </a:cubicBezTo>
                              <a:cubicBezTo>
                                <a:pt x="61" y="268"/>
                                <a:pt x="68" y="275"/>
                                <a:pt x="76" y="275"/>
                              </a:cubicBezTo>
                              <a:cubicBezTo>
                                <a:pt x="84" y="275"/>
                                <a:pt x="91" y="268"/>
                                <a:pt x="91" y="260"/>
                              </a:cubicBezTo>
                              <a:cubicBezTo>
                                <a:pt x="91" y="252"/>
                                <a:pt x="84" y="245"/>
                                <a:pt x="76" y="245"/>
                              </a:cubicBezTo>
                              <a:close/>
                              <a:moveTo>
                                <a:pt x="135" y="245"/>
                              </a:moveTo>
                              <a:cubicBezTo>
                                <a:pt x="127" y="245"/>
                                <a:pt x="120" y="252"/>
                                <a:pt x="120" y="260"/>
                              </a:cubicBezTo>
                              <a:cubicBezTo>
                                <a:pt x="120" y="268"/>
                                <a:pt x="127" y="275"/>
                                <a:pt x="135" y="275"/>
                              </a:cubicBezTo>
                              <a:cubicBezTo>
                                <a:pt x="143" y="275"/>
                                <a:pt x="149" y="268"/>
                                <a:pt x="149" y="260"/>
                              </a:cubicBezTo>
                              <a:cubicBezTo>
                                <a:pt x="149" y="252"/>
                                <a:pt x="143" y="245"/>
                                <a:pt x="135" y="245"/>
                              </a:cubicBezTo>
                              <a:close/>
                              <a:moveTo>
                                <a:pt x="135" y="311"/>
                              </a:moveTo>
                              <a:cubicBezTo>
                                <a:pt x="127" y="311"/>
                                <a:pt x="120" y="317"/>
                                <a:pt x="120" y="325"/>
                              </a:cubicBezTo>
                              <a:cubicBezTo>
                                <a:pt x="120" y="333"/>
                                <a:pt x="127" y="340"/>
                                <a:pt x="135" y="340"/>
                              </a:cubicBezTo>
                              <a:cubicBezTo>
                                <a:pt x="143" y="340"/>
                                <a:pt x="149" y="333"/>
                                <a:pt x="149" y="325"/>
                              </a:cubicBezTo>
                              <a:cubicBezTo>
                                <a:pt x="149" y="317"/>
                                <a:pt x="143" y="311"/>
                                <a:pt x="135" y="311"/>
                              </a:cubicBezTo>
                              <a:close/>
                            </a:path>
                          </a:pathLst>
                        </a:custGeom>
                        <a:solidFill>
                          <a:srgbClr val="AE984A">
                            <a:alpha val="22000"/>
                          </a:srgbClr>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C2462DE" id="Freeform 13" o:spid="_x0000_s1026" style="position:absolute;margin-left:199.4pt;margin-top:25.15pt;width:25.5pt;height:57.7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49,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" path="m29,15v,8,-6,14,-14,14c7,29,,23,,15,,7,7,,15,v8,,14,7,14,15xm76,c68,,61,7,61,15v,8,7,14,15,14c84,29,91,23,91,15,91,7,84,,76,xm135,29v8,,14,-6,14,-14c149,7,143,,135,v-8,,-15,7,-15,15c120,23,127,29,135,29xm15,57c7,57,,64,,72v,8,7,15,15,15c23,87,29,80,29,72,29,64,23,57,15,57xm76,57v-8,,-15,7,-15,15c61,80,68,87,76,87v8,,15,-7,15,-15c91,64,84,57,76,57xm135,57v-8,,-15,7,-15,15c120,80,127,87,135,87v8,,14,-7,14,-15c149,64,143,57,135,57xm15,115c7,115,,121,,129v,8,7,15,15,15c23,144,29,137,29,129v,-8,-6,-14,-14,-14xm76,115v-8,,-15,6,-15,14c61,137,68,144,76,144v8,,15,-7,15,-15c91,121,84,115,76,115xm135,115v-8,,-15,6,-15,14c120,137,127,144,135,144v8,,14,-7,14,-15c149,121,143,115,135,115xm15,180c7,180,,187,,195v,8,7,14,15,14c23,209,29,203,29,195v,-8,-6,-15,-14,-15xm76,180v-8,,-15,7,-15,15c61,203,68,209,76,209v8,,15,-6,15,-14c91,187,84,180,76,180xm135,180v-8,,-15,7,-15,15c120,203,127,209,135,209v8,,14,-6,14,-14c149,187,143,180,135,180xm76,245v-8,,-15,7,-15,15c61,268,68,275,76,275v8,,15,-7,15,-15c91,252,84,245,76,245xm135,245v-8,,-15,7,-15,15c120,268,127,275,135,275v8,,14,-7,14,-15c149,252,143,245,135,245xm135,311v-8,,-15,6,-15,14c120,333,127,340,135,340v8,,14,-7,14,-15c149,317,143,311,135,311xe" fillcolor="#ae984a" stroked="f">
                <v:fill opacity="14392f"/>
                <v:path arrowok="t" o:connecttype="custom" o:connectlocs="32602,62557;32602,0;165185,0;165185,62557;165185,0;323850,32357;260819,32357;32602,122957;32602,187671;32602,122957;132583,155314;197788,155314;293421,122957;293421,187671;293421,122957;0,278270;63031,278270;165185,248070;165185,310627;165185,248070;260819,278270;323850,278270;32602,388284;32602,450841;32602,388284;132583,420641;197788,420641;293421,388284;293421,450841;293421,388284;132583,560854;197788,560854;293421,528497;293421,593211;293421,528497;260819,701068;323850,701068" o:connectangles="0,0,0,0,0,0,0,0,0,0,0,0,0,0,0,0,0,0,0,0,0,0,0,0,0,0,0,0,0,0,0,0,0,0,0,0,0"/>
                <o:lock v:ext="edit" verticies="t"/>
              </v:shape>
            </w:pict>
          </mc:Fallback>
        </mc:AlternateContent>
      </w:r>
    </w:p>
    <w:p w14:paraId="2F179324" w14:textId="68608E06" w:rsidR="00A3538F" w:rsidRDefault="00A3538F" w:rsidP="00446F3C">
      <w:pPr>
        <w:tabs>
          <w:tab w:val="left" w:pos="4513"/>
        </w:tabs>
        <w:spacing w:after="0" w:line="240" w:lineRule="auto"/>
        <w:rPr>
          <w:rFonts w:ascii="Calibri Light" w:hAnsi="Calibri Light" w:cs="Calibri Light"/>
          <w:b/>
          <w:color w:val="002060"/>
          <w:sz w:val="44"/>
          <w:szCs w:val="44"/>
        </w:rPr>
      </w:pPr>
    </w:p>
    <w:p w14:paraId="51CD9913" w14:textId="5771B62F" w:rsidR="00BD39CC" w:rsidRPr="0064027B" w:rsidRDefault="00BD39CC" w:rsidP="00446F3C">
      <w:pPr>
        <w:tabs>
          <w:tab w:val="left" w:pos="4513"/>
        </w:tabs>
        <w:spacing w:after="0" w:line="240" w:lineRule="auto"/>
        <w:rPr>
          <w:rFonts w:ascii="Calibri Light" w:hAnsi="Calibri Light" w:cs="Calibri Light"/>
          <w:b/>
          <w:color w:val="002060"/>
          <w:szCs w:val="44"/>
        </w:rPr>
      </w:pPr>
    </w:p>
    <w:p w14:paraId="6D74303A" w14:textId="4A79BCA7" w:rsidR="003E5F93" w:rsidRPr="00DC4E1B" w:rsidRDefault="003E5F93" w:rsidP="00E24B39">
      <w:pPr>
        <w:widowControl w:val="0"/>
        <w:pBdr>
          <w:top w:val="single" w:sz="4" w:space="0" w:color="AE984A"/>
          <w:bottom w:val="single" w:sz="4" w:space="1" w:color="AE984A"/>
        </w:pBdr>
        <w:autoSpaceDE w:val="0"/>
        <w:autoSpaceDN w:val="0"/>
        <w:adjustRightInd w:val="0"/>
        <w:spacing w:before="120" w:after="0" w:line="200" w:lineRule="exact"/>
        <w:jc w:val="center"/>
        <w:rPr>
          <w:rFonts w:ascii="Calibri Light" w:hAnsi="Calibri Light" w:cs="Calibri Light"/>
          <w:bCs/>
          <w:iCs/>
          <w:color w:val="AE984A"/>
          <w:spacing w:val="-2"/>
          <w:sz w:val="24"/>
          <w:szCs w:val="24"/>
        </w:rPr>
      </w:pPr>
      <w:r w:rsidRPr="00DC4E1B">
        <w:rPr>
          <w:rFonts w:ascii="Calibri Light" w:hAnsi="Calibri Light" w:cs="Calibri Light"/>
          <w:bCs/>
          <w:iCs/>
          <w:color w:val="AE984A"/>
          <w:spacing w:val="-2"/>
          <w:sz w:val="24"/>
          <w:szCs w:val="24"/>
        </w:rPr>
        <w:t>"Cyber Security Advisor and Enabler Protecting Business Intelligence and Vital IT Assets."</w:t>
      </w:r>
    </w:p>
    <w:p w14:paraId="777D1C96" w14:textId="1D6B179C" w:rsidR="00D658E6" w:rsidRPr="00DC4E1B" w:rsidRDefault="003E5F93" w:rsidP="003E5F93">
      <w:pPr>
        <w:widowControl w:val="0"/>
        <w:pBdr>
          <w:top w:val="single" w:sz="4" w:space="0" w:color="AE984A"/>
          <w:bottom w:val="single" w:sz="4" w:space="1" w:color="AE984A"/>
        </w:pBdr>
        <w:autoSpaceDE w:val="0"/>
        <w:autoSpaceDN w:val="0"/>
        <w:adjustRightInd w:val="0"/>
        <w:spacing w:before="100" w:after="0" w:line="180" w:lineRule="exact"/>
        <w:jc w:val="center"/>
        <w:rPr>
          <w:rFonts w:ascii="Calibri Light" w:hAnsi="Calibri Light" w:cs="Calibri Light"/>
          <w:b/>
          <w:iCs/>
          <w:color w:val="AE984A"/>
          <w:spacing w:val="-2"/>
        </w:rPr>
      </w:pPr>
      <w:r w:rsidRPr="00DC4E1B">
        <w:rPr>
          <w:rFonts w:ascii="Calibri Light" w:hAnsi="Calibri Light" w:cs="Calibri Light"/>
          <w:b/>
          <w:iCs/>
          <w:color w:val="AE984A"/>
          <w:spacing w:val="-2"/>
        </w:rPr>
        <w:t>Australian Defence Force (</w:t>
      </w:r>
      <w:proofErr w:type="spellStart"/>
      <w:r w:rsidRPr="00DC4E1B">
        <w:rPr>
          <w:rFonts w:ascii="Calibri Light" w:hAnsi="Calibri Light" w:cs="Calibri Light"/>
          <w:b/>
          <w:iCs/>
          <w:color w:val="AE984A"/>
          <w:spacing w:val="-2"/>
        </w:rPr>
        <w:t>ADF</w:t>
      </w:r>
      <w:proofErr w:type="spellEnd"/>
      <w:r w:rsidRPr="00DC4E1B">
        <w:rPr>
          <w:rFonts w:ascii="Calibri Light" w:hAnsi="Calibri Light" w:cs="Calibri Light"/>
          <w:b/>
          <w:iCs/>
          <w:color w:val="AE984A"/>
          <w:spacing w:val="-2"/>
        </w:rPr>
        <w:t xml:space="preserve">) Trained in Boosting Cyber Security Capability | </w:t>
      </w:r>
      <w:proofErr w:type="spellStart"/>
      <w:r w:rsidRPr="00DC4E1B">
        <w:rPr>
          <w:rFonts w:ascii="Calibri Light" w:hAnsi="Calibri Light" w:cs="Calibri Light"/>
          <w:b/>
          <w:iCs/>
          <w:color w:val="AE984A"/>
          <w:spacing w:val="-2"/>
        </w:rPr>
        <w:t>ADF</w:t>
      </w:r>
      <w:proofErr w:type="spellEnd"/>
      <w:r w:rsidRPr="00DC4E1B">
        <w:rPr>
          <w:rFonts w:ascii="Calibri Light" w:hAnsi="Calibri Light" w:cs="Calibri Light"/>
          <w:b/>
          <w:iCs/>
          <w:color w:val="AE984A"/>
          <w:spacing w:val="-2"/>
        </w:rPr>
        <w:t xml:space="preserve"> Cyber Program Graduate, 2022</w:t>
      </w:r>
      <w:r w:rsidR="003022BD" w:rsidRPr="00DC4E1B">
        <w:rPr>
          <w:rFonts w:ascii="Calibri Light" w:hAnsi="Calibri Light" w:cs="Calibri Light"/>
          <w:b/>
          <w:iCs/>
          <w:color w:val="AE984A"/>
          <w:spacing w:val="-2"/>
        </w:rPr>
        <w:t xml:space="preserve"> </w:t>
      </w:r>
    </w:p>
    <w:p w14:paraId="5AC0B661" w14:textId="77777777" w:rsidR="00497CBC" w:rsidRDefault="00497CBC" w:rsidP="00497CBC">
      <w:pPr>
        <w:pStyle w:val="Default"/>
        <w:spacing w:before="120" w:line="180" w:lineRule="exact"/>
        <w:jc w:val="both"/>
        <w:rPr>
          <w:rFonts w:ascii="Calibri Light" w:hAnsi="Calibri Light" w:cs="Calibri Light"/>
          <w:color w:val="262626" w:themeColor="text1" w:themeTint="D9"/>
          <w:sz w:val="21"/>
          <w:szCs w:val="21"/>
        </w:rPr>
      </w:pPr>
      <w:bookmarkStart w:id="0" w:name="_Hlk14759115"/>
      <w:r w:rsidRPr="00C00793">
        <w:rPr>
          <w:rFonts w:ascii="Calibri Light" w:hAnsi="Calibri Light" w:cs="Calibri Light"/>
          <w:b/>
          <w:bCs/>
          <w:color w:val="002060"/>
          <w:sz w:val="21"/>
          <w:szCs w:val="21"/>
        </w:rPr>
        <w:t xml:space="preserve">Cyber Security Strategist </w:t>
      </w:r>
      <w:r>
        <w:rPr>
          <w:rFonts w:ascii="Calibri Light" w:hAnsi="Calibri Light" w:cs="Calibri Light"/>
          <w:color w:val="262626" w:themeColor="text1" w:themeTint="D9"/>
          <w:sz w:val="21"/>
          <w:szCs w:val="21"/>
        </w:rPr>
        <w:t>who p</w:t>
      </w:r>
      <w:r w:rsidRPr="00A015E9">
        <w:rPr>
          <w:rFonts w:ascii="Calibri Light" w:hAnsi="Calibri Light" w:cs="Calibri Light"/>
          <w:color w:val="262626" w:themeColor="text1" w:themeTint="D9"/>
          <w:sz w:val="21"/>
          <w:szCs w:val="21"/>
        </w:rPr>
        <w:t>ositioned Canaria Technologies to disrupt IoMT markets in America</w:t>
      </w:r>
      <w:r>
        <w:rPr>
          <w:rFonts w:ascii="Calibri Light" w:hAnsi="Calibri Light" w:cs="Calibri Light"/>
          <w:color w:val="262626" w:themeColor="text1" w:themeTint="D9"/>
          <w:sz w:val="21"/>
          <w:szCs w:val="21"/>
        </w:rPr>
        <w:t xml:space="preserve"> and </w:t>
      </w:r>
      <w:r w:rsidRPr="00A015E9">
        <w:rPr>
          <w:rFonts w:ascii="Calibri Light" w:hAnsi="Calibri Light" w:cs="Calibri Light"/>
          <w:color w:val="262626" w:themeColor="text1" w:themeTint="D9"/>
          <w:sz w:val="21"/>
          <w:szCs w:val="21"/>
        </w:rPr>
        <w:t xml:space="preserve">Australia by ushering </w:t>
      </w:r>
      <w:r>
        <w:rPr>
          <w:rFonts w:ascii="Calibri Light" w:hAnsi="Calibri Light" w:cs="Calibri Light"/>
          <w:color w:val="262626" w:themeColor="text1" w:themeTint="D9"/>
          <w:sz w:val="21"/>
          <w:szCs w:val="21"/>
        </w:rPr>
        <w:t>the NASA-hailed and award-winning b</w:t>
      </w:r>
      <w:r w:rsidRPr="00803270">
        <w:rPr>
          <w:rFonts w:ascii="Calibri Light" w:hAnsi="Calibri Light" w:cs="Calibri Light"/>
          <w:color w:val="262626" w:themeColor="text1" w:themeTint="D9"/>
          <w:sz w:val="21"/>
          <w:szCs w:val="21"/>
        </w:rPr>
        <w:t xml:space="preserve">iometrics </w:t>
      </w:r>
      <w:r>
        <w:rPr>
          <w:rFonts w:ascii="Calibri Light" w:hAnsi="Calibri Light" w:cs="Calibri Light"/>
          <w:color w:val="262626" w:themeColor="text1" w:themeTint="D9"/>
          <w:sz w:val="21"/>
          <w:szCs w:val="21"/>
        </w:rPr>
        <w:t xml:space="preserve">firm </w:t>
      </w:r>
      <w:r w:rsidRPr="00A015E9">
        <w:rPr>
          <w:rFonts w:ascii="Calibri Light" w:hAnsi="Calibri Light" w:cs="Calibri Light"/>
          <w:color w:val="262626" w:themeColor="text1" w:themeTint="D9"/>
          <w:sz w:val="21"/>
          <w:szCs w:val="21"/>
        </w:rPr>
        <w:t>into tech-enabled and low-vulnerability MedTech cyber security operations.</w:t>
      </w:r>
      <w:r>
        <w:rPr>
          <w:rFonts w:ascii="Calibri Light" w:hAnsi="Calibri Light" w:cs="Calibri Light"/>
          <w:color w:val="262626" w:themeColor="text1" w:themeTint="D9"/>
          <w:sz w:val="21"/>
          <w:szCs w:val="21"/>
        </w:rPr>
        <w:t xml:space="preserve"> S</w:t>
      </w:r>
      <w:r w:rsidRPr="00D92207">
        <w:rPr>
          <w:rFonts w:ascii="Calibri Light" w:hAnsi="Calibri Light" w:cs="Calibri Light"/>
          <w:color w:val="262626" w:themeColor="text1" w:themeTint="D9"/>
          <w:sz w:val="21"/>
          <w:szCs w:val="21"/>
        </w:rPr>
        <w:t>cal</w:t>
      </w:r>
      <w:r>
        <w:rPr>
          <w:rFonts w:ascii="Calibri Light" w:hAnsi="Calibri Light" w:cs="Calibri Light"/>
          <w:color w:val="262626" w:themeColor="text1" w:themeTint="D9"/>
          <w:sz w:val="21"/>
          <w:szCs w:val="21"/>
        </w:rPr>
        <w:t xml:space="preserve">ed enterprise-wide security and protection capabilities through design, integration, and deployment of contemporary and cutting-edge </w:t>
      </w:r>
      <w:r w:rsidRPr="00B61D4B">
        <w:rPr>
          <w:rFonts w:ascii="Calibri Light" w:hAnsi="Calibri Light" w:cs="Calibri Light"/>
          <w:color w:val="262626" w:themeColor="text1" w:themeTint="D9"/>
          <w:sz w:val="21"/>
          <w:szCs w:val="21"/>
        </w:rPr>
        <w:t>cyber security detection and defen</w:t>
      </w:r>
      <w:r>
        <w:rPr>
          <w:rFonts w:ascii="Calibri Light" w:hAnsi="Calibri Light" w:cs="Calibri Light"/>
          <w:color w:val="262626" w:themeColor="text1" w:themeTint="D9"/>
          <w:sz w:val="21"/>
          <w:szCs w:val="21"/>
        </w:rPr>
        <w:t>ce systems and robust frameworks and infrastructures.</w:t>
      </w:r>
    </w:p>
    <w:p w14:paraId="7172748C" w14:textId="77777777" w:rsidR="00D365F6" w:rsidRDefault="00497CBC" w:rsidP="00497CBC">
      <w:pPr>
        <w:pStyle w:val="Default"/>
        <w:spacing w:before="240" w:line="180" w:lineRule="exact"/>
        <w:jc w:val="both"/>
        <w:rPr>
          <w:rFonts w:ascii="Calibri Light" w:hAnsi="Calibri Light" w:cs="Calibri Light"/>
          <w:color w:val="auto"/>
          <w:sz w:val="21"/>
          <w:szCs w:val="21"/>
        </w:rPr>
      </w:pPr>
      <w:r w:rsidRPr="00992E55">
        <w:rPr>
          <w:rFonts w:ascii="Calibri Light" w:hAnsi="Calibri Light" w:cs="Calibri Light"/>
          <w:b/>
          <w:bCs/>
          <w:color w:val="002060"/>
          <w:sz w:val="21"/>
          <w:szCs w:val="21"/>
        </w:rPr>
        <w:t xml:space="preserve">IT/ICT Subject Matter Expert </w:t>
      </w:r>
      <w:r>
        <w:rPr>
          <w:rFonts w:ascii="Calibri Light" w:hAnsi="Calibri Light" w:cs="Calibri Light"/>
          <w:color w:val="auto"/>
          <w:sz w:val="21"/>
          <w:szCs w:val="21"/>
        </w:rPr>
        <w:t xml:space="preserve">who leverages an extensive IT/ICT background </w:t>
      </w:r>
      <w:r w:rsidRPr="00DC3BA2">
        <w:rPr>
          <w:rFonts w:ascii="Calibri Light" w:hAnsi="Calibri Light" w:cs="Calibri Light"/>
          <w:color w:val="auto"/>
          <w:sz w:val="21"/>
          <w:szCs w:val="21"/>
        </w:rPr>
        <w:t xml:space="preserve">to define, create, and implement information </w:t>
      </w:r>
      <w:r>
        <w:rPr>
          <w:rFonts w:ascii="Calibri Light" w:hAnsi="Calibri Light" w:cs="Calibri Light"/>
          <w:color w:val="auto"/>
          <w:sz w:val="21"/>
          <w:szCs w:val="21"/>
        </w:rPr>
        <w:t xml:space="preserve">technology, </w:t>
      </w:r>
      <w:r w:rsidRPr="00DC3BA2">
        <w:rPr>
          <w:rFonts w:ascii="Calibri Light" w:hAnsi="Calibri Light" w:cs="Calibri Light"/>
          <w:color w:val="auto"/>
          <w:sz w:val="21"/>
          <w:szCs w:val="21"/>
        </w:rPr>
        <w:t>security</w:t>
      </w:r>
      <w:r>
        <w:rPr>
          <w:rFonts w:ascii="Calibri Light" w:hAnsi="Calibri Light" w:cs="Calibri Light"/>
          <w:color w:val="auto"/>
          <w:sz w:val="21"/>
          <w:szCs w:val="21"/>
        </w:rPr>
        <w:t xml:space="preserve">, governance and compliance </w:t>
      </w:r>
      <w:r w:rsidRPr="00DC3BA2">
        <w:rPr>
          <w:rFonts w:ascii="Calibri Light" w:hAnsi="Calibri Light" w:cs="Calibri Light"/>
          <w:color w:val="auto"/>
          <w:sz w:val="21"/>
          <w:szCs w:val="21"/>
        </w:rPr>
        <w:t xml:space="preserve">roadmaps, </w:t>
      </w:r>
      <w:r>
        <w:rPr>
          <w:rFonts w:ascii="Calibri Light" w:hAnsi="Calibri Light" w:cs="Calibri Light"/>
          <w:color w:val="auto"/>
          <w:sz w:val="21"/>
          <w:szCs w:val="21"/>
        </w:rPr>
        <w:t>frameworks</w:t>
      </w:r>
      <w:r w:rsidRPr="00DC3BA2">
        <w:rPr>
          <w:rFonts w:ascii="Calibri Light" w:hAnsi="Calibri Light" w:cs="Calibri Light"/>
          <w:color w:val="auto"/>
          <w:sz w:val="21"/>
          <w:szCs w:val="21"/>
        </w:rPr>
        <w:t xml:space="preserve">, processes, programs, and </w:t>
      </w:r>
      <w:r>
        <w:rPr>
          <w:rFonts w:ascii="Calibri Light" w:hAnsi="Calibri Light" w:cs="Calibri Light"/>
          <w:color w:val="auto"/>
          <w:sz w:val="21"/>
          <w:szCs w:val="21"/>
        </w:rPr>
        <w:t>initiatives</w:t>
      </w:r>
      <w:r w:rsidRPr="00DC3BA2">
        <w:rPr>
          <w:rFonts w:ascii="Calibri Light" w:hAnsi="Calibri Light" w:cs="Calibri Light"/>
          <w:color w:val="auto"/>
          <w:sz w:val="21"/>
          <w:szCs w:val="21"/>
        </w:rPr>
        <w:t xml:space="preserve">. </w:t>
      </w:r>
      <w:r>
        <w:rPr>
          <w:rFonts w:ascii="Calibri Light" w:hAnsi="Calibri Light" w:cs="Calibri Light"/>
          <w:color w:val="auto"/>
          <w:sz w:val="21"/>
          <w:szCs w:val="21"/>
        </w:rPr>
        <w:t>Known for keen ability to form alliances, align information technology/security with corporate strategy, and build enterprise-wide consensus</w:t>
      </w:r>
      <w:r w:rsidRPr="00DC3BA2">
        <w:rPr>
          <w:rFonts w:ascii="Calibri Light" w:hAnsi="Calibri Light" w:cs="Calibri Light"/>
          <w:color w:val="auto"/>
          <w:sz w:val="21"/>
          <w:szCs w:val="21"/>
        </w:rPr>
        <w:t xml:space="preserve">. </w:t>
      </w:r>
      <w:r>
        <w:rPr>
          <w:rFonts w:ascii="Calibri Light" w:hAnsi="Calibri Light" w:cs="Calibri Light"/>
          <w:color w:val="auto"/>
          <w:sz w:val="21"/>
          <w:szCs w:val="21"/>
        </w:rPr>
        <w:t xml:space="preserve">Harnesses operations leadership expertise </w:t>
      </w:r>
      <w:r w:rsidRPr="00DC3BA2">
        <w:rPr>
          <w:rFonts w:ascii="Calibri Light" w:hAnsi="Calibri Light" w:cs="Calibri Light"/>
          <w:color w:val="auto"/>
          <w:sz w:val="21"/>
          <w:szCs w:val="21"/>
        </w:rPr>
        <w:t>to reduce costs and translate business needs into tech-based solutions.</w:t>
      </w:r>
    </w:p>
    <w:p w14:paraId="4EEE11A6" w14:textId="77777777" w:rsidR="00D365F6" w:rsidRPr="00113102" w:rsidRDefault="00497CBC" w:rsidP="0015486A">
      <w:pPr>
        <w:pStyle w:val="Default"/>
        <w:shd w:val="clear" w:color="auto" w:fill="FFFFFF" w:themeFill="background1"/>
        <w:spacing w:before="240" w:line="180" w:lineRule="exact"/>
        <w:jc w:val="center"/>
        <w:rPr>
          <w:rFonts w:ascii="Calibri Light" w:hAnsi="Calibri Light" w:cs="Calibri Light"/>
          <w:b/>
          <w:bCs/>
          <w:color w:val="AE984A"/>
          <w:sz w:val="20"/>
          <w:szCs w:val="20"/>
        </w:rPr>
      </w:pPr>
      <w:r>
        <w:rPr>
          <w:rFonts w:ascii="Calibri Light" w:hAnsi="Calibri Light" w:cs="Calibri Light"/>
          <w:color w:val="auto"/>
          <w:sz w:val="21"/>
          <w:szCs w:val="21"/>
        </w:rPr>
        <w:t xml:space="preserve"> </w:t>
      </w:r>
      <w:r w:rsidR="00D365F6" w:rsidRPr="00113102">
        <w:rPr>
          <w:rFonts w:ascii="Calibri Light" w:hAnsi="Calibri Light" w:cs="Calibri Light"/>
          <w:b/>
          <w:bCs/>
          <w:color w:val="AE984A"/>
          <w:sz w:val="20"/>
          <w:szCs w:val="20"/>
        </w:rPr>
        <w:t>Master of Cyber Security (Cyber Defence) | Cyber Security Professional (</w:t>
      </w:r>
      <w:proofErr w:type="spellStart"/>
      <w:r w:rsidR="00D365F6" w:rsidRPr="00113102">
        <w:rPr>
          <w:rFonts w:ascii="Calibri Light" w:hAnsi="Calibri Light" w:cs="Calibri Light"/>
          <w:b/>
          <w:bCs/>
          <w:color w:val="AE984A"/>
          <w:sz w:val="20"/>
          <w:szCs w:val="20"/>
        </w:rPr>
        <w:t>CSP</w:t>
      </w:r>
      <w:proofErr w:type="spellEnd"/>
      <w:r w:rsidR="00D365F6" w:rsidRPr="00113102">
        <w:rPr>
          <w:rFonts w:ascii="Calibri Light" w:hAnsi="Calibri Light" w:cs="Calibri Light"/>
          <w:b/>
          <w:bCs/>
          <w:color w:val="AE984A"/>
          <w:sz w:val="20"/>
          <w:szCs w:val="20"/>
        </w:rPr>
        <w:t>) | General Data Protection Regulation (GDPR)</w:t>
      </w:r>
    </w:p>
    <w:p w14:paraId="1E27F1A3" w14:textId="77777777" w:rsidR="00D365F6" w:rsidRPr="00113102" w:rsidRDefault="00D365F6" w:rsidP="0015486A">
      <w:pPr>
        <w:pStyle w:val="Default"/>
        <w:shd w:val="clear" w:color="auto" w:fill="FFFFFF" w:themeFill="background1"/>
        <w:spacing w:line="180" w:lineRule="exact"/>
        <w:jc w:val="center"/>
        <w:rPr>
          <w:rFonts w:ascii="Calibri Light" w:hAnsi="Calibri Light" w:cs="Calibri Light"/>
          <w:b/>
          <w:bCs/>
          <w:color w:val="AE984A"/>
          <w:sz w:val="20"/>
          <w:szCs w:val="20"/>
        </w:rPr>
      </w:pPr>
      <w:r w:rsidRPr="00113102">
        <w:rPr>
          <w:rFonts w:ascii="Calibri Light" w:hAnsi="Calibri Light" w:cs="Calibri Light"/>
          <w:b/>
          <w:bCs/>
          <w:color w:val="AE984A"/>
          <w:sz w:val="20"/>
          <w:szCs w:val="20"/>
        </w:rPr>
        <w:t xml:space="preserve">ISO 27001/27002 | IEC 62443 | </w:t>
      </w:r>
      <w:proofErr w:type="spellStart"/>
      <w:r w:rsidRPr="00113102">
        <w:rPr>
          <w:rFonts w:ascii="Calibri Light" w:hAnsi="Calibri Light" w:cs="Calibri Light"/>
          <w:b/>
          <w:bCs/>
          <w:color w:val="AE984A"/>
          <w:sz w:val="20"/>
          <w:szCs w:val="20"/>
        </w:rPr>
        <w:t>SOCI</w:t>
      </w:r>
      <w:proofErr w:type="spellEnd"/>
      <w:r w:rsidRPr="00113102">
        <w:rPr>
          <w:rFonts w:ascii="Calibri Light" w:hAnsi="Calibri Light" w:cs="Calibri Light"/>
          <w:b/>
          <w:bCs/>
          <w:color w:val="AE984A"/>
          <w:sz w:val="20"/>
          <w:szCs w:val="20"/>
        </w:rPr>
        <w:t xml:space="preserve"> ACT | MITRE Adversarial Tactics, Techniques &amp; Common Knowledge (MITRE </w:t>
      </w:r>
      <w:proofErr w:type="spellStart"/>
      <w:r w:rsidRPr="00113102">
        <w:rPr>
          <w:rFonts w:ascii="Calibri Light" w:hAnsi="Calibri Light" w:cs="Calibri Light"/>
          <w:b/>
          <w:bCs/>
          <w:color w:val="AE984A"/>
          <w:sz w:val="20"/>
          <w:szCs w:val="20"/>
        </w:rPr>
        <w:t>ATT&amp;CK</w:t>
      </w:r>
      <w:proofErr w:type="spellEnd"/>
      <w:r w:rsidRPr="00113102">
        <w:rPr>
          <w:rFonts w:ascii="Calibri Light" w:hAnsi="Calibri Light" w:cs="Calibri Light"/>
          <w:b/>
          <w:bCs/>
          <w:color w:val="AE984A"/>
          <w:sz w:val="20"/>
          <w:szCs w:val="20"/>
        </w:rPr>
        <w:t>)</w:t>
      </w:r>
    </w:p>
    <w:p w14:paraId="7D6DB601" w14:textId="77777777" w:rsidR="00D365F6" w:rsidRPr="00113102" w:rsidRDefault="00D365F6" w:rsidP="0015486A">
      <w:pPr>
        <w:pStyle w:val="Default"/>
        <w:shd w:val="clear" w:color="auto" w:fill="FFFFFF" w:themeFill="background1"/>
        <w:spacing w:line="180" w:lineRule="exact"/>
        <w:jc w:val="center"/>
        <w:rPr>
          <w:rFonts w:ascii="Calibri Light" w:hAnsi="Calibri Light" w:cs="Calibri Light"/>
          <w:b/>
          <w:bCs/>
          <w:color w:val="AE984A"/>
          <w:sz w:val="20"/>
          <w:szCs w:val="20"/>
        </w:rPr>
      </w:pPr>
      <w:r w:rsidRPr="00113102">
        <w:rPr>
          <w:rFonts w:ascii="Calibri Light" w:hAnsi="Calibri Light" w:cs="Calibri Light"/>
          <w:b/>
          <w:bCs/>
          <w:color w:val="AE984A"/>
          <w:sz w:val="20"/>
          <w:szCs w:val="20"/>
        </w:rPr>
        <w:t>Cyber Kill Chain | Splunk | Ethical Hacker | NIST Cybersecurity Framework &amp; NIST 800-53 | Australian Privacy ACT 1988</w:t>
      </w:r>
    </w:p>
    <w:p w14:paraId="74EC429D" w14:textId="77777777" w:rsidR="00D365F6" w:rsidRPr="00113102" w:rsidRDefault="00D365F6" w:rsidP="0015486A">
      <w:pPr>
        <w:pStyle w:val="Default"/>
        <w:shd w:val="clear" w:color="auto" w:fill="FFFFFF" w:themeFill="background1"/>
        <w:spacing w:line="180" w:lineRule="exact"/>
        <w:jc w:val="center"/>
        <w:rPr>
          <w:rFonts w:ascii="Calibri Light" w:hAnsi="Calibri Light" w:cs="Calibri Light"/>
          <w:b/>
          <w:bCs/>
          <w:color w:val="AE984A"/>
          <w:sz w:val="20"/>
          <w:szCs w:val="20"/>
        </w:rPr>
      </w:pPr>
      <w:r w:rsidRPr="00113102">
        <w:rPr>
          <w:rFonts w:ascii="Calibri Light" w:hAnsi="Calibri Light" w:cs="Calibri Light"/>
          <w:b/>
          <w:bCs/>
          <w:color w:val="AE984A"/>
          <w:sz w:val="20"/>
          <w:szCs w:val="20"/>
        </w:rPr>
        <w:t xml:space="preserve">ASD Essential Eight | Information Security Management System (ISMS) | European Union Agency for Cybersecurity (ENISA) </w:t>
      </w:r>
    </w:p>
    <w:p w14:paraId="26C483C9" w14:textId="77777777" w:rsidR="00D365F6" w:rsidRDefault="00D365F6" w:rsidP="0015486A">
      <w:pPr>
        <w:pStyle w:val="Default"/>
        <w:shd w:val="clear" w:color="auto" w:fill="FFFFFF" w:themeFill="background1"/>
        <w:spacing w:line="180" w:lineRule="exact"/>
        <w:jc w:val="center"/>
        <w:rPr>
          <w:rFonts w:ascii="Calibri Light" w:hAnsi="Calibri Light" w:cs="Calibri Light"/>
          <w:b/>
          <w:bCs/>
          <w:color w:val="AE984A"/>
          <w:sz w:val="20"/>
          <w:szCs w:val="20"/>
        </w:rPr>
      </w:pPr>
      <w:r w:rsidRPr="00113102">
        <w:rPr>
          <w:rFonts w:ascii="Calibri Light" w:hAnsi="Calibri Light" w:cs="Calibri Light"/>
          <w:b/>
          <w:bCs/>
          <w:color w:val="AE984A"/>
          <w:sz w:val="20"/>
          <w:szCs w:val="20"/>
        </w:rPr>
        <w:t>Security Information &amp; Event Management (SIEM) | Payment Card Industry (PCI) Data Security Standard (DSS</w:t>
      </w:r>
    </w:p>
    <w:p w14:paraId="449B40B3" w14:textId="77777777" w:rsidR="0015486A" w:rsidRPr="0015486A" w:rsidRDefault="0015486A" w:rsidP="0015486A">
      <w:pPr>
        <w:pStyle w:val="Default"/>
        <w:shd w:val="clear" w:color="auto" w:fill="FFFFFF" w:themeFill="background1"/>
        <w:spacing w:line="180" w:lineRule="exact"/>
        <w:jc w:val="center"/>
        <w:rPr>
          <w:rFonts w:ascii="Calibri Light" w:hAnsi="Calibri Light" w:cs="Calibri Light"/>
          <w:b/>
          <w:bCs/>
          <w:color w:val="AE984A"/>
          <w:sz w:val="16"/>
          <w:szCs w:val="16"/>
        </w:rPr>
      </w:pPr>
    </w:p>
    <w:bookmarkEnd w:id="0"/>
    <w:p w14:paraId="08940954" w14:textId="1F41C8B4" w:rsidR="001C1076" w:rsidRPr="00292A90" w:rsidRDefault="00292A90" w:rsidP="008908F0">
      <w:pPr>
        <w:widowControl w:val="0"/>
        <w:autoSpaceDE w:val="0"/>
        <w:autoSpaceDN w:val="0"/>
        <w:adjustRightInd w:val="0"/>
        <w:spacing w:before="120" w:after="80" w:line="240" w:lineRule="auto"/>
        <w:rPr>
          <w:rFonts w:ascii="Calibri Light" w:hAnsi="Calibri Light" w:cs="Calibri Light"/>
          <w:b/>
          <w:color w:val="FFFFFF" w:themeColor="background1"/>
          <w:sz w:val="24"/>
          <w:szCs w:val="24"/>
        </w:rPr>
      </w:pPr>
      <w:r w:rsidRPr="00292A90">
        <w:rPr>
          <w:rFonts w:ascii="Calibri Light" w:hAnsi="Calibri Light" w:cs="Calibri Light"/>
          <w:b/>
          <w:noProof/>
          <w:color w:val="FFFFFF" w:themeColor="background1"/>
          <w:sz w:val="24"/>
          <w:szCs w:val="24"/>
          <w:lang w:val="en-US" w:eastAsia="en-US"/>
        </w:rPr>
        <mc:AlternateContent>
          <mc:Choice Requires="wps">
            <w:drawing>
              <wp:anchor distT="0" distB="0" distL="114300" distR="114300" simplePos="0" relativeHeight="251675648" behindDoc="1" locked="0" layoutInCell="1" allowOverlap="1" wp14:anchorId="46C37EBF" wp14:editId="2EC45439">
                <wp:simplePos x="0" y="0"/>
                <wp:positionH relativeFrom="column">
                  <wp:posOffset>-1074279</wp:posOffset>
                </wp:positionH>
                <wp:positionV relativeFrom="paragraph">
                  <wp:posOffset>81101</wp:posOffset>
                </wp:positionV>
                <wp:extent cx="2266366" cy="174063"/>
                <wp:effectExtent l="0" t="0" r="635" b="0"/>
                <wp:wrapNone/>
                <wp:docPr id="17" name="Rounded Rectangle 17"/>
                <wp:cNvGraphicFramePr/>
                <a:graphic xmlns:a="http://schemas.openxmlformats.org/drawingml/2006/main">
                  <a:graphicData uri="http://schemas.microsoft.com/office/word/2010/wordprocessingShape">
                    <wps:wsp>
                      <wps:cNvSpPr/>
                      <wps:spPr>
                        <a:xfrm>
                          <a:off x="0" y="0"/>
                          <a:ext cx="2266366" cy="174063"/>
                        </a:xfrm>
                        <a:prstGeom prst="roundRect">
                          <a:avLst>
                            <a:gd name="adj" fmla="val 50000"/>
                          </a:avLst>
                        </a:prstGeom>
                        <a:solidFill>
                          <a:srgbClr val="48484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68B9F6" id="Rounded Rectangle 17" o:spid="_x0000_s1026" style="position:absolute;margin-left:-84.6pt;margin-top:6.4pt;width:178.45pt;height:13.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" fillcolor="#48484a" stroked="f" strokeweight="2pt"/>
            </w:pict>
          </mc:Fallback>
        </mc:AlternateContent>
      </w:r>
      <w:r w:rsidR="000679CC">
        <w:rPr>
          <w:rFonts w:ascii="Calibri Light" w:hAnsi="Calibri Light" w:cs="Calibri Light"/>
          <w:b/>
          <w:color w:val="FFFFFF" w:themeColor="background1"/>
          <w:sz w:val="24"/>
          <w:szCs w:val="24"/>
        </w:rPr>
        <w:t>VALUE OFFERED</w:t>
      </w:r>
    </w:p>
    <w:p w14:paraId="63F647C6" w14:textId="001BD6D0" w:rsidR="008E3B47" w:rsidRPr="008E3B47" w:rsidRDefault="008E3B47" w:rsidP="008E3B47">
      <w:pPr>
        <w:widowControl w:val="0"/>
        <w:shd w:val="clear" w:color="auto" w:fill="EEECE1"/>
        <w:autoSpaceDE w:val="0"/>
        <w:autoSpaceDN w:val="0"/>
        <w:adjustRightInd w:val="0"/>
        <w:spacing w:after="0" w:line="180" w:lineRule="exact"/>
        <w:jc w:val="center"/>
        <w:rPr>
          <w:rFonts w:ascii="Calibri Light" w:hAnsi="Calibri Light" w:cs="Calibri Light"/>
          <w:sz w:val="21"/>
          <w:szCs w:val="21"/>
        </w:rPr>
      </w:pPr>
      <w:r w:rsidRPr="008E3B47">
        <w:rPr>
          <w:rFonts w:ascii="Calibri Light" w:hAnsi="Calibri Light" w:cs="Calibri Light"/>
          <w:sz w:val="21"/>
          <w:szCs w:val="21"/>
        </w:rPr>
        <w:t>Cyber Security Strategy &amp; Advisory | Information Systems Management | Enterprise Risk Management | Network Security</w:t>
      </w:r>
    </w:p>
    <w:p w14:paraId="7A2C5E8D" w14:textId="77777777" w:rsidR="008E3B47" w:rsidRPr="008E3B47" w:rsidRDefault="008E3B47" w:rsidP="008E3B47">
      <w:pPr>
        <w:widowControl w:val="0"/>
        <w:shd w:val="clear" w:color="auto" w:fill="EEECE1"/>
        <w:autoSpaceDE w:val="0"/>
        <w:autoSpaceDN w:val="0"/>
        <w:adjustRightInd w:val="0"/>
        <w:spacing w:after="0" w:line="180" w:lineRule="exact"/>
        <w:jc w:val="center"/>
        <w:rPr>
          <w:rFonts w:ascii="Calibri Light" w:hAnsi="Calibri Light" w:cs="Calibri Light"/>
          <w:sz w:val="21"/>
          <w:szCs w:val="21"/>
        </w:rPr>
      </w:pPr>
      <w:r w:rsidRPr="008E3B47">
        <w:rPr>
          <w:rFonts w:ascii="Calibri Light" w:hAnsi="Calibri Light" w:cs="Calibri Light"/>
          <w:sz w:val="21"/>
          <w:szCs w:val="21"/>
        </w:rPr>
        <w:t>Vulnerability/Threat Management &amp; Incident Response | Cyber Security Capabilities | Critical Infrastructure &amp; Systems</w:t>
      </w:r>
    </w:p>
    <w:p w14:paraId="13344F72" w14:textId="77777777" w:rsidR="008E3B47" w:rsidRPr="008E3B47" w:rsidRDefault="008E3B47" w:rsidP="008E3B47">
      <w:pPr>
        <w:widowControl w:val="0"/>
        <w:shd w:val="clear" w:color="auto" w:fill="EEECE1"/>
        <w:autoSpaceDE w:val="0"/>
        <w:autoSpaceDN w:val="0"/>
        <w:adjustRightInd w:val="0"/>
        <w:spacing w:after="0" w:line="180" w:lineRule="exact"/>
        <w:jc w:val="center"/>
        <w:rPr>
          <w:rFonts w:ascii="Calibri Light" w:hAnsi="Calibri Light" w:cs="Calibri Light"/>
          <w:sz w:val="21"/>
          <w:szCs w:val="21"/>
        </w:rPr>
      </w:pPr>
      <w:r w:rsidRPr="008E3B47">
        <w:rPr>
          <w:rFonts w:ascii="Calibri Light" w:hAnsi="Calibri Light" w:cs="Calibri Light"/>
          <w:sz w:val="21"/>
          <w:szCs w:val="21"/>
        </w:rPr>
        <w:t>Cyber Security Awareness, Training &amp; Culture Building | Process Improvement | ICT Solution Design | Audit &amp; Compliance</w:t>
      </w:r>
    </w:p>
    <w:p w14:paraId="58D88495" w14:textId="77777777" w:rsidR="008E3B47" w:rsidRPr="008E3B47" w:rsidRDefault="008E3B47" w:rsidP="008E3B47">
      <w:pPr>
        <w:widowControl w:val="0"/>
        <w:shd w:val="clear" w:color="auto" w:fill="EEECE1"/>
        <w:autoSpaceDE w:val="0"/>
        <w:autoSpaceDN w:val="0"/>
        <w:adjustRightInd w:val="0"/>
        <w:spacing w:after="0" w:line="180" w:lineRule="exact"/>
        <w:jc w:val="center"/>
        <w:rPr>
          <w:rFonts w:ascii="Calibri Light" w:hAnsi="Calibri Light" w:cs="Calibri Light"/>
          <w:sz w:val="21"/>
          <w:szCs w:val="21"/>
        </w:rPr>
      </w:pPr>
      <w:r w:rsidRPr="008E3B47">
        <w:rPr>
          <w:rFonts w:ascii="Calibri Light" w:hAnsi="Calibri Light" w:cs="Calibri Light"/>
          <w:sz w:val="21"/>
          <w:szCs w:val="21"/>
        </w:rPr>
        <w:t xml:space="preserve">Program &amp; Project Management | Data Privacy &amp; Leakage Protection (DLP) | Disaster Recovery Plan | Cloud Security </w:t>
      </w:r>
    </w:p>
    <w:p w14:paraId="5F52D36C" w14:textId="5D4091F9" w:rsidR="000679CC" w:rsidRDefault="008E3B47" w:rsidP="008E3B47">
      <w:pPr>
        <w:widowControl w:val="0"/>
        <w:shd w:val="clear" w:color="auto" w:fill="EEECE1"/>
        <w:autoSpaceDE w:val="0"/>
        <w:autoSpaceDN w:val="0"/>
        <w:adjustRightInd w:val="0"/>
        <w:spacing w:after="0" w:line="180" w:lineRule="exact"/>
        <w:jc w:val="center"/>
        <w:rPr>
          <w:rFonts w:ascii="Calibri Light" w:hAnsi="Calibri Light" w:cs="Calibri Light"/>
          <w:sz w:val="21"/>
          <w:szCs w:val="21"/>
        </w:rPr>
      </w:pPr>
      <w:r w:rsidRPr="008E3B47">
        <w:rPr>
          <w:rFonts w:ascii="Calibri Light" w:hAnsi="Calibri Light" w:cs="Calibri Light"/>
          <w:sz w:val="21"/>
          <w:szCs w:val="21"/>
        </w:rPr>
        <w:t>End-point Detection | Infrastructure Optimisation | Intrusion Detection | Business Continuity Planning (</w:t>
      </w:r>
      <w:proofErr w:type="spellStart"/>
      <w:r w:rsidRPr="008E3B47">
        <w:rPr>
          <w:rFonts w:ascii="Calibri Light" w:hAnsi="Calibri Light" w:cs="Calibri Light"/>
          <w:sz w:val="21"/>
          <w:szCs w:val="21"/>
        </w:rPr>
        <w:t>BCP</w:t>
      </w:r>
      <w:proofErr w:type="spellEnd"/>
      <w:r w:rsidRPr="008E3B47">
        <w:rPr>
          <w:rFonts w:ascii="Calibri Light" w:hAnsi="Calibri Light" w:cs="Calibri Light"/>
          <w:sz w:val="21"/>
          <w:szCs w:val="21"/>
        </w:rPr>
        <w:t xml:space="preserve">) </w:t>
      </w:r>
      <w:r w:rsidR="000679CC">
        <w:rPr>
          <w:rFonts w:ascii="Calibri Light" w:hAnsi="Calibri Light" w:cs="Calibri Light"/>
          <w:sz w:val="21"/>
          <w:szCs w:val="21"/>
        </w:rPr>
        <w:t xml:space="preserve"> </w:t>
      </w:r>
    </w:p>
    <w:p w14:paraId="45EB6734" w14:textId="112CF220" w:rsidR="00CA085C" w:rsidRPr="0015486A" w:rsidRDefault="0015486A" w:rsidP="00C73CFC">
      <w:pPr>
        <w:widowControl w:val="0"/>
        <w:autoSpaceDE w:val="0"/>
        <w:autoSpaceDN w:val="0"/>
        <w:adjustRightInd w:val="0"/>
        <w:spacing w:after="0" w:line="240" w:lineRule="auto"/>
        <w:rPr>
          <w:rFonts w:ascii="Calibri Light" w:hAnsi="Calibri Light" w:cs="Calibri Light"/>
          <w:b/>
          <w:color w:val="FFFFFF" w:themeColor="background1"/>
          <w:sz w:val="16"/>
          <w:szCs w:val="16"/>
        </w:rPr>
      </w:pPr>
      <w:r w:rsidRPr="00CA085C">
        <w:rPr>
          <w:rFonts w:ascii="Calibri Light" w:hAnsi="Calibri Light" w:cs="Calibri Light"/>
          <w:b/>
          <w:noProof/>
          <w:color w:val="FFFFFF" w:themeColor="background1"/>
          <w:sz w:val="10"/>
          <w:szCs w:val="24"/>
          <w:lang w:val="en-US" w:eastAsia="en-US"/>
        </w:rPr>
        <mc:AlternateContent>
          <mc:Choice Requires="wps">
            <w:drawing>
              <wp:anchor distT="0" distB="0" distL="114300" distR="114300" simplePos="0" relativeHeight="251677696" behindDoc="1" locked="0" layoutInCell="1" allowOverlap="1" wp14:anchorId="7DAD4069" wp14:editId="2EEB2FCE">
                <wp:simplePos x="0" y="0"/>
                <wp:positionH relativeFrom="column">
                  <wp:posOffset>-1915160</wp:posOffset>
                </wp:positionH>
                <wp:positionV relativeFrom="paragraph">
                  <wp:posOffset>209234</wp:posOffset>
                </wp:positionV>
                <wp:extent cx="5480790" cy="173990"/>
                <wp:effectExtent l="0" t="0" r="5715" b="0"/>
                <wp:wrapNone/>
                <wp:docPr id="18" name="Rounded Rectangle 18"/>
                <wp:cNvGraphicFramePr/>
                <a:graphic xmlns:a="http://schemas.openxmlformats.org/drawingml/2006/main">
                  <a:graphicData uri="http://schemas.microsoft.com/office/word/2010/wordprocessingShape">
                    <wps:wsp>
                      <wps:cNvSpPr/>
                      <wps:spPr>
                        <a:xfrm>
                          <a:off x="0" y="0"/>
                          <a:ext cx="5480790" cy="173990"/>
                        </a:xfrm>
                        <a:prstGeom prst="roundRect">
                          <a:avLst>
                            <a:gd name="adj" fmla="val 50000"/>
                          </a:avLst>
                        </a:prstGeom>
                        <a:solidFill>
                          <a:srgbClr val="48484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AEF3AA" id="Rounded Rectangle 18" o:spid="_x0000_s1026" style="position:absolute;margin-left:-150.8pt;margin-top:16.5pt;width:431.55pt;height:13.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" fillcolor="#48484a" stroked="f" strokeweight="2pt"/>
            </w:pict>
          </mc:Fallback>
        </mc:AlternateContent>
      </w:r>
    </w:p>
    <w:p w14:paraId="2BFF0712" w14:textId="77777777" w:rsidR="00890A54" w:rsidRPr="00CA085C" w:rsidRDefault="00890A54" w:rsidP="00C73CFC">
      <w:pPr>
        <w:widowControl w:val="0"/>
        <w:autoSpaceDE w:val="0"/>
        <w:autoSpaceDN w:val="0"/>
        <w:adjustRightInd w:val="0"/>
        <w:spacing w:after="0" w:line="240" w:lineRule="auto"/>
        <w:rPr>
          <w:rFonts w:ascii="Calibri Light" w:hAnsi="Calibri Light" w:cs="Calibri Light"/>
          <w:b/>
          <w:color w:val="FFFFFF" w:themeColor="background1"/>
          <w:sz w:val="10"/>
          <w:szCs w:val="24"/>
        </w:rPr>
      </w:pPr>
    </w:p>
    <w:p w14:paraId="0783AB90" w14:textId="49A7DFDC" w:rsidR="00652430" w:rsidRDefault="00B6134D" w:rsidP="00C73CFC">
      <w:pPr>
        <w:widowControl w:val="0"/>
        <w:autoSpaceDE w:val="0"/>
        <w:autoSpaceDN w:val="0"/>
        <w:adjustRightInd w:val="0"/>
        <w:spacing w:after="80" w:line="240" w:lineRule="auto"/>
        <w:rPr>
          <w:rFonts w:ascii="Calibri Light" w:hAnsi="Calibri Light" w:cs="Calibri Light"/>
          <w:b/>
          <w:color w:val="FFFFFF" w:themeColor="background1"/>
          <w:sz w:val="24"/>
          <w:szCs w:val="24"/>
        </w:rPr>
      </w:pPr>
      <w:r w:rsidRPr="00B6134D">
        <w:rPr>
          <w:rFonts w:ascii="Calibri Light" w:hAnsi="Calibri Light" w:cs="Calibri Light"/>
          <w:b/>
          <w:color w:val="FFFFFF" w:themeColor="background1"/>
          <w:sz w:val="24"/>
          <w:szCs w:val="24"/>
        </w:rPr>
        <w:t>PRODUCTIVITY TOOLS, TECHNOLOGIES &amp; CAPABILITIES</w:t>
      </w:r>
    </w:p>
    <w:p w14:paraId="7CD32087" w14:textId="545ED3A4" w:rsidR="002C18DE" w:rsidRPr="002C18DE" w:rsidRDefault="002C18DE" w:rsidP="002C18DE">
      <w:pPr>
        <w:widowControl w:val="0"/>
        <w:shd w:val="clear" w:color="auto" w:fill="DDD9C3"/>
        <w:autoSpaceDE w:val="0"/>
        <w:autoSpaceDN w:val="0"/>
        <w:adjustRightInd w:val="0"/>
        <w:spacing w:after="0" w:line="180" w:lineRule="exact"/>
        <w:jc w:val="center"/>
        <w:rPr>
          <w:rFonts w:ascii="Calibri Light" w:hAnsi="Calibri Light" w:cs="Calibri Light"/>
          <w:bCs/>
          <w:sz w:val="21"/>
          <w:szCs w:val="21"/>
        </w:rPr>
      </w:pPr>
      <w:r w:rsidRPr="002C18DE">
        <w:rPr>
          <w:rFonts w:ascii="Calibri Light" w:hAnsi="Calibri Light" w:cs="Calibri Light"/>
          <w:b/>
          <w:sz w:val="21"/>
          <w:szCs w:val="21"/>
        </w:rPr>
        <w:t xml:space="preserve">CYBER SECURITY - </w:t>
      </w:r>
      <w:r w:rsidRPr="002C18DE">
        <w:rPr>
          <w:rFonts w:ascii="Calibri Light" w:hAnsi="Calibri Light" w:cs="Calibri Light"/>
          <w:bCs/>
          <w:sz w:val="21"/>
          <w:szCs w:val="21"/>
        </w:rPr>
        <w:t xml:space="preserve">Vulnerability Assessment &amp; Scanning: </w:t>
      </w:r>
      <w:r w:rsidRPr="002C18DE">
        <w:rPr>
          <w:rFonts w:ascii="Calibri Light" w:hAnsi="Calibri Light" w:cs="Calibri Light"/>
          <w:b/>
          <w:sz w:val="21"/>
          <w:szCs w:val="21"/>
        </w:rPr>
        <w:t xml:space="preserve">Nessus, OpenVAS | </w:t>
      </w:r>
      <w:r w:rsidRPr="002C18DE">
        <w:rPr>
          <w:rFonts w:ascii="Calibri Light" w:hAnsi="Calibri Light" w:cs="Calibri Light"/>
          <w:bCs/>
          <w:sz w:val="21"/>
          <w:szCs w:val="21"/>
        </w:rPr>
        <w:t xml:space="preserve">Enumeration &amp; Sniffing: </w:t>
      </w:r>
      <w:r w:rsidRPr="002C18DE">
        <w:rPr>
          <w:rFonts w:ascii="Calibri Light" w:hAnsi="Calibri Light" w:cs="Calibri Light"/>
          <w:b/>
          <w:sz w:val="21"/>
          <w:szCs w:val="21"/>
        </w:rPr>
        <w:t xml:space="preserve">Wireshark, Nmap, </w:t>
      </w:r>
      <w:proofErr w:type="spellStart"/>
      <w:r w:rsidRPr="002C18DE">
        <w:rPr>
          <w:rFonts w:ascii="Calibri Light" w:hAnsi="Calibri Light" w:cs="Calibri Light"/>
          <w:b/>
          <w:sz w:val="21"/>
          <w:szCs w:val="21"/>
        </w:rPr>
        <w:t>Netcat</w:t>
      </w:r>
      <w:proofErr w:type="spellEnd"/>
      <w:r w:rsidRPr="002C18DE">
        <w:rPr>
          <w:rFonts w:ascii="Calibri Light" w:hAnsi="Calibri Light" w:cs="Calibri Light"/>
          <w:b/>
          <w:sz w:val="21"/>
          <w:szCs w:val="21"/>
        </w:rPr>
        <w:t xml:space="preserve"> | </w:t>
      </w:r>
      <w:r w:rsidRPr="002C18DE">
        <w:rPr>
          <w:rFonts w:ascii="Calibri Light" w:hAnsi="Calibri Light" w:cs="Calibri Light"/>
          <w:bCs/>
          <w:sz w:val="21"/>
          <w:szCs w:val="21"/>
        </w:rPr>
        <w:t xml:space="preserve">Open Source Intelligence (OSINT): </w:t>
      </w:r>
      <w:proofErr w:type="spellStart"/>
      <w:r w:rsidRPr="002C18DE">
        <w:rPr>
          <w:rFonts w:ascii="Calibri Light" w:hAnsi="Calibri Light" w:cs="Calibri Light"/>
          <w:b/>
          <w:sz w:val="21"/>
          <w:szCs w:val="21"/>
        </w:rPr>
        <w:t>Maltego</w:t>
      </w:r>
      <w:proofErr w:type="spellEnd"/>
      <w:r w:rsidRPr="002C18DE">
        <w:rPr>
          <w:rFonts w:ascii="Calibri Light" w:hAnsi="Calibri Light" w:cs="Calibri Light"/>
          <w:b/>
          <w:sz w:val="21"/>
          <w:szCs w:val="21"/>
        </w:rPr>
        <w:t xml:space="preserve">, Shodan | </w:t>
      </w:r>
      <w:r w:rsidRPr="002C18DE">
        <w:rPr>
          <w:rFonts w:ascii="Calibri Light" w:hAnsi="Calibri Light" w:cs="Calibri Light"/>
          <w:bCs/>
          <w:sz w:val="21"/>
          <w:szCs w:val="21"/>
        </w:rPr>
        <w:t>Digital Forensics &amp; Incident Response (</w:t>
      </w:r>
      <w:proofErr w:type="spellStart"/>
      <w:r w:rsidRPr="002C18DE">
        <w:rPr>
          <w:rFonts w:ascii="Calibri Light" w:hAnsi="Calibri Light" w:cs="Calibri Light"/>
          <w:bCs/>
          <w:sz w:val="21"/>
          <w:szCs w:val="21"/>
        </w:rPr>
        <w:t>DFIR</w:t>
      </w:r>
      <w:proofErr w:type="spellEnd"/>
      <w:r w:rsidRPr="002C18DE">
        <w:rPr>
          <w:rFonts w:ascii="Calibri Light" w:hAnsi="Calibri Light" w:cs="Calibri Light"/>
          <w:bCs/>
          <w:sz w:val="21"/>
          <w:szCs w:val="21"/>
        </w:rPr>
        <w:t xml:space="preserve">) &amp; Steganography: </w:t>
      </w:r>
      <w:r w:rsidRPr="002C18DE">
        <w:rPr>
          <w:rFonts w:ascii="Calibri Light" w:hAnsi="Calibri Light" w:cs="Calibri Light"/>
          <w:b/>
          <w:sz w:val="21"/>
          <w:szCs w:val="21"/>
        </w:rPr>
        <w:t xml:space="preserve">Autopsy, EnCase | </w:t>
      </w:r>
      <w:r w:rsidRPr="002C18DE">
        <w:rPr>
          <w:rFonts w:ascii="Calibri Light" w:hAnsi="Calibri Light" w:cs="Calibri Light"/>
          <w:bCs/>
          <w:sz w:val="21"/>
          <w:szCs w:val="21"/>
        </w:rPr>
        <w:t xml:space="preserve">Reverse Engineering: </w:t>
      </w:r>
      <w:proofErr w:type="spellStart"/>
      <w:r w:rsidRPr="002C18DE">
        <w:rPr>
          <w:rFonts w:ascii="Calibri Light" w:hAnsi="Calibri Light" w:cs="Calibri Light"/>
          <w:b/>
          <w:sz w:val="21"/>
          <w:szCs w:val="21"/>
        </w:rPr>
        <w:t>Ghidra</w:t>
      </w:r>
      <w:proofErr w:type="spellEnd"/>
      <w:r w:rsidRPr="002C18DE">
        <w:rPr>
          <w:rFonts w:ascii="Calibri Light" w:hAnsi="Calibri Light" w:cs="Calibri Light"/>
          <w:b/>
          <w:sz w:val="21"/>
          <w:szCs w:val="21"/>
        </w:rPr>
        <w:t xml:space="preserve">, IDA Pro, OpenSSL | </w:t>
      </w:r>
      <w:r w:rsidRPr="002C18DE">
        <w:rPr>
          <w:rFonts w:ascii="Calibri Light" w:hAnsi="Calibri Light" w:cs="Calibri Light"/>
          <w:bCs/>
          <w:sz w:val="21"/>
          <w:szCs w:val="21"/>
        </w:rPr>
        <w:t xml:space="preserve">Binary &amp; Memory Corruption: </w:t>
      </w:r>
      <w:r w:rsidRPr="002C18DE">
        <w:rPr>
          <w:rFonts w:ascii="Calibri Light" w:hAnsi="Calibri Light" w:cs="Calibri Light"/>
          <w:b/>
          <w:sz w:val="21"/>
          <w:szCs w:val="21"/>
        </w:rPr>
        <w:t>GNU Debugger (</w:t>
      </w:r>
      <w:proofErr w:type="spellStart"/>
      <w:r w:rsidRPr="002C18DE">
        <w:rPr>
          <w:rFonts w:ascii="Calibri Light" w:hAnsi="Calibri Light" w:cs="Calibri Light"/>
          <w:b/>
          <w:sz w:val="21"/>
          <w:szCs w:val="21"/>
        </w:rPr>
        <w:t>GDB</w:t>
      </w:r>
      <w:proofErr w:type="spellEnd"/>
      <w:r w:rsidRPr="002C18DE">
        <w:rPr>
          <w:rFonts w:ascii="Calibri Light" w:hAnsi="Calibri Light" w:cs="Calibri Light"/>
          <w:b/>
          <w:sz w:val="21"/>
          <w:szCs w:val="21"/>
        </w:rPr>
        <w:t xml:space="preserve">), American Fuzzy Lop (AFL) | </w:t>
      </w:r>
      <w:r w:rsidRPr="002C18DE">
        <w:rPr>
          <w:rFonts w:ascii="Calibri Light" w:hAnsi="Calibri Light" w:cs="Calibri Light"/>
          <w:bCs/>
          <w:sz w:val="21"/>
          <w:szCs w:val="21"/>
        </w:rPr>
        <w:t xml:space="preserve">Web Hacking: </w:t>
      </w:r>
      <w:r w:rsidRPr="002C18DE">
        <w:rPr>
          <w:rFonts w:ascii="Calibri Light" w:hAnsi="Calibri Light" w:cs="Calibri Light"/>
          <w:b/>
          <w:sz w:val="21"/>
          <w:szCs w:val="21"/>
        </w:rPr>
        <w:t xml:space="preserve">Burp Suite, </w:t>
      </w:r>
      <w:proofErr w:type="spellStart"/>
      <w:r w:rsidRPr="002C18DE">
        <w:rPr>
          <w:rFonts w:ascii="Calibri Light" w:hAnsi="Calibri Light" w:cs="Calibri Light"/>
          <w:b/>
          <w:sz w:val="21"/>
          <w:szCs w:val="21"/>
        </w:rPr>
        <w:t>OWASP</w:t>
      </w:r>
      <w:proofErr w:type="spellEnd"/>
      <w:r w:rsidRPr="002C18DE">
        <w:rPr>
          <w:rFonts w:ascii="Calibri Light" w:hAnsi="Calibri Light" w:cs="Calibri Light"/>
          <w:b/>
          <w:sz w:val="21"/>
          <w:szCs w:val="21"/>
        </w:rPr>
        <w:t xml:space="preserve"> ZAP, </w:t>
      </w:r>
      <w:proofErr w:type="spellStart"/>
      <w:r w:rsidRPr="002C18DE">
        <w:rPr>
          <w:rFonts w:ascii="Calibri Light" w:hAnsi="Calibri Light" w:cs="Calibri Light"/>
          <w:b/>
          <w:sz w:val="21"/>
          <w:szCs w:val="21"/>
        </w:rPr>
        <w:t>sqlmap</w:t>
      </w:r>
      <w:proofErr w:type="spellEnd"/>
      <w:r w:rsidRPr="002C18DE">
        <w:rPr>
          <w:rFonts w:ascii="Calibri Light" w:hAnsi="Calibri Light" w:cs="Calibri Light"/>
          <w:b/>
          <w:sz w:val="21"/>
          <w:szCs w:val="21"/>
        </w:rPr>
        <w:t xml:space="preserve"> | </w:t>
      </w:r>
      <w:r w:rsidRPr="002C18DE">
        <w:rPr>
          <w:rFonts w:ascii="Calibri Light" w:hAnsi="Calibri Light" w:cs="Calibri Light"/>
          <w:bCs/>
          <w:sz w:val="21"/>
          <w:szCs w:val="21"/>
        </w:rPr>
        <w:t xml:space="preserve">Malware Analysis: </w:t>
      </w:r>
      <w:r w:rsidRPr="002C18DE">
        <w:rPr>
          <w:rFonts w:ascii="Calibri Light" w:hAnsi="Calibri Light" w:cs="Calibri Light"/>
          <w:b/>
          <w:sz w:val="21"/>
          <w:szCs w:val="21"/>
        </w:rPr>
        <w:t xml:space="preserve">Cuckoo Sandbox, YARA | </w:t>
      </w:r>
      <w:r w:rsidRPr="002C18DE">
        <w:rPr>
          <w:rFonts w:ascii="Calibri Light" w:hAnsi="Calibri Light" w:cs="Calibri Light"/>
          <w:bCs/>
          <w:sz w:val="21"/>
          <w:szCs w:val="21"/>
        </w:rPr>
        <w:t xml:space="preserve">Cryptography &amp; Password Cracking: </w:t>
      </w:r>
      <w:proofErr w:type="spellStart"/>
      <w:r w:rsidRPr="002C18DE">
        <w:rPr>
          <w:rFonts w:ascii="Calibri Light" w:hAnsi="Calibri Light" w:cs="Calibri Light"/>
          <w:b/>
          <w:sz w:val="21"/>
          <w:szCs w:val="21"/>
        </w:rPr>
        <w:t>Hashcat</w:t>
      </w:r>
      <w:proofErr w:type="spellEnd"/>
      <w:r w:rsidRPr="002C18DE">
        <w:rPr>
          <w:rFonts w:ascii="Calibri Light" w:hAnsi="Calibri Light" w:cs="Calibri Light"/>
          <w:b/>
          <w:sz w:val="21"/>
          <w:szCs w:val="21"/>
        </w:rPr>
        <w:t>, John the Ripper</w:t>
      </w:r>
    </w:p>
    <w:p w14:paraId="4A93DB52" w14:textId="77777777" w:rsidR="002C18DE" w:rsidRPr="002C18DE" w:rsidRDefault="002C18DE" w:rsidP="002C18DE">
      <w:pPr>
        <w:widowControl w:val="0"/>
        <w:shd w:val="clear" w:color="auto" w:fill="DDD9C3"/>
        <w:autoSpaceDE w:val="0"/>
        <w:autoSpaceDN w:val="0"/>
        <w:adjustRightInd w:val="0"/>
        <w:spacing w:after="0" w:line="180" w:lineRule="exact"/>
        <w:jc w:val="center"/>
        <w:rPr>
          <w:rFonts w:ascii="Calibri Light" w:hAnsi="Calibri Light" w:cs="Calibri Light"/>
          <w:b/>
          <w:sz w:val="21"/>
          <w:szCs w:val="21"/>
        </w:rPr>
      </w:pPr>
      <w:r w:rsidRPr="002C18DE">
        <w:rPr>
          <w:rFonts w:ascii="Calibri Light" w:hAnsi="Calibri Light" w:cs="Calibri Light"/>
          <w:b/>
          <w:sz w:val="21"/>
          <w:szCs w:val="21"/>
        </w:rPr>
        <w:t xml:space="preserve">PROGRAMMING LANGUAGES - </w:t>
      </w:r>
      <w:r w:rsidRPr="002C18DE">
        <w:rPr>
          <w:rFonts w:ascii="Calibri Light" w:hAnsi="Calibri Light" w:cs="Calibri Light"/>
          <w:bCs/>
          <w:sz w:val="21"/>
          <w:szCs w:val="21"/>
        </w:rPr>
        <w:t>C, Python, C++, HTML, SQL, and JavaScript</w:t>
      </w:r>
      <w:r w:rsidRPr="002C18DE">
        <w:rPr>
          <w:rFonts w:ascii="Calibri Light" w:hAnsi="Calibri Light" w:cs="Calibri Light"/>
          <w:b/>
          <w:sz w:val="21"/>
          <w:szCs w:val="21"/>
        </w:rPr>
        <w:t xml:space="preserve"> </w:t>
      </w:r>
    </w:p>
    <w:p w14:paraId="22695907" w14:textId="79DC45E0" w:rsidR="002C18DE" w:rsidRPr="002C18DE" w:rsidRDefault="002C18DE" w:rsidP="002C18DE">
      <w:pPr>
        <w:widowControl w:val="0"/>
        <w:shd w:val="clear" w:color="auto" w:fill="DDD9C3"/>
        <w:autoSpaceDE w:val="0"/>
        <w:autoSpaceDN w:val="0"/>
        <w:adjustRightInd w:val="0"/>
        <w:spacing w:after="0" w:line="180" w:lineRule="exact"/>
        <w:jc w:val="center"/>
        <w:rPr>
          <w:rFonts w:ascii="Calibri Light" w:hAnsi="Calibri Light" w:cs="Calibri Light"/>
          <w:bCs/>
          <w:sz w:val="21"/>
          <w:szCs w:val="21"/>
        </w:rPr>
      </w:pPr>
      <w:r w:rsidRPr="002C18DE">
        <w:rPr>
          <w:rFonts w:ascii="Calibri Light" w:hAnsi="Calibri Light" w:cs="Calibri Light"/>
          <w:b/>
          <w:sz w:val="21"/>
          <w:szCs w:val="21"/>
        </w:rPr>
        <w:t xml:space="preserve">OPERATING SYSTEMS - </w:t>
      </w:r>
      <w:r w:rsidRPr="002C18DE">
        <w:rPr>
          <w:rFonts w:ascii="Calibri Light" w:hAnsi="Calibri Light" w:cs="Calibri Light"/>
          <w:bCs/>
          <w:sz w:val="21"/>
          <w:szCs w:val="21"/>
        </w:rPr>
        <w:t>Debian Linux Distros (Ubuntu &amp; Kali) | Unix, MacOS, MS Windows, ChromeOS, Android &amp; iOS</w:t>
      </w:r>
    </w:p>
    <w:p w14:paraId="417E38E3" w14:textId="25309F3C" w:rsidR="001B39F8" w:rsidRPr="0015486A" w:rsidRDefault="001B39F8" w:rsidP="00C73CFC">
      <w:pPr>
        <w:widowControl w:val="0"/>
        <w:autoSpaceDE w:val="0"/>
        <w:autoSpaceDN w:val="0"/>
        <w:adjustRightInd w:val="0"/>
        <w:spacing w:after="80" w:line="240" w:lineRule="auto"/>
        <w:rPr>
          <w:rFonts w:ascii="Calibri Light" w:hAnsi="Calibri Light" w:cs="Calibri Light"/>
          <w:i/>
          <w:iCs/>
          <w:color w:val="002060"/>
          <w:sz w:val="16"/>
          <w:szCs w:val="16"/>
        </w:rPr>
      </w:pPr>
    </w:p>
    <w:p w14:paraId="0783AB9E" w14:textId="1E3DBCBC" w:rsidR="009F2C49" w:rsidRPr="00032CE2" w:rsidRDefault="00CA085C" w:rsidP="00C73CFC">
      <w:pPr>
        <w:widowControl w:val="0"/>
        <w:autoSpaceDE w:val="0"/>
        <w:autoSpaceDN w:val="0"/>
        <w:adjustRightInd w:val="0"/>
        <w:spacing w:after="80" w:line="240" w:lineRule="auto"/>
        <w:rPr>
          <w:rFonts w:ascii="Calibri Light" w:hAnsi="Calibri Light" w:cs="Calibri Light"/>
          <w:b/>
          <w:color w:val="FFFFFF" w:themeColor="background1"/>
          <w:sz w:val="24"/>
          <w:szCs w:val="24"/>
        </w:rPr>
      </w:pPr>
      <w:r w:rsidRPr="00292A90">
        <w:rPr>
          <w:rFonts w:ascii="Calibri Light" w:hAnsi="Calibri Light" w:cs="Calibri Light"/>
          <w:b/>
          <w:noProof/>
          <w:color w:val="FFFFFF" w:themeColor="background1"/>
          <w:sz w:val="24"/>
          <w:szCs w:val="24"/>
          <w:lang w:val="en-US" w:eastAsia="en-US"/>
        </w:rPr>
        <mc:AlternateContent>
          <mc:Choice Requires="wps">
            <w:drawing>
              <wp:anchor distT="0" distB="0" distL="114300" distR="114300" simplePos="0" relativeHeight="251679744" behindDoc="1" locked="0" layoutInCell="1" allowOverlap="1" wp14:anchorId="3F01448B" wp14:editId="2E962283">
                <wp:simplePos x="0" y="0"/>
                <wp:positionH relativeFrom="column">
                  <wp:posOffset>-2432050</wp:posOffset>
                </wp:positionH>
                <wp:positionV relativeFrom="paragraph">
                  <wp:posOffset>12814</wp:posOffset>
                </wp:positionV>
                <wp:extent cx="4322445" cy="174063"/>
                <wp:effectExtent l="0" t="0" r="1905" b="0"/>
                <wp:wrapNone/>
                <wp:docPr id="24" name="Rounded Rectangle 24"/>
                <wp:cNvGraphicFramePr/>
                <a:graphic xmlns:a="http://schemas.openxmlformats.org/drawingml/2006/main">
                  <a:graphicData uri="http://schemas.microsoft.com/office/word/2010/wordprocessingShape">
                    <wps:wsp>
                      <wps:cNvSpPr/>
                      <wps:spPr>
                        <a:xfrm>
                          <a:off x="0" y="0"/>
                          <a:ext cx="4322445" cy="174063"/>
                        </a:xfrm>
                        <a:prstGeom prst="roundRect">
                          <a:avLst>
                            <a:gd name="adj" fmla="val 50000"/>
                          </a:avLst>
                        </a:prstGeom>
                        <a:solidFill>
                          <a:srgbClr val="48484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28C9689" id="Rounded Rectangle 24" o:spid="_x0000_s1026" style="position:absolute;margin-left:-191.5pt;margin-top:1pt;width:340.35pt;height:13.7pt;z-index:-251636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" fillcolor="#48484a" stroked="f" strokeweight="2pt"/>
            </w:pict>
          </mc:Fallback>
        </mc:AlternateContent>
      </w:r>
      <w:r w:rsidR="00FC453F">
        <w:rPr>
          <w:rFonts w:ascii="Calibri Light" w:hAnsi="Calibri Light" w:cs="Calibri Light"/>
          <w:b/>
          <w:color w:val="FFFFFF" w:themeColor="background1"/>
          <w:sz w:val="24"/>
          <w:szCs w:val="24"/>
        </w:rPr>
        <w:t>PROFESSIONAL</w:t>
      </w:r>
      <w:r w:rsidR="004227D7" w:rsidRPr="00292A90">
        <w:rPr>
          <w:rFonts w:ascii="Calibri Light" w:hAnsi="Calibri Light" w:cs="Calibri Light"/>
          <w:b/>
          <w:color w:val="FFFFFF" w:themeColor="background1"/>
          <w:sz w:val="24"/>
          <w:szCs w:val="24"/>
        </w:rPr>
        <w:t xml:space="preserve"> EXPERIENCE</w:t>
      </w:r>
    </w:p>
    <w:p w14:paraId="452015EC" w14:textId="65BCF042" w:rsidR="00B40F7C" w:rsidRPr="00032CE2" w:rsidRDefault="00032CE2" w:rsidP="001B39F8">
      <w:pPr>
        <w:tabs>
          <w:tab w:val="right" w:pos="10490"/>
        </w:tabs>
        <w:spacing w:after="0" w:line="240" w:lineRule="auto"/>
        <w:jc w:val="center"/>
        <w:rPr>
          <w:rFonts w:ascii="Calibri Light" w:hAnsi="Calibri Light" w:cs="Calibri Light"/>
          <w:b/>
          <w:bCs/>
          <w:color w:val="FFFFFF" w:themeColor="background1"/>
          <w:sz w:val="24"/>
          <w:szCs w:val="24"/>
        </w:rPr>
      </w:pPr>
      <w:r w:rsidRPr="00292A90">
        <w:rPr>
          <w:rFonts w:ascii="Calibri Light" w:hAnsi="Calibri Light" w:cs="Calibri Light"/>
          <w:b/>
          <w:noProof/>
          <w:color w:val="FFFFFF" w:themeColor="background1"/>
          <w:sz w:val="24"/>
          <w:szCs w:val="24"/>
          <w:lang w:val="en-US" w:eastAsia="en-US"/>
        </w:rPr>
        <mc:AlternateContent>
          <mc:Choice Requires="wps">
            <w:drawing>
              <wp:anchor distT="0" distB="0" distL="114300" distR="114300" simplePos="0" relativeHeight="251750400" behindDoc="1" locked="0" layoutInCell="1" allowOverlap="1" wp14:anchorId="4253563C" wp14:editId="20C87378">
                <wp:simplePos x="0" y="0"/>
                <wp:positionH relativeFrom="margin">
                  <wp:posOffset>1348818</wp:posOffset>
                </wp:positionH>
                <wp:positionV relativeFrom="paragraph">
                  <wp:posOffset>5080</wp:posOffset>
                </wp:positionV>
                <wp:extent cx="4016628" cy="173990"/>
                <wp:effectExtent l="0" t="0" r="3175" b="0"/>
                <wp:wrapNone/>
                <wp:docPr id="1306843021" name="Rounded Rectangle 30"/>
                <wp:cNvGraphicFramePr/>
                <a:graphic xmlns:a="http://schemas.openxmlformats.org/drawingml/2006/main">
                  <a:graphicData uri="http://schemas.microsoft.com/office/word/2010/wordprocessingShape">
                    <wps:wsp>
                      <wps:cNvSpPr/>
                      <wps:spPr>
                        <a:xfrm>
                          <a:off x="0" y="0"/>
                          <a:ext cx="4016628" cy="173990"/>
                        </a:xfrm>
                        <a:prstGeom prst="roundRect">
                          <a:avLst>
                            <a:gd name="adj" fmla="val 50000"/>
                          </a:avLst>
                        </a:prstGeom>
                        <a:solidFill>
                          <a:srgbClr val="00206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A4887E" id="Rounded Rectangle 30" o:spid="_x0000_s1026" style="position:absolute;margin-left:106.2pt;margin-top:.4pt;width:316.25pt;height:13.7pt;z-index:-251566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" fillcolor="#002060" stroked="f" strokeweight="2pt">
                <w10:wrap anchorx="margin"/>
              </v:roundrect>
            </w:pict>
          </mc:Fallback>
        </mc:AlternateContent>
      </w:r>
      <w:r w:rsidR="001B39F8" w:rsidRPr="001B39F8">
        <w:rPr>
          <w:rFonts w:ascii="Calibri Light" w:hAnsi="Calibri Light" w:cs="Calibri Light"/>
          <w:b/>
          <w:bCs/>
          <w:color w:val="FFFFFF" w:themeColor="background1"/>
          <w:sz w:val="24"/>
          <w:szCs w:val="24"/>
        </w:rPr>
        <w:t>Canaria Technologies | Brisbane, QLD | JUN 2022–NOV 2022</w:t>
      </w:r>
    </w:p>
    <w:p w14:paraId="7AF5CD7B" w14:textId="6CDDC9AE" w:rsidR="00B40F7C" w:rsidRPr="00F00C31" w:rsidRDefault="007B3B43" w:rsidP="002C18DE">
      <w:pPr>
        <w:widowControl w:val="0"/>
        <w:autoSpaceDE w:val="0"/>
        <w:autoSpaceDN w:val="0"/>
        <w:adjustRightInd w:val="0"/>
        <w:spacing w:after="0" w:line="200" w:lineRule="exact"/>
        <w:jc w:val="center"/>
        <w:rPr>
          <w:rFonts w:ascii="Calibri Light" w:hAnsi="Calibri Light" w:cs="Calibri Light"/>
          <w:i/>
          <w:sz w:val="20"/>
          <w:szCs w:val="20"/>
        </w:rPr>
      </w:pPr>
      <w:r w:rsidRPr="007B3B43">
        <w:rPr>
          <w:rFonts w:ascii="Calibri Light" w:hAnsi="Calibri Light" w:cs="Calibri Light"/>
          <w:i/>
          <w:sz w:val="20"/>
          <w:szCs w:val="20"/>
        </w:rPr>
        <w:t>Market leaders/pioneers in predictive biometrics systems, providing non-invasive medical-grade wearable devices powered by proprietary biometric algorithms to predict and prevent cognitive fatigue and heat stress in real time.</w:t>
      </w:r>
    </w:p>
    <w:p w14:paraId="42D8E437" w14:textId="75EED563" w:rsidR="00B40F7C" w:rsidRPr="00EE25A0" w:rsidRDefault="00D637EA" w:rsidP="00744C70">
      <w:pPr>
        <w:widowControl w:val="0"/>
        <w:shd w:val="clear" w:color="auto" w:fill="AE984A"/>
        <w:autoSpaceDE w:val="0"/>
        <w:autoSpaceDN w:val="0"/>
        <w:adjustRightInd w:val="0"/>
        <w:spacing w:before="120" w:after="0" w:line="240" w:lineRule="auto"/>
        <w:jc w:val="center"/>
        <w:rPr>
          <w:rFonts w:ascii="Calibri Light" w:hAnsi="Calibri Light" w:cs="Calibri Light"/>
          <w:b/>
          <w:color w:val="002060"/>
          <w:sz w:val="24"/>
          <w:szCs w:val="24"/>
        </w:rPr>
      </w:pPr>
      <w:r w:rsidRPr="00D637EA">
        <w:rPr>
          <w:rFonts w:ascii="Calibri Light" w:hAnsi="Calibri Light" w:cs="Calibri Light"/>
          <w:b/>
          <w:color w:val="002060"/>
          <w:sz w:val="24"/>
          <w:szCs w:val="24"/>
        </w:rPr>
        <w:t>CYBER SECURITY SPECIALIST (MEDTECH INTERN)</w:t>
      </w:r>
    </w:p>
    <w:p w14:paraId="0A118299" w14:textId="77777777" w:rsidR="001F1CEA" w:rsidRDefault="001F1CEA" w:rsidP="0015486A">
      <w:pPr>
        <w:tabs>
          <w:tab w:val="left" w:pos="2126"/>
          <w:tab w:val="left" w:pos="2410"/>
        </w:tabs>
        <w:spacing w:before="120" w:after="0" w:line="180" w:lineRule="exact"/>
        <w:jc w:val="both"/>
        <w:rPr>
          <w:rFonts w:ascii="Calibri Light" w:hAnsi="Calibri Light" w:cs="Calibri Light"/>
          <w:sz w:val="21"/>
          <w:szCs w:val="21"/>
        </w:rPr>
      </w:pPr>
      <w:r>
        <w:rPr>
          <w:rFonts w:ascii="Calibri Light" w:hAnsi="Calibri Light" w:cs="Calibri Light"/>
          <w:sz w:val="21"/>
          <w:szCs w:val="21"/>
        </w:rPr>
        <w:t xml:space="preserve">Appointed to power Canaria Technologies' bold efforts to </w:t>
      </w:r>
      <w:r w:rsidRPr="001B1DF9">
        <w:rPr>
          <w:rFonts w:ascii="Calibri Light" w:hAnsi="Calibri Light" w:cs="Calibri Light"/>
          <w:sz w:val="21"/>
          <w:szCs w:val="21"/>
        </w:rPr>
        <w:t xml:space="preserve">attain </w:t>
      </w:r>
      <w:r>
        <w:rPr>
          <w:rFonts w:ascii="Calibri Light" w:hAnsi="Calibri Light" w:cs="Calibri Light"/>
          <w:sz w:val="21"/>
          <w:szCs w:val="21"/>
        </w:rPr>
        <w:t xml:space="preserve">a </w:t>
      </w:r>
      <w:r w:rsidRPr="001B1DF9">
        <w:rPr>
          <w:rFonts w:ascii="Calibri Light" w:hAnsi="Calibri Light" w:cs="Calibri Light"/>
          <w:sz w:val="21"/>
          <w:szCs w:val="21"/>
        </w:rPr>
        <w:t>foothold in Australia</w:t>
      </w:r>
      <w:r>
        <w:rPr>
          <w:rFonts w:ascii="Calibri Light" w:hAnsi="Calibri Light" w:cs="Calibri Light"/>
          <w:sz w:val="21"/>
          <w:szCs w:val="21"/>
        </w:rPr>
        <w:t>'s</w:t>
      </w:r>
      <w:r w:rsidRPr="001B1DF9">
        <w:rPr>
          <w:rFonts w:ascii="Calibri Light" w:hAnsi="Calibri Light" w:cs="Calibri Light"/>
          <w:sz w:val="21"/>
          <w:szCs w:val="21"/>
        </w:rPr>
        <w:t xml:space="preserve"> defence market</w:t>
      </w:r>
      <w:r w:rsidRPr="0056622E">
        <w:rPr>
          <w:rFonts w:ascii="Calibri Light" w:hAnsi="Calibri Light" w:cs="Calibri Light"/>
          <w:sz w:val="21"/>
          <w:szCs w:val="21"/>
        </w:rPr>
        <w:t xml:space="preserve"> </w:t>
      </w:r>
      <w:r>
        <w:rPr>
          <w:rFonts w:ascii="Calibri Light" w:hAnsi="Calibri Light" w:cs="Calibri Light"/>
          <w:sz w:val="21"/>
          <w:szCs w:val="21"/>
        </w:rPr>
        <w:t xml:space="preserve">by disrupting the $200B </w:t>
      </w:r>
      <w:r w:rsidRPr="00BC2D93">
        <w:rPr>
          <w:rFonts w:ascii="Calibri Light" w:hAnsi="Calibri Light" w:cs="Calibri Light"/>
          <w:sz w:val="21"/>
          <w:szCs w:val="21"/>
        </w:rPr>
        <w:t>Internet of Medical Things (IoMT) manufacturing environment.</w:t>
      </w:r>
      <w:r>
        <w:rPr>
          <w:rFonts w:ascii="Calibri Light" w:hAnsi="Calibri Light" w:cs="Calibri Light"/>
          <w:sz w:val="21"/>
          <w:szCs w:val="21"/>
        </w:rPr>
        <w:t xml:space="preserve"> As the point-of-contact for </w:t>
      </w:r>
      <w:r w:rsidRPr="000668AB">
        <w:rPr>
          <w:rFonts w:ascii="Calibri Light" w:hAnsi="Calibri Light" w:cs="Calibri Light"/>
          <w:sz w:val="21"/>
          <w:szCs w:val="21"/>
        </w:rPr>
        <w:t>Canaria Technologies</w:t>
      </w:r>
      <w:r w:rsidRPr="002A013B">
        <w:rPr>
          <w:rFonts w:ascii="Calibri Light" w:hAnsi="Calibri Light" w:cs="Calibri Light"/>
          <w:sz w:val="21"/>
          <w:szCs w:val="21"/>
        </w:rPr>
        <w:t>―</w:t>
      </w:r>
      <w:r>
        <w:rPr>
          <w:rFonts w:ascii="Calibri Light" w:hAnsi="Calibri Light" w:cs="Calibri Light"/>
          <w:sz w:val="21"/>
          <w:szCs w:val="21"/>
        </w:rPr>
        <w:t>and a recent Australian Defence Force (</w:t>
      </w:r>
      <w:proofErr w:type="spellStart"/>
      <w:r>
        <w:rPr>
          <w:rFonts w:ascii="Calibri Light" w:hAnsi="Calibri Light" w:cs="Calibri Light"/>
          <w:sz w:val="21"/>
          <w:szCs w:val="21"/>
        </w:rPr>
        <w:t>ADF</w:t>
      </w:r>
      <w:proofErr w:type="spellEnd"/>
      <w:r>
        <w:rPr>
          <w:rFonts w:ascii="Calibri Light" w:hAnsi="Calibri Light" w:cs="Calibri Light"/>
          <w:sz w:val="21"/>
          <w:szCs w:val="21"/>
        </w:rPr>
        <w:t>) Cyber Gap Program graduate</w:t>
      </w:r>
      <w:r w:rsidRPr="002A013B">
        <w:rPr>
          <w:rFonts w:ascii="Calibri Light" w:hAnsi="Calibri Light" w:cs="Calibri Light"/>
          <w:sz w:val="21"/>
          <w:szCs w:val="21"/>
        </w:rPr>
        <w:t>―</w:t>
      </w:r>
      <w:r>
        <w:rPr>
          <w:rFonts w:ascii="Calibri Light" w:hAnsi="Calibri Light" w:cs="Calibri Light"/>
          <w:sz w:val="21"/>
          <w:szCs w:val="21"/>
        </w:rPr>
        <w:t>managed design and submission process</w:t>
      </w:r>
      <w:r w:rsidRPr="00794E22">
        <w:rPr>
          <w:rFonts w:ascii="Calibri Light" w:hAnsi="Calibri Light" w:cs="Calibri Light"/>
          <w:color w:val="FF0000"/>
          <w:sz w:val="21"/>
          <w:szCs w:val="21"/>
        </w:rPr>
        <w:t xml:space="preserve"> </w:t>
      </w:r>
      <w:r w:rsidRPr="00794E22">
        <w:rPr>
          <w:rFonts w:ascii="Calibri Light" w:hAnsi="Calibri Light" w:cs="Calibri Light"/>
          <w:sz w:val="21"/>
          <w:szCs w:val="21"/>
        </w:rPr>
        <w:t>for CT's predictive biometrics systems to enhance Defence capability via the Defence Innovation Hub</w:t>
      </w:r>
      <w:r>
        <w:rPr>
          <w:rFonts w:ascii="Calibri Light" w:hAnsi="Calibri Light" w:cs="Calibri Light"/>
          <w:sz w:val="21"/>
          <w:szCs w:val="21"/>
        </w:rPr>
        <w:t xml:space="preserve"> (awaiting approval)</w:t>
      </w:r>
      <w:r w:rsidRPr="00794E22">
        <w:rPr>
          <w:rFonts w:ascii="Calibri Light" w:hAnsi="Calibri Light" w:cs="Calibri Light"/>
          <w:sz w:val="21"/>
          <w:szCs w:val="21"/>
        </w:rPr>
        <w:t>.</w:t>
      </w:r>
      <w:r w:rsidRPr="00794E22">
        <w:t xml:space="preserve"> </w:t>
      </w:r>
      <w:r w:rsidRPr="00794E22">
        <w:rPr>
          <w:rFonts w:ascii="Calibri Light" w:hAnsi="Calibri Light" w:cs="Calibri Light"/>
          <w:sz w:val="21"/>
          <w:szCs w:val="21"/>
        </w:rPr>
        <w:t xml:space="preserve">Served as cyber security advisor </w:t>
      </w:r>
      <w:r w:rsidRPr="00505568">
        <w:rPr>
          <w:rFonts w:ascii="Calibri Light" w:hAnsi="Calibri Light" w:cs="Calibri Light"/>
          <w:sz w:val="21"/>
          <w:szCs w:val="21"/>
        </w:rPr>
        <w:t>and</w:t>
      </w:r>
      <w:r>
        <w:rPr>
          <w:rFonts w:ascii="Calibri Light" w:hAnsi="Calibri Light" w:cs="Calibri Light"/>
          <w:sz w:val="21"/>
          <w:szCs w:val="21"/>
        </w:rPr>
        <w:t xml:space="preserve"> </w:t>
      </w:r>
      <w:r w:rsidRPr="00505568">
        <w:rPr>
          <w:rFonts w:ascii="Calibri Light" w:hAnsi="Calibri Light" w:cs="Calibri Light"/>
          <w:sz w:val="21"/>
          <w:szCs w:val="21"/>
        </w:rPr>
        <w:t>provide</w:t>
      </w:r>
      <w:r>
        <w:rPr>
          <w:rFonts w:ascii="Calibri Light" w:hAnsi="Calibri Light" w:cs="Calibri Light"/>
          <w:sz w:val="21"/>
          <w:szCs w:val="21"/>
        </w:rPr>
        <w:t>d</w:t>
      </w:r>
      <w:r w:rsidRPr="00505568">
        <w:rPr>
          <w:rFonts w:ascii="Calibri Light" w:hAnsi="Calibri Light" w:cs="Calibri Light"/>
          <w:sz w:val="21"/>
          <w:szCs w:val="21"/>
        </w:rPr>
        <w:t xml:space="preserve"> coaching</w:t>
      </w:r>
      <w:r>
        <w:rPr>
          <w:rFonts w:ascii="Calibri Light" w:hAnsi="Calibri Light" w:cs="Calibri Light"/>
          <w:sz w:val="21"/>
          <w:szCs w:val="21"/>
        </w:rPr>
        <w:t xml:space="preserve"> </w:t>
      </w:r>
      <w:r w:rsidRPr="00505568">
        <w:rPr>
          <w:rFonts w:ascii="Calibri Light" w:hAnsi="Calibri Light" w:cs="Calibri Light"/>
          <w:sz w:val="21"/>
          <w:szCs w:val="21"/>
        </w:rPr>
        <w:t xml:space="preserve">and support to stakeholders on cyber security-related </w:t>
      </w:r>
      <w:r>
        <w:rPr>
          <w:rFonts w:ascii="Calibri Light" w:hAnsi="Calibri Light" w:cs="Calibri Light"/>
          <w:sz w:val="21"/>
          <w:szCs w:val="21"/>
        </w:rPr>
        <w:t xml:space="preserve">best practices.   </w:t>
      </w:r>
    </w:p>
    <w:p w14:paraId="7F93CFD7" w14:textId="77777777" w:rsidR="0015486A" w:rsidRPr="0015486A" w:rsidRDefault="0015486A" w:rsidP="0015486A">
      <w:pPr>
        <w:tabs>
          <w:tab w:val="left" w:pos="2126"/>
          <w:tab w:val="left" w:pos="2410"/>
        </w:tabs>
        <w:spacing w:after="0" w:line="240" w:lineRule="auto"/>
        <w:jc w:val="center"/>
        <w:rPr>
          <w:rFonts w:ascii="Calibri Light" w:hAnsi="Calibri Light" w:cs="Calibri Light"/>
          <w:b/>
          <w:i/>
          <w:iCs/>
          <w:color w:val="AE984A"/>
          <w:sz w:val="12"/>
          <w:szCs w:val="12"/>
        </w:rPr>
      </w:pPr>
    </w:p>
    <w:p w14:paraId="2E0866BF" w14:textId="64084DE6" w:rsidR="00890A54" w:rsidRPr="00DE3138" w:rsidRDefault="00890A54" w:rsidP="00890A54">
      <w:pPr>
        <w:tabs>
          <w:tab w:val="left" w:pos="2126"/>
          <w:tab w:val="left" w:pos="2410"/>
        </w:tabs>
        <w:spacing w:after="240" w:line="240" w:lineRule="auto"/>
        <w:jc w:val="center"/>
        <w:rPr>
          <w:rFonts w:ascii="Calibri Light" w:hAnsi="Calibri Light" w:cs="Calibri Light"/>
          <w:b/>
          <w:i/>
          <w:iCs/>
        </w:rPr>
      </w:pPr>
      <w:r w:rsidRPr="006C41A9">
        <w:rPr>
          <w:rFonts w:ascii="Calibri Light" w:hAnsi="Calibri Light" w:cs="Calibri Light"/>
          <w:b/>
          <w:i/>
          <w:iCs/>
          <w:color w:val="AE984A"/>
        </w:rPr>
        <w:t xml:space="preserve">Weaponised Canaria Technologies with high-confidence and high-fidelity cyber security frameworks, preventative and corrective solutions and scalable </w:t>
      </w:r>
      <w:r>
        <w:rPr>
          <w:rFonts w:ascii="Calibri Light" w:hAnsi="Calibri Light" w:cs="Calibri Light"/>
          <w:b/>
          <w:i/>
          <w:iCs/>
          <w:color w:val="AE984A"/>
        </w:rPr>
        <w:t xml:space="preserve">security and </w:t>
      </w:r>
      <w:r w:rsidRPr="006C41A9">
        <w:rPr>
          <w:rFonts w:ascii="Calibri Light" w:hAnsi="Calibri Light" w:cs="Calibri Light"/>
          <w:b/>
          <w:i/>
          <w:iCs/>
          <w:color w:val="AE984A"/>
        </w:rPr>
        <w:t>operation</w:t>
      </w:r>
      <w:r>
        <w:rPr>
          <w:rFonts w:ascii="Calibri Light" w:hAnsi="Calibri Light" w:cs="Calibri Light"/>
          <w:b/>
          <w:i/>
          <w:iCs/>
          <w:color w:val="AE984A"/>
        </w:rPr>
        <w:t xml:space="preserve">s </w:t>
      </w:r>
      <w:r w:rsidRPr="006C41A9">
        <w:rPr>
          <w:rFonts w:ascii="Calibri Light" w:hAnsi="Calibri Light" w:cs="Calibri Light"/>
          <w:b/>
          <w:i/>
          <w:iCs/>
          <w:color w:val="AE984A"/>
        </w:rPr>
        <w:t>infrastructure.</w:t>
      </w:r>
      <w:r w:rsidRPr="00DE3138">
        <w:rPr>
          <w:rFonts w:ascii="Calibri Light" w:hAnsi="Calibri Light" w:cs="Calibri Light"/>
          <w:b/>
          <w:i/>
          <w:iCs/>
        </w:rPr>
        <w:t xml:space="preserve"> </w:t>
      </w:r>
    </w:p>
    <w:p w14:paraId="7888AAAB" w14:textId="0249BC73" w:rsidR="00890A54" w:rsidRPr="00281A05" w:rsidRDefault="00890A54" w:rsidP="00281A05">
      <w:pPr>
        <w:pStyle w:val="ListParagraph"/>
        <w:widowControl w:val="0"/>
        <w:numPr>
          <w:ilvl w:val="0"/>
          <w:numId w:val="2"/>
        </w:numPr>
        <w:autoSpaceDE w:val="0"/>
        <w:autoSpaceDN w:val="0"/>
        <w:adjustRightInd w:val="0"/>
        <w:spacing w:before="200" w:after="0" w:line="180" w:lineRule="exact"/>
        <w:ind w:left="425" w:hanging="425"/>
        <w:contextualSpacing w:val="0"/>
        <w:jc w:val="both"/>
        <w:rPr>
          <w:rFonts w:ascii="Calibri Light" w:hAnsi="Calibri Light" w:cs="Calibri Light"/>
          <w:sz w:val="21"/>
          <w:szCs w:val="21"/>
        </w:rPr>
      </w:pPr>
      <w:r w:rsidRPr="006C41A9">
        <w:rPr>
          <w:rFonts w:ascii="Calibri Light" w:hAnsi="Calibri Light" w:cs="Calibri Light"/>
          <w:b/>
          <w:bCs/>
          <w:color w:val="002060"/>
          <w:sz w:val="21"/>
          <w:szCs w:val="21"/>
        </w:rPr>
        <w:t>Positioned Canaria Technologies to disrupt IoMT markets in America</w:t>
      </w:r>
      <w:r>
        <w:rPr>
          <w:rFonts w:ascii="Calibri Light" w:hAnsi="Calibri Light" w:cs="Calibri Light"/>
          <w:b/>
          <w:bCs/>
          <w:color w:val="002060"/>
          <w:sz w:val="21"/>
          <w:szCs w:val="21"/>
        </w:rPr>
        <w:t xml:space="preserve"> and </w:t>
      </w:r>
      <w:r w:rsidRPr="006C41A9">
        <w:rPr>
          <w:rFonts w:ascii="Calibri Light" w:hAnsi="Calibri Light" w:cs="Calibri Light"/>
          <w:b/>
          <w:bCs/>
          <w:color w:val="002060"/>
          <w:sz w:val="21"/>
          <w:szCs w:val="21"/>
        </w:rPr>
        <w:t xml:space="preserve">Australia by ushering </w:t>
      </w:r>
      <w:bookmarkStart w:id="1" w:name="_Hlk141267934"/>
      <w:r w:rsidRPr="006C41A9">
        <w:rPr>
          <w:rFonts w:ascii="Calibri Light" w:hAnsi="Calibri Light" w:cs="Calibri Light"/>
          <w:b/>
          <w:bCs/>
          <w:color w:val="002060"/>
          <w:sz w:val="21"/>
          <w:szCs w:val="21"/>
        </w:rPr>
        <w:t xml:space="preserve">CT </w:t>
      </w:r>
      <w:bookmarkEnd w:id="1"/>
      <w:r w:rsidRPr="006C41A9">
        <w:rPr>
          <w:rFonts w:ascii="Calibri Light" w:hAnsi="Calibri Light" w:cs="Calibri Light"/>
          <w:b/>
          <w:bCs/>
          <w:color w:val="002060"/>
          <w:sz w:val="21"/>
          <w:szCs w:val="21"/>
        </w:rPr>
        <w:t>into tech-enabled and low-vulnerability MedTech cyber security operations</w:t>
      </w:r>
      <w:r w:rsidRPr="006C41A9">
        <w:rPr>
          <w:rFonts w:ascii="Calibri Light" w:hAnsi="Calibri Light" w:cs="Calibri Light"/>
          <w:color w:val="002060"/>
          <w:sz w:val="21"/>
          <w:szCs w:val="21"/>
        </w:rPr>
        <w:t xml:space="preserve">. </w:t>
      </w:r>
      <w:r>
        <w:rPr>
          <w:rFonts w:ascii="Calibri Light" w:hAnsi="Calibri Light" w:cs="Calibri Light"/>
          <w:sz w:val="21"/>
          <w:szCs w:val="21"/>
        </w:rPr>
        <w:t>Designed and executed proactive endpoint security solutions―</w:t>
      </w:r>
      <w:r w:rsidRPr="00D25B90">
        <w:rPr>
          <w:rFonts w:ascii="Calibri Light" w:hAnsi="Calibri Light" w:cs="Calibri Light"/>
          <w:sz w:val="21"/>
          <w:szCs w:val="21"/>
        </w:rPr>
        <w:t xml:space="preserve">Security Posture </w:t>
      </w:r>
      <w:r>
        <w:rPr>
          <w:rFonts w:ascii="Calibri Light" w:hAnsi="Calibri Light" w:cs="Calibri Light"/>
          <w:sz w:val="21"/>
          <w:szCs w:val="21"/>
        </w:rPr>
        <w:t xml:space="preserve">Evolution, Vulnerability </w:t>
      </w:r>
      <w:r w:rsidRPr="003038F2">
        <w:rPr>
          <w:rFonts w:ascii="Calibri Light" w:hAnsi="Calibri Light" w:cs="Calibri Light"/>
          <w:sz w:val="21"/>
          <w:szCs w:val="21"/>
        </w:rPr>
        <w:t>Investigat</w:t>
      </w:r>
      <w:r>
        <w:rPr>
          <w:rFonts w:ascii="Calibri Light" w:hAnsi="Calibri Light" w:cs="Calibri Light"/>
          <w:sz w:val="21"/>
          <w:szCs w:val="21"/>
        </w:rPr>
        <w:t>ion/</w:t>
      </w:r>
      <w:r w:rsidRPr="003038F2">
        <w:rPr>
          <w:rFonts w:ascii="Calibri Light" w:hAnsi="Calibri Light" w:cs="Calibri Light"/>
          <w:sz w:val="21"/>
          <w:szCs w:val="21"/>
        </w:rPr>
        <w:t>Remediat</w:t>
      </w:r>
      <w:r>
        <w:rPr>
          <w:rFonts w:ascii="Calibri Light" w:hAnsi="Calibri Light" w:cs="Calibri Light"/>
          <w:sz w:val="21"/>
          <w:szCs w:val="21"/>
        </w:rPr>
        <w:t xml:space="preserve">ion and Threat Mitigation/ Management.  </w:t>
      </w:r>
    </w:p>
    <w:p w14:paraId="566411F7" w14:textId="61CF2A51" w:rsidR="0015486A" w:rsidRPr="00BA230D" w:rsidRDefault="00281A05" w:rsidP="0015486A">
      <w:pPr>
        <w:pStyle w:val="ListParagraph"/>
        <w:widowControl w:val="0"/>
        <w:numPr>
          <w:ilvl w:val="1"/>
          <w:numId w:val="2"/>
        </w:numPr>
        <w:autoSpaceDE w:val="0"/>
        <w:autoSpaceDN w:val="0"/>
        <w:adjustRightInd w:val="0"/>
        <w:spacing w:before="180" w:after="0" w:line="180" w:lineRule="exact"/>
        <w:ind w:left="816" w:hanging="357"/>
        <w:contextualSpacing w:val="0"/>
        <w:jc w:val="both"/>
        <w:rPr>
          <w:rFonts w:ascii="Calibri Light" w:hAnsi="Calibri Light" w:cs="Calibri Light"/>
          <w:sz w:val="21"/>
          <w:szCs w:val="21"/>
        </w:rPr>
      </w:pPr>
      <w:r>
        <w:rPr>
          <w:noProof/>
          <w:lang w:val="en-US"/>
        </w:rPr>
        <w:lastRenderedPageBreak/>
        <mc:AlternateContent>
          <mc:Choice Requires="wps">
            <w:drawing>
              <wp:anchor distT="0" distB="0" distL="114300" distR="114300" simplePos="0" relativeHeight="251758592" behindDoc="1" locked="0" layoutInCell="1" allowOverlap="1" wp14:anchorId="08FE7C50" wp14:editId="63975B83">
                <wp:simplePos x="0" y="0"/>
                <wp:positionH relativeFrom="page">
                  <wp:align>left</wp:align>
                </wp:positionH>
                <wp:positionV relativeFrom="paragraph">
                  <wp:posOffset>-455034</wp:posOffset>
                </wp:positionV>
                <wp:extent cx="7602855" cy="831215"/>
                <wp:effectExtent l="0" t="0" r="0" b="6985"/>
                <wp:wrapNone/>
                <wp:docPr id="25" name="Rectangle 25"/>
                <wp:cNvGraphicFramePr/>
                <a:graphic xmlns:a="http://schemas.openxmlformats.org/drawingml/2006/main">
                  <a:graphicData uri="http://schemas.microsoft.com/office/word/2010/wordprocessingShape">
                    <wps:wsp>
                      <wps:cNvSpPr/>
                      <wps:spPr>
                        <a:xfrm>
                          <a:off x="0" y="0"/>
                          <a:ext cx="7602855" cy="831215"/>
                        </a:xfrm>
                        <a:prstGeom prst="rect">
                          <a:avLst/>
                        </a:prstGeom>
                        <a:gradFill flip="none" rotWithShape="1">
                          <a:gsLst>
                            <a:gs pos="0">
                              <a:srgbClr val="48484A">
                                <a:alpha val="0"/>
                              </a:srgbClr>
                            </a:gs>
                            <a:gs pos="100000">
                              <a:srgbClr val="313131">
                                <a:alpha val="23000"/>
                              </a:srgbClr>
                            </a:gs>
                          </a:gsLst>
                          <a:lin ang="162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8571110" id="Rectangle 25" o:spid="_x0000_s1026" style="position:absolute;margin-left:0;margin-top:-35.85pt;width:598.65pt;height:65.45pt;z-index:-251557888;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" fillcolor="#48484a" stroked="f" strokeweight="2pt">
                <v:fill opacity="0" color2="#313131" o:opacity2="15073f" rotate="t" angle="180" focus="100%" type="gradient"/>
                <w10:wrap anchorx="page"/>
              </v:rect>
            </w:pict>
          </mc:Fallback>
        </mc:AlternateContent>
      </w:r>
      <w:r w:rsidR="0015486A" w:rsidRPr="00BA230D">
        <w:rPr>
          <w:rFonts w:ascii="Calibri Light" w:hAnsi="Calibri Light" w:cs="Calibri Light"/>
          <w:sz w:val="21"/>
          <w:szCs w:val="21"/>
        </w:rPr>
        <w:t>Rectified high-risk gaps within operations (practices/processes) with innovative solutions.</w:t>
      </w:r>
      <w:r w:rsidR="0015486A" w:rsidRPr="00BA230D">
        <w:t xml:space="preserve"> </w:t>
      </w:r>
      <w:r w:rsidR="0015486A" w:rsidRPr="00BA230D">
        <w:rPr>
          <w:rFonts w:ascii="Calibri Light" w:hAnsi="Calibri Light" w:cs="Calibri Light"/>
          <w:sz w:val="21"/>
          <w:szCs w:val="21"/>
        </w:rPr>
        <w:t xml:space="preserve">Headed cyber security control implementation for email security, MS Exchange, standard operating environment (SOE) and endpoint security across Wintel, Azure, and other platforms. </w:t>
      </w:r>
    </w:p>
    <w:p w14:paraId="581220AC" w14:textId="77777777" w:rsidR="0015486A" w:rsidRDefault="0015486A" w:rsidP="0015486A">
      <w:pPr>
        <w:pStyle w:val="ListParagraph"/>
        <w:widowControl w:val="0"/>
        <w:numPr>
          <w:ilvl w:val="1"/>
          <w:numId w:val="2"/>
        </w:numPr>
        <w:autoSpaceDE w:val="0"/>
        <w:autoSpaceDN w:val="0"/>
        <w:adjustRightInd w:val="0"/>
        <w:spacing w:before="180" w:after="0" w:line="180" w:lineRule="exact"/>
        <w:ind w:left="816" w:hanging="357"/>
        <w:contextualSpacing w:val="0"/>
        <w:jc w:val="both"/>
        <w:rPr>
          <w:rFonts w:ascii="Calibri Light" w:hAnsi="Calibri Light" w:cs="Calibri Light"/>
          <w:sz w:val="21"/>
          <w:szCs w:val="21"/>
        </w:rPr>
      </w:pPr>
      <w:r>
        <w:rPr>
          <w:rFonts w:ascii="Calibri Light" w:hAnsi="Calibri Light" w:cs="Calibri Light"/>
          <w:sz w:val="21"/>
          <w:szCs w:val="21"/>
        </w:rPr>
        <w:t xml:space="preserve">Devised an in-depth plan to align CT’s operation with </w:t>
      </w:r>
      <w:r w:rsidRPr="00950A60">
        <w:rPr>
          <w:rFonts w:ascii="Calibri Light" w:hAnsi="Calibri Light" w:cs="Calibri Light"/>
          <w:sz w:val="21"/>
          <w:szCs w:val="21"/>
        </w:rPr>
        <w:t xml:space="preserve">industry </w:t>
      </w:r>
      <w:r>
        <w:rPr>
          <w:rFonts w:ascii="Calibri Light" w:hAnsi="Calibri Light" w:cs="Calibri Light"/>
          <w:sz w:val="21"/>
          <w:szCs w:val="21"/>
        </w:rPr>
        <w:t>c</w:t>
      </w:r>
      <w:r w:rsidRPr="00950A60">
        <w:rPr>
          <w:rFonts w:ascii="Calibri Light" w:hAnsi="Calibri Light" w:cs="Calibri Light"/>
          <w:sz w:val="21"/>
          <w:szCs w:val="21"/>
        </w:rPr>
        <w:t xml:space="preserve">yber </w:t>
      </w:r>
      <w:r>
        <w:rPr>
          <w:rFonts w:ascii="Calibri Light" w:hAnsi="Calibri Light" w:cs="Calibri Light"/>
          <w:sz w:val="21"/>
          <w:szCs w:val="21"/>
        </w:rPr>
        <w:t>s</w:t>
      </w:r>
      <w:r w:rsidRPr="00950A60">
        <w:rPr>
          <w:rFonts w:ascii="Calibri Light" w:hAnsi="Calibri Light" w:cs="Calibri Light"/>
          <w:sz w:val="21"/>
          <w:szCs w:val="21"/>
        </w:rPr>
        <w:t xml:space="preserve">ecurity frameworks, </w:t>
      </w:r>
      <w:r>
        <w:rPr>
          <w:rFonts w:ascii="Calibri Light" w:hAnsi="Calibri Light" w:cs="Calibri Light"/>
          <w:sz w:val="21"/>
          <w:szCs w:val="21"/>
        </w:rPr>
        <w:t xml:space="preserve">globally tested </w:t>
      </w:r>
      <w:r w:rsidRPr="00950A60">
        <w:rPr>
          <w:rFonts w:ascii="Calibri Light" w:hAnsi="Calibri Light" w:cs="Calibri Light"/>
          <w:sz w:val="21"/>
          <w:szCs w:val="21"/>
        </w:rPr>
        <w:t>best practices</w:t>
      </w:r>
      <w:r>
        <w:rPr>
          <w:rFonts w:ascii="Calibri Light" w:hAnsi="Calibri Light" w:cs="Calibri Light"/>
          <w:sz w:val="21"/>
          <w:szCs w:val="21"/>
        </w:rPr>
        <w:t xml:space="preserve">, </w:t>
      </w:r>
      <w:r w:rsidRPr="00950A60">
        <w:rPr>
          <w:rFonts w:ascii="Calibri Light" w:hAnsi="Calibri Light" w:cs="Calibri Light"/>
          <w:sz w:val="21"/>
          <w:szCs w:val="21"/>
        </w:rPr>
        <w:t>standard</w:t>
      </w:r>
      <w:r>
        <w:rPr>
          <w:rFonts w:ascii="Calibri Light" w:hAnsi="Calibri Light" w:cs="Calibri Light"/>
          <w:sz w:val="21"/>
          <w:szCs w:val="21"/>
        </w:rPr>
        <w:t xml:space="preserve">s, and </w:t>
      </w:r>
      <w:r w:rsidRPr="00A72E16">
        <w:rPr>
          <w:rFonts w:ascii="Calibri Light" w:hAnsi="Calibri Light" w:cs="Calibri Light"/>
          <w:sz w:val="21"/>
          <w:szCs w:val="21"/>
        </w:rPr>
        <w:t>guidelines</w:t>
      </w:r>
      <w:r>
        <w:rPr>
          <w:rFonts w:ascii="Calibri Light" w:hAnsi="Calibri Light" w:cs="Calibri Light"/>
          <w:sz w:val="21"/>
          <w:szCs w:val="21"/>
        </w:rPr>
        <w:t xml:space="preserve"> </w:t>
      </w:r>
      <w:r w:rsidRPr="00A72E16">
        <w:rPr>
          <w:rFonts w:ascii="Calibri Light" w:hAnsi="Calibri Light" w:cs="Calibri Light"/>
          <w:sz w:val="21"/>
          <w:szCs w:val="21"/>
        </w:rPr>
        <w:t>(</w:t>
      </w:r>
      <w:r>
        <w:rPr>
          <w:rFonts w:ascii="Calibri Light" w:hAnsi="Calibri Light" w:cs="Calibri Light"/>
          <w:sz w:val="21"/>
          <w:szCs w:val="21"/>
        </w:rPr>
        <w:t xml:space="preserve">e.g., </w:t>
      </w:r>
      <w:r w:rsidRPr="00A72E16">
        <w:rPr>
          <w:rFonts w:ascii="Calibri Light" w:hAnsi="Calibri Light" w:cs="Calibri Light"/>
          <w:sz w:val="21"/>
          <w:szCs w:val="21"/>
        </w:rPr>
        <w:t>ISO</w:t>
      </w:r>
      <w:r>
        <w:rPr>
          <w:rFonts w:ascii="Calibri Light" w:hAnsi="Calibri Light" w:cs="Calibri Light"/>
          <w:sz w:val="21"/>
          <w:szCs w:val="21"/>
        </w:rPr>
        <w:t xml:space="preserve"> </w:t>
      </w:r>
      <w:r w:rsidRPr="00616B68">
        <w:rPr>
          <w:rFonts w:ascii="Calibri Light" w:hAnsi="Calibri Light" w:cs="Calibri Light"/>
          <w:sz w:val="21"/>
          <w:szCs w:val="21"/>
        </w:rPr>
        <w:t>27001</w:t>
      </w:r>
      <w:r w:rsidRPr="00A72E16">
        <w:rPr>
          <w:rFonts w:ascii="Calibri Light" w:hAnsi="Calibri Light" w:cs="Calibri Light"/>
          <w:sz w:val="21"/>
          <w:szCs w:val="21"/>
        </w:rPr>
        <w:t>/NIST),</w:t>
      </w:r>
      <w:r w:rsidRPr="00950A60">
        <w:rPr>
          <w:rFonts w:ascii="Calibri Light" w:hAnsi="Calibri Light" w:cs="Calibri Light"/>
          <w:sz w:val="21"/>
          <w:szCs w:val="21"/>
        </w:rPr>
        <w:t xml:space="preserve"> including Federal Government information security policy (Information Security Manual, Protective Security Policy Framework) and </w:t>
      </w:r>
      <w:r>
        <w:rPr>
          <w:rFonts w:ascii="Calibri Light" w:hAnsi="Calibri Light" w:cs="Calibri Light"/>
          <w:sz w:val="21"/>
          <w:szCs w:val="21"/>
        </w:rPr>
        <w:t>TGA c</w:t>
      </w:r>
      <w:r w:rsidRPr="00950A60">
        <w:rPr>
          <w:rFonts w:ascii="Calibri Light" w:hAnsi="Calibri Light" w:cs="Calibri Light"/>
          <w:sz w:val="21"/>
          <w:szCs w:val="21"/>
        </w:rPr>
        <w:t xml:space="preserve">yber </w:t>
      </w:r>
      <w:r>
        <w:rPr>
          <w:rFonts w:ascii="Calibri Light" w:hAnsi="Calibri Light" w:cs="Calibri Light"/>
          <w:sz w:val="21"/>
          <w:szCs w:val="21"/>
        </w:rPr>
        <w:t>s</w:t>
      </w:r>
      <w:r w:rsidRPr="00950A60">
        <w:rPr>
          <w:rFonts w:ascii="Calibri Light" w:hAnsi="Calibri Light" w:cs="Calibri Light"/>
          <w:sz w:val="21"/>
          <w:szCs w:val="21"/>
        </w:rPr>
        <w:t>ecurity principles and guidelines</w:t>
      </w:r>
      <w:r>
        <w:rPr>
          <w:rFonts w:ascii="Calibri Light" w:hAnsi="Calibri Light" w:cs="Calibri Light"/>
          <w:sz w:val="21"/>
          <w:szCs w:val="21"/>
        </w:rPr>
        <w:t xml:space="preserve"> in a data-sensitive setting</w:t>
      </w:r>
      <w:r w:rsidRPr="00950A60">
        <w:rPr>
          <w:rFonts w:ascii="Calibri Light" w:hAnsi="Calibri Light" w:cs="Calibri Light"/>
          <w:sz w:val="21"/>
          <w:szCs w:val="21"/>
        </w:rPr>
        <w:t>.</w:t>
      </w:r>
    </w:p>
    <w:p w14:paraId="4A7C4E8F" w14:textId="77777777" w:rsidR="0015486A" w:rsidRPr="003B3C59" w:rsidRDefault="0015486A" w:rsidP="0015486A">
      <w:pPr>
        <w:pStyle w:val="ListParagraph"/>
        <w:widowControl w:val="0"/>
        <w:numPr>
          <w:ilvl w:val="1"/>
          <w:numId w:val="2"/>
        </w:numPr>
        <w:autoSpaceDE w:val="0"/>
        <w:autoSpaceDN w:val="0"/>
        <w:adjustRightInd w:val="0"/>
        <w:spacing w:before="180" w:after="0" w:line="180" w:lineRule="exact"/>
        <w:ind w:left="816" w:hanging="357"/>
        <w:contextualSpacing w:val="0"/>
        <w:jc w:val="both"/>
        <w:rPr>
          <w:rFonts w:ascii="Calibri Light" w:hAnsi="Calibri Light" w:cs="Calibri Light"/>
          <w:sz w:val="21"/>
          <w:szCs w:val="21"/>
        </w:rPr>
      </w:pPr>
      <w:r>
        <w:rPr>
          <w:rFonts w:ascii="Calibri Light" w:hAnsi="Calibri Light" w:cs="Calibri Light"/>
          <w:sz w:val="21"/>
          <w:szCs w:val="21"/>
        </w:rPr>
        <w:t xml:space="preserve">Heightened company-wide cyber security awareness, overall protection, and incident identification/resolution. Facilitated 1:1 </w:t>
      </w:r>
      <w:r w:rsidRPr="00F32FFC">
        <w:rPr>
          <w:rFonts w:ascii="Calibri Light" w:hAnsi="Calibri Light" w:cs="Calibri Light"/>
          <w:sz w:val="21"/>
          <w:szCs w:val="21"/>
        </w:rPr>
        <w:t xml:space="preserve">cyber security training </w:t>
      </w:r>
      <w:r>
        <w:rPr>
          <w:rFonts w:ascii="Calibri Light" w:hAnsi="Calibri Light" w:cs="Calibri Light"/>
          <w:sz w:val="21"/>
          <w:szCs w:val="21"/>
        </w:rPr>
        <w:t xml:space="preserve">and </w:t>
      </w:r>
      <w:r w:rsidRPr="003B3C59">
        <w:rPr>
          <w:rFonts w:ascii="Calibri Light" w:hAnsi="Calibri Light" w:cs="Calibri Light"/>
          <w:sz w:val="21"/>
          <w:szCs w:val="21"/>
        </w:rPr>
        <w:t xml:space="preserve">generated a 5-part video series featuring international ISO standards, cyber security frameworks and risk mitigation and management strategies. </w:t>
      </w:r>
    </w:p>
    <w:p w14:paraId="1DDEA941" w14:textId="77777777" w:rsidR="0015486A" w:rsidRPr="003B3C59" w:rsidRDefault="0015486A" w:rsidP="0015486A">
      <w:pPr>
        <w:pStyle w:val="ListParagraph"/>
        <w:widowControl w:val="0"/>
        <w:numPr>
          <w:ilvl w:val="1"/>
          <w:numId w:val="2"/>
        </w:numPr>
        <w:autoSpaceDE w:val="0"/>
        <w:autoSpaceDN w:val="0"/>
        <w:adjustRightInd w:val="0"/>
        <w:spacing w:before="180" w:after="0" w:line="180" w:lineRule="exact"/>
        <w:ind w:left="816" w:hanging="357"/>
        <w:contextualSpacing w:val="0"/>
        <w:jc w:val="both"/>
        <w:rPr>
          <w:rFonts w:ascii="Calibri Light" w:hAnsi="Calibri Light" w:cs="Calibri Light"/>
          <w:sz w:val="21"/>
          <w:szCs w:val="21"/>
        </w:rPr>
      </w:pPr>
      <w:r w:rsidRPr="003B3C59">
        <w:rPr>
          <w:rFonts w:ascii="Calibri Light" w:hAnsi="Calibri Light" w:cs="Calibri Light"/>
          <w:sz w:val="21"/>
          <w:szCs w:val="21"/>
        </w:rPr>
        <w:t xml:space="preserve">Minimised the impact of ransomware attacks on the IoT manufacturing industry and the health sector after devising CT's Threat Landscape, Incident Response Plan and Playbook using MITRE </w:t>
      </w:r>
      <w:proofErr w:type="spellStart"/>
      <w:r w:rsidRPr="003B3C59">
        <w:rPr>
          <w:rFonts w:ascii="Calibri Light" w:hAnsi="Calibri Light" w:cs="Calibri Light"/>
          <w:sz w:val="21"/>
          <w:szCs w:val="21"/>
        </w:rPr>
        <w:t>ATT&amp;CK</w:t>
      </w:r>
      <w:proofErr w:type="spellEnd"/>
      <w:r w:rsidRPr="003B3C59">
        <w:rPr>
          <w:rFonts w:ascii="Calibri Light" w:hAnsi="Calibri Light" w:cs="Calibri Light"/>
          <w:sz w:val="21"/>
          <w:szCs w:val="21"/>
        </w:rPr>
        <w:t xml:space="preserve"> repository, CVE and CVSS scoring system, </w:t>
      </w:r>
      <w:proofErr w:type="spellStart"/>
      <w:r w:rsidRPr="003B3C59">
        <w:rPr>
          <w:rFonts w:ascii="Calibri Light" w:hAnsi="Calibri Light" w:cs="Calibri Light"/>
          <w:sz w:val="21"/>
          <w:szCs w:val="21"/>
        </w:rPr>
        <w:t>NISTIR</w:t>
      </w:r>
      <w:proofErr w:type="spellEnd"/>
      <w:r w:rsidRPr="003B3C59">
        <w:rPr>
          <w:rFonts w:ascii="Calibri Light" w:hAnsi="Calibri Light" w:cs="Calibri Light"/>
          <w:sz w:val="21"/>
          <w:szCs w:val="21"/>
        </w:rPr>
        <w:t xml:space="preserve"> 8259 and TGA guidelines. Initiatives strengthened the company's cyber security posture, incident containment, incident coordination, eradication, and recovery.</w:t>
      </w:r>
    </w:p>
    <w:p w14:paraId="020FEC46" w14:textId="77777777" w:rsidR="0015486A" w:rsidRPr="003B3C59" w:rsidRDefault="0015486A" w:rsidP="0015486A">
      <w:pPr>
        <w:pStyle w:val="ListParagraph"/>
        <w:widowControl w:val="0"/>
        <w:numPr>
          <w:ilvl w:val="1"/>
          <w:numId w:val="2"/>
        </w:numPr>
        <w:autoSpaceDE w:val="0"/>
        <w:autoSpaceDN w:val="0"/>
        <w:adjustRightInd w:val="0"/>
        <w:spacing w:before="180" w:after="0" w:line="180" w:lineRule="exact"/>
        <w:ind w:left="816" w:hanging="357"/>
        <w:contextualSpacing w:val="0"/>
        <w:jc w:val="both"/>
        <w:rPr>
          <w:rFonts w:ascii="Calibri Light" w:hAnsi="Calibri Light" w:cs="Calibri Light"/>
          <w:sz w:val="21"/>
          <w:szCs w:val="21"/>
        </w:rPr>
      </w:pPr>
      <w:r w:rsidRPr="003B3C59">
        <w:rPr>
          <w:rFonts w:ascii="Calibri Light" w:hAnsi="Calibri Light" w:cs="Calibri Light"/>
          <w:sz w:val="21"/>
          <w:szCs w:val="21"/>
        </w:rPr>
        <w:t>Primary Technologies: MS Office productivity applications, MS endpoints (server and desktop operating systems) and endpoint security controls associated with Australian Signals Directorates (ASD) Essential Eight, DNS and other network protocols of interest to cyber operations, host-based intrusion detection/prevention systems (HIDS/HIPS), Wintel, Linux and other mid-range platforms, secure network, and gateway service technologies.</w:t>
      </w:r>
    </w:p>
    <w:p w14:paraId="37E7DBBF" w14:textId="77777777" w:rsidR="0015486A" w:rsidRPr="00CA37FF" w:rsidRDefault="0015486A" w:rsidP="00281A05">
      <w:pPr>
        <w:pStyle w:val="ListParagraph"/>
        <w:widowControl w:val="0"/>
        <w:numPr>
          <w:ilvl w:val="0"/>
          <w:numId w:val="2"/>
        </w:numPr>
        <w:autoSpaceDE w:val="0"/>
        <w:autoSpaceDN w:val="0"/>
        <w:adjustRightInd w:val="0"/>
        <w:spacing w:before="360" w:after="0" w:line="180" w:lineRule="exact"/>
        <w:ind w:left="425" w:hanging="425"/>
        <w:contextualSpacing w:val="0"/>
        <w:jc w:val="both"/>
        <w:rPr>
          <w:rFonts w:ascii="Calibri Light" w:hAnsi="Calibri Light" w:cs="Calibri Light"/>
          <w:sz w:val="21"/>
          <w:szCs w:val="21"/>
        </w:rPr>
      </w:pPr>
      <w:bookmarkStart w:id="2" w:name="_Hlk141775148"/>
      <w:r w:rsidRPr="00CA37FF">
        <w:rPr>
          <w:rFonts w:ascii="Calibri Light" w:hAnsi="Calibri Light" w:cs="Calibri Light"/>
          <w:b/>
          <w:bCs/>
          <w:color w:val="002060"/>
          <w:sz w:val="21"/>
          <w:szCs w:val="21"/>
        </w:rPr>
        <w:t>Boosted inter-team communications, top-level decision-making, overall productivity and collaboration and software and firmware quality/efficacy through transforming company-wide communications.</w:t>
      </w:r>
      <w:r w:rsidRPr="00CA37FF">
        <w:rPr>
          <w:rFonts w:ascii="Calibri Light" w:hAnsi="Calibri Light" w:cs="Calibri Light"/>
          <w:b/>
          <w:bCs/>
          <w:sz w:val="21"/>
          <w:szCs w:val="21"/>
        </w:rPr>
        <w:t xml:space="preserve">   </w:t>
      </w:r>
      <w:r w:rsidRPr="00CA37FF">
        <w:rPr>
          <w:rFonts w:ascii="Calibri Light" w:hAnsi="Calibri Light" w:cs="Calibri Light"/>
          <w:sz w:val="21"/>
          <w:szCs w:val="21"/>
        </w:rPr>
        <w:t xml:space="preserve">  </w:t>
      </w:r>
    </w:p>
    <w:p w14:paraId="54E60F92" w14:textId="77777777" w:rsidR="0015486A" w:rsidRPr="00CA37FF" w:rsidRDefault="0015486A" w:rsidP="0015486A">
      <w:pPr>
        <w:pStyle w:val="ListParagraph"/>
        <w:widowControl w:val="0"/>
        <w:numPr>
          <w:ilvl w:val="1"/>
          <w:numId w:val="2"/>
        </w:numPr>
        <w:autoSpaceDE w:val="0"/>
        <w:autoSpaceDN w:val="0"/>
        <w:adjustRightInd w:val="0"/>
        <w:spacing w:before="180" w:after="0" w:line="180" w:lineRule="exact"/>
        <w:ind w:left="816" w:hanging="357"/>
        <w:contextualSpacing w:val="0"/>
        <w:jc w:val="both"/>
        <w:rPr>
          <w:rFonts w:ascii="Calibri Light" w:hAnsi="Calibri Light" w:cs="Calibri Light"/>
          <w:sz w:val="21"/>
          <w:szCs w:val="21"/>
        </w:rPr>
      </w:pPr>
      <w:r>
        <w:rPr>
          <w:rFonts w:ascii="Calibri Light" w:hAnsi="Calibri Light" w:cs="Calibri Light"/>
          <w:sz w:val="21"/>
          <w:szCs w:val="21"/>
        </w:rPr>
        <w:t xml:space="preserve">Designed </w:t>
      </w:r>
      <w:r w:rsidRPr="00CA37FF">
        <w:rPr>
          <w:rFonts w:ascii="Calibri Light" w:hAnsi="Calibri Light" w:cs="Calibri Light"/>
          <w:sz w:val="21"/>
          <w:szCs w:val="21"/>
        </w:rPr>
        <w:t xml:space="preserve">multi-layer </w:t>
      </w:r>
      <w:proofErr w:type="spellStart"/>
      <w:r w:rsidRPr="00CA37FF">
        <w:rPr>
          <w:rFonts w:ascii="Calibri Light" w:hAnsi="Calibri Light" w:cs="Calibri Light"/>
          <w:sz w:val="21"/>
          <w:szCs w:val="21"/>
        </w:rPr>
        <w:t>DevSecOps</w:t>
      </w:r>
      <w:proofErr w:type="spellEnd"/>
      <w:r w:rsidRPr="00CA37FF">
        <w:rPr>
          <w:rFonts w:ascii="Calibri Light" w:hAnsi="Calibri Light" w:cs="Calibri Light"/>
          <w:sz w:val="21"/>
          <w:szCs w:val="21"/>
        </w:rPr>
        <w:t xml:space="preserve"> plan, including GitHub </w:t>
      </w:r>
      <w:proofErr w:type="spellStart"/>
      <w:r w:rsidRPr="00CA37FF">
        <w:rPr>
          <w:rFonts w:ascii="Calibri Light" w:hAnsi="Calibri Light" w:cs="Calibri Light"/>
          <w:sz w:val="21"/>
          <w:szCs w:val="21"/>
        </w:rPr>
        <w:t>Codespaces</w:t>
      </w:r>
      <w:proofErr w:type="spellEnd"/>
      <w:r w:rsidRPr="00CA37FF">
        <w:rPr>
          <w:rFonts w:ascii="Calibri Light" w:hAnsi="Calibri Light" w:cs="Calibri Light"/>
          <w:sz w:val="21"/>
          <w:szCs w:val="21"/>
        </w:rPr>
        <w:t>, Azure CI/CD pipeline, Databricks, Data Factory, Data Lake, Azure AD and Azure Cosmos DB.</w:t>
      </w:r>
    </w:p>
    <w:bookmarkEnd w:id="2"/>
    <w:p w14:paraId="18F03513" w14:textId="7908F3B2" w:rsidR="0015486A" w:rsidRPr="0015486A" w:rsidRDefault="0015486A" w:rsidP="0015486A">
      <w:pPr>
        <w:pStyle w:val="ListParagraph"/>
        <w:widowControl w:val="0"/>
        <w:autoSpaceDE w:val="0"/>
        <w:autoSpaceDN w:val="0"/>
        <w:adjustRightInd w:val="0"/>
        <w:spacing w:after="0" w:line="240" w:lineRule="auto"/>
        <w:ind w:left="0"/>
        <w:contextualSpacing w:val="0"/>
        <w:jc w:val="both"/>
        <w:rPr>
          <w:rFonts w:ascii="Calibri Light" w:hAnsi="Calibri Light" w:cs="Calibri Light"/>
          <w:color w:val="FFFFFF" w:themeColor="background1"/>
          <w:sz w:val="56"/>
          <w:szCs w:val="56"/>
        </w:rPr>
      </w:pPr>
      <w:r w:rsidRPr="0015486A">
        <w:rPr>
          <w:rFonts w:ascii="Calibri Light" w:hAnsi="Calibri Light" w:cs="Calibri Light"/>
          <w:b/>
          <w:noProof/>
          <w:color w:val="FFFFFF" w:themeColor="background1"/>
          <w:lang w:val="en-US"/>
        </w:rPr>
        <mc:AlternateContent>
          <mc:Choice Requires="wps">
            <w:drawing>
              <wp:anchor distT="0" distB="0" distL="114300" distR="114300" simplePos="0" relativeHeight="251760640" behindDoc="1" locked="0" layoutInCell="1" allowOverlap="1" wp14:anchorId="07A3EACC" wp14:editId="6CDC13EA">
                <wp:simplePos x="0" y="0"/>
                <wp:positionH relativeFrom="margin">
                  <wp:posOffset>1730628</wp:posOffset>
                </wp:positionH>
                <wp:positionV relativeFrom="paragraph">
                  <wp:posOffset>435929</wp:posOffset>
                </wp:positionV>
                <wp:extent cx="3158327" cy="173990"/>
                <wp:effectExtent l="0" t="0" r="4445" b="0"/>
                <wp:wrapNone/>
                <wp:docPr id="1903964315" name="Rounded Rectangle 30"/>
                <wp:cNvGraphicFramePr/>
                <a:graphic xmlns:a="http://schemas.openxmlformats.org/drawingml/2006/main">
                  <a:graphicData uri="http://schemas.microsoft.com/office/word/2010/wordprocessingShape">
                    <wps:wsp>
                      <wps:cNvSpPr/>
                      <wps:spPr>
                        <a:xfrm>
                          <a:off x="0" y="0"/>
                          <a:ext cx="3158327" cy="173990"/>
                        </a:xfrm>
                        <a:prstGeom prst="roundRect">
                          <a:avLst>
                            <a:gd name="adj" fmla="val 50000"/>
                          </a:avLst>
                        </a:prstGeom>
                        <a:solidFill>
                          <a:srgbClr val="00206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A51097" id="Rounded Rectangle 30" o:spid="_x0000_s1026" style="position:absolute;margin-left:136.25pt;margin-top:34.35pt;width:248.7pt;height:13.7pt;z-index:-251555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" fillcolor="#002060" stroked="f" strokeweight="2pt">
                <w10:wrap anchorx="margin"/>
              </v:roundrect>
            </w:pict>
          </mc:Fallback>
        </mc:AlternateContent>
      </w:r>
    </w:p>
    <w:p w14:paraId="5230D5FE" w14:textId="4FE0AAE5" w:rsidR="0015486A" w:rsidRPr="0015486A" w:rsidRDefault="0015486A" w:rsidP="0015486A">
      <w:pPr>
        <w:tabs>
          <w:tab w:val="right" w:pos="10490"/>
        </w:tabs>
        <w:spacing w:after="0" w:line="240" w:lineRule="auto"/>
        <w:jc w:val="center"/>
        <w:rPr>
          <w:rFonts w:ascii="Calibri Light" w:hAnsi="Calibri Light" w:cs="Calibri Light"/>
          <w:b/>
          <w:bCs/>
          <w:color w:val="FFFFFF" w:themeColor="background1"/>
          <w:sz w:val="24"/>
          <w:szCs w:val="24"/>
        </w:rPr>
      </w:pPr>
      <w:proofErr w:type="gramStart"/>
      <w:r w:rsidRPr="0015486A">
        <w:rPr>
          <w:rFonts w:ascii="Calibri Light" w:hAnsi="Calibri Light" w:cs="Calibri Light"/>
          <w:b/>
          <w:bCs/>
          <w:color w:val="FFFFFF" w:themeColor="background1"/>
          <w:sz w:val="24"/>
          <w:szCs w:val="24"/>
        </w:rPr>
        <w:t>Hi Craft</w:t>
      </w:r>
      <w:proofErr w:type="gramEnd"/>
      <w:r w:rsidRPr="0015486A">
        <w:rPr>
          <w:rFonts w:ascii="Calibri Light" w:hAnsi="Calibri Light" w:cs="Calibri Light"/>
          <w:b/>
          <w:bCs/>
          <w:color w:val="FFFFFF" w:themeColor="background1"/>
          <w:sz w:val="24"/>
          <w:szCs w:val="24"/>
        </w:rPr>
        <w:t xml:space="preserve"> | Brisbane, QLD | Nov 2017–Current</w:t>
      </w:r>
    </w:p>
    <w:p w14:paraId="368E650A" w14:textId="77777777" w:rsidR="0015486A" w:rsidRPr="00281A05" w:rsidRDefault="0015486A" w:rsidP="0015486A">
      <w:pPr>
        <w:widowControl w:val="0"/>
        <w:autoSpaceDE w:val="0"/>
        <w:autoSpaceDN w:val="0"/>
        <w:adjustRightInd w:val="0"/>
        <w:spacing w:after="0" w:line="180" w:lineRule="exact"/>
        <w:jc w:val="center"/>
        <w:rPr>
          <w:rFonts w:ascii="Calibri Light" w:hAnsi="Calibri Light" w:cs="Calibri Light"/>
          <w:i/>
          <w:sz w:val="20"/>
          <w:szCs w:val="20"/>
        </w:rPr>
      </w:pPr>
      <w:r w:rsidRPr="00281A05">
        <w:rPr>
          <w:rFonts w:ascii="Calibri Light" w:hAnsi="Calibri Light" w:cs="Calibri Light"/>
          <w:i/>
          <w:sz w:val="20"/>
          <w:szCs w:val="20"/>
        </w:rPr>
        <w:t>Leading IT solutions company</w:t>
      </w:r>
      <w:r w:rsidRPr="00281A05">
        <w:rPr>
          <w:sz w:val="20"/>
          <w:szCs w:val="20"/>
        </w:rPr>
        <w:t xml:space="preserve"> </w:t>
      </w:r>
      <w:r w:rsidRPr="00281A05">
        <w:rPr>
          <w:rFonts w:ascii="Calibri Light" w:hAnsi="Calibri Light" w:cs="Calibri Light"/>
          <w:i/>
          <w:sz w:val="20"/>
          <w:szCs w:val="20"/>
        </w:rPr>
        <w:t>with a diverse portfolio, offering a comprehensive selection of products, including laptops, desktops, gaming computers, custom builds, servers, printers, software licenses, Cloud products, and computer parts.</w:t>
      </w:r>
    </w:p>
    <w:p w14:paraId="0FC6FC77" w14:textId="77777777" w:rsidR="0015486A" w:rsidRPr="0015486A" w:rsidRDefault="0015486A" w:rsidP="00281A05">
      <w:pPr>
        <w:widowControl w:val="0"/>
        <w:shd w:val="clear" w:color="auto" w:fill="AE984A"/>
        <w:autoSpaceDE w:val="0"/>
        <w:autoSpaceDN w:val="0"/>
        <w:adjustRightInd w:val="0"/>
        <w:spacing w:before="100" w:after="20" w:line="240" w:lineRule="auto"/>
        <w:jc w:val="center"/>
        <w:rPr>
          <w:rFonts w:ascii="Calibri Light" w:hAnsi="Calibri Light" w:cs="Calibri Light"/>
          <w:b/>
          <w:color w:val="002060"/>
          <w:sz w:val="24"/>
          <w:szCs w:val="24"/>
        </w:rPr>
      </w:pPr>
      <w:r w:rsidRPr="0015486A">
        <w:rPr>
          <w:rFonts w:ascii="Calibri Light" w:hAnsi="Calibri Light" w:cs="Calibri Light"/>
          <w:b/>
          <w:color w:val="002060"/>
          <w:sz w:val="24"/>
          <w:szCs w:val="24"/>
        </w:rPr>
        <w:t>BUSINESS DEVELOPMENT MANAGER (JAN 2021–CURRENT (STUDY LEAVE FROM NOV 2022))</w:t>
      </w:r>
    </w:p>
    <w:p w14:paraId="5FD00DD0" w14:textId="77777777" w:rsidR="0015486A" w:rsidRPr="0015486A" w:rsidRDefault="0015486A" w:rsidP="00281A05">
      <w:pPr>
        <w:widowControl w:val="0"/>
        <w:shd w:val="clear" w:color="auto" w:fill="AE984A"/>
        <w:autoSpaceDE w:val="0"/>
        <w:autoSpaceDN w:val="0"/>
        <w:adjustRightInd w:val="0"/>
        <w:spacing w:before="20" w:after="100" w:line="240" w:lineRule="auto"/>
        <w:jc w:val="center"/>
        <w:rPr>
          <w:rFonts w:ascii="Calibri Light" w:hAnsi="Calibri Light" w:cs="Calibri Light"/>
          <w:b/>
          <w:color w:val="002060"/>
          <w:sz w:val="24"/>
          <w:szCs w:val="24"/>
        </w:rPr>
      </w:pPr>
      <w:r w:rsidRPr="0015486A">
        <w:rPr>
          <w:rFonts w:ascii="Calibri Light" w:hAnsi="Calibri Light" w:cs="Calibri Light"/>
          <w:b/>
          <w:color w:val="002060"/>
          <w:sz w:val="24"/>
          <w:szCs w:val="24"/>
        </w:rPr>
        <w:t>AREA MANAGER (NOV 2017–DEC 2020)</w:t>
      </w:r>
    </w:p>
    <w:p w14:paraId="4BAEC153" w14:textId="79DAC1EA" w:rsidR="0015486A" w:rsidRPr="00DA1891" w:rsidRDefault="0015486A" w:rsidP="0015486A">
      <w:pPr>
        <w:tabs>
          <w:tab w:val="left" w:pos="2126"/>
          <w:tab w:val="left" w:pos="2410"/>
        </w:tabs>
        <w:spacing w:before="120" w:after="0" w:line="180" w:lineRule="exact"/>
        <w:jc w:val="both"/>
        <w:rPr>
          <w:rFonts w:ascii="Calibri Light" w:hAnsi="Calibri Light" w:cs="Calibri Light"/>
          <w:color w:val="FF0000"/>
          <w:sz w:val="21"/>
          <w:szCs w:val="21"/>
        </w:rPr>
      </w:pPr>
      <w:r>
        <w:rPr>
          <w:rFonts w:ascii="Calibri Light" w:hAnsi="Calibri Light" w:cs="Calibri Light"/>
          <w:sz w:val="21"/>
          <w:szCs w:val="21"/>
        </w:rPr>
        <w:t xml:space="preserve">Initially hired to </w:t>
      </w:r>
      <w:bookmarkStart w:id="3" w:name="_Hlk141785906"/>
      <w:r>
        <w:rPr>
          <w:rFonts w:ascii="Calibri Light" w:hAnsi="Calibri Light" w:cs="Calibri Light"/>
          <w:sz w:val="21"/>
          <w:szCs w:val="21"/>
        </w:rPr>
        <w:t>salvage―transform</w:t>
      </w:r>
      <w:r w:rsidRPr="00485714">
        <w:rPr>
          <w:rFonts w:ascii="Calibri Light" w:hAnsi="Calibri Light" w:cs="Calibri Light"/>
          <w:sz w:val="21"/>
          <w:szCs w:val="21"/>
        </w:rPr>
        <w:t>―</w:t>
      </w:r>
      <w:r>
        <w:rPr>
          <w:rFonts w:ascii="Calibri Light" w:hAnsi="Calibri Light" w:cs="Calibri Light"/>
          <w:sz w:val="21"/>
          <w:szCs w:val="21"/>
        </w:rPr>
        <w:t>and scale the multi-site loss-making IT services company through powering a "sweeping" operation-wide turnaround, growing market command, winning/brokering new business and driving brand growth. Pioneered and executed high-ROI change strategies, LEAN operational change projects and long-life revenue-generating initiatives in a cut-throat/ever-evolving environment.</w:t>
      </w:r>
      <w:bookmarkEnd w:id="3"/>
      <w:r w:rsidR="00281A05">
        <w:rPr>
          <w:rFonts w:ascii="Calibri Light" w:hAnsi="Calibri Light" w:cs="Calibri Light"/>
          <w:sz w:val="21"/>
          <w:szCs w:val="21"/>
        </w:rPr>
        <w:t xml:space="preserve"> </w:t>
      </w:r>
      <w:r w:rsidRPr="009139AB">
        <w:rPr>
          <w:rFonts w:ascii="Calibri Light" w:hAnsi="Calibri Light" w:cs="Calibri Light"/>
          <w:sz w:val="21"/>
          <w:szCs w:val="21"/>
        </w:rPr>
        <w:t>Led company's resurgence by orchestrating a comprehensive turnaround strategy that encompassed IT innovation, operational refinement, and strategic growth. Drove aggressive market expansion through visionary leadership, cultivating enduring partnerships, and sealing strategic alliances</w:t>
      </w:r>
      <w:r>
        <w:rPr>
          <w:rFonts w:ascii="Calibri Light" w:hAnsi="Calibri Light" w:cs="Calibri Light"/>
          <w:color w:val="FF0000"/>
          <w:sz w:val="21"/>
          <w:szCs w:val="21"/>
        </w:rPr>
        <w:t>.</w:t>
      </w:r>
    </w:p>
    <w:p w14:paraId="0A3B620D" w14:textId="77777777" w:rsidR="0015486A" w:rsidRPr="008A4DE0" w:rsidRDefault="0015486A" w:rsidP="0015486A">
      <w:pPr>
        <w:tabs>
          <w:tab w:val="left" w:pos="2126"/>
          <w:tab w:val="left" w:pos="2410"/>
        </w:tabs>
        <w:spacing w:after="0" w:line="240" w:lineRule="auto"/>
        <w:jc w:val="both"/>
        <w:rPr>
          <w:rFonts w:ascii="Calibri Light" w:hAnsi="Calibri Light" w:cs="Calibri Light"/>
          <w:sz w:val="20"/>
          <w:szCs w:val="20"/>
        </w:rPr>
      </w:pPr>
    </w:p>
    <w:p w14:paraId="232D387C" w14:textId="77777777" w:rsidR="0015486A" w:rsidRPr="00DE3138" w:rsidRDefault="0015486A" w:rsidP="00281A05">
      <w:pPr>
        <w:tabs>
          <w:tab w:val="left" w:pos="2126"/>
          <w:tab w:val="left" w:pos="2410"/>
        </w:tabs>
        <w:spacing w:line="240" w:lineRule="auto"/>
        <w:jc w:val="center"/>
        <w:rPr>
          <w:rFonts w:ascii="Calibri Light" w:hAnsi="Calibri Light" w:cs="Calibri Light"/>
          <w:b/>
          <w:i/>
          <w:iCs/>
        </w:rPr>
      </w:pPr>
      <w:r w:rsidRPr="006B22A4">
        <w:rPr>
          <w:rFonts w:ascii="Calibri Light" w:hAnsi="Calibri Light" w:cs="Calibri Light"/>
          <w:b/>
          <w:i/>
          <w:iCs/>
          <w:color w:val="AE984A"/>
        </w:rPr>
        <w:t>Positioned Hi Craft to</w:t>
      </w:r>
      <w:r>
        <w:rPr>
          <w:rFonts w:ascii="Calibri Light" w:hAnsi="Calibri Light" w:cs="Calibri Light"/>
          <w:b/>
          <w:i/>
          <w:iCs/>
          <w:color w:val="AE984A"/>
        </w:rPr>
        <w:t xml:space="preserve"> achieve revenue growth and command new markets </w:t>
      </w:r>
      <w:r w:rsidRPr="001D3CB2">
        <w:rPr>
          <w:rFonts w:ascii="Calibri Light" w:hAnsi="Calibri Light" w:cs="Calibri Light"/>
          <w:b/>
          <w:i/>
          <w:iCs/>
          <w:color w:val="AE984A"/>
        </w:rPr>
        <w:t xml:space="preserve">as a trusted </w:t>
      </w:r>
      <w:r>
        <w:rPr>
          <w:rFonts w:ascii="Calibri Light" w:hAnsi="Calibri Light" w:cs="Calibri Light"/>
          <w:b/>
          <w:i/>
          <w:iCs/>
          <w:color w:val="AE984A"/>
        </w:rPr>
        <w:t xml:space="preserve">IT solutions </w:t>
      </w:r>
      <w:r w:rsidRPr="001D3CB2">
        <w:rPr>
          <w:rFonts w:ascii="Calibri Light" w:hAnsi="Calibri Light" w:cs="Calibri Light"/>
          <w:b/>
          <w:i/>
          <w:iCs/>
          <w:color w:val="AE984A"/>
        </w:rPr>
        <w:t>partner for small</w:t>
      </w:r>
      <w:r>
        <w:rPr>
          <w:rFonts w:ascii="Calibri Light" w:hAnsi="Calibri Light" w:cs="Calibri Light"/>
          <w:b/>
          <w:i/>
          <w:iCs/>
          <w:color w:val="AE984A"/>
        </w:rPr>
        <w:t>-to-mid-sized</w:t>
      </w:r>
      <w:r w:rsidRPr="001D3CB2">
        <w:rPr>
          <w:rFonts w:ascii="Calibri Light" w:hAnsi="Calibri Light" w:cs="Calibri Light"/>
          <w:b/>
          <w:i/>
          <w:iCs/>
          <w:color w:val="AE984A"/>
        </w:rPr>
        <w:t xml:space="preserve"> businesses, private companies, educational institutions, and </w:t>
      </w:r>
      <w:r>
        <w:rPr>
          <w:rFonts w:ascii="Calibri Light" w:hAnsi="Calibri Light" w:cs="Calibri Light"/>
          <w:b/>
          <w:i/>
          <w:iCs/>
          <w:color w:val="AE984A"/>
        </w:rPr>
        <w:t>consumers</w:t>
      </w:r>
      <w:r w:rsidRPr="001D3CB2">
        <w:rPr>
          <w:rFonts w:ascii="Calibri Light" w:hAnsi="Calibri Light" w:cs="Calibri Light"/>
          <w:b/>
          <w:i/>
          <w:iCs/>
          <w:color w:val="AE984A"/>
        </w:rPr>
        <w:t>.</w:t>
      </w:r>
    </w:p>
    <w:p w14:paraId="637A012D" w14:textId="77777777" w:rsidR="0015486A" w:rsidRPr="005B5D38" w:rsidRDefault="0015486A" w:rsidP="00281A05">
      <w:pPr>
        <w:pStyle w:val="ListParagraph"/>
        <w:widowControl w:val="0"/>
        <w:numPr>
          <w:ilvl w:val="0"/>
          <w:numId w:val="2"/>
        </w:numPr>
        <w:autoSpaceDE w:val="0"/>
        <w:autoSpaceDN w:val="0"/>
        <w:adjustRightInd w:val="0"/>
        <w:spacing w:before="220" w:after="0" w:line="200" w:lineRule="exact"/>
        <w:ind w:left="425" w:hanging="425"/>
        <w:contextualSpacing w:val="0"/>
        <w:jc w:val="both"/>
        <w:rPr>
          <w:rFonts w:ascii="Calibri Light" w:hAnsi="Calibri Light" w:cs="Calibri Light"/>
          <w:sz w:val="21"/>
          <w:szCs w:val="21"/>
        </w:rPr>
      </w:pPr>
      <w:r w:rsidRPr="0013685E">
        <w:rPr>
          <w:rFonts w:ascii="Calibri Light" w:hAnsi="Calibri Light" w:cs="Calibri Light"/>
          <w:b/>
          <w:bCs/>
          <w:color w:val="002060"/>
          <w:sz w:val="21"/>
          <w:szCs w:val="21"/>
        </w:rPr>
        <w:t>Stemmed YOY losses, rectified viability-critical cash flow problems and mitigated further business bleed</w:t>
      </w:r>
      <w:r w:rsidRPr="0013685E">
        <w:rPr>
          <w:rFonts w:ascii="Calibri Light" w:hAnsi="Calibri Light" w:cs="Calibri Light"/>
          <w:color w:val="002060"/>
          <w:sz w:val="21"/>
          <w:szCs w:val="21"/>
        </w:rPr>
        <w:t xml:space="preserve"> </w:t>
      </w:r>
      <w:r w:rsidRPr="006B7F1F">
        <w:rPr>
          <w:rFonts w:ascii="Calibri Light" w:hAnsi="Calibri Light" w:cs="Calibri Light"/>
          <w:sz w:val="21"/>
          <w:szCs w:val="21"/>
        </w:rPr>
        <w:t xml:space="preserve">by introducing Lean systems, </w:t>
      </w:r>
      <w:r>
        <w:rPr>
          <w:rFonts w:ascii="Calibri Light" w:hAnsi="Calibri Light" w:cs="Calibri Light"/>
          <w:sz w:val="21"/>
          <w:szCs w:val="21"/>
        </w:rPr>
        <w:t xml:space="preserve">optimising expenses, diversifying revenue streams and maximising performance and financial controls.   </w:t>
      </w:r>
      <w:r w:rsidRPr="009E5F89">
        <w:rPr>
          <w:rFonts w:ascii="Calibri Light" w:hAnsi="Calibri Light" w:cs="Calibri Light"/>
          <w:sz w:val="21"/>
          <w:szCs w:val="21"/>
        </w:rPr>
        <w:t xml:space="preserve">Grew revenue </w:t>
      </w:r>
      <w:r w:rsidRPr="005B5D38">
        <w:rPr>
          <w:rFonts w:ascii="Calibri Light" w:hAnsi="Calibri Light" w:cs="Calibri Light"/>
          <w:sz w:val="21"/>
          <w:szCs w:val="21"/>
        </w:rPr>
        <w:t xml:space="preserve">by </w:t>
      </w:r>
      <w:bookmarkStart w:id="4" w:name="_Hlk141790265"/>
      <w:r w:rsidRPr="005B5D38">
        <w:rPr>
          <w:rFonts w:ascii="Calibri Light" w:hAnsi="Calibri Light" w:cs="Calibri Light"/>
          <w:sz w:val="21"/>
          <w:szCs w:val="21"/>
        </w:rPr>
        <w:t>40% ($800K)</w:t>
      </w:r>
      <w:bookmarkEnd w:id="4"/>
      <w:r w:rsidRPr="005B5D38">
        <w:rPr>
          <w:rFonts w:ascii="Calibri Light" w:hAnsi="Calibri Light" w:cs="Calibri Light"/>
          <w:sz w:val="21"/>
          <w:szCs w:val="21"/>
        </w:rPr>
        <w:t xml:space="preserve">, cut costs by </w:t>
      </w:r>
      <w:bookmarkStart w:id="5" w:name="_Hlk141790457"/>
      <w:r w:rsidRPr="005B5D38">
        <w:rPr>
          <w:rFonts w:ascii="Calibri Light" w:hAnsi="Calibri Light" w:cs="Calibri Light"/>
          <w:sz w:val="21"/>
          <w:szCs w:val="21"/>
        </w:rPr>
        <w:t xml:space="preserve">30% ($250K) </w:t>
      </w:r>
      <w:bookmarkEnd w:id="5"/>
      <w:r w:rsidRPr="005B5D38">
        <w:rPr>
          <w:rFonts w:ascii="Calibri Light" w:hAnsi="Calibri Light" w:cs="Calibri Light"/>
          <w:sz w:val="21"/>
          <w:szCs w:val="21"/>
        </w:rPr>
        <w:t>and increased profit by 25% ($350K) in the #1</w:t>
      </w:r>
      <w:r w:rsidRPr="005B5D38">
        <w:rPr>
          <w:rFonts w:ascii="Calibri Light" w:hAnsi="Calibri Light" w:cs="Calibri Light"/>
          <w:sz w:val="21"/>
          <w:szCs w:val="21"/>
          <w:vertAlign w:val="superscript"/>
        </w:rPr>
        <w:t>st</w:t>
      </w:r>
      <w:r w:rsidRPr="005B5D38">
        <w:rPr>
          <w:rFonts w:ascii="Calibri Light" w:hAnsi="Calibri Light" w:cs="Calibri Light"/>
          <w:sz w:val="21"/>
          <w:szCs w:val="21"/>
        </w:rPr>
        <w:t xml:space="preserve"> 12 months. </w:t>
      </w:r>
    </w:p>
    <w:p w14:paraId="5A8C0FB6" w14:textId="77777777" w:rsidR="0015486A" w:rsidRPr="00D73397" w:rsidRDefault="0015486A" w:rsidP="0015486A">
      <w:pPr>
        <w:pStyle w:val="ListParagraph"/>
        <w:widowControl w:val="0"/>
        <w:numPr>
          <w:ilvl w:val="1"/>
          <w:numId w:val="2"/>
        </w:numPr>
        <w:autoSpaceDE w:val="0"/>
        <w:autoSpaceDN w:val="0"/>
        <w:adjustRightInd w:val="0"/>
        <w:spacing w:before="180" w:after="0" w:line="180" w:lineRule="exact"/>
        <w:ind w:left="816" w:hanging="357"/>
        <w:contextualSpacing w:val="0"/>
        <w:jc w:val="both"/>
        <w:rPr>
          <w:rFonts w:ascii="Calibri Light" w:hAnsi="Calibri Light" w:cs="Calibri Light"/>
          <w:sz w:val="21"/>
          <w:szCs w:val="21"/>
        </w:rPr>
      </w:pPr>
      <w:r>
        <w:rPr>
          <w:rFonts w:ascii="Calibri Light" w:hAnsi="Calibri Light" w:cs="Calibri Light"/>
          <w:sz w:val="21"/>
          <w:szCs w:val="21"/>
        </w:rPr>
        <w:t>Saved thousands of dollars yearly. T</w:t>
      </w:r>
      <w:r w:rsidRPr="00D73397">
        <w:rPr>
          <w:rFonts w:ascii="Calibri Light" w:hAnsi="Calibri Light" w:cs="Calibri Light"/>
          <w:sz w:val="21"/>
          <w:szCs w:val="21"/>
        </w:rPr>
        <w:t xml:space="preserve">abled and </w:t>
      </w:r>
      <w:r>
        <w:rPr>
          <w:rFonts w:ascii="Calibri Light" w:hAnsi="Calibri Light" w:cs="Calibri Light"/>
          <w:sz w:val="21"/>
          <w:szCs w:val="21"/>
        </w:rPr>
        <w:t>fuelled</w:t>
      </w:r>
      <w:r w:rsidRPr="00D73397">
        <w:rPr>
          <w:rFonts w:ascii="Calibri Light" w:hAnsi="Calibri Light" w:cs="Calibri Light"/>
          <w:sz w:val="21"/>
          <w:szCs w:val="21"/>
        </w:rPr>
        <w:t xml:space="preserve"> winning change strategies where the customer was at the core after initiating a deep dive into performance, cost structure, revenue streams and operational inefficiencies. </w:t>
      </w:r>
    </w:p>
    <w:p w14:paraId="4A439654" w14:textId="77777777" w:rsidR="0015486A" w:rsidRPr="007D2A80" w:rsidRDefault="0015486A" w:rsidP="0015486A">
      <w:pPr>
        <w:pStyle w:val="ListParagraph"/>
        <w:widowControl w:val="0"/>
        <w:numPr>
          <w:ilvl w:val="1"/>
          <w:numId w:val="2"/>
        </w:numPr>
        <w:autoSpaceDE w:val="0"/>
        <w:autoSpaceDN w:val="0"/>
        <w:adjustRightInd w:val="0"/>
        <w:spacing w:before="180" w:after="0" w:line="180" w:lineRule="exact"/>
        <w:ind w:left="816" w:hanging="357"/>
        <w:contextualSpacing w:val="0"/>
        <w:jc w:val="both"/>
        <w:rPr>
          <w:rFonts w:ascii="Calibri Light" w:hAnsi="Calibri Light" w:cs="Calibri Light"/>
          <w:sz w:val="21"/>
          <w:szCs w:val="21"/>
        </w:rPr>
      </w:pPr>
      <w:r>
        <w:rPr>
          <w:rFonts w:ascii="Calibri Light" w:hAnsi="Calibri Light" w:cs="Calibri Light"/>
          <w:sz w:val="21"/>
          <w:szCs w:val="21"/>
        </w:rPr>
        <w:t>Optimised inventory management by streamlining procurement (improved stock turnover and stock-on-hand (SOH) against demand and minimised over-/out-of-stocks)</w:t>
      </w:r>
      <w:r w:rsidRPr="007D2A80">
        <w:rPr>
          <w:rFonts w:ascii="Calibri Light" w:hAnsi="Calibri Light" w:cs="Calibri Light"/>
          <w:sz w:val="21"/>
          <w:szCs w:val="21"/>
        </w:rPr>
        <w:t>, optimising re-order prompts, introducing just-in-time</w:t>
      </w:r>
      <w:r>
        <w:rPr>
          <w:rFonts w:ascii="Calibri Light" w:hAnsi="Calibri Light" w:cs="Calibri Light"/>
          <w:sz w:val="21"/>
          <w:szCs w:val="21"/>
        </w:rPr>
        <w:t xml:space="preserve"> (JIT)</w:t>
      </w:r>
      <w:r w:rsidRPr="007D2A80">
        <w:rPr>
          <w:rFonts w:ascii="Calibri Light" w:hAnsi="Calibri Light" w:cs="Calibri Light"/>
          <w:sz w:val="21"/>
          <w:szCs w:val="21"/>
        </w:rPr>
        <w:t xml:space="preserve"> inventory </w:t>
      </w:r>
      <w:r>
        <w:rPr>
          <w:rFonts w:ascii="Calibri Light" w:hAnsi="Calibri Light" w:cs="Calibri Light"/>
          <w:sz w:val="21"/>
          <w:szCs w:val="21"/>
        </w:rPr>
        <w:t>policies</w:t>
      </w:r>
      <w:r w:rsidRPr="007D2A80">
        <w:rPr>
          <w:rFonts w:ascii="Calibri Light" w:hAnsi="Calibri Light" w:cs="Calibri Light"/>
          <w:sz w:val="21"/>
          <w:szCs w:val="21"/>
        </w:rPr>
        <w:t xml:space="preserve"> and robust demand forecasting, and nurturing relationships with suppliers </w:t>
      </w:r>
      <w:r>
        <w:rPr>
          <w:rFonts w:ascii="Calibri Light" w:hAnsi="Calibri Light" w:cs="Calibri Light"/>
          <w:sz w:val="21"/>
          <w:szCs w:val="21"/>
        </w:rPr>
        <w:t>for</w:t>
      </w:r>
      <w:r w:rsidRPr="007D2A80">
        <w:rPr>
          <w:rFonts w:ascii="Calibri Light" w:hAnsi="Calibri Light" w:cs="Calibri Light"/>
          <w:sz w:val="21"/>
          <w:szCs w:val="21"/>
        </w:rPr>
        <w:t xml:space="preserve"> on-time deliveries.    </w:t>
      </w:r>
    </w:p>
    <w:p w14:paraId="1DEAECDC" w14:textId="77777777" w:rsidR="0015486A" w:rsidRPr="00734E4A" w:rsidRDefault="0015486A" w:rsidP="00281A05">
      <w:pPr>
        <w:pStyle w:val="ListParagraph"/>
        <w:widowControl w:val="0"/>
        <w:numPr>
          <w:ilvl w:val="1"/>
          <w:numId w:val="2"/>
        </w:numPr>
        <w:autoSpaceDE w:val="0"/>
        <w:autoSpaceDN w:val="0"/>
        <w:adjustRightInd w:val="0"/>
        <w:spacing w:before="160" w:after="0" w:line="180" w:lineRule="exact"/>
        <w:ind w:left="816" w:hanging="357"/>
        <w:contextualSpacing w:val="0"/>
        <w:jc w:val="both"/>
        <w:rPr>
          <w:rFonts w:ascii="Calibri Light" w:hAnsi="Calibri Light" w:cs="Calibri Light"/>
          <w:sz w:val="21"/>
          <w:szCs w:val="21"/>
        </w:rPr>
      </w:pPr>
      <w:r>
        <w:rPr>
          <w:rFonts w:ascii="Calibri Light" w:hAnsi="Calibri Light" w:cs="Calibri Light"/>
          <w:sz w:val="21"/>
          <w:szCs w:val="21"/>
        </w:rPr>
        <w:t>Negotiated improved pricing and contract terms with</w:t>
      </w:r>
      <w:r w:rsidRPr="007C4A89">
        <w:t xml:space="preserve"> </w:t>
      </w:r>
      <w:r w:rsidRPr="007C4A89">
        <w:rPr>
          <w:rFonts w:ascii="Calibri Light" w:hAnsi="Calibri Light" w:cs="Calibri Light"/>
          <w:sz w:val="21"/>
          <w:szCs w:val="21"/>
        </w:rPr>
        <w:t xml:space="preserve">Ingram, Dicker Data, </w:t>
      </w:r>
      <w:proofErr w:type="spellStart"/>
      <w:r w:rsidRPr="007C4A89">
        <w:rPr>
          <w:rFonts w:ascii="Calibri Light" w:hAnsi="Calibri Light" w:cs="Calibri Light"/>
          <w:sz w:val="21"/>
          <w:szCs w:val="21"/>
        </w:rPr>
        <w:t>Synnex</w:t>
      </w:r>
      <w:proofErr w:type="spellEnd"/>
      <w:r w:rsidRPr="007C4A89">
        <w:rPr>
          <w:rFonts w:ascii="Calibri Light" w:hAnsi="Calibri Light" w:cs="Calibri Light"/>
          <w:sz w:val="21"/>
          <w:szCs w:val="21"/>
        </w:rPr>
        <w:t xml:space="preserve">, Leader Systems, </w:t>
      </w:r>
      <w:proofErr w:type="spellStart"/>
      <w:r w:rsidRPr="007C4A89">
        <w:rPr>
          <w:rFonts w:ascii="Calibri Light" w:hAnsi="Calibri Light" w:cs="Calibri Light"/>
          <w:sz w:val="21"/>
          <w:szCs w:val="21"/>
        </w:rPr>
        <w:t>Auscomp</w:t>
      </w:r>
      <w:proofErr w:type="spellEnd"/>
      <w:r w:rsidRPr="007C4A89">
        <w:rPr>
          <w:rFonts w:ascii="Calibri Light" w:hAnsi="Calibri Light" w:cs="Calibri Light"/>
          <w:sz w:val="21"/>
          <w:szCs w:val="21"/>
        </w:rPr>
        <w:t xml:space="preserve">, </w:t>
      </w:r>
      <w:proofErr w:type="spellStart"/>
      <w:r w:rsidRPr="007C4A89">
        <w:rPr>
          <w:rFonts w:ascii="Calibri Light" w:hAnsi="Calibri Light" w:cs="Calibri Light"/>
          <w:sz w:val="21"/>
          <w:szCs w:val="21"/>
        </w:rPr>
        <w:t>Compuworld</w:t>
      </w:r>
      <w:proofErr w:type="spellEnd"/>
      <w:r w:rsidRPr="007C4A89">
        <w:rPr>
          <w:rFonts w:ascii="Calibri Light" w:hAnsi="Calibri Light" w:cs="Calibri Light"/>
          <w:sz w:val="21"/>
          <w:szCs w:val="21"/>
        </w:rPr>
        <w:t xml:space="preserve">, Alloys, MMT, Dynamic Supplies, </w:t>
      </w:r>
      <w:proofErr w:type="spellStart"/>
      <w:r w:rsidRPr="007C4A89">
        <w:rPr>
          <w:rFonts w:ascii="Calibri Light" w:hAnsi="Calibri Light" w:cs="Calibri Light"/>
          <w:sz w:val="21"/>
          <w:szCs w:val="21"/>
        </w:rPr>
        <w:t>Scorptech</w:t>
      </w:r>
      <w:proofErr w:type="spellEnd"/>
      <w:r w:rsidRPr="007C4A89">
        <w:rPr>
          <w:rFonts w:ascii="Calibri Light" w:hAnsi="Calibri Light" w:cs="Calibri Light"/>
          <w:sz w:val="21"/>
          <w:szCs w:val="21"/>
        </w:rPr>
        <w:t xml:space="preserve">, </w:t>
      </w:r>
      <w:proofErr w:type="spellStart"/>
      <w:r w:rsidRPr="007C4A89">
        <w:rPr>
          <w:rFonts w:ascii="Calibri Light" w:hAnsi="Calibri Light" w:cs="Calibri Light"/>
          <w:sz w:val="21"/>
          <w:szCs w:val="21"/>
        </w:rPr>
        <w:t>Mwave</w:t>
      </w:r>
      <w:proofErr w:type="spellEnd"/>
      <w:r w:rsidRPr="007C4A89">
        <w:rPr>
          <w:rFonts w:ascii="Calibri Light" w:hAnsi="Calibri Light" w:cs="Calibri Light"/>
          <w:sz w:val="21"/>
          <w:szCs w:val="21"/>
        </w:rPr>
        <w:t xml:space="preserve">, and </w:t>
      </w:r>
      <w:proofErr w:type="spellStart"/>
      <w:r w:rsidRPr="007C4A89">
        <w:rPr>
          <w:rFonts w:ascii="Calibri Light" w:hAnsi="Calibri Light" w:cs="Calibri Light"/>
          <w:sz w:val="21"/>
          <w:szCs w:val="21"/>
        </w:rPr>
        <w:t>Megabuy</w:t>
      </w:r>
      <w:proofErr w:type="spellEnd"/>
      <w:r>
        <w:rPr>
          <w:rFonts w:ascii="Calibri Light" w:hAnsi="Calibri Light" w:cs="Calibri Light"/>
          <w:sz w:val="21"/>
          <w:szCs w:val="21"/>
        </w:rPr>
        <w:t xml:space="preserve"> suppliers, </w:t>
      </w:r>
      <w:r w:rsidRPr="00734E4A">
        <w:rPr>
          <w:rFonts w:ascii="Calibri Light" w:hAnsi="Calibri Light" w:cs="Calibri Light"/>
          <w:sz w:val="21"/>
          <w:szCs w:val="21"/>
        </w:rPr>
        <w:t xml:space="preserve">expanded/doubled </w:t>
      </w:r>
      <w:r>
        <w:rPr>
          <w:rFonts w:ascii="Calibri Light" w:hAnsi="Calibri Light" w:cs="Calibri Light"/>
          <w:sz w:val="21"/>
          <w:szCs w:val="21"/>
        </w:rPr>
        <w:t xml:space="preserve">product/service offerings, identified and captured new </w:t>
      </w:r>
      <w:r w:rsidRPr="00734E4A">
        <w:rPr>
          <w:rFonts w:ascii="Calibri Light" w:hAnsi="Calibri Light" w:cs="Calibri Light"/>
          <w:sz w:val="21"/>
          <w:szCs w:val="21"/>
        </w:rPr>
        <w:t xml:space="preserve">high-dollar business opportunities with top-tier clients and markets, built strategic connections and cross-business partnerships and grew customer reach.  </w:t>
      </w:r>
    </w:p>
    <w:p w14:paraId="588D6D51" w14:textId="77777777" w:rsidR="0015486A" w:rsidRDefault="0015486A" w:rsidP="00281A05">
      <w:pPr>
        <w:pStyle w:val="ListParagraph"/>
        <w:widowControl w:val="0"/>
        <w:numPr>
          <w:ilvl w:val="1"/>
          <w:numId w:val="2"/>
        </w:numPr>
        <w:autoSpaceDE w:val="0"/>
        <w:autoSpaceDN w:val="0"/>
        <w:adjustRightInd w:val="0"/>
        <w:spacing w:before="160" w:after="0" w:line="180" w:lineRule="exact"/>
        <w:ind w:left="816" w:hanging="357"/>
        <w:contextualSpacing w:val="0"/>
        <w:jc w:val="both"/>
        <w:rPr>
          <w:rFonts w:ascii="Calibri Light" w:hAnsi="Calibri Light" w:cs="Calibri Light"/>
          <w:sz w:val="21"/>
          <w:szCs w:val="21"/>
        </w:rPr>
      </w:pPr>
      <w:r>
        <w:rPr>
          <w:rFonts w:ascii="Calibri Light" w:hAnsi="Calibri Light" w:cs="Calibri Light"/>
          <w:sz w:val="21"/>
          <w:szCs w:val="21"/>
        </w:rPr>
        <w:t>O</w:t>
      </w:r>
      <w:r w:rsidRPr="00AE6152">
        <w:rPr>
          <w:rFonts w:ascii="Calibri Light" w:hAnsi="Calibri Light" w:cs="Calibri Light"/>
          <w:sz w:val="21"/>
          <w:szCs w:val="21"/>
        </w:rPr>
        <w:t>verhau</w:t>
      </w:r>
      <w:r>
        <w:rPr>
          <w:rFonts w:ascii="Calibri Light" w:hAnsi="Calibri Light" w:cs="Calibri Light"/>
          <w:sz w:val="21"/>
          <w:szCs w:val="21"/>
        </w:rPr>
        <w:t>led</w:t>
      </w:r>
      <w:r w:rsidRPr="00AE6152">
        <w:rPr>
          <w:rFonts w:ascii="Calibri Light" w:hAnsi="Calibri Light" w:cs="Calibri Light"/>
          <w:sz w:val="21"/>
          <w:szCs w:val="21"/>
        </w:rPr>
        <w:t xml:space="preserve"> </w:t>
      </w:r>
      <w:r>
        <w:rPr>
          <w:rFonts w:ascii="Calibri Light" w:hAnsi="Calibri Light" w:cs="Calibri Light"/>
          <w:sz w:val="21"/>
          <w:szCs w:val="21"/>
        </w:rPr>
        <w:t xml:space="preserve">operational processes, </w:t>
      </w:r>
      <w:r w:rsidRPr="00AE6152">
        <w:rPr>
          <w:rFonts w:ascii="Calibri Light" w:hAnsi="Calibri Light" w:cs="Calibri Light"/>
          <w:sz w:val="21"/>
          <w:szCs w:val="21"/>
        </w:rPr>
        <w:t xml:space="preserve">reporting </w:t>
      </w:r>
      <w:r>
        <w:rPr>
          <w:rFonts w:ascii="Calibri Light" w:hAnsi="Calibri Light" w:cs="Calibri Light"/>
          <w:sz w:val="21"/>
          <w:szCs w:val="21"/>
        </w:rPr>
        <w:t xml:space="preserve">and communication tools, introduced </w:t>
      </w:r>
      <w:r w:rsidRPr="00AE6152">
        <w:rPr>
          <w:rFonts w:ascii="Calibri Light" w:hAnsi="Calibri Light" w:cs="Calibri Light"/>
          <w:sz w:val="21"/>
          <w:szCs w:val="21"/>
        </w:rPr>
        <w:t>strategi</w:t>
      </w:r>
      <w:r>
        <w:rPr>
          <w:rFonts w:ascii="Calibri Light" w:hAnsi="Calibri Light" w:cs="Calibri Light"/>
          <w:sz w:val="21"/>
          <w:szCs w:val="21"/>
        </w:rPr>
        <w:t>c/</w:t>
      </w:r>
      <w:r w:rsidRPr="00AE6152">
        <w:rPr>
          <w:rFonts w:ascii="Calibri Light" w:hAnsi="Calibri Light" w:cs="Calibri Light"/>
          <w:sz w:val="21"/>
          <w:szCs w:val="21"/>
        </w:rPr>
        <w:t>fiscal planning, support, and infrastructure</w:t>
      </w:r>
      <w:r>
        <w:rPr>
          <w:rFonts w:ascii="Calibri Light" w:hAnsi="Calibri Light" w:cs="Calibri Light"/>
          <w:sz w:val="21"/>
          <w:szCs w:val="21"/>
        </w:rPr>
        <w:t xml:space="preserve"> and broadened competitive landscape aligned with overall business goals. </w:t>
      </w:r>
    </w:p>
    <w:p w14:paraId="44A79B83" w14:textId="77777777" w:rsidR="0015486A" w:rsidRPr="000E4968" w:rsidRDefault="0015486A" w:rsidP="00281A05">
      <w:pPr>
        <w:pStyle w:val="ListParagraph"/>
        <w:widowControl w:val="0"/>
        <w:numPr>
          <w:ilvl w:val="1"/>
          <w:numId w:val="2"/>
        </w:numPr>
        <w:autoSpaceDE w:val="0"/>
        <w:autoSpaceDN w:val="0"/>
        <w:adjustRightInd w:val="0"/>
        <w:spacing w:before="160" w:after="0" w:line="180" w:lineRule="exact"/>
        <w:ind w:left="816" w:hanging="357"/>
        <w:contextualSpacing w:val="0"/>
        <w:jc w:val="both"/>
        <w:rPr>
          <w:rFonts w:ascii="Calibri Light" w:hAnsi="Calibri Light" w:cs="Calibri Light"/>
          <w:spacing w:val="-2"/>
          <w:sz w:val="21"/>
          <w:szCs w:val="21"/>
        </w:rPr>
      </w:pPr>
      <w:r w:rsidRPr="000E4968">
        <w:rPr>
          <w:rFonts w:ascii="Calibri Light" w:hAnsi="Calibri Light" w:cs="Calibri Light"/>
          <w:spacing w:val="-2"/>
          <w:sz w:val="21"/>
          <w:szCs w:val="21"/>
        </w:rPr>
        <w:t>Turned the "performance-aloof" culture into an engaged and results-/team-driven community by embedding corporate goals/mission/vision into business-as-usual (BAU) and innovating Hi Craft</w:t>
      </w:r>
      <w:r>
        <w:rPr>
          <w:rFonts w:ascii="Calibri Light" w:hAnsi="Calibri Light" w:cs="Calibri Light"/>
          <w:spacing w:val="-2"/>
          <w:sz w:val="21"/>
          <w:szCs w:val="21"/>
        </w:rPr>
        <w:t>'</w:t>
      </w:r>
      <w:r w:rsidRPr="000E4968">
        <w:rPr>
          <w:rFonts w:ascii="Calibri Light" w:hAnsi="Calibri Light" w:cs="Calibri Light"/>
          <w:spacing w:val="-2"/>
          <w:sz w:val="21"/>
          <w:szCs w:val="21"/>
        </w:rPr>
        <w:t>s #1</w:t>
      </w:r>
      <w:r w:rsidRPr="000E4968">
        <w:rPr>
          <w:rFonts w:ascii="Calibri Light" w:hAnsi="Calibri Light" w:cs="Calibri Light"/>
          <w:spacing w:val="-2"/>
          <w:sz w:val="21"/>
          <w:szCs w:val="21"/>
          <w:vertAlign w:val="superscript"/>
        </w:rPr>
        <w:t>st</w:t>
      </w:r>
      <w:r w:rsidRPr="000E4968">
        <w:rPr>
          <w:rFonts w:ascii="Calibri Light" w:hAnsi="Calibri Light" w:cs="Calibri Light"/>
          <w:spacing w:val="-2"/>
          <w:sz w:val="21"/>
          <w:szCs w:val="21"/>
        </w:rPr>
        <w:t xml:space="preserve"> performance review/controls system, staff feedback, coaching and growth system, training, </w:t>
      </w:r>
      <w:proofErr w:type="spellStart"/>
      <w:r w:rsidRPr="000E4968">
        <w:rPr>
          <w:rFonts w:ascii="Calibri Light" w:hAnsi="Calibri Light" w:cs="Calibri Light"/>
          <w:spacing w:val="-2"/>
          <w:sz w:val="21"/>
          <w:szCs w:val="21"/>
        </w:rPr>
        <w:t>KPIs</w:t>
      </w:r>
      <w:proofErr w:type="spellEnd"/>
      <w:r w:rsidRPr="000E4968">
        <w:rPr>
          <w:rFonts w:ascii="Calibri Light" w:hAnsi="Calibri Light" w:cs="Calibri Light"/>
          <w:spacing w:val="-2"/>
          <w:sz w:val="21"/>
          <w:szCs w:val="21"/>
        </w:rPr>
        <w:t>/targets, and rewards/ recognition.</w:t>
      </w:r>
    </w:p>
    <w:p w14:paraId="6D05B752" w14:textId="77777777" w:rsidR="0015486A" w:rsidRPr="00E91C07" w:rsidRDefault="0015486A" w:rsidP="00281A05">
      <w:pPr>
        <w:pStyle w:val="ListParagraph"/>
        <w:widowControl w:val="0"/>
        <w:numPr>
          <w:ilvl w:val="1"/>
          <w:numId w:val="2"/>
        </w:numPr>
        <w:autoSpaceDE w:val="0"/>
        <w:autoSpaceDN w:val="0"/>
        <w:adjustRightInd w:val="0"/>
        <w:spacing w:before="160" w:after="0" w:line="180" w:lineRule="exact"/>
        <w:ind w:left="816" w:hanging="357"/>
        <w:contextualSpacing w:val="0"/>
        <w:jc w:val="both"/>
        <w:rPr>
          <w:rFonts w:ascii="Calibri Light" w:hAnsi="Calibri Light" w:cs="Calibri Light"/>
          <w:color w:val="FF0000"/>
          <w:sz w:val="21"/>
          <w:szCs w:val="21"/>
        </w:rPr>
      </w:pPr>
      <w:bookmarkStart w:id="6" w:name="_Hlk142571313"/>
      <w:r w:rsidRPr="005B0AAD">
        <w:rPr>
          <w:rFonts w:ascii="Calibri Light" w:hAnsi="Calibri Light" w:cs="Calibri Light"/>
          <w:color w:val="002060"/>
          <w:sz w:val="21"/>
          <w:szCs w:val="21"/>
        </w:rPr>
        <w:t xml:space="preserve">Primary Technologies: </w:t>
      </w:r>
      <w:r w:rsidRPr="00E91C07">
        <w:rPr>
          <w:rFonts w:ascii="Calibri Light" w:hAnsi="Calibri Light" w:cs="Calibri Light"/>
          <w:sz w:val="21"/>
          <w:szCs w:val="21"/>
        </w:rPr>
        <w:t>Cutting-edge Computer Hardware | Advanced Network and Security Products | Microsoft Certified Cloud Solution Provider (</w:t>
      </w:r>
      <w:proofErr w:type="spellStart"/>
      <w:r w:rsidRPr="00E91C07">
        <w:rPr>
          <w:rFonts w:ascii="Calibri Light" w:hAnsi="Calibri Light" w:cs="Calibri Light"/>
          <w:sz w:val="21"/>
          <w:szCs w:val="21"/>
        </w:rPr>
        <w:t>CSP</w:t>
      </w:r>
      <w:proofErr w:type="spellEnd"/>
      <w:r w:rsidRPr="00E91C07">
        <w:rPr>
          <w:rFonts w:ascii="Calibri Light" w:hAnsi="Calibri Light" w:cs="Calibri Light"/>
          <w:sz w:val="21"/>
          <w:szCs w:val="21"/>
        </w:rPr>
        <w:t xml:space="preserve">) </w:t>
      </w:r>
      <w:r w:rsidRPr="005B0AAD">
        <w:rPr>
          <w:rFonts w:ascii="Calibri Light" w:hAnsi="Calibri Light" w:cs="Calibri Light"/>
          <w:color w:val="002060"/>
          <w:sz w:val="21"/>
          <w:szCs w:val="21"/>
        </w:rPr>
        <w:t xml:space="preserve">Expertise: </w:t>
      </w:r>
      <w:r w:rsidRPr="00F32FFC">
        <w:rPr>
          <w:rFonts w:ascii="Calibri Light" w:hAnsi="Calibri Light" w:cs="Calibri Light"/>
          <w:sz w:val="21"/>
          <w:szCs w:val="21"/>
        </w:rPr>
        <w:t xml:space="preserve">Cyber Security Programs | </w:t>
      </w:r>
      <w:r w:rsidRPr="00734B60">
        <w:rPr>
          <w:rFonts w:ascii="Calibri Light" w:hAnsi="Calibri Light" w:cs="Calibri Light"/>
          <w:sz w:val="21"/>
          <w:szCs w:val="21"/>
        </w:rPr>
        <w:t xml:space="preserve">MS </w:t>
      </w:r>
      <w:r w:rsidRPr="00E91C07">
        <w:rPr>
          <w:rFonts w:ascii="Calibri Light" w:hAnsi="Calibri Light" w:cs="Calibri Light"/>
          <w:sz w:val="21"/>
          <w:szCs w:val="21"/>
        </w:rPr>
        <w:t>Office Productivity Applications | Proficient Management of MS Endpoints (Server and Desktop Operating Systems) | Wintel and Cloud Products Innovation | Linux and Other Mid-range Platform Solutions | Secure Network and Gateway Service Technologies</w:t>
      </w:r>
      <w:r>
        <w:rPr>
          <w:rFonts w:ascii="Calibri Light" w:hAnsi="Calibri Light" w:cs="Calibri Light"/>
          <w:sz w:val="21"/>
          <w:szCs w:val="21"/>
        </w:rPr>
        <w:t>.</w:t>
      </w:r>
    </w:p>
    <w:bookmarkStart w:id="7" w:name="_Hlk141869486"/>
    <w:bookmarkEnd w:id="6"/>
    <w:p w14:paraId="0F56B09D" w14:textId="27C6DF2D" w:rsidR="0015486A" w:rsidRPr="00281A05" w:rsidRDefault="00CD4840" w:rsidP="0015486A">
      <w:pPr>
        <w:tabs>
          <w:tab w:val="right" w:pos="10490"/>
        </w:tabs>
        <w:spacing w:after="0" w:line="240" w:lineRule="auto"/>
        <w:jc w:val="center"/>
        <w:rPr>
          <w:rFonts w:ascii="Calibri Light" w:hAnsi="Calibri Light" w:cs="Calibri Light"/>
          <w:b/>
          <w:bCs/>
          <w:color w:val="FFFFFF" w:themeColor="background1"/>
          <w:sz w:val="24"/>
          <w:szCs w:val="24"/>
        </w:rPr>
      </w:pPr>
      <w:r>
        <w:rPr>
          <w:noProof/>
          <w:lang w:val="en-US"/>
        </w:rPr>
        <w:lastRenderedPageBreak/>
        <mc:AlternateContent>
          <mc:Choice Requires="wps">
            <w:drawing>
              <wp:anchor distT="0" distB="0" distL="114300" distR="114300" simplePos="0" relativeHeight="251764736" behindDoc="1" locked="0" layoutInCell="1" allowOverlap="1" wp14:anchorId="1C3383A3" wp14:editId="136C7726">
                <wp:simplePos x="0" y="0"/>
                <wp:positionH relativeFrom="page">
                  <wp:align>right</wp:align>
                </wp:positionH>
                <wp:positionV relativeFrom="paragraph">
                  <wp:posOffset>-454395</wp:posOffset>
                </wp:positionV>
                <wp:extent cx="7602855" cy="831215"/>
                <wp:effectExtent l="0" t="0" r="0" b="6985"/>
                <wp:wrapNone/>
                <wp:docPr id="267316223" name="Rectangle 267316223"/>
                <wp:cNvGraphicFramePr/>
                <a:graphic xmlns:a="http://schemas.openxmlformats.org/drawingml/2006/main">
                  <a:graphicData uri="http://schemas.microsoft.com/office/word/2010/wordprocessingShape">
                    <wps:wsp>
                      <wps:cNvSpPr/>
                      <wps:spPr>
                        <a:xfrm>
                          <a:off x="0" y="0"/>
                          <a:ext cx="7602855" cy="831215"/>
                        </a:xfrm>
                        <a:prstGeom prst="rect">
                          <a:avLst/>
                        </a:prstGeom>
                        <a:gradFill flip="none" rotWithShape="1">
                          <a:gsLst>
                            <a:gs pos="0">
                              <a:srgbClr val="48484A">
                                <a:alpha val="0"/>
                              </a:srgbClr>
                            </a:gs>
                            <a:gs pos="100000">
                              <a:srgbClr val="313131">
                                <a:alpha val="23000"/>
                              </a:srgbClr>
                            </a:gs>
                          </a:gsLst>
                          <a:lin ang="16200000" scaled="1"/>
                          <a:tileRect/>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84C6BA" id="Rectangle 267316223" o:spid="_x0000_s1026" style="position:absolute;margin-left:547.45pt;margin-top:-35.8pt;width:598.65pt;height:65.45pt;z-index:-251551744;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" fillcolor="#48484a" stroked="f" strokeweight="2pt">
                <v:fill opacity="0" color2="#313131" o:opacity2="15073f" rotate="t" angle="180" focus="100%" type="gradient"/>
                <w10:wrap anchorx="page"/>
              </v:rect>
            </w:pict>
          </mc:Fallback>
        </mc:AlternateContent>
      </w:r>
      <w:r w:rsidR="00281A05" w:rsidRPr="0015486A">
        <w:rPr>
          <w:rFonts w:ascii="Calibri Light" w:hAnsi="Calibri Light" w:cs="Calibri Light"/>
          <w:b/>
          <w:noProof/>
          <w:color w:val="FFFFFF" w:themeColor="background1"/>
          <w:sz w:val="24"/>
          <w:szCs w:val="24"/>
          <w:lang w:val="en-US" w:eastAsia="en-US"/>
        </w:rPr>
        <mc:AlternateContent>
          <mc:Choice Requires="wps">
            <w:drawing>
              <wp:anchor distT="0" distB="0" distL="114300" distR="114300" simplePos="0" relativeHeight="251762688" behindDoc="1" locked="0" layoutInCell="1" allowOverlap="1" wp14:anchorId="15F48775" wp14:editId="686AEA6F">
                <wp:simplePos x="0" y="0"/>
                <wp:positionH relativeFrom="margin">
                  <wp:posOffset>1573553</wp:posOffset>
                </wp:positionH>
                <wp:positionV relativeFrom="paragraph">
                  <wp:posOffset>8415</wp:posOffset>
                </wp:positionV>
                <wp:extent cx="3438818" cy="173990"/>
                <wp:effectExtent l="0" t="0" r="9525" b="0"/>
                <wp:wrapNone/>
                <wp:docPr id="972601978" name="Rounded Rectangle 30"/>
                <wp:cNvGraphicFramePr/>
                <a:graphic xmlns:a="http://schemas.openxmlformats.org/drawingml/2006/main">
                  <a:graphicData uri="http://schemas.microsoft.com/office/word/2010/wordprocessingShape">
                    <wps:wsp>
                      <wps:cNvSpPr/>
                      <wps:spPr>
                        <a:xfrm>
                          <a:off x="0" y="0"/>
                          <a:ext cx="3438818" cy="173990"/>
                        </a:xfrm>
                        <a:prstGeom prst="roundRect">
                          <a:avLst>
                            <a:gd name="adj" fmla="val 50000"/>
                          </a:avLst>
                        </a:prstGeom>
                        <a:solidFill>
                          <a:srgbClr val="00206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A35E1A" id="Rounded Rectangle 30" o:spid="_x0000_s1026" style="position:absolute;margin-left:123.9pt;margin-top:.65pt;width:270.75pt;height:13.7pt;z-index:-251553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" fillcolor="#002060" stroked="f" strokeweight="2pt">
                <w10:wrap anchorx="margin"/>
              </v:roundrect>
            </w:pict>
          </mc:Fallback>
        </mc:AlternateContent>
      </w:r>
      <w:r w:rsidR="0015486A" w:rsidRPr="00281A05">
        <w:rPr>
          <w:rFonts w:ascii="Calibri Light" w:hAnsi="Calibri Light" w:cs="Calibri Light"/>
          <w:b/>
          <w:bCs/>
          <w:color w:val="FFFFFF" w:themeColor="background1"/>
          <w:sz w:val="24"/>
          <w:szCs w:val="24"/>
        </w:rPr>
        <w:t xml:space="preserve">IT Carindale </w:t>
      </w:r>
      <w:bookmarkEnd w:id="7"/>
      <w:r w:rsidR="0015486A" w:rsidRPr="00281A05">
        <w:rPr>
          <w:rFonts w:ascii="Calibri Light" w:hAnsi="Calibri Light" w:cs="Calibri Light"/>
          <w:b/>
          <w:bCs/>
          <w:color w:val="FFFFFF" w:themeColor="background1"/>
          <w:sz w:val="24"/>
          <w:szCs w:val="24"/>
        </w:rPr>
        <w:t>| Brisbane, QLD | Jun 2013–Nov 2017</w:t>
      </w:r>
    </w:p>
    <w:p w14:paraId="0BC23933" w14:textId="77777777" w:rsidR="0015486A" w:rsidRPr="00D61389" w:rsidRDefault="0015486A" w:rsidP="0015486A">
      <w:pPr>
        <w:widowControl w:val="0"/>
        <w:autoSpaceDE w:val="0"/>
        <w:autoSpaceDN w:val="0"/>
        <w:adjustRightInd w:val="0"/>
        <w:spacing w:after="0" w:line="180" w:lineRule="exact"/>
        <w:jc w:val="center"/>
        <w:rPr>
          <w:rFonts w:ascii="Calibri Light" w:hAnsi="Calibri Light" w:cs="Calibri Light"/>
          <w:i/>
          <w:sz w:val="20"/>
          <w:szCs w:val="20"/>
        </w:rPr>
      </w:pPr>
      <w:r w:rsidRPr="00D61389">
        <w:rPr>
          <w:rFonts w:ascii="Calibri Light" w:hAnsi="Calibri Light" w:cs="Calibri Light"/>
          <w:i/>
          <w:sz w:val="20"/>
          <w:szCs w:val="20"/>
        </w:rPr>
        <w:t xml:space="preserve">A locally owned and operated technology retailer and service provider with an extensive product range and a dedicated engineering team </w:t>
      </w:r>
      <w:r>
        <w:rPr>
          <w:rFonts w:ascii="Calibri Light" w:hAnsi="Calibri Light" w:cs="Calibri Light"/>
          <w:i/>
          <w:sz w:val="20"/>
          <w:szCs w:val="20"/>
        </w:rPr>
        <w:t>delivering</w:t>
      </w:r>
      <w:r w:rsidRPr="00D61389">
        <w:rPr>
          <w:rFonts w:ascii="Calibri Light" w:hAnsi="Calibri Light" w:cs="Calibri Light"/>
          <w:i/>
          <w:sz w:val="20"/>
          <w:szCs w:val="20"/>
        </w:rPr>
        <w:t xml:space="preserve"> Managed Services, Helpdesk, and General IT support for clients nationwide.</w:t>
      </w:r>
    </w:p>
    <w:p w14:paraId="35191BEA" w14:textId="77777777" w:rsidR="0015486A" w:rsidRPr="00281A05" w:rsidRDefault="0015486A" w:rsidP="00281A05">
      <w:pPr>
        <w:widowControl w:val="0"/>
        <w:shd w:val="clear" w:color="auto" w:fill="AE984A"/>
        <w:autoSpaceDE w:val="0"/>
        <w:autoSpaceDN w:val="0"/>
        <w:adjustRightInd w:val="0"/>
        <w:spacing w:before="100" w:after="100" w:line="240" w:lineRule="auto"/>
        <w:jc w:val="center"/>
        <w:rPr>
          <w:rFonts w:ascii="Calibri Light" w:hAnsi="Calibri Light" w:cs="Calibri Light"/>
          <w:b/>
          <w:color w:val="002060"/>
          <w:sz w:val="24"/>
          <w:szCs w:val="24"/>
        </w:rPr>
      </w:pPr>
      <w:r w:rsidRPr="00281A05">
        <w:rPr>
          <w:rFonts w:ascii="Calibri Light" w:hAnsi="Calibri Light" w:cs="Calibri Light"/>
          <w:b/>
          <w:color w:val="002060"/>
          <w:sz w:val="24"/>
          <w:szCs w:val="24"/>
        </w:rPr>
        <w:t>AREA MANAGER (DEC 2014–NOV 2017)</w:t>
      </w:r>
    </w:p>
    <w:p w14:paraId="1F50B74D" w14:textId="77777777" w:rsidR="0015486A" w:rsidRDefault="0015486A" w:rsidP="0015486A">
      <w:pPr>
        <w:tabs>
          <w:tab w:val="left" w:pos="2126"/>
          <w:tab w:val="left" w:pos="2410"/>
        </w:tabs>
        <w:spacing w:before="100" w:after="0" w:line="180" w:lineRule="exact"/>
        <w:jc w:val="both"/>
        <w:rPr>
          <w:rFonts w:ascii="Calibri Light" w:hAnsi="Calibri Light" w:cs="Calibri Light"/>
          <w:sz w:val="21"/>
          <w:szCs w:val="21"/>
        </w:rPr>
      </w:pPr>
      <w:r>
        <w:rPr>
          <w:rFonts w:ascii="Calibri Light" w:hAnsi="Calibri Light" w:cs="Calibri Light"/>
          <w:sz w:val="21"/>
          <w:szCs w:val="21"/>
        </w:rPr>
        <w:t xml:space="preserve">Scaled the ranks from Repair Technician to </w:t>
      </w:r>
      <w:r w:rsidRPr="007B2475">
        <w:rPr>
          <w:rFonts w:ascii="Calibri Light" w:hAnsi="Calibri Light" w:cs="Calibri Light"/>
          <w:sz w:val="21"/>
          <w:szCs w:val="21"/>
        </w:rPr>
        <w:t xml:space="preserve">Area Manager of 3 sites across Brisbane heading the entire retail operation, managing cross-functional teams (to 20), and driving </w:t>
      </w:r>
      <w:r w:rsidRPr="0094147F">
        <w:rPr>
          <w:rFonts w:ascii="Calibri Light" w:hAnsi="Calibri Light" w:cs="Calibri Light"/>
          <w:sz w:val="21"/>
          <w:szCs w:val="21"/>
        </w:rPr>
        <w:t xml:space="preserve">business </w:t>
      </w:r>
      <w:r>
        <w:rPr>
          <w:rFonts w:ascii="Calibri Light" w:hAnsi="Calibri Light" w:cs="Calibri Light"/>
          <w:sz w:val="21"/>
          <w:szCs w:val="21"/>
        </w:rPr>
        <w:t xml:space="preserve">performance turnaround, </w:t>
      </w:r>
      <w:r w:rsidRPr="0094147F">
        <w:rPr>
          <w:rFonts w:ascii="Calibri Light" w:hAnsi="Calibri Light" w:cs="Calibri Light"/>
          <w:sz w:val="21"/>
          <w:szCs w:val="21"/>
        </w:rPr>
        <w:t>growth,</w:t>
      </w:r>
      <w:r>
        <w:rPr>
          <w:rFonts w:ascii="Calibri Light" w:hAnsi="Calibri Light" w:cs="Calibri Light"/>
          <w:sz w:val="21"/>
          <w:szCs w:val="21"/>
        </w:rPr>
        <w:t xml:space="preserve"> and interstate expansion. Also served as in-house SME for all IT/ICT troubleshooting, solutions, and best practices with wide-ranging oversight for high-quality repair services, customer service, network infrastructure, server creation and much more.   </w:t>
      </w:r>
    </w:p>
    <w:p w14:paraId="7694CFE6" w14:textId="77777777" w:rsidR="0015486A" w:rsidRPr="008976E7" w:rsidRDefault="0015486A" w:rsidP="0015486A">
      <w:pPr>
        <w:tabs>
          <w:tab w:val="left" w:pos="2126"/>
          <w:tab w:val="left" w:pos="2410"/>
        </w:tabs>
        <w:spacing w:after="0" w:line="240" w:lineRule="auto"/>
        <w:jc w:val="both"/>
        <w:rPr>
          <w:rFonts w:ascii="Calibri Light" w:hAnsi="Calibri Light" w:cs="Calibri Light"/>
          <w:sz w:val="16"/>
          <w:szCs w:val="16"/>
        </w:rPr>
      </w:pPr>
    </w:p>
    <w:p w14:paraId="45F89CF8" w14:textId="77777777" w:rsidR="0015486A" w:rsidRPr="00DE3138" w:rsidRDefault="0015486A" w:rsidP="0015486A">
      <w:pPr>
        <w:tabs>
          <w:tab w:val="left" w:pos="2126"/>
          <w:tab w:val="left" w:pos="2410"/>
        </w:tabs>
        <w:spacing w:line="240" w:lineRule="auto"/>
        <w:jc w:val="center"/>
        <w:rPr>
          <w:rFonts w:ascii="Calibri Light" w:hAnsi="Calibri Light" w:cs="Calibri Light"/>
          <w:b/>
          <w:i/>
          <w:iCs/>
        </w:rPr>
      </w:pPr>
      <w:r>
        <w:rPr>
          <w:rFonts w:ascii="Calibri Light" w:hAnsi="Calibri Light" w:cs="Calibri Light"/>
          <w:b/>
          <w:i/>
          <w:iCs/>
          <w:color w:val="AE984A"/>
        </w:rPr>
        <w:t xml:space="preserve">Escalated sales by almost $1M per year, raised technical and sales capability and </w:t>
      </w:r>
      <w:r w:rsidRPr="008976E7">
        <w:rPr>
          <w:rFonts w:ascii="Calibri Light" w:hAnsi="Calibri Light" w:cs="Calibri Light"/>
          <w:b/>
          <w:i/>
          <w:iCs/>
          <w:color w:val="AE984A"/>
        </w:rPr>
        <w:t xml:space="preserve">fostered a culture of customer-centricity and service excellence.  </w:t>
      </w:r>
    </w:p>
    <w:p w14:paraId="4A489D2F" w14:textId="77777777" w:rsidR="0015486A" w:rsidRPr="00A44DDD" w:rsidRDefault="0015486A" w:rsidP="0015486A">
      <w:pPr>
        <w:pStyle w:val="ListParagraph"/>
        <w:widowControl w:val="0"/>
        <w:numPr>
          <w:ilvl w:val="0"/>
          <w:numId w:val="2"/>
        </w:numPr>
        <w:autoSpaceDE w:val="0"/>
        <w:autoSpaceDN w:val="0"/>
        <w:adjustRightInd w:val="0"/>
        <w:spacing w:before="220" w:after="0" w:line="180" w:lineRule="exact"/>
        <w:ind w:left="425" w:hanging="425"/>
        <w:contextualSpacing w:val="0"/>
        <w:jc w:val="both"/>
        <w:rPr>
          <w:rFonts w:ascii="Calibri Light" w:hAnsi="Calibri Light" w:cs="Calibri Light"/>
          <w:sz w:val="21"/>
          <w:szCs w:val="21"/>
        </w:rPr>
      </w:pPr>
      <w:r w:rsidRPr="00DC142E">
        <w:rPr>
          <w:rFonts w:ascii="Calibri Light" w:hAnsi="Calibri Light" w:cs="Calibri Light"/>
          <w:b/>
          <w:bCs/>
          <w:color w:val="002060"/>
          <w:sz w:val="21"/>
          <w:szCs w:val="21"/>
        </w:rPr>
        <w:t>Improved liquidity―freeing up $250K―</w:t>
      </w:r>
      <w:r w:rsidRPr="00DC142E">
        <w:rPr>
          <w:rFonts w:ascii="Calibri Light" w:hAnsi="Calibri Light" w:cs="Calibri Light"/>
          <w:color w:val="002060"/>
          <w:sz w:val="21"/>
          <w:szCs w:val="21"/>
        </w:rPr>
        <w:t xml:space="preserve">by clearing </w:t>
      </w:r>
      <w:r w:rsidRPr="00795810">
        <w:rPr>
          <w:rFonts w:ascii="Calibri Light" w:hAnsi="Calibri Light" w:cs="Calibri Light"/>
          <w:sz w:val="21"/>
          <w:szCs w:val="21"/>
        </w:rPr>
        <w:t>inventory over stocks, simplifying product offerings, streamlining procurement practices (e.g., JIT ordering), enhancing supplier relations/contracts and modifying accounts receivable systems.</w:t>
      </w:r>
      <w:r>
        <w:rPr>
          <w:rFonts w:ascii="Calibri Light" w:hAnsi="Calibri Light" w:cs="Calibri Light"/>
          <w:sz w:val="21"/>
          <w:szCs w:val="21"/>
        </w:rPr>
        <w:t xml:space="preserve"> Aligned purchasing and sales budgets by analysing trading history data, seasonal influences, and other markers.</w:t>
      </w:r>
      <w:r w:rsidRPr="00795810">
        <w:rPr>
          <w:rFonts w:ascii="Calibri Light" w:hAnsi="Calibri Light" w:cs="Calibri Light"/>
          <w:sz w:val="21"/>
          <w:szCs w:val="21"/>
        </w:rPr>
        <w:t xml:space="preserve">   </w:t>
      </w:r>
    </w:p>
    <w:p w14:paraId="5EC2E61F" w14:textId="77777777" w:rsidR="0015486A" w:rsidRPr="00CD1FD5" w:rsidRDefault="0015486A" w:rsidP="003A2D41">
      <w:pPr>
        <w:pStyle w:val="ListParagraph"/>
        <w:widowControl w:val="0"/>
        <w:numPr>
          <w:ilvl w:val="0"/>
          <w:numId w:val="2"/>
        </w:numPr>
        <w:autoSpaceDE w:val="0"/>
        <w:autoSpaceDN w:val="0"/>
        <w:adjustRightInd w:val="0"/>
        <w:spacing w:before="240" w:after="0" w:line="180" w:lineRule="exact"/>
        <w:ind w:left="425" w:hanging="425"/>
        <w:contextualSpacing w:val="0"/>
        <w:jc w:val="both"/>
        <w:rPr>
          <w:rFonts w:ascii="Calibri Light" w:hAnsi="Calibri Light" w:cs="Calibri Light"/>
          <w:color w:val="000000" w:themeColor="text1"/>
          <w:sz w:val="21"/>
          <w:szCs w:val="21"/>
        </w:rPr>
      </w:pPr>
      <w:r w:rsidRPr="00DC142E">
        <w:rPr>
          <w:rFonts w:ascii="Calibri Light" w:hAnsi="Calibri Light" w:cs="Calibri Light"/>
          <w:b/>
          <w:bCs/>
          <w:color w:val="002060"/>
          <w:sz w:val="21"/>
          <w:szCs w:val="21"/>
        </w:rPr>
        <w:t xml:space="preserve">Propelled sales by 25% ($980K across 3 stores per year) and enhanced the in-store </w:t>
      </w:r>
      <w:r>
        <w:rPr>
          <w:rFonts w:ascii="Calibri Light" w:hAnsi="Calibri Light" w:cs="Calibri Light"/>
          <w:b/>
          <w:bCs/>
          <w:color w:val="002060"/>
          <w:sz w:val="21"/>
          <w:szCs w:val="21"/>
        </w:rPr>
        <w:t xml:space="preserve">experience for customers </w:t>
      </w:r>
      <w:r w:rsidRPr="00CD1FD5">
        <w:rPr>
          <w:rFonts w:ascii="Calibri Light" w:hAnsi="Calibri Light" w:cs="Calibri Light"/>
          <w:color w:val="000000" w:themeColor="text1"/>
          <w:sz w:val="21"/>
          <w:szCs w:val="21"/>
        </w:rPr>
        <w:t xml:space="preserve">through </w:t>
      </w:r>
      <w:r>
        <w:rPr>
          <w:rFonts w:ascii="Calibri Light" w:hAnsi="Calibri Light" w:cs="Calibri Light"/>
          <w:color w:val="000000" w:themeColor="text1"/>
          <w:sz w:val="21"/>
          <w:szCs w:val="21"/>
        </w:rPr>
        <w:t xml:space="preserve">powerful </w:t>
      </w:r>
      <w:r w:rsidRPr="00E560D3">
        <w:rPr>
          <w:rFonts w:ascii="Calibri Light" w:hAnsi="Calibri Light" w:cs="Calibri Light"/>
          <w:color w:val="000000" w:themeColor="text1"/>
          <w:sz w:val="21"/>
          <w:szCs w:val="21"/>
        </w:rPr>
        <w:t>visual merchandising</w:t>
      </w:r>
      <w:r>
        <w:rPr>
          <w:rFonts w:ascii="Calibri Light" w:hAnsi="Calibri Light" w:cs="Calibri Light"/>
          <w:color w:val="000000" w:themeColor="text1"/>
          <w:sz w:val="21"/>
          <w:szCs w:val="21"/>
        </w:rPr>
        <w:t>―</w:t>
      </w:r>
      <w:r w:rsidRPr="00CD1FD5">
        <w:rPr>
          <w:rFonts w:ascii="Calibri Light" w:hAnsi="Calibri Light" w:cs="Calibri Light"/>
          <w:color w:val="000000" w:themeColor="text1"/>
          <w:sz w:val="21"/>
          <w:szCs w:val="21"/>
        </w:rPr>
        <w:t xml:space="preserve">a </w:t>
      </w:r>
      <w:r>
        <w:rPr>
          <w:rFonts w:ascii="Calibri Light" w:hAnsi="Calibri Light" w:cs="Calibri Light"/>
          <w:color w:val="000000" w:themeColor="text1"/>
          <w:sz w:val="21"/>
          <w:szCs w:val="21"/>
        </w:rPr>
        <w:t xml:space="preserve">strategic </w:t>
      </w:r>
      <w:r w:rsidRPr="00CD1FD5">
        <w:rPr>
          <w:rFonts w:ascii="Calibri Light" w:hAnsi="Calibri Light" w:cs="Calibri Light"/>
          <w:color w:val="000000" w:themeColor="text1"/>
          <w:sz w:val="21"/>
          <w:szCs w:val="21"/>
        </w:rPr>
        <w:t>mix of architecture (store design), storytelling (</w:t>
      </w:r>
      <w:r>
        <w:rPr>
          <w:rFonts w:ascii="Calibri Light" w:hAnsi="Calibri Light" w:cs="Calibri Light"/>
          <w:color w:val="000000" w:themeColor="text1"/>
          <w:sz w:val="21"/>
          <w:szCs w:val="21"/>
        </w:rPr>
        <w:t>taking customers on a journey through products and personal connection) and</w:t>
      </w:r>
      <w:r w:rsidRPr="00CD1FD5">
        <w:rPr>
          <w:rFonts w:ascii="Calibri Light" w:hAnsi="Calibri Light" w:cs="Calibri Light"/>
          <w:color w:val="000000" w:themeColor="text1"/>
          <w:sz w:val="21"/>
          <w:szCs w:val="21"/>
        </w:rPr>
        <w:t xml:space="preserve"> </w:t>
      </w:r>
      <w:r>
        <w:rPr>
          <w:rFonts w:ascii="Calibri Light" w:hAnsi="Calibri Light" w:cs="Calibri Light"/>
          <w:color w:val="000000" w:themeColor="text1"/>
          <w:sz w:val="21"/>
          <w:szCs w:val="21"/>
        </w:rPr>
        <w:t xml:space="preserve">white space (equilibrium of stock to negative space). </w:t>
      </w:r>
      <w:r w:rsidRPr="00CD1FD5">
        <w:rPr>
          <w:rFonts w:ascii="Calibri Light" w:hAnsi="Calibri Light" w:cs="Calibri Light"/>
          <w:color w:val="000000" w:themeColor="text1"/>
          <w:sz w:val="21"/>
          <w:szCs w:val="21"/>
        </w:rPr>
        <w:t xml:space="preserve">     </w:t>
      </w:r>
    </w:p>
    <w:p w14:paraId="76030920" w14:textId="77777777" w:rsidR="0015486A" w:rsidRPr="009E5F89" w:rsidRDefault="0015486A" w:rsidP="003A2D41">
      <w:pPr>
        <w:pStyle w:val="ListParagraph"/>
        <w:widowControl w:val="0"/>
        <w:numPr>
          <w:ilvl w:val="0"/>
          <w:numId w:val="2"/>
        </w:numPr>
        <w:autoSpaceDE w:val="0"/>
        <w:autoSpaceDN w:val="0"/>
        <w:adjustRightInd w:val="0"/>
        <w:spacing w:before="240" w:after="0" w:line="180" w:lineRule="exact"/>
        <w:ind w:left="425" w:hanging="425"/>
        <w:contextualSpacing w:val="0"/>
        <w:jc w:val="both"/>
        <w:rPr>
          <w:rFonts w:ascii="Calibri Light" w:hAnsi="Calibri Light" w:cs="Calibri Light"/>
          <w:sz w:val="21"/>
          <w:szCs w:val="21"/>
        </w:rPr>
      </w:pPr>
      <w:r w:rsidRPr="00F32FFC">
        <w:rPr>
          <w:rFonts w:ascii="Calibri Light" w:hAnsi="Calibri Light" w:cs="Calibri Light"/>
          <w:b/>
          <w:bCs/>
          <w:color w:val="002060"/>
          <w:sz w:val="21"/>
          <w:szCs w:val="21"/>
        </w:rPr>
        <w:t>Halved repair turnaround time from an average of 14 days to 7</w:t>
      </w:r>
      <w:r w:rsidRPr="00F32FFC">
        <w:rPr>
          <w:rFonts w:ascii="Calibri Light" w:hAnsi="Calibri Light" w:cs="Calibri Light"/>
          <w:color w:val="002060"/>
          <w:sz w:val="21"/>
          <w:szCs w:val="21"/>
        </w:rPr>
        <w:t xml:space="preserve"> </w:t>
      </w:r>
      <w:r w:rsidRPr="00730082">
        <w:rPr>
          <w:rFonts w:ascii="Calibri Light" w:hAnsi="Calibri Light" w:cs="Calibri Light"/>
          <w:sz w:val="21"/>
          <w:szCs w:val="21"/>
        </w:rPr>
        <w:t xml:space="preserve">while </w:t>
      </w:r>
      <w:r>
        <w:rPr>
          <w:rFonts w:ascii="Calibri Light" w:hAnsi="Calibri Light" w:cs="Calibri Light"/>
          <w:sz w:val="21"/>
          <w:szCs w:val="21"/>
        </w:rPr>
        <w:t xml:space="preserve">raising technician capability, brand loyalty, customer satisfaction/experience, repeat business, and referrals and contributing to continuous improvement. </w:t>
      </w:r>
    </w:p>
    <w:p w14:paraId="6D8216F8" w14:textId="77777777" w:rsidR="0015486A" w:rsidRDefault="0015486A" w:rsidP="008D79D3">
      <w:pPr>
        <w:pStyle w:val="ListParagraph"/>
        <w:widowControl w:val="0"/>
        <w:numPr>
          <w:ilvl w:val="1"/>
          <w:numId w:val="2"/>
        </w:numPr>
        <w:autoSpaceDE w:val="0"/>
        <w:autoSpaceDN w:val="0"/>
        <w:adjustRightInd w:val="0"/>
        <w:spacing w:before="80" w:after="0" w:line="180" w:lineRule="exact"/>
        <w:ind w:left="816" w:hanging="357"/>
        <w:contextualSpacing w:val="0"/>
        <w:jc w:val="both"/>
        <w:rPr>
          <w:rFonts w:ascii="Calibri Light" w:hAnsi="Calibri Light" w:cs="Calibri Light"/>
          <w:sz w:val="21"/>
          <w:szCs w:val="21"/>
        </w:rPr>
      </w:pPr>
      <w:r w:rsidRPr="00F81309">
        <w:rPr>
          <w:rFonts w:ascii="Calibri Light" w:hAnsi="Calibri Light" w:cs="Calibri Light"/>
          <w:sz w:val="21"/>
          <w:szCs w:val="21"/>
        </w:rPr>
        <w:t xml:space="preserve">Engineered a seamless </w:t>
      </w:r>
      <w:r w:rsidRPr="00AF1B9F">
        <w:rPr>
          <w:rFonts w:ascii="Calibri Light" w:hAnsi="Calibri Light" w:cs="Calibri Light"/>
          <w:sz w:val="21"/>
          <w:szCs w:val="21"/>
        </w:rPr>
        <w:t>end-to-end repairs process</w:t>
      </w:r>
      <w:r>
        <w:rPr>
          <w:rFonts w:ascii="Calibri Light" w:hAnsi="Calibri Light" w:cs="Calibri Light"/>
          <w:sz w:val="21"/>
          <w:szCs w:val="21"/>
        </w:rPr>
        <w:t xml:space="preserve"> </w:t>
      </w:r>
      <w:r w:rsidRPr="00F81309">
        <w:rPr>
          <w:rFonts w:ascii="Calibri Light" w:hAnsi="Calibri Light" w:cs="Calibri Light"/>
          <w:sz w:val="21"/>
          <w:szCs w:val="21"/>
        </w:rPr>
        <w:t xml:space="preserve">from job intake to </w:t>
      </w:r>
      <w:r>
        <w:rPr>
          <w:rFonts w:ascii="Calibri Light" w:hAnsi="Calibri Light" w:cs="Calibri Light"/>
          <w:sz w:val="21"/>
          <w:szCs w:val="21"/>
        </w:rPr>
        <w:t xml:space="preserve">tracking and </w:t>
      </w:r>
      <w:r w:rsidRPr="00F81309">
        <w:rPr>
          <w:rFonts w:ascii="Calibri Light" w:hAnsi="Calibri Light" w:cs="Calibri Light"/>
          <w:sz w:val="21"/>
          <w:szCs w:val="21"/>
        </w:rPr>
        <w:t xml:space="preserve">repair completion, guaranteeing timely updates </w:t>
      </w:r>
      <w:r>
        <w:rPr>
          <w:rFonts w:ascii="Calibri Light" w:hAnsi="Calibri Light" w:cs="Calibri Light"/>
          <w:sz w:val="21"/>
          <w:szCs w:val="21"/>
        </w:rPr>
        <w:t>and estimated time of arrival for</w:t>
      </w:r>
      <w:r w:rsidRPr="00F81309">
        <w:rPr>
          <w:rFonts w:ascii="Calibri Light" w:hAnsi="Calibri Light" w:cs="Calibri Light"/>
          <w:sz w:val="21"/>
          <w:szCs w:val="21"/>
        </w:rPr>
        <w:t xml:space="preserve"> customers</w:t>
      </w:r>
      <w:r>
        <w:rPr>
          <w:rFonts w:ascii="Calibri Light" w:hAnsi="Calibri Light" w:cs="Calibri Light"/>
          <w:sz w:val="21"/>
          <w:szCs w:val="21"/>
        </w:rPr>
        <w:t xml:space="preserve">. Introduced </w:t>
      </w:r>
      <w:r w:rsidRPr="002D6346">
        <w:rPr>
          <w:rFonts w:ascii="Calibri Light" w:hAnsi="Calibri Light" w:cs="Calibri Light"/>
          <w:sz w:val="21"/>
          <w:szCs w:val="21"/>
        </w:rPr>
        <w:t>procedures, incorporating a sophisticated job tracking system for managers, resulting in heightened operational efficiency and elevated customer satisfaction</w:t>
      </w:r>
      <w:r>
        <w:rPr>
          <w:rFonts w:ascii="Calibri Light" w:hAnsi="Calibri Light" w:cs="Calibri Light"/>
          <w:sz w:val="21"/>
          <w:szCs w:val="21"/>
        </w:rPr>
        <w:t xml:space="preserve">.   </w:t>
      </w:r>
    </w:p>
    <w:p w14:paraId="32B81C29" w14:textId="18AFD913" w:rsidR="0015486A" w:rsidRPr="00F81309" w:rsidRDefault="0015486A" w:rsidP="008D79D3">
      <w:pPr>
        <w:pStyle w:val="ListParagraph"/>
        <w:widowControl w:val="0"/>
        <w:numPr>
          <w:ilvl w:val="1"/>
          <w:numId w:val="2"/>
        </w:numPr>
        <w:autoSpaceDE w:val="0"/>
        <w:autoSpaceDN w:val="0"/>
        <w:adjustRightInd w:val="0"/>
        <w:spacing w:before="80" w:after="0" w:line="180" w:lineRule="exact"/>
        <w:ind w:left="816" w:hanging="357"/>
        <w:contextualSpacing w:val="0"/>
        <w:jc w:val="both"/>
        <w:rPr>
          <w:rFonts w:ascii="Calibri Light" w:hAnsi="Calibri Light" w:cs="Calibri Light"/>
          <w:sz w:val="21"/>
          <w:szCs w:val="21"/>
        </w:rPr>
      </w:pPr>
      <w:r w:rsidRPr="009D5A61">
        <w:rPr>
          <w:rFonts w:ascii="Calibri Light" w:hAnsi="Calibri Light" w:cs="Calibri Light"/>
          <w:sz w:val="21"/>
          <w:szCs w:val="21"/>
        </w:rPr>
        <w:t>Introduced the company</w:t>
      </w:r>
      <w:r w:rsidR="00281A05">
        <w:rPr>
          <w:rFonts w:ascii="Calibri Light" w:hAnsi="Calibri Light" w:cs="Calibri Light"/>
          <w:sz w:val="21"/>
          <w:szCs w:val="21"/>
        </w:rPr>
        <w:t>'s</w:t>
      </w:r>
      <w:r w:rsidRPr="009D5A61">
        <w:rPr>
          <w:rFonts w:ascii="Calibri Light" w:hAnsi="Calibri Light" w:cs="Calibri Light"/>
          <w:sz w:val="21"/>
          <w:szCs w:val="21"/>
        </w:rPr>
        <w:t xml:space="preserve"> 1</w:t>
      </w:r>
      <w:r w:rsidRPr="009D5A61">
        <w:rPr>
          <w:rFonts w:ascii="Calibri Light" w:hAnsi="Calibri Light" w:cs="Calibri Light"/>
          <w:sz w:val="21"/>
          <w:szCs w:val="21"/>
          <w:vertAlign w:val="superscript"/>
        </w:rPr>
        <w:t>st</w:t>
      </w:r>
      <w:r w:rsidRPr="009D5A61">
        <w:rPr>
          <w:rFonts w:ascii="Calibri Light" w:hAnsi="Calibri Light" w:cs="Calibri Light"/>
          <w:sz w:val="21"/>
          <w:szCs w:val="21"/>
        </w:rPr>
        <w:t xml:space="preserve"> customer feedback platform</w:t>
      </w:r>
      <w:r>
        <w:rPr>
          <w:rFonts w:ascii="Calibri Light" w:hAnsi="Calibri Light" w:cs="Calibri Light"/>
          <w:sz w:val="21"/>
          <w:szCs w:val="21"/>
        </w:rPr>
        <w:t xml:space="preserve">―later forming a foundation of performance evaluation and technical/sales training. </w:t>
      </w:r>
      <w:proofErr w:type="gramStart"/>
      <w:r>
        <w:rPr>
          <w:rFonts w:ascii="Calibri Light" w:hAnsi="Calibri Light" w:cs="Calibri Light"/>
          <w:sz w:val="21"/>
          <w:szCs w:val="21"/>
        </w:rPr>
        <w:t>Analysed consumer feedback,</w:t>
      </w:r>
      <w:proofErr w:type="gramEnd"/>
      <w:r>
        <w:rPr>
          <w:rFonts w:ascii="Calibri Light" w:hAnsi="Calibri Light" w:cs="Calibri Light"/>
          <w:sz w:val="21"/>
          <w:szCs w:val="21"/>
        </w:rPr>
        <w:t xml:space="preserve"> designed and facilitated 1:1 tailored technical and strategic sales training/coaching with ~50 staff, and </w:t>
      </w:r>
      <w:r w:rsidRPr="00D56940">
        <w:rPr>
          <w:rFonts w:ascii="Calibri Light" w:hAnsi="Calibri Light" w:cs="Calibri Light"/>
          <w:sz w:val="21"/>
          <w:szCs w:val="21"/>
        </w:rPr>
        <w:t>foster</w:t>
      </w:r>
      <w:r>
        <w:rPr>
          <w:rFonts w:ascii="Calibri Light" w:hAnsi="Calibri Light" w:cs="Calibri Light"/>
          <w:sz w:val="21"/>
          <w:szCs w:val="21"/>
        </w:rPr>
        <w:t>ed</w:t>
      </w:r>
      <w:r w:rsidRPr="00D56940">
        <w:rPr>
          <w:rFonts w:ascii="Calibri Light" w:hAnsi="Calibri Light" w:cs="Calibri Light"/>
          <w:sz w:val="21"/>
          <w:szCs w:val="21"/>
        </w:rPr>
        <w:t xml:space="preserve"> a culture of customer-centricity and </w:t>
      </w:r>
      <w:r>
        <w:rPr>
          <w:rFonts w:ascii="Calibri Light" w:hAnsi="Calibri Light" w:cs="Calibri Light"/>
          <w:sz w:val="21"/>
          <w:szCs w:val="21"/>
        </w:rPr>
        <w:t xml:space="preserve">service </w:t>
      </w:r>
      <w:r w:rsidRPr="00D56940">
        <w:rPr>
          <w:rFonts w:ascii="Calibri Light" w:hAnsi="Calibri Light" w:cs="Calibri Light"/>
          <w:sz w:val="21"/>
          <w:szCs w:val="21"/>
        </w:rPr>
        <w:t>excellence</w:t>
      </w:r>
      <w:r>
        <w:rPr>
          <w:rFonts w:ascii="Calibri Light" w:hAnsi="Calibri Light" w:cs="Calibri Light"/>
          <w:sz w:val="21"/>
          <w:szCs w:val="21"/>
        </w:rPr>
        <w:t xml:space="preserve">.  </w:t>
      </w:r>
    </w:p>
    <w:p w14:paraId="5C1D124E" w14:textId="77777777" w:rsidR="0015486A" w:rsidRPr="00E27462" w:rsidRDefault="0015486A" w:rsidP="003A2D41">
      <w:pPr>
        <w:pStyle w:val="ListParagraph"/>
        <w:widowControl w:val="0"/>
        <w:numPr>
          <w:ilvl w:val="0"/>
          <w:numId w:val="2"/>
        </w:numPr>
        <w:autoSpaceDE w:val="0"/>
        <w:autoSpaceDN w:val="0"/>
        <w:adjustRightInd w:val="0"/>
        <w:spacing w:before="240" w:after="0" w:line="180" w:lineRule="exact"/>
        <w:ind w:left="425" w:hanging="425"/>
        <w:contextualSpacing w:val="0"/>
        <w:jc w:val="both"/>
        <w:rPr>
          <w:rFonts w:ascii="Calibri Light" w:hAnsi="Calibri Light" w:cs="Calibri Light"/>
          <w:sz w:val="21"/>
          <w:szCs w:val="21"/>
        </w:rPr>
      </w:pPr>
      <w:r>
        <w:rPr>
          <w:rFonts w:ascii="Calibri Light" w:hAnsi="Calibri Light" w:cs="Calibri Light"/>
          <w:b/>
          <w:bCs/>
          <w:color w:val="002060"/>
          <w:sz w:val="21"/>
          <w:szCs w:val="21"/>
        </w:rPr>
        <w:t xml:space="preserve">Turned the underperforming high-potential operation </w:t>
      </w:r>
      <w:r w:rsidRPr="00E27462">
        <w:rPr>
          <w:rFonts w:ascii="Calibri Light" w:hAnsi="Calibri Light" w:cs="Calibri Light"/>
          <w:b/>
          <w:bCs/>
          <w:color w:val="002060"/>
          <w:sz w:val="21"/>
          <w:szCs w:val="21"/>
        </w:rPr>
        <w:t xml:space="preserve">into a double-digit (12%) YOY revenue-generating engine </w:t>
      </w:r>
      <w:r w:rsidRPr="00E27462">
        <w:rPr>
          <w:rFonts w:ascii="Calibri Light" w:hAnsi="Calibri Light" w:cs="Calibri Light"/>
          <w:sz w:val="21"/>
          <w:szCs w:val="21"/>
        </w:rPr>
        <w:t xml:space="preserve">"through the power of people, capability and agility."     </w:t>
      </w:r>
    </w:p>
    <w:p w14:paraId="62542A21" w14:textId="77777777" w:rsidR="0015486A" w:rsidRPr="008B049B" w:rsidRDefault="0015486A" w:rsidP="008D79D3">
      <w:pPr>
        <w:pStyle w:val="ListParagraph"/>
        <w:widowControl w:val="0"/>
        <w:numPr>
          <w:ilvl w:val="1"/>
          <w:numId w:val="2"/>
        </w:numPr>
        <w:autoSpaceDE w:val="0"/>
        <w:autoSpaceDN w:val="0"/>
        <w:adjustRightInd w:val="0"/>
        <w:spacing w:before="80" w:after="0" w:line="180" w:lineRule="exact"/>
        <w:ind w:left="816" w:hanging="357"/>
        <w:contextualSpacing w:val="0"/>
        <w:jc w:val="both"/>
        <w:rPr>
          <w:rFonts w:ascii="Calibri Light" w:hAnsi="Calibri Light" w:cs="Calibri Light"/>
          <w:sz w:val="21"/>
          <w:szCs w:val="21"/>
        </w:rPr>
      </w:pPr>
      <w:r w:rsidRPr="008B049B">
        <w:rPr>
          <w:rFonts w:ascii="Calibri Light" w:hAnsi="Calibri Light" w:cs="Calibri Light"/>
          <w:sz w:val="21"/>
          <w:szCs w:val="21"/>
        </w:rPr>
        <w:t xml:space="preserve">Brought in customised training and development programs for up to 50 staff, succession planning for high-potential individuals, coaching for existing and rising leaders and inter-team skill-building for cross-functional team agility. </w:t>
      </w:r>
    </w:p>
    <w:p w14:paraId="51E10E20" w14:textId="77777777" w:rsidR="0015486A" w:rsidRPr="008B049B" w:rsidRDefault="0015486A" w:rsidP="008D79D3">
      <w:pPr>
        <w:pStyle w:val="ListParagraph"/>
        <w:widowControl w:val="0"/>
        <w:numPr>
          <w:ilvl w:val="1"/>
          <w:numId w:val="2"/>
        </w:numPr>
        <w:autoSpaceDE w:val="0"/>
        <w:autoSpaceDN w:val="0"/>
        <w:adjustRightInd w:val="0"/>
        <w:spacing w:before="80" w:after="0" w:line="180" w:lineRule="exact"/>
        <w:ind w:left="816" w:hanging="357"/>
        <w:contextualSpacing w:val="0"/>
        <w:jc w:val="both"/>
        <w:rPr>
          <w:rFonts w:ascii="Calibri Light" w:hAnsi="Calibri Light" w:cs="Calibri Light"/>
          <w:color w:val="FF0000"/>
          <w:sz w:val="21"/>
          <w:szCs w:val="21"/>
        </w:rPr>
      </w:pPr>
      <w:r w:rsidRPr="005B0AAD">
        <w:rPr>
          <w:rFonts w:ascii="Calibri Light" w:hAnsi="Calibri Light" w:cs="Calibri Light"/>
          <w:color w:val="002060"/>
          <w:sz w:val="21"/>
          <w:szCs w:val="21"/>
        </w:rPr>
        <w:t xml:space="preserve">Primary Technologies: </w:t>
      </w:r>
      <w:r w:rsidRPr="00E91C07">
        <w:rPr>
          <w:rFonts w:ascii="Calibri Light" w:hAnsi="Calibri Light" w:cs="Calibri Light"/>
          <w:sz w:val="21"/>
          <w:szCs w:val="21"/>
        </w:rPr>
        <w:t>Cutting-edge Computer Hardware | Advanced Network and Security Products | Microsoft Certified Cloud Solution Provider (</w:t>
      </w:r>
      <w:proofErr w:type="spellStart"/>
      <w:r w:rsidRPr="00E91C07">
        <w:rPr>
          <w:rFonts w:ascii="Calibri Light" w:hAnsi="Calibri Light" w:cs="Calibri Light"/>
          <w:sz w:val="21"/>
          <w:szCs w:val="21"/>
        </w:rPr>
        <w:t>CSP</w:t>
      </w:r>
      <w:proofErr w:type="spellEnd"/>
      <w:r w:rsidRPr="00E91C07">
        <w:rPr>
          <w:rFonts w:ascii="Calibri Light" w:hAnsi="Calibri Light" w:cs="Calibri Light"/>
          <w:sz w:val="21"/>
          <w:szCs w:val="21"/>
        </w:rPr>
        <w:t xml:space="preserve">) </w:t>
      </w:r>
      <w:r w:rsidRPr="005B0AAD">
        <w:rPr>
          <w:rFonts w:ascii="Calibri Light" w:hAnsi="Calibri Light" w:cs="Calibri Light"/>
          <w:color w:val="002060"/>
          <w:sz w:val="21"/>
          <w:szCs w:val="21"/>
        </w:rPr>
        <w:t xml:space="preserve">Expertise: </w:t>
      </w:r>
      <w:r w:rsidRPr="00F32FFC">
        <w:rPr>
          <w:rFonts w:ascii="Calibri Light" w:hAnsi="Calibri Light" w:cs="Calibri Light"/>
          <w:sz w:val="21"/>
          <w:szCs w:val="21"/>
        </w:rPr>
        <w:t xml:space="preserve">Cyber Security Programs | </w:t>
      </w:r>
      <w:r w:rsidRPr="009D1C68">
        <w:rPr>
          <w:rFonts w:ascii="Calibri Light" w:hAnsi="Calibri Light" w:cs="Calibri Light"/>
          <w:sz w:val="21"/>
          <w:szCs w:val="21"/>
        </w:rPr>
        <w:t>MS Office Productivity Applications | Proficient Management of MS Endpoints (Server and Desktop Operating Systems</w:t>
      </w:r>
      <w:r w:rsidRPr="00E91C07">
        <w:rPr>
          <w:rFonts w:ascii="Calibri Light" w:hAnsi="Calibri Light" w:cs="Calibri Light"/>
          <w:sz w:val="21"/>
          <w:szCs w:val="21"/>
        </w:rPr>
        <w:t>) | Wintel and Cloud Products Innovation | Linux and Other Mid-range Platform Solutions | Secure Network and Gateway Service Technologies</w:t>
      </w:r>
      <w:r>
        <w:rPr>
          <w:rFonts w:ascii="Calibri Light" w:hAnsi="Calibri Light" w:cs="Calibri Light"/>
          <w:sz w:val="21"/>
          <w:szCs w:val="21"/>
        </w:rPr>
        <w:t>.</w:t>
      </w:r>
      <w:r w:rsidRPr="008B049B">
        <w:rPr>
          <w:rFonts w:ascii="Calibri Light" w:hAnsi="Calibri Light" w:cs="Calibri Light"/>
          <w:color w:val="FF0000"/>
          <w:sz w:val="21"/>
          <w:szCs w:val="21"/>
        </w:rPr>
        <w:t xml:space="preserve"> </w:t>
      </w:r>
    </w:p>
    <w:p w14:paraId="41E7CF2C" w14:textId="77777777" w:rsidR="0015486A" w:rsidRPr="00363262" w:rsidRDefault="0015486A" w:rsidP="003A2D41">
      <w:pPr>
        <w:pStyle w:val="ListParagraph"/>
        <w:widowControl w:val="0"/>
        <w:numPr>
          <w:ilvl w:val="0"/>
          <w:numId w:val="2"/>
        </w:numPr>
        <w:autoSpaceDE w:val="0"/>
        <w:autoSpaceDN w:val="0"/>
        <w:adjustRightInd w:val="0"/>
        <w:spacing w:before="240" w:after="0" w:line="180" w:lineRule="exact"/>
        <w:ind w:left="425" w:hanging="425"/>
        <w:contextualSpacing w:val="0"/>
        <w:jc w:val="both"/>
        <w:rPr>
          <w:rFonts w:ascii="Calibri Light" w:hAnsi="Calibri Light" w:cs="Calibri Light"/>
          <w:sz w:val="21"/>
          <w:szCs w:val="21"/>
        </w:rPr>
      </w:pPr>
      <w:r w:rsidRPr="0044520F">
        <w:rPr>
          <w:rFonts w:ascii="Calibri Light" w:hAnsi="Calibri Light" w:cs="Calibri Light"/>
          <w:b/>
          <w:bCs/>
          <w:color w:val="002060"/>
          <w:sz w:val="21"/>
          <w:szCs w:val="21"/>
        </w:rPr>
        <w:t xml:space="preserve">Distinguished IT Carindale as an </w:t>
      </w:r>
      <w:r>
        <w:rPr>
          <w:rFonts w:ascii="Calibri Light" w:hAnsi="Calibri Light" w:cs="Calibri Light"/>
          <w:b/>
          <w:bCs/>
          <w:color w:val="002060"/>
          <w:sz w:val="21"/>
          <w:szCs w:val="21"/>
        </w:rPr>
        <w:t>"</w:t>
      </w:r>
      <w:r w:rsidRPr="0044520F">
        <w:rPr>
          <w:rFonts w:ascii="Calibri Light" w:hAnsi="Calibri Light" w:cs="Calibri Light"/>
          <w:b/>
          <w:bCs/>
          <w:color w:val="002060"/>
          <w:sz w:val="21"/>
          <w:szCs w:val="21"/>
        </w:rPr>
        <w:t>Employer of Choice</w:t>
      </w:r>
      <w:r>
        <w:rPr>
          <w:rFonts w:ascii="Calibri Light" w:hAnsi="Calibri Light" w:cs="Calibri Light"/>
          <w:b/>
          <w:bCs/>
          <w:color w:val="002060"/>
          <w:sz w:val="21"/>
          <w:szCs w:val="21"/>
        </w:rPr>
        <w:t>"</w:t>
      </w:r>
      <w:r w:rsidRPr="0044520F">
        <w:rPr>
          <w:rFonts w:ascii="Calibri Light" w:hAnsi="Calibri Light" w:cs="Calibri Light"/>
          <w:color w:val="002060"/>
          <w:sz w:val="21"/>
          <w:szCs w:val="21"/>
        </w:rPr>
        <w:t xml:space="preserve"> </w:t>
      </w:r>
      <w:r>
        <w:rPr>
          <w:rFonts w:ascii="Calibri Light" w:hAnsi="Calibri Light" w:cs="Calibri Light"/>
          <w:sz w:val="21"/>
          <w:szCs w:val="21"/>
        </w:rPr>
        <w:t>after designing and launching the company's 1</w:t>
      </w:r>
      <w:r w:rsidRPr="0044520F">
        <w:rPr>
          <w:rFonts w:ascii="Calibri Light" w:hAnsi="Calibri Light" w:cs="Calibri Light"/>
          <w:sz w:val="21"/>
          <w:szCs w:val="21"/>
          <w:vertAlign w:val="superscript"/>
        </w:rPr>
        <w:t>st</w:t>
      </w:r>
      <w:r>
        <w:rPr>
          <w:rFonts w:ascii="Calibri Light" w:hAnsi="Calibri Light" w:cs="Calibri Light"/>
          <w:sz w:val="21"/>
          <w:szCs w:val="21"/>
        </w:rPr>
        <w:t xml:space="preserve">-ever </w:t>
      </w:r>
      <w:r w:rsidRPr="0044520F">
        <w:rPr>
          <w:rFonts w:ascii="Calibri Light" w:hAnsi="Calibri Light" w:cs="Calibri Light"/>
          <w:sz w:val="21"/>
          <w:szCs w:val="21"/>
        </w:rPr>
        <w:t>employee engagement strategy</w:t>
      </w:r>
      <w:r w:rsidRPr="00947350">
        <w:rPr>
          <w:rFonts w:ascii="Calibri Light" w:hAnsi="Calibri Light" w:cs="Calibri Light"/>
          <w:sz w:val="21"/>
          <w:szCs w:val="21"/>
        </w:rPr>
        <w:t>―</w:t>
      </w:r>
      <w:r>
        <w:rPr>
          <w:rFonts w:ascii="Calibri Light" w:hAnsi="Calibri Light" w:cs="Calibri Light"/>
          <w:sz w:val="21"/>
          <w:szCs w:val="21"/>
        </w:rPr>
        <w:t xml:space="preserve">powering "sweeping" improvements across </w:t>
      </w:r>
      <w:r w:rsidRPr="003337C1">
        <w:rPr>
          <w:rFonts w:ascii="Calibri Light" w:hAnsi="Calibri Light" w:cs="Calibri Light"/>
          <w:sz w:val="21"/>
          <w:szCs w:val="21"/>
        </w:rPr>
        <w:t xml:space="preserve">profitability, productivity, absenteeism, retention, </w:t>
      </w:r>
      <w:r>
        <w:rPr>
          <w:rFonts w:ascii="Calibri Light" w:hAnsi="Calibri Light" w:cs="Calibri Light"/>
          <w:sz w:val="21"/>
          <w:szCs w:val="21"/>
        </w:rPr>
        <w:t xml:space="preserve">customer satisfaction, innovation, and future resilience and performance. </w:t>
      </w:r>
      <w:r w:rsidRPr="00363262">
        <w:rPr>
          <w:rFonts w:ascii="Calibri Light" w:hAnsi="Calibri Light" w:cs="Calibri Light"/>
          <w:sz w:val="21"/>
          <w:szCs w:val="21"/>
        </w:rPr>
        <w:t xml:space="preserve">     </w:t>
      </w:r>
    </w:p>
    <w:p w14:paraId="750393E3" w14:textId="77777777" w:rsidR="0015486A" w:rsidRPr="00734B60" w:rsidRDefault="0015486A" w:rsidP="008D79D3">
      <w:pPr>
        <w:pStyle w:val="ListParagraph"/>
        <w:widowControl w:val="0"/>
        <w:numPr>
          <w:ilvl w:val="1"/>
          <w:numId w:val="2"/>
        </w:numPr>
        <w:autoSpaceDE w:val="0"/>
        <w:autoSpaceDN w:val="0"/>
        <w:adjustRightInd w:val="0"/>
        <w:spacing w:before="80" w:after="0" w:line="180" w:lineRule="exact"/>
        <w:ind w:left="816" w:hanging="357"/>
        <w:contextualSpacing w:val="0"/>
        <w:jc w:val="both"/>
        <w:rPr>
          <w:rFonts w:ascii="Calibri Light" w:hAnsi="Calibri Light" w:cs="Calibri Light"/>
          <w:sz w:val="21"/>
          <w:szCs w:val="21"/>
        </w:rPr>
      </w:pPr>
      <w:r w:rsidRPr="00734B60">
        <w:rPr>
          <w:rFonts w:ascii="Calibri Light" w:hAnsi="Calibri Light" w:cs="Calibri Light"/>
          <w:sz w:val="21"/>
          <w:szCs w:val="21"/>
        </w:rPr>
        <w:t xml:space="preserve">Fostered an engaged workforce and workplace culture of innovation, adaptability, and resilience through authentic engagement with all staff and introducing performance-based Incentives, goal setting and feedback, employee recognition programs, coaching and talent attraction and retention initiatives. </w:t>
      </w:r>
    </w:p>
    <w:p w14:paraId="254D618E" w14:textId="77777777" w:rsidR="0015486A" w:rsidRDefault="0015486A" w:rsidP="008D79D3">
      <w:pPr>
        <w:pStyle w:val="ListParagraph"/>
        <w:widowControl w:val="0"/>
        <w:numPr>
          <w:ilvl w:val="1"/>
          <w:numId w:val="2"/>
        </w:numPr>
        <w:autoSpaceDE w:val="0"/>
        <w:autoSpaceDN w:val="0"/>
        <w:adjustRightInd w:val="0"/>
        <w:spacing w:before="80" w:after="0" w:line="180" w:lineRule="exact"/>
        <w:ind w:left="816" w:hanging="357"/>
        <w:contextualSpacing w:val="0"/>
        <w:jc w:val="both"/>
        <w:rPr>
          <w:rFonts w:ascii="Calibri Light" w:hAnsi="Calibri Light" w:cs="Calibri Light"/>
          <w:sz w:val="21"/>
          <w:szCs w:val="21"/>
        </w:rPr>
      </w:pPr>
      <w:r w:rsidRPr="00734B60">
        <w:rPr>
          <w:rFonts w:ascii="Calibri Light" w:hAnsi="Calibri Light" w:cs="Calibri Light"/>
          <w:sz w:val="21"/>
          <w:szCs w:val="21"/>
        </w:rPr>
        <w:t>Change initiatives saved ~$100K in absenteeism, raised efficiency by ~25%, and cut staff turnover rates by ~30%.</w:t>
      </w:r>
    </w:p>
    <w:p w14:paraId="47BDC2AB" w14:textId="44928F11" w:rsidR="003A2D41" w:rsidRDefault="003A2D41" w:rsidP="003A2D41">
      <w:pPr>
        <w:widowControl w:val="0"/>
        <w:shd w:val="clear" w:color="auto" w:fill="EEECE1"/>
        <w:autoSpaceDE w:val="0"/>
        <w:autoSpaceDN w:val="0"/>
        <w:adjustRightInd w:val="0"/>
        <w:spacing w:before="240" w:after="0" w:line="180" w:lineRule="exact"/>
        <w:jc w:val="center"/>
        <w:rPr>
          <w:rFonts w:ascii="Calibri Light" w:hAnsi="Calibri Light" w:cs="Calibri Light"/>
          <w:sz w:val="21"/>
          <w:szCs w:val="21"/>
        </w:rPr>
      </w:pPr>
      <w:r w:rsidRPr="003A2D41">
        <w:rPr>
          <w:rFonts w:ascii="Calibri Light" w:hAnsi="Calibri Light" w:cs="Calibri Light"/>
          <w:b/>
          <w:bCs/>
          <w:sz w:val="21"/>
          <w:szCs w:val="21"/>
        </w:rPr>
        <w:t xml:space="preserve">EARLY CAREER: Manager </w:t>
      </w:r>
      <w:r w:rsidRPr="003A2D41">
        <w:rPr>
          <w:rFonts w:ascii="Calibri Light" w:hAnsi="Calibri Light" w:cs="Calibri Light"/>
          <w:bCs/>
          <w:sz w:val="21"/>
          <w:szCs w:val="21"/>
        </w:rPr>
        <w:t xml:space="preserve">| </w:t>
      </w:r>
      <w:r w:rsidRPr="003A2D41">
        <w:rPr>
          <w:rFonts w:ascii="Calibri Light" w:hAnsi="Calibri Light" w:cs="Calibri Light"/>
          <w:b/>
          <w:bCs/>
          <w:sz w:val="21"/>
          <w:szCs w:val="21"/>
        </w:rPr>
        <w:t xml:space="preserve">Repair Technician, </w:t>
      </w:r>
      <w:r w:rsidRPr="003A2D41">
        <w:rPr>
          <w:rFonts w:ascii="Calibri Light" w:hAnsi="Calibri Light" w:cs="Calibri Light"/>
          <w:bCs/>
          <w:sz w:val="21"/>
          <w:szCs w:val="21"/>
        </w:rPr>
        <w:t>IT Carindale,</w:t>
      </w:r>
      <w:r w:rsidRPr="003A2D41">
        <w:rPr>
          <w:rFonts w:ascii="Calibri Light" w:hAnsi="Calibri Light" w:cs="Calibri Light"/>
          <w:b/>
          <w:bCs/>
          <w:sz w:val="21"/>
          <w:szCs w:val="21"/>
        </w:rPr>
        <w:t xml:space="preserve"> </w:t>
      </w:r>
      <w:r w:rsidRPr="003A2D41">
        <w:rPr>
          <w:rFonts w:ascii="Calibri Light" w:hAnsi="Calibri Light" w:cs="Calibri Light"/>
          <w:bCs/>
          <w:sz w:val="21"/>
          <w:szCs w:val="21"/>
        </w:rPr>
        <w:t>Brisbane, QLD</w:t>
      </w:r>
      <w:r w:rsidRPr="003A2D41">
        <w:rPr>
          <w:rFonts w:ascii="Calibri Light" w:hAnsi="Calibri Light" w:cs="Calibri Light"/>
          <w:b/>
          <w:bCs/>
          <w:sz w:val="21"/>
          <w:szCs w:val="21"/>
        </w:rPr>
        <w:t xml:space="preserve"> </w:t>
      </w:r>
      <w:r w:rsidRPr="003A2D41">
        <w:rPr>
          <w:rFonts w:ascii="Calibri Light" w:hAnsi="Calibri Light" w:cs="Calibri Light"/>
          <w:bCs/>
          <w:sz w:val="21"/>
          <w:szCs w:val="21"/>
        </w:rPr>
        <w:t>|</w:t>
      </w:r>
      <w:r w:rsidRPr="003A2D41">
        <w:rPr>
          <w:rFonts w:ascii="Calibri Light" w:hAnsi="Calibri Light" w:cs="Calibri Light"/>
          <w:b/>
          <w:bCs/>
          <w:sz w:val="21"/>
          <w:szCs w:val="21"/>
        </w:rPr>
        <w:t xml:space="preserve"> Laboratory Technician,</w:t>
      </w:r>
      <w:r w:rsidRPr="003A2D41">
        <w:rPr>
          <w:rFonts w:ascii="Calibri Light" w:hAnsi="Calibri Light" w:cs="Calibri Light"/>
          <w:bCs/>
          <w:sz w:val="21"/>
          <w:szCs w:val="21"/>
        </w:rPr>
        <w:t xml:space="preserve"> </w:t>
      </w:r>
      <w:proofErr w:type="spellStart"/>
      <w:r w:rsidRPr="003A2D41">
        <w:rPr>
          <w:rFonts w:ascii="Calibri Light" w:hAnsi="Calibri Light" w:cs="Calibri Light"/>
          <w:bCs/>
          <w:sz w:val="21"/>
          <w:szCs w:val="21"/>
        </w:rPr>
        <w:t>HRL</w:t>
      </w:r>
      <w:proofErr w:type="spellEnd"/>
      <w:r w:rsidRPr="003A2D41">
        <w:rPr>
          <w:rFonts w:ascii="Calibri Light" w:hAnsi="Calibri Light" w:cs="Calibri Light"/>
          <w:bCs/>
          <w:sz w:val="21"/>
          <w:szCs w:val="21"/>
        </w:rPr>
        <w:t xml:space="preserve"> Testing, Brisbane, QLD | </w:t>
      </w:r>
      <w:r w:rsidRPr="003A2D41">
        <w:rPr>
          <w:rFonts w:ascii="Calibri Light" w:hAnsi="Calibri Light" w:cs="Calibri Light"/>
          <w:b/>
          <w:bCs/>
          <w:sz w:val="21"/>
          <w:szCs w:val="21"/>
        </w:rPr>
        <w:t>Senior Engineer,</w:t>
      </w:r>
      <w:r w:rsidRPr="003A2D41">
        <w:rPr>
          <w:rFonts w:ascii="Calibri Light" w:hAnsi="Calibri Light" w:cs="Calibri Light"/>
          <w:bCs/>
          <w:sz w:val="21"/>
          <w:szCs w:val="21"/>
        </w:rPr>
        <w:t xml:space="preserve"> G S Technology, Bangalore, India</w:t>
      </w:r>
    </w:p>
    <w:p w14:paraId="277246A5" w14:textId="4587568B" w:rsidR="003A2D41" w:rsidRPr="003A2D41" w:rsidRDefault="005114A7" w:rsidP="005114A7">
      <w:pPr>
        <w:tabs>
          <w:tab w:val="left" w:pos="2126"/>
          <w:tab w:val="left" w:pos="2410"/>
        </w:tabs>
        <w:spacing w:before="240" w:after="120" w:line="200" w:lineRule="exact"/>
        <w:rPr>
          <w:rFonts w:ascii="Calibri Light" w:hAnsi="Calibri Light" w:cs="Calibri Light"/>
          <w:b/>
          <w:color w:val="FFFFFF" w:themeColor="background1"/>
          <w:sz w:val="24"/>
          <w:szCs w:val="24"/>
        </w:rPr>
      </w:pPr>
      <w:r w:rsidRPr="00514238">
        <w:rPr>
          <w:rFonts w:ascii="Calibri Light" w:hAnsi="Calibri Light" w:cs="Calibri Light"/>
          <w:b/>
          <w:noProof/>
          <w:color w:val="FFFFFF" w:themeColor="background1"/>
          <w:sz w:val="24"/>
          <w:szCs w:val="24"/>
          <w:lang w:val="en-US" w:eastAsia="en-US"/>
        </w:rPr>
        <mc:AlternateContent>
          <mc:Choice Requires="wps">
            <w:drawing>
              <wp:anchor distT="0" distB="0" distL="114300" distR="114300" simplePos="0" relativeHeight="251710464" behindDoc="1" locked="0" layoutInCell="1" allowOverlap="1" wp14:anchorId="37ECB4E0" wp14:editId="1774EAF2">
                <wp:simplePos x="0" y="0"/>
                <wp:positionH relativeFrom="margin">
                  <wp:posOffset>-608645</wp:posOffset>
                </wp:positionH>
                <wp:positionV relativeFrom="paragraph">
                  <wp:posOffset>108787</wp:posOffset>
                </wp:positionV>
                <wp:extent cx="3601501" cy="174063"/>
                <wp:effectExtent l="0" t="0" r="0" b="0"/>
                <wp:wrapNone/>
                <wp:docPr id="195" name="Rounded Rectangle 195"/>
                <wp:cNvGraphicFramePr/>
                <a:graphic xmlns:a="http://schemas.openxmlformats.org/drawingml/2006/main">
                  <a:graphicData uri="http://schemas.microsoft.com/office/word/2010/wordprocessingShape">
                    <wps:wsp>
                      <wps:cNvSpPr/>
                      <wps:spPr>
                        <a:xfrm>
                          <a:off x="0" y="0"/>
                          <a:ext cx="3601501" cy="174063"/>
                        </a:xfrm>
                        <a:prstGeom prst="roundRect">
                          <a:avLst>
                            <a:gd name="adj" fmla="val 50000"/>
                          </a:avLst>
                        </a:prstGeom>
                        <a:solidFill>
                          <a:srgbClr val="48484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473997" id="Rounded Rectangle 195" o:spid="_x0000_s1026" style="position:absolute;margin-left:-47.9pt;margin-top:8.55pt;width:283.6pt;height:13.7pt;z-index:-25160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" fillcolor="#48484a" stroked="f" strokeweight="2pt">
                <w10:wrap anchorx="margin"/>
              </v:roundrect>
            </w:pict>
          </mc:Fallback>
        </mc:AlternateContent>
      </w:r>
      <w:r w:rsidR="00D15FA6" w:rsidRPr="00D15FA6">
        <w:rPr>
          <w:rFonts w:ascii="Calibri Light" w:hAnsi="Calibri Light" w:cs="Calibri Light"/>
          <w:b/>
          <w:noProof/>
          <w:color w:val="FFFFFF" w:themeColor="background1"/>
          <w:sz w:val="24"/>
          <w:szCs w:val="24"/>
          <w:lang w:val="en-US" w:eastAsia="en-US"/>
        </w:rPr>
        <w:t>EDUCATION &amp; PROFESSIONAL DEVELOPMENT</w:t>
      </w:r>
    </w:p>
    <w:p w14:paraId="11CC4A28" w14:textId="77777777" w:rsidR="003A2D41" w:rsidRPr="003A2D41" w:rsidRDefault="003A2D41" w:rsidP="003A2D41">
      <w:pPr>
        <w:widowControl w:val="0"/>
        <w:shd w:val="clear" w:color="auto" w:fill="DDD9C3"/>
        <w:autoSpaceDE w:val="0"/>
        <w:autoSpaceDN w:val="0"/>
        <w:adjustRightInd w:val="0"/>
        <w:spacing w:after="0" w:line="220" w:lineRule="exact"/>
        <w:jc w:val="center"/>
        <w:rPr>
          <w:rFonts w:ascii="Calibri Light" w:hAnsi="Calibri Light" w:cs="Calibri Light"/>
          <w:b/>
          <w:bCs/>
          <w:sz w:val="21"/>
          <w:szCs w:val="21"/>
        </w:rPr>
      </w:pPr>
      <w:r w:rsidRPr="003A2D41">
        <w:rPr>
          <w:rFonts w:ascii="Calibri Light" w:hAnsi="Calibri Light" w:cs="Calibri Light"/>
          <w:b/>
          <w:bCs/>
          <w:sz w:val="21"/>
          <w:szCs w:val="21"/>
        </w:rPr>
        <w:t>Master of Cyber Security (Cyber Defence), University of Queensland (</w:t>
      </w:r>
      <w:proofErr w:type="spellStart"/>
      <w:r w:rsidRPr="003A2D41">
        <w:rPr>
          <w:rFonts w:ascii="Calibri Light" w:hAnsi="Calibri Light" w:cs="Calibri Light"/>
          <w:b/>
          <w:bCs/>
          <w:sz w:val="21"/>
          <w:szCs w:val="21"/>
        </w:rPr>
        <w:t>UQ</w:t>
      </w:r>
      <w:proofErr w:type="spellEnd"/>
      <w:r w:rsidRPr="003A2D41">
        <w:rPr>
          <w:rFonts w:ascii="Calibri Light" w:hAnsi="Calibri Light" w:cs="Calibri Light"/>
          <w:b/>
          <w:bCs/>
          <w:sz w:val="21"/>
          <w:szCs w:val="21"/>
        </w:rPr>
        <w:t>), St Lucia, QLD, 2023</w:t>
      </w:r>
    </w:p>
    <w:p w14:paraId="6545ADEE" w14:textId="77777777" w:rsidR="003A2D41" w:rsidRPr="003A2D41" w:rsidRDefault="003A2D41" w:rsidP="003A2D41">
      <w:pPr>
        <w:widowControl w:val="0"/>
        <w:shd w:val="clear" w:color="auto" w:fill="DDD9C3"/>
        <w:autoSpaceDE w:val="0"/>
        <w:autoSpaceDN w:val="0"/>
        <w:adjustRightInd w:val="0"/>
        <w:spacing w:after="0" w:line="220" w:lineRule="exact"/>
        <w:jc w:val="center"/>
        <w:rPr>
          <w:rFonts w:ascii="Calibri Light" w:hAnsi="Calibri Light" w:cs="Calibri Light"/>
          <w:i/>
          <w:iCs/>
          <w:sz w:val="21"/>
          <w:szCs w:val="21"/>
        </w:rPr>
      </w:pPr>
      <w:r w:rsidRPr="003A2D41">
        <w:rPr>
          <w:rFonts w:ascii="Calibri Light" w:hAnsi="Calibri Light" w:cs="Calibri Light"/>
          <w:i/>
          <w:iCs/>
          <w:sz w:val="21"/>
          <w:szCs w:val="21"/>
        </w:rPr>
        <w:t>Ranked among the world's top 50 universities.</w:t>
      </w:r>
    </w:p>
    <w:p w14:paraId="3D2E75A7" w14:textId="77777777" w:rsidR="003A2D41" w:rsidRPr="003A2D41" w:rsidRDefault="003A2D41" w:rsidP="003A2D41">
      <w:pPr>
        <w:widowControl w:val="0"/>
        <w:shd w:val="clear" w:color="auto" w:fill="DDD9C3"/>
        <w:autoSpaceDE w:val="0"/>
        <w:autoSpaceDN w:val="0"/>
        <w:adjustRightInd w:val="0"/>
        <w:spacing w:after="0" w:line="220" w:lineRule="exact"/>
        <w:jc w:val="center"/>
        <w:rPr>
          <w:rFonts w:ascii="Calibri Light" w:hAnsi="Calibri Light" w:cs="Calibri Light"/>
          <w:b/>
          <w:bCs/>
          <w:sz w:val="21"/>
          <w:szCs w:val="21"/>
        </w:rPr>
      </w:pPr>
      <w:r w:rsidRPr="003A2D41">
        <w:rPr>
          <w:rFonts w:ascii="Calibri Light" w:hAnsi="Calibri Light" w:cs="Calibri Light"/>
          <w:b/>
          <w:bCs/>
          <w:sz w:val="21"/>
          <w:szCs w:val="21"/>
        </w:rPr>
        <w:t>Australian Defence Force (</w:t>
      </w:r>
      <w:proofErr w:type="spellStart"/>
      <w:r w:rsidRPr="003A2D41">
        <w:rPr>
          <w:rFonts w:ascii="Calibri Light" w:hAnsi="Calibri Light" w:cs="Calibri Light"/>
          <w:b/>
          <w:bCs/>
          <w:sz w:val="21"/>
          <w:szCs w:val="21"/>
        </w:rPr>
        <w:t>ADF</w:t>
      </w:r>
      <w:proofErr w:type="spellEnd"/>
      <w:r w:rsidRPr="003A2D41">
        <w:rPr>
          <w:rFonts w:ascii="Calibri Light" w:hAnsi="Calibri Light" w:cs="Calibri Light"/>
          <w:b/>
          <w:bCs/>
          <w:sz w:val="21"/>
          <w:szCs w:val="21"/>
        </w:rPr>
        <w:t>) Cyber Gap Program, 2022</w:t>
      </w:r>
    </w:p>
    <w:p w14:paraId="3A645A9D" w14:textId="77777777" w:rsidR="003A2D41" w:rsidRPr="003A2D41" w:rsidRDefault="003A2D41" w:rsidP="003A2D41">
      <w:pPr>
        <w:widowControl w:val="0"/>
        <w:shd w:val="clear" w:color="auto" w:fill="DDD9C3"/>
        <w:autoSpaceDE w:val="0"/>
        <w:autoSpaceDN w:val="0"/>
        <w:adjustRightInd w:val="0"/>
        <w:spacing w:after="0" w:line="220" w:lineRule="exact"/>
        <w:jc w:val="center"/>
        <w:rPr>
          <w:rFonts w:ascii="Calibri Light" w:hAnsi="Calibri Light" w:cs="Calibri Light"/>
          <w:i/>
          <w:iCs/>
          <w:sz w:val="21"/>
          <w:szCs w:val="21"/>
        </w:rPr>
      </w:pPr>
      <w:r w:rsidRPr="003A2D41">
        <w:rPr>
          <w:rFonts w:ascii="Calibri Light" w:hAnsi="Calibri Light" w:cs="Calibri Light"/>
          <w:i/>
          <w:iCs/>
          <w:sz w:val="21"/>
          <w:szCs w:val="21"/>
        </w:rPr>
        <w:t>A cyber-resilience and workforce package to bolster the nation's sovereign cyber workforce capability.</w:t>
      </w:r>
    </w:p>
    <w:p w14:paraId="36F515CC" w14:textId="77777777" w:rsidR="003A2D41" w:rsidRPr="003A2D41" w:rsidRDefault="003A2D41" w:rsidP="003A2D41">
      <w:pPr>
        <w:widowControl w:val="0"/>
        <w:shd w:val="clear" w:color="auto" w:fill="DDD9C3"/>
        <w:autoSpaceDE w:val="0"/>
        <w:autoSpaceDN w:val="0"/>
        <w:adjustRightInd w:val="0"/>
        <w:spacing w:after="0" w:line="220" w:lineRule="exact"/>
        <w:jc w:val="center"/>
        <w:rPr>
          <w:rFonts w:ascii="Calibri Light" w:hAnsi="Calibri Light" w:cs="Calibri Light"/>
          <w:b/>
          <w:bCs/>
          <w:sz w:val="21"/>
          <w:szCs w:val="21"/>
        </w:rPr>
      </w:pPr>
      <w:r w:rsidRPr="003A2D41">
        <w:rPr>
          <w:rFonts w:ascii="Calibri Light" w:hAnsi="Calibri Light" w:cs="Calibri Light"/>
          <w:b/>
          <w:bCs/>
          <w:sz w:val="21"/>
          <w:szCs w:val="21"/>
        </w:rPr>
        <w:t>Bachelor of Engineering (Electrical), ATMIYA University, Gujarat, India, 2005</w:t>
      </w:r>
    </w:p>
    <w:p w14:paraId="50AD3552" w14:textId="59A5165D" w:rsidR="003A2D41" w:rsidRPr="005114A7" w:rsidRDefault="003A2D41" w:rsidP="003A2D41">
      <w:pPr>
        <w:widowControl w:val="0"/>
        <w:shd w:val="clear" w:color="auto" w:fill="DDD9C3"/>
        <w:autoSpaceDE w:val="0"/>
        <w:autoSpaceDN w:val="0"/>
        <w:adjustRightInd w:val="0"/>
        <w:spacing w:after="0" w:line="220" w:lineRule="exact"/>
        <w:jc w:val="center"/>
        <w:rPr>
          <w:rFonts w:ascii="Calibri Light" w:hAnsi="Calibri Light" w:cs="Calibri Light"/>
          <w:i/>
          <w:iCs/>
          <w:sz w:val="21"/>
          <w:szCs w:val="21"/>
        </w:rPr>
      </w:pPr>
      <w:r w:rsidRPr="003A2D41">
        <w:rPr>
          <w:rFonts w:ascii="Calibri Light" w:hAnsi="Calibri Light" w:cs="Calibri Light"/>
          <w:i/>
          <w:iCs/>
          <w:sz w:val="21"/>
          <w:szCs w:val="21"/>
        </w:rPr>
        <w:t>Qualification deemed equivalent for Electrical Engineer ASCO 2125-11 by Engineers Australia</w:t>
      </w:r>
    </w:p>
    <w:p w14:paraId="1B43D041" w14:textId="0090CEB0" w:rsidR="003A2D41" w:rsidRPr="008D79D3" w:rsidRDefault="003A2D41" w:rsidP="005114A7">
      <w:pPr>
        <w:widowControl w:val="0"/>
        <w:autoSpaceDE w:val="0"/>
        <w:autoSpaceDN w:val="0"/>
        <w:adjustRightInd w:val="0"/>
        <w:spacing w:before="80" w:after="0" w:line="180" w:lineRule="exact"/>
        <w:jc w:val="center"/>
        <w:rPr>
          <w:rFonts w:ascii="Calibri Light" w:hAnsi="Calibri Light" w:cs="Calibri Light"/>
          <w:bCs/>
          <w:sz w:val="21"/>
          <w:szCs w:val="21"/>
        </w:rPr>
      </w:pPr>
      <w:r w:rsidRPr="008D79D3">
        <w:rPr>
          <w:rFonts w:ascii="Calibri Light" w:hAnsi="Calibri Light" w:cs="Calibri Light"/>
          <w:bCs/>
          <w:sz w:val="21"/>
          <w:szCs w:val="21"/>
        </w:rPr>
        <w:t>Dedicated 1000s of hours to cyber security/IT/ICT professional development (workshops, short courses, conferences, and networking). In brief: Microsoft Security  SC900 | Azure Fundamentals AZ-900 | Ethical Hacking | Linux Command line | Azure AD | Cryptography | Dark Web | Hacking IoT Devices | C/C++ programming | Artificial Intelligence for Cyber Security | Automation with Python | SQL Bootcamp | Microcontroller-C Programming | CompTIA Network+/Security + | and more</w:t>
      </w:r>
    </w:p>
    <w:p w14:paraId="550A6252" w14:textId="450FC6F5" w:rsidR="00897E2E" w:rsidRDefault="003A2D41" w:rsidP="008D79D3">
      <w:pPr>
        <w:widowControl w:val="0"/>
        <w:autoSpaceDE w:val="0"/>
        <w:autoSpaceDN w:val="0"/>
        <w:adjustRightInd w:val="0"/>
        <w:spacing w:before="120" w:after="0" w:line="240" w:lineRule="auto"/>
        <w:rPr>
          <w:rFonts w:ascii="Calibri Light" w:hAnsi="Calibri Light" w:cs="Calibri Light"/>
          <w:b/>
          <w:color w:val="FFFFFF" w:themeColor="background1"/>
          <w:sz w:val="24"/>
          <w:szCs w:val="24"/>
        </w:rPr>
      </w:pPr>
      <w:r w:rsidRPr="00514238">
        <w:rPr>
          <w:rFonts w:ascii="Calibri Light" w:hAnsi="Calibri Light" w:cs="Calibri Light"/>
          <w:b/>
          <w:noProof/>
          <w:color w:val="FFFFFF" w:themeColor="background1"/>
          <w:sz w:val="24"/>
          <w:szCs w:val="24"/>
          <w:lang w:val="en-US" w:eastAsia="en-US"/>
        </w:rPr>
        <mc:AlternateContent>
          <mc:Choice Requires="wps">
            <w:drawing>
              <wp:anchor distT="0" distB="0" distL="114300" distR="114300" simplePos="0" relativeHeight="251748352" behindDoc="1" locked="0" layoutInCell="1" allowOverlap="1" wp14:anchorId="3AA0AAAE" wp14:editId="70677795">
                <wp:simplePos x="0" y="0"/>
                <wp:positionH relativeFrom="page">
                  <wp:posOffset>-128480</wp:posOffset>
                </wp:positionH>
                <wp:positionV relativeFrom="paragraph">
                  <wp:posOffset>83083</wp:posOffset>
                </wp:positionV>
                <wp:extent cx="1722213" cy="174063"/>
                <wp:effectExtent l="0" t="0" r="0" b="0"/>
                <wp:wrapNone/>
                <wp:docPr id="1870768378" name="Rounded Rectangle 196"/>
                <wp:cNvGraphicFramePr/>
                <a:graphic xmlns:a="http://schemas.openxmlformats.org/drawingml/2006/main">
                  <a:graphicData uri="http://schemas.microsoft.com/office/word/2010/wordprocessingShape">
                    <wps:wsp>
                      <wps:cNvSpPr/>
                      <wps:spPr>
                        <a:xfrm>
                          <a:off x="0" y="0"/>
                          <a:ext cx="1722213" cy="174063"/>
                        </a:xfrm>
                        <a:prstGeom prst="roundRect">
                          <a:avLst>
                            <a:gd name="adj" fmla="val 50000"/>
                          </a:avLst>
                        </a:prstGeom>
                        <a:solidFill>
                          <a:srgbClr val="48484A"/>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675C23" id="Rounded Rectangle 196" o:spid="_x0000_s1026" style="position:absolute;margin-left:-10.1pt;margin-top:6.55pt;width:135.6pt;height:13.7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" fillcolor="#48484a" stroked="f" strokeweight="2pt">
                <w10:wrap anchorx="page"/>
              </v:roundrect>
            </w:pict>
          </mc:Fallback>
        </mc:AlternateContent>
      </w:r>
      <w:r w:rsidR="00644277" w:rsidRPr="00F750D0">
        <w:rPr>
          <w:rFonts w:ascii="Calibri Light" w:hAnsi="Calibri Light" w:cs="Calibri Light"/>
          <w:noProof/>
          <w:sz w:val="21"/>
          <w:szCs w:val="21"/>
          <w:lang w:val="en-US"/>
        </w:rPr>
        <mc:AlternateContent>
          <mc:Choice Requires="wpg">
            <w:drawing>
              <wp:anchor distT="0" distB="0" distL="114300" distR="114300" simplePos="0" relativeHeight="251746304" behindDoc="1" locked="0" layoutInCell="1" allowOverlap="1" wp14:anchorId="129FF594" wp14:editId="4BB965DD">
                <wp:simplePos x="0" y="0"/>
                <wp:positionH relativeFrom="column">
                  <wp:posOffset>-591290</wp:posOffset>
                </wp:positionH>
                <wp:positionV relativeFrom="paragraph">
                  <wp:posOffset>131020</wp:posOffset>
                </wp:positionV>
                <wp:extent cx="5500226" cy="3684270"/>
                <wp:effectExtent l="0" t="0" r="0" b="0"/>
                <wp:wrapNone/>
                <wp:docPr id="26" name="Group 26"/>
                <wp:cNvGraphicFramePr/>
                <a:graphic xmlns:a="http://schemas.openxmlformats.org/drawingml/2006/main">
                  <a:graphicData uri="http://schemas.microsoft.com/office/word/2010/wordprocessingGroup">
                    <wpg:wgp>
                      <wpg:cNvGrpSpPr/>
                      <wpg:grpSpPr>
                        <a:xfrm>
                          <a:off x="0" y="0"/>
                          <a:ext cx="5500226" cy="3684270"/>
                          <a:chOff x="0" y="0"/>
                          <a:chExt cx="5769355" cy="4409762"/>
                        </a:xfrm>
                      </wpg:grpSpPr>
                      <wps:wsp>
                        <wps:cNvPr id="27" name="Freeform 9"/>
                        <wps:cNvSpPr>
                          <a:spLocks/>
                        </wps:cNvSpPr>
                        <wps:spPr bwMode="auto">
                          <a:xfrm rot="213809">
                            <a:off x="0" y="59377"/>
                            <a:ext cx="5557520" cy="4350385"/>
                          </a:xfrm>
                          <a:custGeom>
                            <a:avLst/>
                            <a:gdLst>
                              <a:gd name="T0" fmla="*/ 448 w 1758"/>
                              <a:gd name="T1" fmla="*/ 107 h 1375"/>
                              <a:gd name="T2" fmla="*/ 148 w 1758"/>
                              <a:gd name="T3" fmla="*/ 405 h 1375"/>
                              <a:gd name="T4" fmla="*/ 388 w 1758"/>
                              <a:gd name="T5" fmla="*/ 1243 h 1375"/>
                              <a:gd name="T6" fmla="*/ 1142 w 1758"/>
                              <a:gd name="T7" fmla="*/ 944 h 1375"/>
                              <a:gd name="T8" fmla="*/ 1436 w 1758"/>
                              <a:gd name="T9" fmla="*/ 564 h 1375"/>
                              <a:gd name="T10" fmla="*/ 1552 w 1758"/>
                              <a:gd name="T11" fmla="*/ 535 h 1375"/>
                              <a:gd name="T12" fmla="*/ 1411 w 1758"/>
                              <a:gd name="T13" fmla="*/ 209 h 1375"/>
                              <a:gd name="T14" fmla="*/ 796 w 1758"/>
                              <a:gd name="T15" fmla="*/ 10 h 1375"/>
                              <a:gd name="T16" fmla="*/ 448 w 1758"/>
                              <a:gd name="T17" fmla="*/ 107 h 13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58" h="1375">
                                <a:moveTo>
                                  <a:pt x="448" y="107"/>
                                </a:moveTo>
                                <a:cubicBezTo>
                                  <a:pt x="322" y="176"/>
                                  <a:pt x="215" y="278"/>
                                  <a:pt x="148" y="405"/>
                                </a:cubicBezTo>
                                <a:cubicBezTo>
                                  <a:pt x="0" y="687"/>
                                  <a:pt x="85" y="1101"/>
                                  <a:pt x="388" y="1243"/>
                                </a:cubicBezTo>
                                <a:cubicBezTo>
                                  <a:pt x="670" y="1375"/>
                                  <a:pt x="1039" y="1248"/>
                                  <a:pt x="1142" y="944"/>
                                </a:cubicBezTo>
                                <a:cubicBezTo>
                                  <a:pt x="1198" y="778"/>
                                  <a:pt x="1247" y="616"/>
                                  <a:pt x="1436" y="564"/>
                                </a:cubicBezTo>
                                <a:cubicBezTo>
                                  <a:pt x="1474" y="553"/>
                                  <a:pt x="1514" y="548"/>
                                  <a:pt x="1552" y="535"/>
                                </a:cubicBezTo>
                                <a:cubicBezTo>
                                  <a:pt x="1758" y="462"/>
                                  <a:pt x="1489" y="267"/>
                                  <a:pt x="1411" y="209"/>
                                </a:cubicBezTo>
                                <a:cubicBezTo>
                                  <a:pt x="1235" y="79"/>
                                  <a:pt x="1016" y="0"/>
                                  <a:pt x="796" y="10"/>
                                </a:cubicBezTo>
                                <a:cubicBezTo>
                                  <a:pt x="675" y="16"/>
                                  <a:pt x="555" y="50"/>
                                  <a:pt x="448" y="107"/>
                                </a:cubicBezTo>
                                <a:close/>
                              </a:path>
                            </a:pathLst>
                          </a:custGeom>
                          <a:solidFill>
                            <a:srgbClr val="002060">
                              <a:alpha val="4000"/>
                            </a:srgbClr>
                          </a:solidFill>
                          <a:ln>
                            <a:noFill/>
                          </a:ln>
                        </wps:spPr>
                        <wps:bodyPr vert="horz" wrap="square" lIns="91440" tIns="45720" rIns="91440" bIns="45720" numCol="1" anchor="t" anchorCtr="0" compatLnSpc="1">
                          <a:prstTxWarp prst="textNoShape">
                            <a:avLst/>
                          </a:prstTxWarp>
                        </wps:bodyPr>
                      </wps:wsp>
                      <wps:wsp>
                        <wps:cNvPr id="28" name="Freeform 9"/>
                        <wps:cNvSpPr>
                          <a:spLocks/>
                        </wps:cNvSpPr>
                        <wps:spPr bwMode="auto">
                          <a:xfrm>
                            <a:off x="211835" y="0"/>
                            <a:ext cx="5557520" cy="4350385"/>
                          </a:xfrm>
                          <a:custGeom>
                            <a:avLst/>
                            <a:gdLst>
                              <a:gd name="T0" fmla="*/ 448 w 1758"/>
                              <a:gd name="T1" fmla="*/ 107 h 1375"/>
                              <a:gd name="T2" fmla="*/ 148 w 1758"/>
                              <a:gd name="T3" fmla="*/ 405 h 1375"/>
                              <a:gd name="T4" fmla="*/ 388 w 1758"/>
                              <a:gd name="T5" fmla="*/ 1243 h 1375"/>
                              <a:gd name="T6" fmla="*/ 1142 w 1758"/>
                              <a:gd name="T7" fmla="*/ 944 h 1375"/>
                              <a:gd name="T8" fmla="*/ 1436 w 1758"/>
                              <a:gd name="T9" fmla="*/ 564 h 1375"/>
                              <a:gd name="T10" fmla="*/ 1552 w 1758"/>
                              <a:gd name="T11" fmla="*/ 535 h 1375"/>
                              <a:gd name="T12" fmla="*/ 1411 w 1758"/>
                              <a:gd name="T13" fmla="*/ 209 h 1375"/>
                              <a:gd name="T14" fmla="*/ 796 w 1758"/>
                              <a:gd name="T15" fmla="*/ 10 h 1375"/>
                              <a:gd name="T16" fmla="*/ 448 w 1758"/>
                              <a:gd name="T17" fmla="*/ 107 h 13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758" h="1375">
                                <a:moveTo>
                                  <a:pt x="448" y="107"/>
                                </a:moveTo>
                                <a:cubicBezTo>
                                  <a:pt x="322" y="176"/>
                                  <a:pt x="215" y="278"/>
                                  <a:pt x="148" y="405"/>
                                </a:cubicBezTo>
                                <a:cubicBezTo>
                                  <a:pt x="0" y="687"/>
                                  <a:pt x="85" y="1101"/>
                                  <a:pt x="388" y="1243"/>
                                </a:cubicBezTo>
                                <a:cubicBezTo>
                                  <a:pt x="670" y="1375"/>
                                  <a:pt x="1039" y="1248"/>
                                  <a:pt x="1142" y="944"/>
                                </a:cubicBezTo>
                                <a:cubicBezTo>
                                  <a:pt x="1198" y="778"/>
                                  <a:pt x="1247" y="616"/>
                                  <a:pt x="1436" y="564"/>
                                </a:cubicBezTo>
                                <a:cubicBezTo>
                                  <a:pt x="1474" y="553"/>
                                  <a:pt x="1514" y="548"/>
                                  <a:pt x="1552" y="535"/>
                                </a:cubicBezTo>
                                <a:cubicBezTo>
                                  <a:pt x="1758" y="462"/>
                                  <a:pt x="1489" y="267"/>
                                  <a:pt x="1411" y="209"/>
                                </a:cubicBezTo>
                                <a:cubicBezTo>
                                  <a:pt x="1235" y="79"/>
                                  <a:pt x="1016" y="0"/>
                                  <a:pt x="796" y="10"/>
                                </a:cubicBezTo>
                                <a:cubicBezTo>
                                  <a:pt x="675" y="16"/>
                                  <a:pt x="555" y="50"/>
                                  <a:pt x="448" y="107"/>
                                </a:cubicBezTo>
                                <a:close/>
                              </a:path>
                            </a:pathLst>
                          </a:custGeom>
                          <a:solidFill>
                            <a:srgbClr val="002060">
                              <a:alpha val="6000"/>
                            </a:srgbClr>
                          </a:solidFill>
                          <a:ln>
                            <a:noFill/>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42C945FA" id="Group 26" o:spid="_x0000_s1026" style="position:absolute;margin-left:-46.55pt;margin-top:10.3pt;width:433.1pt;height:290.1pt;z-index:-251570176;mso-width-relative:margin" coordsize="57693,4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">
                <v:shape id="Freeform 9" o:spid="_x0000_s1027" style="position:absolute;top:593;width:55575;height:43504;rotation:233536fd;visibility:visible;mso-wrap-style:square;v-text-anchor:top" coordsize="1758,1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" path="m448,107c322,176,215,278,148,405,,687,85,1101,388,1243v282,132,651,5,754,-299c1198,778,1247,616,1436,564v38,-11,78,-16,116,-29c1758,462,1489,267,1411,209,1235,79,1016,,796,10,675,16,555,50,448,107xe" fillcolor="#002060" stroked="f">
                  <v:fill opacity="2570f"/>
                  <v:path arrowok="t" o:connecttype="custom" o:connectlocs="1416251,338539;467869,1281386;1226574,3932748;3610175,2986737;4539590,1784449;4906298,1692695;4460558,661259;2516374,31639;1416251,338539" o:connectangles="0,0,0,0,0,0,0,0,0"/>
                </v:shape>
                <v:shape id="Freeform 9" o:spid="_x0000_s1028" style="position:absolute;left:2118;width:55575;height:43503;visibility:visible;mso-wrap-style:square;v-text-anchor:top" coordsize="1758,1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" path="m448,107c322,176,215,278,148,405,,687,85,1101,388,1243v282,132,651,5,754,-299c1198,778,1247,616,1436,564v38,-11,78,-16,116,-29c1758,462,1489,267,1411,209,1235,79,1016,,796,10,675,16,555,50,448,107xe" fillcolor="#002060" stroked="f">
                  <v:fill opacity="3855f"/>
                  <v:path arrowok="t" o:connecttype="custom" o:connectlocs="1416251,338539;467869,1281386;1226574,3932748;3610175,2986737;4539590,1784449;4906298,1692695;4460558,661259;2516374,31639;1416251,338539" o:connectangles="0,0,0,0,0,0,0,0,0"/>
                </v:shape>
              </v:group>
            </w:pict>
          </mc:Fallback>
        </mc:AlternateContent>
      </w:r>
      <w:bookmarkStart w:id="8" w:name="_Hlk130289439"/>
      <w:r w:rsidR="005F79CA" w:rsidRPr="005F79CA">
        <w:rPr>
          <w:rFonts w:ascii="Calibri Light" w:hAnsi="Calibri Light" w:cs="Calibri Light"/>
          <w:b/>
          <w:color w:val="FFFFFF" w:themeColor="background1"/>
          <w:sz w:val="24"/>
          <w:szCs w:val="24"/>
        </w:rPr>
        <w:t>MEMBERSHIPS</w:t>
      </w:r>
    </w:p>
    <w:bookmarkEnd w:id="8"/>
    <w:p w14:paraId="0783ABD6" w14:textId="255B6DB5" w:rsidR="0008185A" w:rsidRPr="008D79D3" w:rsidRDefault="0008185A" w:rsidP="008D79D3">
      <w:pPr>
        <w:widowControl w:val="0"/>
        <w:shd w:val="clear" w:color="auto" w:fill="002060"/>
        <w:autoSpaceDE w:val="0"/>
        <w:autoSpaceDN w:val="0"/>
        <w:adjustRightInd w:val="0"/>
        <w:spacing w:before="120" w:after="0" w:line="200" w:lineRule="exact"/>
        <w:jc w:val="center"/>
        <w:rPr>
          <w:rFonts w:ascii="Calibri Light" w:hAnsi="Calibri Light" w:cs="Calibri Light"/>
          <w:bCs/>
          <w:sz w:val="21"/>
          <w:szCs w:val="21"/>
        </w:rPr>
        <w:sectPr w:rsidR="0008185A" w:rsidRPr="008D79D3" w:rsidSect="00734381">
          <w:footerReference w:type="default" r:id="rId8"/>
          <w:headerReference w:type="first" r:id="rId9"/>
          <w:footerReference w:type="first" r:id="rId10"/>
          <w:type w:val="continuous"/>
          <w:pgSz w:w="11907" w:h="16840" w:code="9"/>
          <w:pgMar w:top="720" w:right="720" w:bottom="720" w:left="720" w:header="0" w:footer="1304" w:gutter="0"/>
          <w:cols w:space="720"/>
          <w:noEndnote/>
          <w:docGrid w:linePitch="299"/>
        </w:sectPr>
      </w:pPr>
    </w:p>
    <w:p w14:paraId="430BDDBF" w14:textId="77777777" w:rsidR="005114A7" w:rsidRPr="005114A7" w:rsidRDefault="005114A7" w:rsidP="005114A7">
      <w:pPr>
        <w:widowControl w:val="0"/>
        <w:autoSpaceDE w:val="0"/>
        <w:autoSpaceDN w:val="0"/>
        <w:adjustRightInd w:val="0"/>
        <w:spacing w:before="120" w:after="0" w:line="180" w:lineRule="exact"/>
        <w:jc w:val="center"/>
        <w:rPr>
          <w:rFonts w:ascii="Calibri Light" w:hAnsi="Calibri Light" w:cs="Calibri Light"/>
          <w:b/>
          <w:bCs/>
          <w:color w:val="AE984A"/>
          <w:sz w:val="21"/>
          <w:szCs w:val="21"/>
        </w:rPr>
      </w:pPr>
      <w:r w:rsidRPr="005114A7">
        <w:rPr>
          <w:rFonts w:ascii="Calibri Light" w:hAnsi="Calibri Light" w:cs="Calibri Light"/>
          <w:b/>
          <w:bCs/>
          <w:color w:val="AE984A"/>
          <w:sz w:val="21"/>
          <w:szCs w:val="21"/>
        </w:rPr>
        <w:t xml:space="preserve">Active participant in Cyber Security, Network Security, </w:t>
      </w:r>
      <w:proofErr w:type="spellStart"/>
      <w:r w:rsidRPr="005114A7">
        <w:rPr>
          <w:rFonts w:ascii="Calibri Light" w:hAnsi="Calibri Light" w:cs="Calibri Light"/>
          <w:b/>
          <w:bCs/>
          <w:color w:val="AE984A"/>
          <w:sz w:val="21"/>
          <w:szCs w:val="21"/>
        </w:rPr>
        <w:t>DevSecOps</w:t>
      </w:r>
      <w:proofErr w:type="spellEnd"/>
      <w:r w:rsidRPr="005114A7">
        <w:rPr>
          <w:rFonts w:ascii="Calibri Light" w:hAnsi="Calibri Light" w:cs="Calibri Light"/>
          <w:b/>
          <w:bCs/>
          <w:color w:val="AE984A"/>
          <w:sz w:val="21"/>
          <w:szCs w:val="21"/>
        </w:rPr>
        <w:t xml:space="preserve"> and Cloud Security networks</w:t>
      </w:r>
    </w:p>
    <w:p w14:paraId="0E994B25" w14:textId="69C9E5EC" w:rsidR="00F750D0" w:rsidRPr="005114A7" w:rsidRDefault="005114A7" w:rsidP="005114A7">
      <w:pPr>
        <w:widowControl w:val="0"/>
        <w:autoSpaceDE w:val="0"/>
        <w:autoSpaceDN w:val="0"/>
        <w:adjustRightInd w:val="0"/>
        <w:spacing w:before="100" w:after="0" w:line="180" w:lineRule="exact"/>
        <w:jc w:val="center"/>
        <w:rPr>
          <w:rFonts w:ascii="Calibri Light" w:hAnsi="Calibri Light" w:cs="Calibri Light"/>
          <w:b/>
          <w:bCs/>
          <w:color w:val="AE984A"/>
          <w:sz w:val="21"/>
          <w:szCs w:val="21"/>
        </w:rPr>
      </w:pPr>
      <w:r w:rsidRPr="005114A7">
        <w:rPr>
          <w:rFonts w:ascii="Calibri Light" w:hAnsi="Calibri Light" w:cs="Calibri Light"/>
          <w:b/>
          <w:bCs/>
          <w:color w:val="AE984A"/>
          <w:sz w:val="21"/>
          <w:szCs w:val="21"/>
        </w:rPr>
        <w:t>Associate Member, Australian Computer Society (ACS) | Member, Australian Information Security Association (AISA), Brisbane Chapter | Member, Open Worldwide Application Security Project (</w:t>
      </w:r>
      <w:proofErr w:type="spellStart"/>
      <w:r w:rsidRPr="005114A7">
        <w:rPr>
          <w:rFonts w:ascii="Calibri Light" w:hAnsi="Calibri Light" w:cs="Calibri Light"/>
          <w:b/>
          <w:bCs/>
          <w:color w:val="AE984A"/>
          <w:sz w:val="21"/>
          <w:szCs w:val="21"/>
        </w:rPr>
        <w:t>OWASP</w:t>
      </w:r>
      <w:proofErr w:type="spellEnd"/>
      <w:r w:rsidRPr="005114A7">
        <w:rPr>
          <w:rFonts w:ascii="Calibri Light" w:hAnsi="Calibri Light" w:cs="Calibri Light"/>
          <w:b/>
          <w:bCs/>
          <w:color w:val="AE984A"/>
          <w:sz w:val="21"/>
          <w:szCs w:val="21"/>
        </w:rPr>
        <w:t>), Brisbane Chapter | Member, Information Systems Audit &amp; Control Association (</w:t>
      </w:r>
      <w:proofErr w:type="spellStart"/>
      <w:r w:rsidRPr="005114A7">
        <w:rPr>
          <w:rFonts w:ascii="Calibri Light" w:hAnsi="Calibri Light" w:cs="Calibri Light"/>
          <w:b/>
          <w:bCs/>
          <w:color w:val="AE984A"/>
          <w:sz w:val="21"/>
          <w:szCs w:val="21"/>
        </w:rPr>
        <w:t>ISACA</w:t>
      </w:r>
      <w:proofErr w:type="spellEnd"/>
      <w:r w:rsidRPr="005114A7">
        <w:rPr>
          <w:rFonts w:ascii="Calibri Light" w:hAnsi="Calibri Light" w:cs="Calibri Light"/>
          <w:b/>
          <w:bCs/>
          <w:color w:val="AE984A"/>
          <w:sz w:val="21"/>
          <w:szCs w:val="21"/>
        </w:rPr>
        <w:t>) | Member, Offensive Security (</w:t>
      </w:r>
      <w:proofErr w:type="spellStart"/>
      <w:r w:rsidRPr="005114A7">
        <w:rPr>
          <w:rFonts w:ascii="Calibri Light" w:hAnsi="Calibri Light" w:cs="Calibri Light"/>
          <w:b/>
          <w:bCs/>
          <w:color w:val="AE984A"/>
          <w:sz w:val="21"/>
          <w:szCs w:val="21"/>
        </w:rPr>
        <w:t>OffSec</w:t>
      </w:r>
      <w:proofErr w:type="spellEnd"/>
      <w:r w:rsidRPr="005114A7">
        <w:rPr>
          <w:rFonts w:ascii="Calibri Light" w:hAnsi="Calibri Light" w:cs="Calibri Light"/>
          <w:b/>
          <w:bCs/>
          <w:color w:val="AE984A"/>
          <w:sz w:val="21"/>
          <w:szCs w:val="21"/>
        </w:rPr>
        <w:t>) | Member, International Information System Security Certification Consortium (ISC2) | Member, Institute of Electrical &amp; Electronics Engineers (IEEE)</w:t>
      </w:r>
    </w:p>
    <w:sectPr w:rsidR="00F750D0" w:rsidRPr="005114A7" w:rsidSect="00A3538F">
      <w:headerReference w:type="even" r:id="rId11"/>
      <w:headerReference w:type="default" r:id="rId12"/>
      <w:footerReference w:type="even" r:id="rId13"/>
      <w:footerReference w:type="default" r:id="rId14"/>
      <w:headerReference w:type="first" r:id="rId15"/>
      <w:footerReference w:type="first" r:id="rId16"/>
      <w:type w:val="continuous"/>
      <w:pgSz w:w="11907" w:h="16840" w:code="9"/>
      <w:pgMar w:top="720" w:right="720" w:bottom="720" w:left="720" w:header="567"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4083B" w14:textId="77777777" w:rsidR="00304B37" w:rsidRDefault="00304B37" w:rsidP="008E384E">
      <w:pPr>
        <w:spacing w:after="0" w:line="240" w:lineRule="auto"/>
      </w:pPr>
      <w:r>
        <w:separator/>
      </w:r>
    </w:p>
  </w:endnote>
  <w:endnote w:type="continuationSeparator" w:id="0">
    <w:p w14:paraId="6C1FC5FC" w14:textId="77777777" w:rsidR="00304B37" w:rsidRDefault="00304B37" w:rsidP="008E3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15596" w14:textId="53372B92" w:rsidR="00117346" w:rsidRDefault="00117346">
    <w:pPr>
      <w:pStyle w:val="Footer"/>
    </w:pPr>
    <w:r>
      <w:rPr>
        <w:rFonts w:ascii="Calibri Light" w:hAnsi="Calibri Light" w:cs="Calibri Light"/>
        <w:noProof/>
        <w:color w:val="002060"/>
        <w:sz w:val="21"/>
        <w:szCs w:val="21"/>
        <w:lang w:val="en-US" w:eastAsia="en-US"/>
      </w:rPr>
      <mc:AlternateContent>
        <mc:Choice Requires="wpg">
          <w:drawing>
            <wp:anchor distT="0" distB="0" distL="114300" distR="114300" simplePos="0" relativeHeight="251659264" behindDoc="0" locked="0" layoutInCell="1" allowOverlap="1" wp14:anchorId="068F741B" wp14:editId="79044048">
              <wp:simplePos x="0" y="0"/>
              <wp:positionH relativeFrom="column">
                <wp:posOffset>-468420</wp:posOffset>
              </wp:positionH>
              <wp:positionV relativeFrom="paragraph">
                <wp:posOffset>152</wp:posOffset>
              </wp:positionV>
              <wp:extent cx="7584472" cy="1174476"/>
              <wp:effectExtent l="0" t="0" r="0" b="6985"/>
              <wp:wrapNone/>
              <wp:docPr id="62" name="Group 62"/>
              <wp:cNvGraphicFramePr/>
              <a:graphic xmlns:a="http://schemas.openxmlformats.org/drawingml/2006/main">
                <a:graphicData uri="http://schemas.microsoft.com/office/word/2010/wordprocessingGroup">
                  <wpg:wgp>
                    <wpg:cNvGrpSpPr/>
                    <wpg:grpSpPr>
                      <a:xfrm>
                        <a:off x="0" y="0"/>
                        <a:ext cx="7584472" cy="1174476"/>
                        <a:chOff x="0" y="0"/>
                        <a:chExt cx="7584472" cy="1174476"/>
                      </a:xfrm>
                    </wpg:grpSpPr>
                    <wps:wsp>
                      <wps:cNvPr id="49" name="Freeform 25"/>
                      <wps:cNvSpPr>
                        <a:spLocks/>
                      </wps:cNvSpPr>
                      <wps:spPr bwMode="auto">
                        <a:xfrm>
                          <a:off x="0" y="180753"/>
                          <a:ext cx="7561580" cy="993723"/>
                        </a:xfrm>
                        <a:custGeom>
                          <a:avLst/>
                          <a:gdLst>
                            <a:gd name="T0" fmla="*/ 0 w 3430"/>
                            <a:gd name="T1" fmla="*/ 300 h 888"/>
                            <a:gd name="T2" fmla="*/ 684 w 3430"/>
                            <a:gd name="T3" fmla="*/ 0 h 888"/>
                            <a:gd name="T4" fmla="*/ 2391 w 3430"/>
                            <a:gd name="T5" fmla="*/ 300 h 888"/>
                            <a:gd name="T6" fmla="*/ 3430 w 3430"/>
                            <a:gd name="T7" fmla="*/ 498 h 888"/>
                            <a:gd name="T8" fmla="*/ 3430 w 3430"/>
                            <a:gd name="T9" fmla="*/ 888 h 888"/>
                            <a:gd name="T10" fmla="*/ 0 w 3430"/>
                            <a:gd name="T11" fmla="*/ 888 h 888"/>
                            <a:gd name="T12" fmla="*/ 0 w 3430"/>
                            <a:gd name="T13" fmla="*/ 300 h 888"/>
                          </a:gdLst>
                          <a:ahLst/>
                          <a:cxnLst>
                            <a:cxn ang="0">
                              <a:pos x="T0" y="T1"/>
                            </a:cxn>
                            <a:cxn ang="0">
                              <a:pos x="T2" y="T3"/>
                            </a:cxn>
                            <a:cxn ang="0">
                              <a:pos x="T4" y="T5"/>
                            </a:cxn>
                            <a:cxn ang="0">
                              <a:pos x="T6" y="T7"/>
                            </a:cxn>
                            <a:cxn ang="0">
                              <a:pos x="T8" y="T9"/>
                            </a:cxn>
                            <a:cxn ang="0">
                              <a:pos x="T10" y="T11"/>
                            </a:cxn>
                            <a:cxn ang="0">
                              <a:pos x="T12" y="T13"/>
                            </a:cxn>
                          </a:cxnLst>
                          <a:rect l="0" t="0" r="r" b="b"/>
                          <a:pathLst>
                            <a:path w="3430" h="888">
                              <a:moveTo>
                                <a:pt x="0" y="300"/>
                              </a:moveTo>
                              <a:cubicBezTo>
                                <a:pt x="0" y="300"/>
                                <a:pt x="161" y="0"/>
                                <a:pt x="684" y="0"/>
                              </a:cubicBezTo>
                              <a:cubicBezTo>
                                <a:pt x="1208" y="0"/>
                                <a:pt x="1618" y="300"/>
                                <a:pt x="2391" y="300"/>
                              </a:cubicBezTo>
                              <a:cubicBezTo>
                                <a:pt x="3164" y="300"/>
                                <a:pt x="3430" y="498"/>
                                <a:pt x="3430" y="498"/>
                              </a:cubicBezTo>
                              <a:cubicBezTo>
                                <a:pt x="3430" y="888"/>
                                <a:pt x="3430" y="888"/>
                                <a:pt x="3430" y="888"/>
                              </a:cubicBezTo>
                              <a:cubicBezTo>
                                <a:pt x="0" y="888"/>
                                <a:pt x="0" y="888"/>
                                <a:pt x="0" y="888"/>
                              </a:cubicBezTo>
                              <a:lnTo>
                                <a:pt x="0" y="300"/>
                              </a:lnTo>
                              <a:close/>
                            </a:path>
                          </a:pathLst>
                        </a:custGeom>
                        <a:solidFill>
                          <a:srgbClr val="E1EFF7"/>
                        </a:solidFill>
                        <a:ln>
                          <a:noFill/>
                        </a:ln>
                      </wps:spPr>
                      <wps:bodyPr vert="horz" wrap="square" lIns="91440" tIns="45720" rIns="91440" bIns="45720" numCol="1" anchor="t" anchorCtr="0" compatLnSpc="1">
                        <a:prstTxWarp prst="textNoShape">
                          <a:avLst/>
                        </a:prstTxWarp>
                      </wps:bodyPr>
                    </wps:wsp>
                    <wps:wsp>
                      <wps:cNvPr id="50" name="Text Box 2"/>
                      <wps:cNvSpPr txBox="1">
                        <a:spLocks noChangeArrowheads="1"/>
                      </wps:cNvSpPr>
                      <wps:spPr bwMode="auto">
                        <a:xfrm>
                          <a:off x="1222743" y="700885"/>
                          <a:ext cx="6361729" cy="359808"/>
                        </a:xfrm>
                        <a:prstGeom prst="rect">
                          <a:avLst/>
                        </a:prstGeom>
                        <a:noFill/>
                        <a:ln w="9525">
                          <a:noFill/>
                          <a:miter lim="800000"/>
                          <a:headEnd/>
                          <a:tailEnd/>
                        </a:ln>
                      </wps:spPr>
                      <wps:txbx>
                        <w:txbxContent>
                          <w:p w14:paraId="0BA8712E" w14:textId="7C4B4895" w:rsidR="00117346" w:rsidRPr="00DC4E1B" w:rsidRDefault="00DC4E1B" w:rsidP="004863E9">
                            <w:pPr>
                              <w:spacing w:after="0" w:line="240" w:lineRule="auto"/>
                              <w:rPr>
                                <w:rFonts w:ascii="Calibri Light" w:hAnsi="Calibri Light" w:cs="Calibri Light"/>
                              </w:rPr>
                            </w:pPr>
                            <w:r>
                              <w:rPr>
                                <w:rStyle w:val="Hyperlink"/>
                                <w:rFonts w:ascii="Calibri Light" w:hAnsi="Calibri Light" w:cs="Calibri Light"/>
                                <w:b/>
                                <w:color w:val="auto"/>
                                <w:u w:val="none"/>
                              </w:rPr>
                              <w:t xml:space="preserve">  </w:t>
                            </w:r>
                            <w:r w:rsidR="00EC1A4D" w:rsidRPr="00DC4E1B">
                              <w:rPr>
                                <w:rStyle w:val="Hyperlink"/>
                                <w:rFonts w:ascii="Calibri Light" w:hAnsi="Calibri Light" w:cs="Calibri Light"/>
                                <w:b/>
                                <w:color w:val="auto"/>
                                <w:u w:val="none"/>
                              </w:rPr>
                              <w:t xml:space="preserve">Brisbane, QLD | 0411 539 861 | </w:t>
                            </w:r>
                            <w:hyperlink r:id="rId1" w:history="1">
                              <w:r w:rsidR="00EC1A4D" w:rsidRPr="00DC4E1B">
                                <w:rPr>
                                  <w:rStyle w:val="Hyperlink"/>
                                  <w:rFonts w:ascii="Calibri Light" w:hAnsi="Calibri Light" w:cs="Calibri Light"/>
                                  <w:b/>
                                  <w:color w:val="auto"/>
                                </w:rPr>
                                <w:t>shahaadhar@gmail.com</w:t>
                              </w:r>
                            </w:hyperlink>
                            <w:r w:rsidR="00EC1A4D" w:rsidRPr="00DC4E1B">
                              <w:rPr>
                                <w:rStyle w:val="Hyperlink"/>
                                <w:rFonts w:ascii="Calibri Light" w:hAnsi="Calibri Light" w:cs="Calibri Light"/>
                                <w:b/>
                                <w:color w:val="auto"/>
                                <w:u w:val="none"/>
                              </w:rPr>
                              <w:t xml:space="preserve"> | </w:t>
                            </w:r>
                            <w:hyperlink r:id="rId2" w:history="1">
                              <w:r w:rsidRPr="00DC4E1B">
                                <w:rPr>
                                  <w:rStyle w:val="Hyperlink"/>
                                  <w:rFonts w:ascii="Calibri Light" w:hAnsi="Calibri Light" w:cs="Calibri Light"/>
                                  <w:b/>
                                  <w:color w:val="auto"/>
                                </w:rPr>
                                <w:t>http://www.linkedin.com/in/aadhar-shah</w:t>
                              </w:r>
                            </w:hyperlink>
                            <w:r w:rsidRPr="00DC4E1B">
                              <w:rPr>
                                <w:rStyle w:val="Hyperlink"/>
                                <w:rFonts w:ascii="Calibri Light" w:hAnsi="Calibri Light" w:cs="Calibri Light"/>
                                <w:b/>
                                <w:color w:val="auto"/>
                                <w:u w:val="none"/>
                              </w:rPr>
                              <w:t xml:space="preserve"> </w:t>
                            </w:r>
                          </w:p>
                        </w:txbxContent>
                      </wps:txbx>
                      <wps:bodyPr rot="0" vert="horz" wrap="square" lIns="91440" tIns="45720" rIns="91440" bIns="45720" anchor="t" anchorCtr="0">
                        <a:noAutofit/>
                      </wps:bodyPr>
                    </wps:wsp>
                    <wpg:grpSp>
                      <wpg:cNvPr id="51" name="Group 51"/>
                      <wpg:cNvGrpSpPr/>
                      <wpg:grpSpPr>
                        <a:xfrm rot="20669340">
                          <a:off x="318976" y="0"/>
                          <a:ext cx="1073448" cy="1079671"/>
                          <a:chOff x="0" y="0"/>
                          <a:chExt cx="4331112" cy="4354863"/>
                        </a:xfrm>
                      </wpg:grpSpPr>
                      <wps:wsp>
                        <wps:cNvPr id="52" name="Oval 17"/>
                        <wps:cNvSpPr>
                          <a:spLocks noChangeArrowheads="1"/>
                        </wps:cNvSpPr>
                        <wps:spPr bwMode="auto">
                          <a:xfrm>
                            <a:off x="261257" y="273132"/>
                            <a:ext cx="3811270" cy="3813175"/>
                          </a:xfrm>
                          <a:prstGeom prst="ellipse">
                            <a:avLst/>
                          </a:prstGeom>
                          <a:solidFill>
                            <a:srgbClr val="41404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3" name="Freeform 18"/>
                        <wps:cNvSpPr>
                          <a:spLocks/>
                        </wps:cNvSpPr>
                        <wps:spPr bwMode="auto">
                          <a:xfrm>
                            <a:off x="581891" y="0"/>
                            <a:ext cx="1585595" cy="708025"/>
                          </a:xfrm>
                          <a:custGeom>
                            <a:avLst/>
                            <a:gdLst>
                              <a:gd name="T0" fmla="*/ 6 w 422"/>
                              <a:gd name="T1" fmla="*/ 188 h 188"/>
                              <a:gd name="T2" fmla="*/ 421 w 422"/>
                              <a:gd name="T3" fmla="*/ 9 h 188"/>
                              <a:gd name="T4" fmla="*/ 422 w 422"/>
                              <a:gd name="T5" fmla="*/ 9 h 188"/>
                              <a:gd name="T6" fmla="*/ 422 w 422"/>
                              <a:gd name="T7" fmla="*/ 1 h 188"/>
                              <a:gd name="T8" fmla="*/ 421 w 422"/>
                              <a:gd name="T9" fmla="*/ 0 h 188"/>
                              <a:gd name="T10" fmla="*/ 0 w 422"/>
                              <a:gd name="T11" fmla="*/ 183 h 188"/>
                              <a:gd name="T12" fmla="*/ 6 w 422"/>
                              <a:gd name="T13" fmla="*/ 188 h 188"/>
                            </a:gdLst>
                            <a:ahLst/>
                            <a:cxnLst>
                              <a:cxn ang="0">
                                <a:pos x="T0" y="T1"/>
                              </a:cxn>
                              <a:cxn ang="0">
                                <a:pos x="T2" y="T3"/>
                              </a:cxn>
                              <a:cxn ang="0">
                                <a:pos x="T4" y="T5"/>
                              </a:cxn>
                              <a:cxn ang="0">
                                <a:pos x="T6" y="T7"/>
                              </a:cxn>
                              <a:cxn ang="0">
                                <a:pos x="T8" y="T9"/>
                              </a:cxn>
                              <a:cxn ang="0">
                                <a:pos x="T10" y="T11"/>
                              </a:cxn>
                              <a:cxn ang="0">
                                <a:pos x="T12" y="T13"/>
                              </a:cxn>
                            </a:cxnLst>
                            <a:rect l="0" t="0" r="r" b="b"/>
                            <a:pathLst>
                              <a:path w="422" h="188">
                                <a:moveTo>
                                  <a:pt x="6" y="188"/>
                                </a:moveTo>
                                <a:cubicBezTo>
                                  <a:pt x="110" y="78"/>
                                  <a:pt x="258" y="9"/>
                                  <a:pt x="421" y="9"/>
                                </a:cubicBezTo>
                                <a:cubicBezTo>
                                  <a:pt x="421" y="9"/>
                                  <a:pt x="422" y="9"/>
                                  <a:pt x="422" y="9"/>
                                </a:cubicBezTo>
                                <a:cubicBezTo>
                                  <a:pt x="422" y="1"/>
                                  <a:pt x="422" y="1"/>
                                  <a:pt x="422" y="1"/>
                                </a:cubicBezTo>
                                <a:cubicBezTo>
                                  <a:pt x="422" y="1"/>
                                  <a:pt x="421" y="0"/>
                                  <a:pt x="421" y="0"/>
                                </a:cubicBezTo>
                                <a:cubicBezTo>
                                  <a:pt x="255" y="0"/>
                                  <a:pt x="105" y="71"/>
                                  <a:pt x="0" y="183"/>
                                </a:cubicBezTo>
                                <a:lnTo>
                                  <a:pt x="6" y="188"/>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4" name="Freeform 19"/>
                        <wps:cNvSpPr>
                          <a:spLocks/>
                        </wps:cNvSpPr>
                        <wps:spPr bwMode="auto">
                          <a:xfrm>
                            <a:off x="0" y="2185059"/>
                            <a:ext cx="1206500" cy="1936750"/>
                          </a:xfrm>
                          <a:custGeom>
                            <a:avLst/>
                            <a:gdLst>
                              <a:gd name="T0" fmla="*/ 321 w 321"/>
                              <a:gd name="T1" fmla="*/ 507 h 515"/>
                              <a:gd name="T2" fmla="*/ 8 w 321"/>
                              <a:gd name="T3" fmla="*/ 0 h 515"/>
                              <a:gd name="T4" fmla="*/ 0 w 321"/>
                              <a:gd name="T5" fmla="*/ 0 h 515"/>
                              <a:gd name="T6" fmla="*/ 318 w 321"/>
                              <a:gd name="T7" fmla="*/ 515 h 515"/>
                              <a:gd name="T8" fmla="*/ 321 w 321"/>
                              <a:gd name="T9" fmla="*/ 507 h 515"/>
                            </a:gdLst>
                            <a:ahLst/>
                            <a:cxnLst>
                              <a:cxn ang="0">
                                <a:pos x="T0" y="T1"/>
                              </a:cxn>
                              <a:cxn ang="0">
                                <a:pos x="T2" y="T3"/>
                              </a:cxn>
                              <a:cxn ang="0">
                                <a:pos x="T4" y="T5"/>
                              </a:cxn>
                              <a:cxn ang="0">
                                <a:pos x="T6" y="T7"/>
                              </a:cxn>
                              <a:cxn ang="0">
                                <a:pos x="T8" y="T9"/>
                              </a:cxn>
                            </a:cxnLst>
                            <a:rect l="0" t="0" r="r" b="b"/>
                            <a:pathLst>
                              <a:path w="321" h="515">
                                <a:moveTo>
                                  <a:pt x="321" y="507"/>
                                </a:moveTo>
                                <a:cubicBezTo>
                                  <a:pt x="136" y="413"/>
                                  <a:pt x="9" y="221"/>
                                  <a:pt x="8" y="0"/>
                                </a:cubicBezTo>
                                <a:cubicBezTo>
                                  <a:pt x="0" y="0"/>
                                  <a:pt x="0" y="0"/>
                                  <a:pt x="0" y="0"/>
                                </a:cubicBezTo>
                                <a:cubicBezTo>
                                  <a:pt x="1" y="224"/>
                                  <a:pt x="130" y="419"/>
                                  <a:pt x="318" y="515"/>
                                </a:cubicBezTo>
                                <a:lnTo>
                                  <a:pt x="321" y="507"/>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5" name="Freeform 20"/>
                        <wps:cNvSpPr>
                          <a:spLocks/>
                        </wps:cNvSpPr>
                        <wps:spPr bwMode="auto">
                          <a:xfrm>
                            <a:off x="2149433" y="4132613"/>
                            <a:ext cx="914400" cy="222250"/>
                          </a:xfrm>
                          <a:custGeom>
                            <a:avLst/>
                            <a:gdLst>
                              <a:gd name="T0" fmla="*/ 240 w 243"/>
                              <a:gd name="T1" fmla="*/ 0 h 59"/>
                              <a:gd name="T2" fmla="*/ 4 w 243"/>
                              <a:gd name="T3" fmla="*/ 50 h 59"/>
                              <a:gd name="T4" fmla="*/ 0 w 243"/>
                              <a:gd name="T5" fmla="*/ 50 h 59"/>
                              <a:gd name="T6" fmla="*/ 0 w 243"/>
                              <a:gd name="T7" fmla="*/ 59 h 59"/>
                              <a:gd name="T8" fmla="*/ 4 w 243"/>
                              <a:gd name="T9" fmla="*/ 59 h 59"/>
                              <a:gd name="T10" fmla="*/ 243 w 243"/>
                              <a:gd name="T11" fmla="*/ 7 h 59"/>
                              <a:gd name="T12" fmla="*/ 240 w 243"/>
                              <a:gd name="T13" fmla="*/ 0 h 59"/>
                            </a:gdLst>
                            <a:ahLst/>
                            <a:cxnLst>
                              <a:cxn ang="0">
                                <a:pos x="T0" y="T1"/>
                              </a:cxn>
                              <a:cxn ang="0">
                                <a:pos x="T2" y="T3"/>
                              </a:cxn>
                              <a:cxn ang="0">
                                <a:pos x="T4" y="T5"/>
                              </a:cxn>
                              <a:cxn ang="0">
                                <a:pos x="T6" y="T7"/>
                              </a:cxn>
                              <a:cxn ang="0">
                                <a:pos x="T8" y="T9"/>
                              </a:cxn>
                              <a:cxn ang="0">
                                <a:pos x="T10" y="T11"/>
                              </a:cxn>
                              <a:cxn ang="0">
                                <a:pos x="T12" y="T13"/>
                              </a:cxn>
                            </a:cxnLst>
                            <a:rect l="0" t="0" r="r" b="b"/>
                            <a:pathLst>
                              <a:path w="243" h="59">
                                <a:moveTo>
                                  <a:pt x="240" y="0"/>
                                </a:moveTo>
                                <a:cubicBezTo>
                                  <a:pt x="168" y="32"/>
                                  <a:pt x="88" y="50"/>
                                  <a:pt x="4" y="50"/>
                                </a:cubicBezTo>
                                <a:cubicBezTo>
                                  <a:pt x="3" y="50"/>
                                  <a:pt x="1" y="50"/>
                                  <a:pt x="0" y="50"/>
                                </a:cubicBezTo>
                                <a:cubicBezTo>
                                  <a:pt x="0" y="59"/>
                                  <a:pt x="0" y="59"/>
                                  <a:pt x="0" y="59"/>
                                </a:cubicBezTo>
                                <a:cubicBezTo>
                                  <a:pt x="1" y="59"/>
                                  <a:pt x="3" y="59"/>
                                  <a:pt x="4" y="59"/>
                                </a:cubicBezTo>
                                <a:cubicBezTo>
                                  <a:pt x="89" y="59"/>
                                  <a:pt x="170" y="40"/>
                                  <a:pt x="243" y="7"/>
                                </a:cubicBezTo>
                                <a:lnTo>
                                  <a:pt x="240" y="0"/>
                                </a:lnTo>
                                <a:close/>
                              </a:path>
                            </a:pathLst>
                          </a:custGeom>
                          <a:solidFill>
                            <a:srgbClr val="002060"/>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6" name="Freeform 21"/>
                        <wps:cNvSpPr>
                          <a:spLocks/>
                        </wps:cNvSpPr>
                        <wps:spPr bwMode="auto">
                          <a:xfrm>
                            <a:off x="4108862" y="1270659"/>
                            <a:ext cx="222250" cy="917575"/>
                          </a:xfrm>
                          <a:custGeom>
                            <a:avLst/>
                            <a:gdLst>
                              <a:gd name="T0" fmla="*/ 0 w 59"/>
                              <a:gd name="T1" fmla="*/ 4 h 244"/>
                              <a:gd name="T2" fmla="*/ 51 w 59"/>
                              <a:gd name="T3" fmla="*/ 240 h 244"/>
                              <a:gd name="T4" fmla="*/ 51 w 59"/>
                              <a:gd name="T5" fmla="*/ 244 h 244"/>
                              <a:gd name="T6" fmla="*/ 59 w 59"/>
                              <a:gd name="T7" fmla="*/ 244 h 244"/>
                              <a:gd name="T8" fmla="*/ 59 w 59"/>
                              <a:gd name="T9" fmla="*/ 240 h 244"/>
                              <a:gd name="T10" fmla="*/ 8 w 59"/>
                              <a:gd name="T11" fmla="*/ 0 h 244"/>
                              <a:gd name="T12" fmla="*/ 0 w 59"/>
                              <a:gd name="T13" fmla="*/ 4 h 244"/>
                            </a:gdLst>
                            <a:ahLst/>
                            <a:cxnLst>
                              <a:cxn ang="0">
                                <a:pos x="T0" y="T1"/>
                              </a:cxn>
                              <a:cxn ang="0">
                                <a:pos x="T2" y="T3"/>
                              </a:cxn>
                              <a:cxn ang="0">
                                <a:pos x="T4" y="T5"/>
                              </a:cxn>
                              <a:cxn ang="0">
                                <a:pos x="T6" y="T7"/>
                              </a:cxn>
                              <a:cxn ang="0">
                                <a:pos x="T8" y="T9"/>
                              </a:cxn>
                              <a:cxn ang="0">
                                <a:pos x="T10" y="T11"/>
                              </a:cxn>
                              <a:cxn ang="0">
                                <a:pos x="T12" y="T13"/>
                              </a:cxn>
                            </a:cxnLst>
                            <a:rect l="0" t="0" r="r" b="b"/>
                            <a:pathLst>
                              <a:path w="59" h="244">
                                <a:moveTo>
                                  <a:pt x="0" y="4"/>
                                </a:moveTo>
                                <a:cubicBezTo>
                                  <a:pt x="33" y="76"/>
                                  <a:pt x="51" y="156"/>
                                  <a:pt x="51" y="240"/>
                                </a:cubicBezTo>
                                <a:cubicBezTo>
                                  <a:pt x="51" y="241"/>
                                  <a:pt x="51" y="242"/>
                                  <a:pt x="51" y="244"/>
                                </a:cubicBezTo>
                                <a:cubicBezTo>
                                  <a:pt x="59" y="244"/>
                                  <a:pt x="59" y="244"/>
                                  <a:pt x="59" y="244"/>
                                </a:cubicBezTo>
                                <a:cubicBezTo>
                                  <a:pt x="59" y="242"/>
                                  <a:pt x="59" y="241"/>
                                  <a:pt x="59" y="240"/>
                                </a:cubicBezTo>
                                <a:cubicBezTo>
                                  <a:pt x="59" y="154"/>
                                  <a:pt x="41" y="73"/>
                                  <a:pt x="8" y="0"/>
                                </a:cubicBezTo>
                                <a:lnTo>
                                  <a:pt x="0" y="4"/>
                                </a:lnTo>
                                <a:close/>
                              </a:path>
                            </a:pathLst>
                          </a:custGeom>
                          <a:solidFill>
                            <a:srgbClr val="41404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58" name="Freeform 13"/>
                      <wps:cNvSpPr>
                        <a:spLocks noEditPoints="1"/>
                      </wps:cNvSpPr>
                      <wps:spPr bwMode="auto">
                        <a:xfrm rot="16200000">
                          <a:off x="3609753" y="111641"/>
                          <a:ext cx="323850" cy="733425"/>
                        </a:xfrm>
                        <a:custGeom>
                          <a:avLst/>
                          <a:gdLst>
                            <a:gd name="T0" fmla="*/ 15 w 149"/>
                            <a:gd name="T1" fmla="*/ 29 h 340"/>
                            <a:gd name="T2" fmla="*/ 15 w 149"/>
                            <a:gd name="T3" fmla="*/ 0 h 340"/>
                            <a:gd name="T4" fmla="*/ 76 w 149"/>
                            <a:gd name="T5" fmla="*/ 0 h 340"/>
                            <a:gd name="T6" fmla="*/ 76 w 149"/>
                            <a:gd name="T7" fmla="*/ 29 h 340"/>
                            <a:gd name="T8" fmla="*/ 76 w 149"/>
                            <a:gd name="T9" fmla="*/ 0 h 340"/>
                            <a:gd name="T10" fmla="*/ 149 w 149"/>
                            <a:gd name="T11" fmla="*/ 15 h 340"/>
                            <a:gd name="T12" fmla="*/ 120 w 149"/>
                            <a:gd name="T13" fmla="*/ 15 h 340"/>
                            <a:gd name="T14" fmla="*/ 15 w 149"/>
                            <a:gd name="T15" fmla="*/ 57 h 340"/>
                            <a:gd name="T16" fmla="*/ 15 w 149"/>
                            <a:gd name="T17" fmla="*/ 87 h 340"/>
                            <a:gd name="T18" fmla="*/ 15 w 149"/>
                            <a:gd name="T19" fmla="*/ 57 h 340"/>
                            <a:gd name="T20" fmla="*/ 61 w 149"/>
                            <a:gd name="T21" fmla="*/ 72 h 340"/>
                            <a:gd name="T22" fmla="*/ 91 w 149"/>
                            <a:gd name="T23" fmla="*/ 72 h 340"/>
                            <a:gd name="T24" fmla="*/ 135 w 149"/>
                            <a:gd name="T25" fmla="*/ 57 h 340"/>
                            <a:gd name="T26" fmla="*/ 135 w 149"/>
                            <a:gd name="T27" fmla="*/ 87 h 340"/>
                            <a:gd name="T28" fmla="*/ 135 w 149"/>
                            <a:gd name="T29" fmla="*/ 57 h 340"/>
                            <a:gd name="T30" fmla="*/ 0 w 149"/>
                            <a:gd name="T31" fmla="*/ 129 h 340"/>
                            <a:gd name="T32" fmla="*/ 29 w 149"/>
                            <a:gd name="T33" fmla="*/ 129 h 340"/>
                            <a:gd name="T34" fmla="*/ 76 w 149"/>
                            <a:gd name="T35" fmla="*/ 115 h 340"/>
                            <a:gd name="T36" fmla="*/ 76 w 149"/>
                            <a:gd name="T37" fmla="*/ 144 h 340"/>
                            <a:gd name="T38" fmla="*/ 76 w 149"/>
                            <a:gd name="T39" fmla="*/ 115 h 340"/>
                            <a:gd name="T40" fmla="*/ 120 w 149"/>
                            <a:gd name="T41" fmla="*/ 129 h 340"/>
                            <a:gd name="T42" fmla="*/ 149 w 149"/>
                            <a:gd name="T43" fmla="*/ 129 h 340"/>
                            <a:gd name="T44" fmla="*/ 15 w 149"/>
                            <a:gd name="T45" fmla="*/ 180 h 340"/>
                            <a:gd name="T46" fmla="*/ 15 w 149"/>
                            <a:gd name="T47" fmla="*/ 209 h 340"/>
                            <a:gd name="T48" fmla="*/ 15 w 149"/>
                            <a:gd name="T49" fmla="*/ 180 h 340"/>
                            <a:gd name="T50" fmla="*/ 61 w 149"/>
                            <a:gd name="T51" fmla="*/ 195 h 340"/>
                            <a:gd name="T52" fmla="*/ 91 w 149"/>
                            <a:gd name="T53" fmla="*/ 195 h 340"/>
                            <a:gd name="T54" fmla="*/ 135 w 149"/>
                            <a:gd name="T55" fmla="*/ 180 h 340"/>
                            <a:gd name="T56" fmla="*/ 135 w 149"/>
                            <a:gd name="T57" fmla="*/ 209 h 340"/>
                            <a:gd name="T58" fmla="*/ 135 w 149"/>
                            <a:gd name="T59" fmla="*/ 180 h 340"/>
                            <a:gd name="T60" fmla="*/ 61 w 149"/>
                            <a:gd name="T61" fmla="*/ 260 h 340"/>
                            <a:gd name="T62" fmla="*/ 91 w 149"/>
                            <a:gd name="T63" fmla="*/ 260 h 340"/>
                            <a:gd name="T64" fmla="*/ 135 w 149"/>
                            <a:gd name="T65" fmla="*/ 245 h 340"/>
                            <a:gd name="T66" fmla="*/ 135 w 149"/>
                            <a:gd name="T67" fmla="*/ 275 h 340"/>
                            <a:gd name="T68" fmla="*/ 135 w 149"/>
                            <a:gd name="T69" fmla="*/ 245 h 340"/>
                            <a:gd name="T70" fmla="*/ 120 w 149"/>
                            <a:gd name="T71" fmla="*/ 325 h 340"/>
                            <a:gd name="T72" fmla="*/ 149 w 149"/>
                            <a:gd name="T73" fmla="*/ 325 h 3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49" h="340">
                              <a:moveTo>
                                <a:pt x="29" y="15"/>
                              </a:moveTo>
                              <a:cubicBezTo>
                                <a:pt x="29" y="23"/>
                                <a:pt x="23" y="29"/>
                                <a:pt x="15" y="29"/>
                              </a:cubicBezTo>
                              <a:cubicBezTo>
                                <a:pt x="7" y="29"/>
                                <a:pt x="0" y="23"/>
                                <a:pt x="0" y="15"/>
                              </a:cubicBezTo>
                              <a:cubicBezTo>
                                <a:pt x="0" y="7"/>
                                <a:pt x="7" y="0"/>
                                <a:pt x="15" y="0"/>
                              </a:cubicBezTo>
                              <a:cubicBezTo>
                                <a:pt x="23" y="0"/>
                                <a:pt x="29" y="7"/>
                                <a:pt x="29" y="15"/>
                              </a:cubicBezTo>
                              <a:close/>
                              <a:moveTo>
                                <a:pt x="76" y="0"/>
                              </a:moveTo>
                              <a:cubicBezTo>
                                <a:pt x="68" y="0"/>
                                <a:pt x="61" y="7"/>
                                <a:pt x="61" y="15"/>
                              </a:cubicBezTo>
                              <a:cubicBezTo>
                                <a:pt x="61" y="23"/>
                                <a:pt x="68" y="29"/>
                                <a:pt x="76" y="29"/>
                              </a:cubicBezTo>
                              <a:cubicBezTo>
                                <a:pt x="84" y="29"/>
                                <a:pt x="91" y="23"/>
                                <a:pt x="91" y="15"/>
                              </a:cubicBezTo>
                              <a:cubicBezTo>
                                <a:pt x="91" y="7"/>
                                <a:pt x="84" y="0"/>
                                <a:pt x="76" y="0"/>
                              </a:cubicBezTo>
                              <a:close/>
                              <a:moveTo>
                                <a:pt x="135" y="29"/>
                              </a:moveTo>
                              <a:cubicBezTo>
                                <a:pt x="143" y="29"/>
                                <a:pt x="149" y="23"/>
                                <a:pt x="149" y="15"/>
                              </a:cubicBezTo>
                              <a:cubicBezTo>
                                <a:pt x="149" y="7"/>
                                <a:pt x="143" y="0"/>
                                <a:pt x="135" y="0"/>
                              </a:cubicBezTo>
                              <a:cubicBezTo>
                                <a:pt x="127" y="0"/>
                                <a:pt x="120" y="7"/>
                                <a:pt x="120" y="15"/>
                              </a:cubicBezTo>
                              <a:cubicBezTo>
                                <a:pt x="120" y="23"/>
                                <a:pt x="127" y="29"/>
                                <a:pt x="135" y="29"/>
                              </a:cubicBezTo>
                              <a:close/>
                              <a:moveTo>
                                <a:pt x="15" y="57"/>
                              </a:moveTo>
                              <a:cubicBezTo>
                                <a:pt x="7" y="57"/>
                                <a:pt x="0" y="64"/>
                                <a:pt x="0" y="72"/>
                              </a:cubicBezTo>
                              <a:cubicBezTo>
                                <a:pt x="0" y="80"/>
                                <a:pt x="7" y="87"/>
                                <a:pt x="15" y="87"/>
                              </a:cubicBezTo>
                              <a:cubicBezTo>
                                <a:pt x="23" y="87"/>
                                <a:pt x="29" y="80"/>
                                <a:pt x="29" y="72"/>
                              </a:cubicBezTo>
                              <a:cubicBezTo>
                                <a:pt x="29" y="64"/>
                                <a:pt x="23" y="57"/>
                                <a:pt x="15" y="57"/>
                              </a:cubicBezTo>
                              <a:close/>
                              <a:moveTo>
                                <a:pt x="76" y="57"/>
                              </a:moveTo>
                              <a:cubicBezTo>
                                <a:pt x="68" y="57"/>
                                <a:pt x="61" y="64"/>
                                <a:pt x="61" y="72"/>
                              </a:cubicBezTo>
                              <a:cubicBezTo>
                                <a:pt x="61" y="80"/>
                                <a:pt x="68" y="87"/>
                                <a:pt x="76" y="87"/>
                              </a:cubicBezTo>
                              <a:cubicBezTo>
                                <a:pt x="84" y="87"/>
                                <a:pt x="91" y="80"/>
                                <a:pt x="91" y="72"/>
                              </a:cubicBezTo>
                              <a:cubicBezTo>
                                <a:pt x="91" y="64"/>
                                <a:pt x="84" y="57"/>
                                <a:pt x="76" y="57"/>
                              </a:cubicBezTo>
                              <a:close/>
                              <a:moveTo>
                                <a:pt x="135" y="57"/>
                              </a:moveTo>
                              <a:cubicBezTo>
                                <a:pt x="127" y="57"/>
                                <a:pt x="120" y="64"/>
                                <a:pt x="120" y="72"/>
                              </a:cubicBezTo>
                              <a:cubicBezTo>
                                <a:pt x="120" y="80"/>
                                <a:pt x="127" y="87"/>
                                <a:pt x="135" y="87"/>
                              </a:cubicBezTo>
                              <a:cubicBezTo>
                                <a:pt x="143" y="87"/>
                                <a:pt x="149" y="80"/>
                                <a:pt x="149" y="72"/>
                              </a:cubicBezTo>
                              <a:cubicBezTo>
                                <a:pt x="149" y="64"/>
                                <a:pt x="143" y="57"/>
                                <a:pt x="135" y="57"/>
                              </a:cubicBezTo>
                              <a:close/>
                              <a:moveTo>
                                <a:pt x="15" y="115"/>
                              </a:moveTo>
                              <a:cubicBezTo>
                                <a:pt x="7" y="115"/>
                                <a:pt x="0" y="121"/>
                                <a:pt x="0" y="129"/>
                              </a:cubicBezTo>
                              <a:cubicBezTo>
                                <a:pt x="0" y="137"/>
                                <a:pt x="7" y="144"/>
                                <a:pt x="15" y="144"/>
                              </a:cubicBezTo>
                              <a:cubicBezTo>
                                <a:pt x="23" y="144"/>
                                <a:pt x="29" y="137"/>
                                <a:pt x="29" y="129"/>
                              </a:cubicBezTo>
                              <a:cubicBezTo>
                                <a:pt x="29" y="121"/>
                                <a:pt x="23" y="115"/>
                                <a:pt x="15" y="115"/>
                              </a:cubicBezTo>
                              <a:close/>
                              <a:moveTo>
                                <a:pt x="76" y="115"/>
                              </a:moveTo>
                              <a:cubicBezTo>
                                <a:pt x="68" y="115"/>
                                <a:pt x="61" y="121"/>
                                <a:pt x="61" y="129"/>
                              </a:cubicBezTo>
                              <a:cubicBezTo>
                                <a:pt x="61" y="137"/>
                                <a:pt x="68" y="144"/>
                                <a:pt x="76" y="144"/>
                              </a:cubicBezTo>
                              <a:cubicBezTo>
                                <a:pt x="84" y="144"/>
                                <a:pt x="91" y="137"/>
                                <a:pt x="91" y="129"/>
                              </a:cubicBezTo>
                              <a:cubicBezTo>
                                <a:pt x="91" y="121"/>
                                <a:pt x="84" y="115"/>
                                <a:pt x="76" y="115"/>
                              </a:cubicBezTo>
                              <a:close/>
                              <a:moveTo>
                                <a:pt x="135" y="115"/>
                              </a:moveTo>
                              <a:cubicBezTo>
                                <a:pt x="127" y="115"/>
                                <a:pt x="120" y="121"/>
                                <a:pt x="120" y="129"/>
                              </a:cubicBezTo>
                              <a:cubicBezTo>
                                <a:pt x="120" y="137"/>
                                <a:pt x="127" y="144"/>
                                <a:pt x="135" y="144"/>
                              </a:cubicBezTo>
                              <a:cubicBezTo>
                                <a:pt x="143" y="144"/>
                                <a:pt x="149" y="137"/>
                                <a:pt x="149" y="129"/>
                              </a:cubicBezTo>
                              <a:cubicBezTo>
                                <a:pt x="149" y="121"/>
                                <a:pt x="143" y="115"/>
                                <a:pt x="135" y="115"/>
                              </a:cubicBezTo>
                              <a:close/>
                              <a:moveTo>
                                <a:pt x="15" y="180"/>
                              </a:moveTo>
                              <a:cubicBezTo>
                                <a:pt x="7" y="180"/>
                                <a:pt x="0" y="187"/>
                                <a:pt x="0" y="195"/>
                              </a:cubicBezTo>
                              <a:cubicBezTo>
                                <a:pt x="0" y="203"/>
                                <a:pt x="7" y="209"/>
                                <a:pt x="15" y="209"/>
                              </a:cubicBezTo>
                              <a:cubicBezTo>
                                <a:pt x="23" y="209"/>
                                <a:pt x="29" y="203"/>
                                <a:pt x="29" y="195"/>
                              </a:cubicBezTo>
                              <a:cubicBezTo>
                                <a:pt x="29" y="187"/>
                                <a:pt x="23" y="180"/>
                                <a:pt x="15" y="180"/>
                              </a:cubicBezTo>
                              <a:close/>
                              <a:moveTo>
                                <a:pt x="76" y="180"/>
                              </a:moveTo>
                              <a:cubicBezTo>
                                <a:pt x="68" y="180"/>
                                <a:pt x="61" y="187"/>
                                <a:pt x="61" y="195"/>
                              </a:cubicBezTo>
                              <a:cubicBezTo>
                                <a:pt x="61" y="203"/>
                                <a:pt x="68" y="209"/>
                                <a:pt x="76" y="209"/>
                              </a:cubicBezTo>
                              <a:cubicBezTo>
                                <a:pt x="84" y="209"/>
                                <a:pt x="91" y="203"/>
                                <a:pt x="91" y="195"/>
                              </a:cubicBezTo>
                              <a:cubicBezTo>
                                <a:pt x="91" y="187"/>
                                <a:pt x="84" y="180"/>
                                <a:pt x="76" y="180"/>
                              </a:cubicBezTo>
                              <a:close/>
                              <a:moveTo>
                                <a:pt x="135" y="180"/>
                              </a:moveTo>
                              <a:cubicBezTo>
                                <a:pt x="127" y="180"/>
                                <a:pt x="120" y="187"/>
                                <a:pt x="120" y="195"/>
                              </a:cubicBezTo>
                              <a:cubicBezTo>
                                <a:pt x="120" y="203"/>
                                <a:pt x="127" y="209"/>
                                <a:pt x="135" y="209"/>
                              </a:cubicBezTo>
                              <a:cubicBezTo>
                                <a:pt x="143" y="209"/>
                                <a:pt x="149" y="203"/>
                                <a:pt x="149" y="195"/>
                              </a:cubicBezTo>
                              <a:cubicBezTo>
                                <a:pt x="149" y="187"/>
                                <a:pt x="143" y="180"/>
                                <a:pt x="135" y="180"/>
                              </a:cubicBezTo>
                              <a:close/>
                              <a:moveTo>
                                <a:pt x="76" y="245"/>
                              </a:moveTo>
                              <a:cubicBezTo>
                                <a:pt x="68" y="245"/>
                                <a:pt x="61" y="252"/>
                                <a:pt x="61" y="260"/>
                              </a:cubicBezTo>
                              <a:cubicBezTo>
                                <a:pt x="61" y="268"/>
                                <a:pt x="68" y="275"/>
                                <a:pt x="76" y="275"/>
                              </a:cubicBezTo>
                              <a:cubicBezTo>
                                <a:pt x="84" y="275"/>
                                <a:pt x="91" y="268"/>
                                <a:pt x="91" y="260"/>
                              </a:cubicBezTo>
                              <a:cubicBezTo>
                                <a:pt x="91" y="252"/>
                                <a:pt x="84" y="245"/>
                                <a:pt x="76" y="245"/>
                              </a:cubicBezTo>
                              <a:close/>
                              <a:moveTo>
                                <a:pt x="135" y="245"/>
                              </a:moveTo>
                              <a:cubicBezTo>
                                <a:pt x="127" y="245"/>
                                <a:pt x="120" y="252"/>
                                <a:pt x="120" y="260"/>
                              </a:cubicBezTo>
                              <a:cubicBezTo>
                                <a:pt x="120" y="268"/>
                                <a:pt x="127" y="275"/>
                                <a:pt x="135" y="275"/>
                              </a:cubicBezTo>
                              <a:cubicBezTo>
                                <a:pt x="143" y="275"/>
                                <a:pt x="149" y="268"/>
                                <a:pt x="149" y="260"/>
                              </a:cubicBezTo>
                              <a:cubicBezTo>
                                <a:pt x="149" y="252"/>
                                <a:pt x="143" y="245"/>
                                <a:pt x="135" y="245"/>
                              </a:cubicBezTo>
                              <a:close/>
                              <a:moveTo>
                                <a:pt x="135" y="311"/>
                              </a:moveTo>
                              <a:cubicBezTo>
                                <a:pt x="127" y="311"/>
                                <a:pt x="120" y="317"/>
                                <a:pt x="120" y="325"/>
                              </a:cubicBezTo>
                              <a:cubicBezTo>
                                <a:pt x="120" y="333"/>
                                <a:pt x="127" y="340"/>
                                <a:pt x="135" y="340"/>
                              </a:cubicBezTo>
                              <a:cubicBezTo>
                                <a:pt x="143" y="340"/>
                                <a:pt x="149" y="333"/>
                                <a:pt x="149" y="325"/>
                              </a:cubicBezTo>
                              <a:cubicBezTo>
                                <a:pt x="149" y="317"/>
                                <a:pt x="143" y="311"/>
                                <a:pt x="135" y="311"/>
                              </a:cubicBezTo>
                              <a:close/>
                            </a:path>
                          </a:pathLst>
                        </a:custGeom>
                        <a:solidFill>
                          <a:srgbClr val="AE984A">
                            <a:alpha val="22000"/>
                          </a:srgbClr>
                        </a:solidFill>
                        <a:ln>
                          <a:noFill/>
                        </a:ln>
                      </wps:spPr>
                      <wps:txbx>
                        <w:txbxContent>
                          <w:p w14:paraId="2AF7398B" w14:textId="77777777" w:rsidR="00117346" w:rsidRDefault="00117346" w:rsidP="00117346">
                            <w:pPr>
                              <w:jc w:val="center"/>
                            </w:pPr>
                          </w:p>
                        </w:txbxContent>
                      </wps:txbx>
                      <wps:bodyPr vert="horz" wrap="square" lIns="91440" tIns="45720" rIns="91440" bIns="45720" numCol="1" anchor="t" anchorCtr="0" compatLnSpc="1">
                        <a:prstTxWarp prst="textNoShape">
                          <a:avLst/>
                        </a:prstTxWarp>
                      </wps:bodyPr>
                    </wps:wsp>
                    <wpg:grpSp>
                      <wpg:cNvPr id="61" name="AG"/>
                      <wpg:cNvGrpSpPr/>
                      <wpg:grpSpPr>
                        <a:xfrm>
                          <a:off x="393404" y="106325"/>
                          <a:ext cx="871781" cy="960755"/>
                          <a:chOff x="0" y="0"/>
                          <a:chExt cx="871781" cy="960755"/>
                        </a:xfrm>
                      </wpg:grpSpPr>
                      <wps:wsp>
                        <wps:cNvPr id="57" name="Text Box 2"/>
                        <wps:cNvSpPr txBox="1">
                          <a:spLocks noChangeArrowheads="1"/>
                        </wps:cNvSpPr>
                        <wps:spPr bwMode="auto">
                          <a:xfrm>
                            <a:off x="0" y="0"/>
                            <a:ext cx="563526" cy="960755"/>
                          </a:xfrm>
                          <a:prstGeom prst="rect">
                            <a:avLst/>
                          </a:prstGeom>
                          <a:noFill/>
                          <a:ln w="9525">
                            <a:noFill/>
                            <a:miter lim="800000"/>
                            <a:headEnd/>
                            <a:tailEnd/>
                          </a:ln>
                        </wps:spPr>
                        <wps:txbx>
                          <w:txbxContent>
                            <w:p w14:paraId="3B7ACD06" w14:textId="4E4BD97C" w:rsidR="00117346" w:rsidRPr="00117346" w:rsidRDefault="00FC453F" w:rsidP="00117346">
                              <w:pPr>
                                <w:spacing w:after="0" w:line="240" w:lineRule="auto"/>
                                <w:jc w:val="center"/>
                                <w:rPr>
                                  <w:b/>
                                  <w:color w:val="E1EFF7"/>
                                  <w:sz w:val="96"/>
                                  <w:szCs w:val="64"/>
                                  <w:lang w:val="en-US"/>
                                </w:rPr>
                              </w:pPr>
                              <w:r>
                                <w:rPr>
                                  <w:b/>
                                  <w:color w:val="E1EFF7"/>
                                  <w:sz w:val="96"/>
                                  <w:szCs w:val="64"/>
                                  <w:lang w:val="en-US"/>
                                </w:rPr>
                                <w:t>A</w:t>
                              </w:r>
                              <w:r w:rsidR="003B52CC">
                                <w:rPr>
                                  <w:b/>
                                  <w:color w:val="E1EFF7"/>
                                  <w:sz w:val="96"/>
                                  <w:szCs w:val="64"/>
                                  <w:lang w:val="en-US"/>
                                </w:rPr>
                                <w:t>M</w:t>
                              </w:r>
                            </w:p>
                          </w:txbxContent>
                        </wps:txbx>
                        <wps:bodyPr rot="0" vert="horz" wrap="square" lIns="91440" tIns="45720" rIns="91440" bIns="45720" anchor="t" anchorCtr="0">
                          <a:noAutofit/>
                        </wps:bodyPr>
                      </wps:wsp>
                      <wps:wsp>
                        <wps:cNvPr id="60" name="Text Box 2"/>
                        <wps:cNvSpPr txBox="1">
                          <a:spLocks noChangeArrowheads="1"/>
                        </wps:cNvSpPr>
                        <wps:spPr bwMode="auto">
                          <a:xfrm>
                            <a:off x="350875" y="0"/>
                            <a:ext cx="520906" cy="960755"/>
                          </a:xfrm>
                          <a:prstGeom prst="rect">
                            <a:avLst/>
                          </a:prstGeom>
                          <a:noFill/>
                          <a:ln w="9525">
                            <a:noFill/>
                            <a:miter lim="800000"/>
                            <a:headEnd/>
                            <a:tailEnd/>
                          </a:ln>
                        </wps:spPr>
                        <wps:txbx>
                          <w:txbxContent>
                            <w:p w14:paraId="465F285F" w14:textId="02CC6951" w:rsidR="00117346" w:rsidRPr="00117346" w:rsidRDefault="00FC453F" w:rsidP="00117346">
                              <w:pPr>
                                <w:spacing w:after="0" w:line="240" w:lineRule="auto"/>
                                <w:jc w:val="center"/>
                                <w:rPr>
                                  <w:b/>
                                  <w:color w:val="E1EFF7"/>
                                  <w:sz w:val="96"/>
                                  <w:szCs w:val="64"/>
                                  <w:lang w:val="en-US"/>
                                </w:rPr>
                              </w:pPr>
                              <w:r>
                                <w:rPr>
                                  <w:b/>
                                  <w:color w:val="E1EFF7"/>
                                  <w:sz w:val="96"/>
                                  <w:szCs w:val="64"/>
                                  <w:lang w:val="en-US"/>
                                </w:rPr>
                                <w:t>S</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068F741B" id="Group 62" o:spid="_x0000_s1030" style="position:absolute;margin-left:-36.9pt;margin-top:0;width:597.2pt;height:92.5pt;z-index:251659264;mso-width-relative:margin;mso-height-relative:margin" coordsize="75844,11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">
              <v:shape id="Freeform 25" o:spid="_x0000_s1031" style="position:absolute;top:1807;width:75615;height:9937;visibility:visible;mso-wrap-style:square;v-text-anchor:top" coordsize="3430,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" path="m,300c,300,161,,684,v524,,934,300,1707,300c3164,300,3430,498,3430,498v,390,,390,,390c,888,,888,,888l,300xe" fillcolor="#e1eff7" stroked="f">
                <v:path arrowok="t" o:connecttype="custom" o:connectlocs="0,335717;1507907,0;5271061,335717;7561580,557291;7561580,993723;0,993723;0,335717" o:connectangles="0,0,0,0,0,0,0"/>
              </v:shape>
              <v:shapetype id="_x0000_t202" coordsize="21600,21600" o:spt="202" path="m,l,21600r21600,l21600,xe">
                <v:stroke joinstyle="miter"/>
                <v:path gradientshapeok="t" o:connecttype="rect"/>
              </v:shapetype>
              <v:shape id="_x0000_s1032" type="#_x0000_t202" style="position:absolute;left:12227;top:7008;width:6361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0BA8712E" w14:textId="7C4B4895" w:rsidR="00117346" w:rsidRPr="00DC4E1B" w:rsidRDefault="00DC4E1B" w:rsidP="004863E9">
                      <w:pPr>
                        <w:spacing w:after="0" w:line="240" w:lineRule="auto"/>
                        <w:rPr>
                          <w:rFonts w:ascii="Calibri Light" w:hAnsi="Calibri Light" w:cs="Calibri Light"/>
                        </w:rPr>
                      </w:pPr>
                      <w:r>
                        <w:rPr>
                          <w:rStyle w:val="Hyperlink"/>
                          <w:rFonts w:ascii="Calibri Light" w:hAnsi="Calibri Light" w:cs="Calibri Light"/>
                          <w:b/>
                          <w:color w:val="auto"/>
                          <w:u w:val="none"/>
                        </w:rPr>
                        <w:t xml:space="preserve">  </w:t>
                      </w:r>
                      <w:r w:rsidR="00EC1A4D" w:rsidRPr="00DC4E1B">
                        <w:rPr>
                          <w:rStyle w:val="Hyperlink"/>
                          <w:rFonts w:ascii="Calibri Light" w:hAnsi="Calibri Light" w:cs="Calibri Light"/>
                          <w:b/>
                          <w:color w:val="auto"/>
                          <w:u w:val="none"/>
                        </w:rPr>
                        <w:t xml:space="preserve">Brisbane, QLD | 0411 539 861 | </w:t>
                      </w:r>
                      <w:hyperlink r:id="rId3" w:history="1">
                        <w:r w:rsidR="00EC1A4D" w:rsidRPr="00DC4E1B">
                          <w:rPr>
                            <w:rStyle w:val="Hyperlink"/>
                            <w:rFonts w:ascii="Calibri Light" w:hAnsi="Calibri Light" w:cs="Calibri Light"/>
                            <w:b/>
                            <w:color w:val="auto"/>
                          </w:rPr>
                          <w:t>shahaadhar@gmail.com</w:t>
                        </w:r>
                      </w:hyperlink>
                      <w:r w:rsidR="00EC1A4D" w:rsidRPr="00DC4E1B">
                        <w:rPr>
                          <w:rStyle w:val="Hyperlink"/>
                          <w:rFonts w:ascii="Calibri Light" w:hAnsi="Calibri Light" w:cs="Calibri Light"/>
                          <w:b/>
                          <w:color w:val="auto"/>
                          <w:u w:val="none"/>
                        </w:rPr>
                        <w:t xml:space="preserve"> | </w:t>
                      </w:r>
                      <w:hyperlink r:id="rId4" w:history="1">
                        <w:r w:rsidRPr="00DC4E1B">
                          <w:rPr>
                            <w:rStyle w:val="Hyperlink"/>
                            <w:rFonts w:ascii="Calibri Light" w:hAnsi="Calibri Light" w:cs="Calibri Light"/>
                            <w:b/>
                            <w:color w:val="auto"/>
                          </w:rPr>
                          <w:t>http://www.linkedin.com/in/aadhar-shah</w:t>
                        </w:r>
                      </w:hyperlink>
                      <w:r w:rsidRPr="00DC4E1B">
                        <w:rPr>
                          <w:rStyle w:val="Hyperlink"/>
                          <w:rFonts w:ascii="Calibri Light" w:hAnsi="Calibri Light" w:cs="Calibri Light"/>
                          <w:b/>
                          <w:color w:val="auto"/>
                          <w:u w:val="none"/>
                        </w:rPr>
                        <w:t xml:space="preserve"> </w:t>
                      </w:r>
                    </w:p>
                  </w:txbxContent>
                </v:textbox>
              </v:shape>
              <v:group id="Group 51" o:spid="_x0000_s1033" style="position:absolute;left:3189;width:10735;height:10796;rotation:-1016529fd" coordsize="43311,43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">
                <v:oval id="Oval 17" o:spid="_x0000_s1034" style="position:absolute;left:2612;top:2731;width:38113;height:381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" fillcolor="#414042" stroked="f"/>
                <v:shape id="Freeform 18" o:spid="_x0000_s1035" style="position:absolute;left:5818;width:15856;height:7080;visibility:visible;mso-wrap-style:square;v-text-anchor:top" coordsize="422,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" path="m6,188c110,78,258,9,421,9v,,1,,1,c422,1,422,1,422,1v,,-1,-1,-1,-1c255,,105,71,,183r6,5xe" fillcolor="#002060" stroked="f">
                  <v:path arrowok="t" o:connecttype="custom" o:connectlocs="22544,708025;1581838,33895;1585595,33895;1585595,3766;1581838,0;0,689195;22544,708025" o:connectangles="0,0,0,0,0,0,0"/>
                </v:shape>
                <v:shape id="Freeform 19" o:spid="_x0000_s1036" style="position:absolute;top:21850;width:12065;height:19368;visibility:visible;mso-wrap-style:square;v-text-anchor:top" coordsize="32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" path="m321,507c136,413,9,221,8,,,,,,,,1,224,130,419,318,515r3,-8xe" fillcolor="#002060" stroked="f">
                  <v:path arrowok="t" o:connecttype="custom" o:connectlocs="1206500,1906665;30069,0;0,0;1195224,1936750;1206500,1906665" o:connectangles="0,0,0,0,0"/>
                </v:shape>
                <v:shape id="Freeform 20" o:spid="_x0000_s1037" style="position:absolute;left:21494;top:41326;width:9144;height:2222;visibility:visible;mso-wrap-style:square;v-text-anchor:top" coordsize="24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" path="m240,c168,32,88,50,4,50v-1,,-3,,-4,c,59,,59,,59v1,,3,,4,c89,59,170,40,243,7l240,xe" fillcolor="#002060" stroked="f">
                  <v:path arrowok="t" o:connecttype="custom" o:connectlocs="903111,0;15052,188347;0,188347;0,222250;15052,222250;914400,26369;903111,0" o:connectangles="0,0,0,0,0,0,0"/>
                </v:shape>
                <v:shape id="Freeform 21" o:spid="_x0000_s1038" style="position:absolute;left:41088;top:12706;width:2223;height:9176;visibility:visible;mso-wrap-style:square;v-text-anchor:top" coordsize="59,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" path="m,4c33,76,51,156,51,240v,1,,2,,4c59,244,59,244,59,244v,-2,,-3,,-4c59,154,41,73,8,l,4xe" fillcolor="#414042" stroked="f">
                  <v:path arrowok="t" o:connecttype="custom" o:connectlocs="0,15042;192114,902533;192114,917575;222250,917575;222250,902533;30136,0;0,15042" o:connectangles="0,0,0,0,0,0,0"/>
                </v:shape>
              </v:group>
              <v:shape id="Freeform 13" o:spid="_x0000_s1039" style="position:absolute;left:36097;top:1116;width:3238;height:7334;rotation:-90;visibility:visible;mso-wrap-style:square;v-text-anchor:top" coordsize="149,34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" adj="-11796480,,5400" path="m29,15v,8,-6,14,-14,14c7,29,,23,,15,,7,7,,15,v8,,14,7,14,15xm76,c68,,61,7,61,15v,8,7,14,15,14c84,29,91,23,91,15,91,7,84,,76,xm135,29v8,,14,-6,14,-14c149,7,143,,135,v-8,,-15,7,-15,15c120,23,127,29,135,29xm15,57c7,57,,64,,72v,8,7,15,15,15c23,87,29,80,29,72,29,64,23,57,15,57xm76,57v-8,,-15,7,-15,15c61,80,68,87,76,87v8,,15,-7,15,-15c91,64,84,57,76,57xm135,57v-8,,-15,7,-15,15c120,80,127,87,135,87v8,,14,-7,14,-15c149,64,143,57,135,57xm15,115c7,115,,121,,129v,8,7,15,15,15c23,144,29,137,29,129v,-8,-6,-14,-14,-14xm76,115v-8,,-15,6,-15,14c61,137,68,144,76,144v8,,15,-7,15,-15c91,121,84,115,76,115xm135,115v-8,,-15,6,-15,14c120,137,127,144,135,144v8,,14,-7,14,-15c149,121,143,115,135,115xm15,180c7,180,,187,,195v,8,7,14,15,14c23,209,29,203,29,195v,-8,-6,-15,-14,-15xm76,180v-8,,-15,7,-15,15c61,203,68,209,76,209v8,,15,-6,15,-14c91,187,84,180,76,180xm135,180v-8,,-15,7,-15,15c120,203,127,209,135,209v8,,14,-6,14,-14c149,187,143,180,135,180xm76,245v-8,,-15,7,-15,15c61,268,68,275,76,275v8,,15,-7,15,-15c91,252,84,245,76,245xm135,245v-8,,-15,7,-15,15c120,268,127,275,135,275v8,,14,-7,14,-15c149,252,143,245,135,245xm135,311v-8,,-15,6,-15,14c120,333,127,340,135,340v8,,14,-7,14,-15c149,317,143,311,135,311xe" fillcolor="#ae984a" stroked="f">
                <v:fill opacity="14392f"/>
                <v:stroke joinstyle="miter"/>
                <v:formulas/>
                <v:path arrowok="t" o:connecttype="custom" o:connectlocs="32602,62557;32602,0;165185,0;165185,62557;165185,0;323850,32357;260819,32357;32602,122957;32602,187671;32602,122957;132583,155314;197788,155314;293421,122957;293421,187671;293421,122957;0,278270;63031,278270;165185,248070;165185,310627;165185,248070;260819,278270;323850,278270;32602,388284;32602,450841;32602,388284;132583,420641;197788,420641;293421,388284;293421,450841;293421,388284;132583,560854;197788,560854;293421,528497;293421,593211;293421,528497;260819,701068;323850,701068" o:connectangles="0,0,0,0,0,0,0,0,0,0,0,0,0,0,0,0,0,0,0,0,0,0,0,0,0,0,0,0,0,0,0,0,0,0,0,0,0" textboxrect="0,0,149,340"/>
                <o:lock v:ext="edit" verticies="t"/>
                <v:textbox>
                  <w:txbxContent>
                    <w:p w14:paraId="2AF7398B" w14:textId="77777777" w:rsidR="00117346" w:rsidRDefault="00117346" w:rsidP="00117346">
                      <w:pPr>
                        <w:jc w:val="center"/>
                      </w:pPr>
                    </w:p>
                  </w:txbxContent>
                </v:textbox>
              </v:shape>
              <v:group id="AG" o:spid="_x0000_s1040" style="position:absolute;left:3934;top:1063;width:8717;height:9607" coordsize="8717,9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_x0000_s1041" type="#_x0000_t202" style="position:absolute;width:5635;height:9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3B7ACD06" w14:textId="4E4BD97C" w:rsidR="00117346" w:rsidRPr="00117346" w:rsidRDefault="00FC453F" w:rsidP="00117346">
                        <w:pPr>
                          <w:spacing w:after="0" w:line="240" w:lineRule="auto"/>
                          <w:jc w:val="center"/>
                          <w:rPr>
                            <w:b/>
                            <w:color w:val="E1EFF7"/>
                            <w:sz w:val="96"/>
                            <w:szCs w:val="64"/>
                            <w:lang w:val="en-US"/>
                          </w:rPr>
                        </w:pPr>
                        <w:r>
                          <w:rPr>
                            <w:b/>
                            <w:color w:val="E1EFF7"/>
                            <w:sz w:val="96"/>
                            <w:szCs w:val="64"/>
                            <w:lang w:val="en-US"/>
                          </w:rPr>
                          <w:t>A</w:t>
                        </w:r>
                        <w:r w:rsidR="003B52CC">
                          <w:rPr>
                            <w:b/>
                            <w:color w:val="E1EFF7"/>
                            <w:sz w:val="96"/>
                            <w:szCs w:val="64"/>
                            <w:lang w:val="en-US"/>
                          </w:rPr>
                          <w:t>M</w:t>
                        </w:r>
                      </w:p>
                    </w:txbxContent>
                  </v:textbox>
                </v:shape>
                <v:shape id="_x0000_s1042" type="#_x0000_t202" style="position:absolute;left:3508;width:5209;height:9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465F285F" w14:textId="02CC6951" w:rsidR="00117346" w:rsidRPr="00117346" w:rsidRDefault="00FC453F" w:rsidP="00117346">
                        <w:pPr>
                          <w:spacing w:after="0" w:line="240" w:lineRule="auto"/>
                          <w:jc w:val="center"/>
                          <w:rPr>
                            <w:b/>
                            <w:color w:val="E1EFF7"/>
                            <w:sz w:val="96"/>
                            <w:szCs w:val="64"/>
                            <w:lang w:val="en-US"/>
                          </w:rPr>
                        </w:pPr>
                        <w:r>
                          <w:rPr>
                            <w:b/>
                            <w:color w:val="E1EFF7"/>
                            <w:sz w:val="96"/>
                            <w:szCs w:val="64"/>
                            <w:lang w:val="en-US"/>
                          </w:rPr>
                          <w:t>S</w:t>
                        </w:r>
                      </w:p>
                    </w:txbxContent>
                  </v:textbox>
                </v:shape>
              </v:group>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3ABE0" w14:textId="77777777" w:rsidR="00B00922" w:rsidRDefault="00B00922" w:rsidP="00C415CE">
    <w:pPr>
      <w:pStyle w:val="Footer"/>
      <w:spacing w:after="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90476" w14:textId="77777777" w:rsidR="00041125" w:rsidRDefault="000411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65F4F" w14:textId="77777777" w:rsidR="00041125" w:rsidRDefault="0004112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AC4FA" w14:textId="77777777" w:rsidR="00041125" w:rsidRDefault="00041125" w:rsidP="00C415CE">
    <w:pPr>
      <w:pStyle w:val="Footer"/>
      <w:spacing w:after="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78B52" w14:textId="77777777" w:rsidR="00304B37" w:rsidRDefault="00304B37" w:rsidP="008E384E">
      <w:pPr>
        <w:spacing w:after="0" w:line="240" w:lineRule="auto"/>
      </w:pPr>
      <w:r>
        <w:separator/>
      </w:r>
    </w:p>
  </w:footnote>
  <w:footnote w:type="continuationSeparator" w:id="0">
    <w:p w14:paraId="4C8B1197" w14:textId="77777777" w:rsidR="00304B37" w:rsidRDefault="00304B37" w:rsidP="008E38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3ABDF" w14:textId="77777777" w:rsidR="00B00922" w:rsidRPr="00220447" w:rsidRDefault="00B00922" w:rsidP="00220447">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37A98" w14:textId="77777777" w:rsidR="00041125" w:rsidRDefault="00041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5FA3F" w14:textId="77777777" w:rsidR="00041125" w:rsidRPr="00CC7CC0" w:rsidRDefault="00041125" w:rsidP="00CC7CC0">
    <w:pPr>
      <w:pStyle w:val="Header"/>
      <w:spacing w:after="0" w:line="240" w:lineRule="auto"/>
      <w:jc w:val="center"/>
      <w:rPr>
        <w:rFonts w:ascii="Palatino Linotype" w:hAnsi="Palatino Linotype" w:cs="Calibri"/>
        <w:b/>
        <w:sz w:val="16"/>
        <w:szCs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7E17" w14:textId="77777777" w:rsidR="00041125" w:rsidRPr="00220447" w:rsidRDefault="00041125" w:rsidP="00220447">
    <w:pPr>
      <w:pStyle w:val="Heade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00A48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05pt;height:9.7pt" o:bullet="t">
        <v:imagedata r:id="rId1" o:title="BD21295_"/>
      </v:shape>
    </w:pict>
  </w:numPicBullet>
  <w:numPicBullet w:numPicBulletId="1">
    <w:pict>
      <v:shape w14:anchorId="43E4EF40" id="_x0000_i1027" type="#_x0000_t75" style="width:11.05pt;height:11.05pt" o:bullet="t">
        <v:imagedata r:id="rId2" o:title="mso5"/>
      </v:shape>
    </w:pict>
  </w:numPicBullet>
  <w:abstractNum w:abstractNumId="0" w15:restartNumberingAfterBreak="0">
    <w:nsid w:val="0D3D123D"/>
    <w:multiLevelType w:val="hybridMultilevel"/>
    <w:tmpl w:val="751AC73E"/>
    <w:lvl w:ilvl="0" w:tplc="7A3001CE">
      <w:start w:val="1"/>
      <w:numFmt w:val="bullet"/>
      <w:lvlText w:val=""/>
      <w:lvlJc w:val="left"/>
      <w:pPr>
        <w:ind w:left="6172" w:hanging="360"/>
      </w:pPr>
      <w:rPr>
        <w:rFonts w:ascii="Wingdings" w:hAnsi="Wingdings" w:hint="default"/>
        <w:color w:val="000000" w:themeColor="text1"/>
        <w:sz w:val="22"/>
        <w:szCs w:val="22"/>
      </w:rPr>
    </w:lvl>
    <w:lvl w:ilvl="1" w:tplc="0CF2E5AA">
      <w:start w:val="4"/>
      <w:numFmt w:val="bullet"/>
      <w:lvlText w:val="—"/>
      <w:lvlJc w:val="left"/>
      <w:pPr>
        <w:ind w:left="10141" w:hanging="360"/>
      </w:pPr>
      <w:rPr>
        <w:rFonts w:ascii="Calibri Light" w:eastAsia="Times New Roman" w:hAnsi="Calibri Light" w:cs="Calibri Light" w:hint="default"/>
        <w:color w:val="auto"/>
        <w:w w:val="95"/>
      </w:rPr>
    </w:lvl>
    <w:lvl w:ilvl="2" w:tplc="73E45D3A">
      <w:start w:val="4"/>
      <w:numFmt w:val="bullet"/>
      <w:lvlText w:val="—"/>
      <w:lvlJc w:val="left"/>
      <w:pPr>
        <w:ind w:left="1539" w:hanging="360"/>
      </w:pPr>
      <w:rPr>
        <w:rFonts w:ascii="Calibri Light" w:eastAsia="Times New Roman" w:hAnsi="Calibri Light" w:cs="Calibri Light" w:hint="default"/>
        <w:w w:val="95"/>
      </w:rPr>
    </w:lvl>
    <w:lvl w:ilvl="3" w:tplc="0C090001" w:tentative="1">
      <w:start w:val="1"/>
      <w:numFmt w:val="bullet"/>
      <w:lvlText w:val=""/>
      <w:lvlJc w:val="left"/>
      <w:pPr>
        <w:ind w:left="2259" w:hanging="360"/>
      </w:pPr>
      <w:rPr>
        <w:rFonts w:ascii="Symbol" w:hAnsi="Symbol" w:hint="default"/>
      </w:rPr>
    </w:lvl>
    <w:lvl w:ilvl="4" w:tplc="0C090003" w:tentative="1">
      <w:start w:val="1"/>
      <w:numFmt w:val="bullet"/>
      <w:lvlText w:val="o"/>
      <w:lvlJc w:val="left"/>
      <w:pPr>
        <w:ind w:left="2979" w:hanging="360"/>
      </w:pPr>
      <w:rPr>
        <w:rFonts w:ascii="Courier New" w:hAnsi="Courier New" w:cs="Courier New" w:hint="default"/>
      </w:rPr>
    </w:lvl>
    <w:lvl w:ilvl="5" w:tplc="0C090005" w:tentative="1">
      <w:start w:val="1"/>
      <w:numFmt w:val="bullet"/>
      <w:lvlText w:val=""/>
      <w:lvlJc w:val="left"/>
      <w:pPr>
        <w:ind w:left="3699" w:hanging="360"/>
      </w:pPr>
      <w:rPr>
        <w:rFonts w:ascii="Wingdings" w:hAnsi="Wingdings" w:hint="default"/>
      </w:rPr>
    </w:lvl>
    <w:lvl w:ilvl="6" w:tplc="0C090001" w:tentative="1">
      <w:start w:val="1"/>
      <w:numFmt w:val="bullet"/>
      <w:lvlText w:val=""/>
      <w:lvlJc w:val="left"/>
      <w:pPr>
        <w:ind w:left="4419" w:hanging="360"/>
      </w:pPr>
      <w:rPr>
        <w:rFonts w:ascii="Symbol" w:hAnsi="Symbol" w:hint="default"/>
      </w:rPr>
    </w:lvl>
    <w:lvl w:ilvl="7" w:tplc="0C090003" w:tentative="1">
      <w:start w:val="1"/>
      <w:numFmt w:val="bullet"/>
      <w:lvlText w:val="o"/>
      <w:lvlJc w:val="left"/>
      <w:pPr>
        <w:ind w:left="5139" w:hanging="360"/>
      </w:pPr>
      <w:rPr>
        <w:rFonts w:ascii="Courier New" w:hAnsi="Courier New" w:cs="Courier New" w:hint="default"/>
      </w:rPr>
    </w:lvl>
    <w:lvl w:ilvl="8" w:tplc="0C090005" w:tentative="1">
      <w:start w:val="1"/>
      <w:numFmt w:val="bullet"/>
      <w:lvlText w:val=""/>
      <w:lvlJc w:val="left"/>
      <w:pPr>
        <w:ind w:left="5859" w:hanging="360"/>
      </w:pPr>
      <w:rPr>
        <w:rFonts w:ascii="Wingdings" w:hAnsi="Wingdings" w:hint="default"/>
      </w:rPr>
    </w:lvl>
  </w:abstractNum>
  <w:abstractNum w:abstractNumId="1" w15:restartNumberingAfterBreak="0">
    <w:nsid w:val="29670509"/>
    <w:multiLevelType w:val="hybridMultilevel"/>
    <w:tmpl w:val="9A0A0B2E"/>
    <w:lvl w:ilvl="0" w:tplc="0C090005">
      <w:start w:val="1"/>
      <w:numFmt w:val="bullet"/>
      <w:lvlText w:val=""/>
      <w:lvlJc w:val="left"/>
      <w:pPr>
        <w:ind w:left="459" w:hanging="360"/>
      </w:pPr>
      <w:rPr>
        <w:rFonts w:ascii="Wingdings" w:hAnsi="Wingdings" w:hint="default"/>
        <w:color w:val="76923C"/>
        <w:sz w:val="22"/>
        <w:szCs w:val="22"/>
      </w:rPr>
    </w:lvl>
    <w:lvl w:ilvl="1" w:tplc="0C090003" w:tentative="1">
      <w:start w:val="1"/>
      <w:numFmt w:val="bullet"/>
      <w:lvlText w:val="o"/>
      <w:lvlJc w:val="left"/>
      <w:pPr>
        <w:ind w:left="1179" w:hanging="360"/>
      </w:pPr>
      <w:rPr>
        <w:rFonts w:ascii="Courier New" w:hAnsi="Courier New" w:cs="Courier New" w:hint="default"/>
      </w:rPr>
    </w:lvl>
    <w:lvl w:ilvl="2" w:tplc="0C090005" w:tentative="1">
      <w:start w:val="1"/>
      <w:numFmt w:val="bullet"/>
      <w:lvlText w:val=""/>
      <w:lvlJc w:val="left"/>
      <w:pPr>
        <w:ind w:left="1899" w:hanging="360"/>
      </w:pPr>
      <w:rPr>
        <w:rFonts w:ascii="Wingdings" w:hAnsi="Wingdings" w:hint="default"/>
      </w:rPr>
    </w:lvl>
    <w:lvl w:ilvl="3" w:tplc="0C090001" w:tentative="1">
      <w:start w:val="1"/>
      <w:numFmt w:val="bullet"/>
      <w:lvlText w:val=""/>
      <w:lvlJc w:val="left"/>
      <w:pPr>
        <w:ind w:left="2619" w:hanging="360"/>
      </w:pPr>
      <w:rPr>
        <w:rFonts w:ascii="Symbol" w:hAnsi="Symbol" w:hint="default"/>
      </w:rPr>
    </w:lvl>
    <w:lvl w:ilvl="4" w:tplc="0C090003" w:tentative="1">
      <w:start w:val="1"/>
      <w:numFmt w:val="bullet"/>
      <w:lvlText w:val="o"/>
      <w:lvlJc w:val="left"/>
      <w:pPr>
        <w:ind w:left="3339" w:hanging="360"/>
      </w:pPr>
      <w:rPr>
        <w:rFonts w:ascii="Courier New" w:hAnsi="Courier New" w:cs="Courier New" w:hint="default"/>
      </w:rPr>
    </w:lvl>
    <w:lvl w:ilvl="5" w:tplc="0C090005" w:tentative="1">
      <w:start w:val="1"/>
      <w:numFmt w:val="bullet"/>
      <w:lvlText w:val=""/>
      <w:lvlJc w:val="left"/>
      <w:pPr>
        <w:ind w:left="4059" w:hanging="360"/>
      </w:pPr>
      <w:rPr>
        <w:rFonts w:ascii="Wingdings" w:hAnsi="Wingdings" w:hint="default"/>
      </w:rPr>
    </w:lvl>
    <w:lvl w:ilvl="6" w:tplc="0C090001" w:tentative="1">
      <w:start w:val="1"/>
      <w:numFmt w:val="bullet"/>
      <w:lvlText w:val=""/>
      <w:lvlJc w:val="left"/>
      <w:pPr>
        <w:ind w:left="4779" w:hanging="360"/>
      </w:pPr>
      <w:rPr>
        <w:rFonts w:ascii="Symbol" w:hAnsi="Symbol" w:hint="default"/>
      </w:rPr>
    </w:lvl>
    <w:lvl w:ilvl="7" w:tplc="0C090003" w:tentative="1">
      <w:start w:val="1"/>
      <w:numFmt w:val="bullet"/>
      <w:lvlText w:val="o"/>
      <w:lvlJc w:val="left"/>
      <w:pPr>
        <w:ind w:left="5499" w:hanging="360"/>
      </w:pPr>
      <w:rPr>
        <w:rFonts w:ascii="Courier New" w:hAnsi="Courier New" w:cs="Courier New" w:hint="default"/>
      </w:rPr>
    </w:lvl>
    <w:lvl w:ilvl="8" w:tplc="0C090005" w:tentative="1">
      <w:start w:val="1"/>
      <w:numFmt w:val="bullet"/>
      <w:lvlText w:val=""/>
      <w:lvlJc w:val="left"/>
      <w:pPr>
        <w:ind w:left="6219" w:hanging="360"/>
      </w:pPr>
      <w:rPr>
        <w:rFonts w:ascii="Wingdings" w:hAnsi="Wingdings" w:hint="default"/>
      </w:rPr>
    </w:lvl>
  </w:abstractNum>
  <w:abstractNum w:abstractNumId="2" w15:restartNumberingAfterBreak="0">
    <w:nsid w:val="2CDD5AEF"/>
    <w:multiLevelType w:val="hybridMultilevel"/>
    <w:tmpl w:val="93467B1C"/>
    <w:lvl w:ilvl="0" w:tplc="4210D5E0">
      <w:start w:val="1"/>
      <w:numFmt w:val="bullet"/>
      <w:lvlText w:val="ü"/>
      <w:lvlJc w:val="left"/>
      <w:pPr>
        <w:ind w:left="360" w:hanging="360"/>
      </w:pPr>
      <w:rPr>
        <w:rFonts w:ascii="Wingdings" w:hAnsi="Wingdings" w:hint="default"/>
        <w:b/>
        <w:color w:val="595959" w:themeColor="text1" w:themeTint="A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4" w15:restartNumberingAfterBreak="0">
    <w:nsid w:val="7EB77553"/>
    <w:multiLevelType w:val="hybridMultilevel"/>
    <w:tmpl w:val="67488CCA"/>
    <w:lvl w:ilvl="0" w:tplc="0C090005">
      <w:start w:val="1"/>
      <w:numFmt w:val="bullet"/>
      <w:lvlText w:val=""/>
      <w:lvlJc w:val="left"/>
      <w:pPr>
        <w:ind w:left="360" w:hanging="360"/>
      </w:pPr>
      <w:rPr>
        <w:rFonts w:ascii="Wingdings" w:hAnsi="Wingdings" w:hint="default"/>
        <w:color w:val="76923C"/>
        <w:sz w:val="22"/>
        <w:szCs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933195635">
    <w:abstractNumId w:val="3"/>
  </w:num>
  <w:num w:numId="2" w16cid:durableId="121388899">
    <w:abstractNumId w:val="0"/>
  </w:num>
  <w:num w:numId="3" w16cid:durableId="1437864490">
    <w:abstractNumId w:val="1"/>
  </w:num>
  <w:num w:numId="4" w16cid:durableId="723263240">
    <w:abstractNumId w:val="4"/>
  </w:num>
  <w:num w:numId="5" w16cid:durableId="8056563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hideSpellingErrors/>
  <w:hideGrammaticalErrors/>
  <w:proofState w:spelling="clean" w:grammar="clean"/>
  <w:attachedTemplate r:id="rId1"/>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rGwtDA1N7MwMLJQ0lEKTi0uzszPAykwMq0FAHXbKl8tAAAA"/>
  </w:docVars>
  <w:rsids>
    <w:rsidRoot w:val="00A05D9A"/>
    <w:rsid w:val="000008EE"/>
    <w:rsid w:val="00000A2F"/>
    <w:rsid w:val="000018AD"/>
    <w:rsid w:val="00001DDA"/>
    <w:rsid w:val="000038BC"/>
    <w:rsid w:val="00005236"/>
    <w:rsid w:val="00005431"/>
    <w:rsid w:val="000054CA"/>
    <w:rsid w:val="00006F3D"/>
    <w:rsid w:val="00010044"/>
    <w:rsid w:val="00010FA7"/>
    <w:rsid w:val="00011FCF"/>
    <w:rsid w:val="00012D35"/>
    <w:rsid w:val="00012DF9"/>
    <w:rsid w:val="00013097"/>
    <w:rsid w:val="000133FB"/>
    <w:rsid w:val="000142C3"/>
    <w:rsid w:val="00016209"/>
    <w:rsid w:val="00016E52"/>
    <w:rsid w:val="000177AC"/>
    <w:rsid w:val="000207D3"/>
    <w:rsid w:val="00020B50"/>
    <w:rsid w:val="00023353"/>
    <w:rsid w:val="00024219"/>
    <w:rsid w:val="00025E35"/>
    <w:rsid w:val="00025F50"/>
    <w:rsid w:val="00026449"/>
    <w:rsid w:val="00031F61"/>
    <w:rsid w:val="000320CD"/>
    <w:rsid w:val="0003260A"/>
    <w:rsid w:val="00032CE2"/>
    <w:rsid w:val="0003549A"/>
    <w:rsid w:val="0003566F"/>
    <w:rsid w:val="00036224"/>
    <w:rsid w:val="00037EF4"/>
    <w:rsid w:val="00041125"/>
    <w:rsid w:val="00041508"/>
    <w:rsid w:val="00046796"/>
    <w:rsid w:val="00046DF3"/>
    <w:rsid w:val="00046EC3"/>
    <w:rsid w:val="000474E5"/>
    <w:rsid w:val="00047B79"/>
    <w:rsid w:val="00050C41"/>
    <w:rsid w:val="00050C95"/>
    <w:rsid w:val="0005355C"/>
    <w:rsid w:val="000553E1"/>
    <w:rsid w:val="0005623B"/>
    <w:rsid w:val="00057040"/>
    <w:rsid w:val="00060C90"/>
    <w:rsid w:val="00061F1F"/>
    <w:rsid w:val="000622B0"/>
    <w:rsid w:val="000629F9"/>
    <w:rsid w:val="00062A42"/>
    <w:rsid w:val="00062CFE"/>
    <w:rsid w:val="0006343A"/>
    <w:rsid w:val="0006372E"/>
    <w:rsid w:val="00064B09"/>
    <w:rsid w:val="00064B98"/>
    <w:rsid w:val="000655FC"/>
    <w:rsid w:val="00065921"/>
    <w:rsid w:val="00065BDA"/>
    <w:rsid w:val="000670DC"/>
    <w:rsid w:val="0006727E"/>
    <w:rsid w:val="000676C7"/>
    <w:rsid w:val="000679CC"/>
    <w:rsid w:val="0007157B"/>
    <w:rsid w:val="00072C8E"/>
    <w:rsid w:val="00072E8C"/>
    <w:rsid w:val="00073501"/>
    <w:rsid w:val="0007357E"/>
    <w:rsid w:val="00075EA2"/>
    <w:rsid w:val="000764E3"/>
    <w:rsid w:val="000773E0"/>
    <w:rsid w:val="0007760C"/>
    <w:rsid w:val="00080005"/>
    <w:rsid w:val="0008004C"/>
    <w:rsid w:val="00080262"/>
    <w:rsid w:val="0008185A"/>
    <w:rsid w:val="0008321E"/>
    <w:rsid w:val="0008352B"/>
    <w:rsid w:val="0008391C"/>
    <w:rsid w:val="0008405E"/>
    <w:rsid w:val="00084AC3"/>
    <w:rsid w:val="00090563"/>
    <w:rsid w:val="00091706"/>
    <w:rsid w:val="00092C8E"/>
    <w:rsid w:val="0009309D"/>
    <w:rsid w:val="00094730"/>
    <w:rsid w:val="00094A47"/>
    <w:rsid w:val="00094B47"/>
    <w:rsid w:val="000952E2"/>
    <w:rsid w:val="00095A57"/>
    <w:rsid w:val="00095AA2"/>
    <w:rsid w:val="0009638B"/>
    <w:rsid w:val="000A02E4"/>
    <w:rsid w:val="000A0C66"/>
    <w:rsid w:val="000A1775"/>
    <w:rsid w:val="000A7579"/>
    <w:rsid w:val="000A7D18"/>
    <w:rsid w:val="000B1480"/>
    <w:rsid w:val="000B1769"/>
    <w:rsid w:val="000B4D95"/>
    <w:rsid w:val="000B528E"/>
    <w:rsid w:val="000C0A50"/>
    <w:rsid w:val="000C0C90"/>
    <w:rsid w:val="000C0EFE"/>
    <w:rsid w:val="000C115A"/>
    <w:rsid w:val="000C1A8B"/>
    <w:rsid w:val="000C25EB"/>
    <w:rsid w:val="000C2658"/>
    <w:rsid w:val="000C5F22"/>
    <w:rsid w:val="000C7943"/>
    <w:rsid w:val="000D05AB"/>
    <w:rsid w:val="000D0B0B"/>
    <w:rsid w:val="000D0D72"/>
    <w:rsid w:val="000D12FF"/>
    <w:rsid w:val="000D1DC2"/>
    <w:rsid w:val="000D2094"/>
    <w:rsid w:val="000D24F8"/>
    <w:rsid w:val="000D257A"/>
    <w:rsid w:val="000D398B"/>
    <w:rsid w:val="000D3F25"/>
    <w:rsid w:val="000D4299"/>
    <w:rsid w:val="000D4694"/>
    <w:rsid w:val="000D5735"/>
    <w:rsid w:val="000D5FA3"/>
    <w:rsid w:val="000E0028"/>
    <w:rsid w:val="000E1AD2"/>
    <w:rsid w:val="000E2E21"/>
    <w:rsid w:val="000E37CB"/>
    <w:rsid w:val="000E3EE6"/>
    <w:rsid w:val="000E42DA"/>
    <w:rsid w:val="000E4598"/>
    <w:rsid w:val="000E4744"/>
    <w:rsid w:val="000E4754"/>
    <w:rsid w:val="000E53FA"/>
    <w:rsid w:val="000E7026"/>
    <w:rsid w:val="000F109F"/>
    <w:rsid w:val="000F1D17"/>
    <w:rsid w:val="000F2C6B"/>
    <w:rsid w:val="000F3EA1"/>
    <w:rsid w:val="000F4D28"/>
    <w:rsid w:val="000F74B7"/>
    <w:rsid w:val="00100BCF"/>
    <w:rsid w:val="00100DA9"/>
    <w:rsid w:val="00101381"/>
    <w:rsid w:val="00101A19"/>
    <w:rsid w:val="00102D79"/>
    <w:rsid w:val="00105A95"/>
    <w:rsid w:val="00105BA7"/>
    <w:rsid w:val="00105BD2"/>
    <w:rsid w:val="00105F19"/>
    <w:rsid w:val="00106C98"/>
    <w:rsid w:val="001073AF"/>
    <w:rsid w:val="00107643"/>
    <w:rsid w:val="00110130"/>
    <w:rsid w:val="001103C7"/>
    <w:rsid w:val="0011054C"/>
    <w:rsid w:val="0011220E"/>
    <w:rsid w:val="0011340A"/>
    <w:rsid w:val="00115314"/>
    <w:rsid w:val="00116433"/>
    <w:rsid w:val="00116ABE"/>
    <w:rsid w:val="00117118"/>
    <w:rsid w:val="00117233"/>
    <w:rsid w:val="00117346"/>
    <w:rsid w:val="00117502"/>
    <w:rsid w:val="00121127"/>
    <w:rsid w:val="001225E7"/>
    <w:rsid w:val="00122DF3"/>
    <w:rsid w:val="0012325E"/>
    <w:rsid w:val="0012365F"/>
    <w:rsid w:val="00123942"/>
    <w:rsid w:val="001246C9"/>
    <w:rsid w:val="001275F5"/>
    <w:rsid w:val="00130773"/>
    <w:rsid w:val="00132C05"/>
    <w:rsid w:val="00132DBA"/>
    <w:rsid w:val="00132EE0"/>
    <w:rsid w:val="0013601C"/>
    <w:rsid w:val="001370F5"/>
    <w:rsid w:val="00140569"/>
    <w:rsid w:val="001413E8"/>
    <w:rsid w:val="001424BE"/>
    <w:rsid w:val="0014321A"/>
    <w:rsid w:val="001434DA"/>
    <w:rsid w:val="00143AC2"/>
    <w:rsid w:val="00147BC3"/>
    <w:rsid w:val="00150811"/>
    <w:rsid w:val="00150F80"/>
    <w:rsid w:val="001526B8"/>
    <w:rsid w:val="0015428F"/>
    <w:rsid w:val="0015486A"/>
    <w:rsid w:val="0015521C"/>
    <w:rsid w:val="00155331"/>
    <w:rsid w:val="0015562B"/>
    <w:rsid w:val="001562BD"/>
    <w:rsid w:val="001569E0"/>
    <w:rsid w:val="00157622"/>
    <w:rsid w:val="00157A16"/>
    <w:rsid w:val="001602F1"/>
    <w:rsid w:val="001603E8"/>
    <w:rsid w:val="001611D0"/>
    <w:rsid w:val="00161455"/>
    <w:rsid w:val="00165E4C"/>
    <w:rsid w:val="00165E56"/>
    <w:rsid w:val="001665C0"/>
    <w:rsid w:val="00166A35"/>
    <w:rsid w:val="001670CD"/>
    <w:rsid w:val="001674CA"/>
    <w:rsid w:val="00167542"/>
    <w:rsid w:val="0017191F"/>
    <w:rsid w:val="001732D3"/>
    <w:rsid w:val="00174250"/>
    <w:rsid w:val="001747EA"/>
    <w:rsid w:val="001769BB"/>
    <w:rsid w:val="00177F9F"/>
    <w:rsid w:val="001826EC"/>
    <w:rsid w:val="00182D65"/>
    <w:rsid w:val="00182F42"/>
    <w:rsid w:val="001864DD"/>
    <w:rsid w:val="00187242"/>
    <w:rsid w:val="00190821"/>
    <w:rsid w:val="00192EE1"/>
    <w:rsid w:val="00193463"/>
    <w:rsid w:val="00195069"/>
    <w:rsid w:val="0019535F"/>
    <w:rsid w:val="00195620"/>
    <w:rsid w:val="00197647"/>
    <w:rsid w:val="001A0737"/>
    <w:rsid w:val="001A08DC"/>
    <w:rsid w:val="001A0A20"/>
    <w:rsid w:val="001A2202"/>
    <w:rsid w:val="001A2254"/>
    <w:rsid w:val="001A226E"/>
    <w:rsid w:val="001A2A52"/>
    <w:rsid w:val="001A329C"/>
    <w:rsid w:val="001A4B34"/>
    <w:rsid w:val="001A5399"/>
    <w:rsid w:val="001A593D"/>
    <w:rsid w:val="001A5C0A"/>
    <w:rsid w:val="001A6396"/>
    <w:rsid w:val="001A6936"/>
    <w:rsid w:val="001A726F"/>
    <w:rsid w:val="001A7A72"/>
    <w:rsid w:val="001B071D"/>
    <w:rsid w:val="001B0C6F"/>
    <w:rsid w:val="001B1E96"/>
    <w:rsid w:val="001B2A47"/>
    <w:rsid w:val="001B2C89"/>
    <w:rsid w:val="001B39F8"/>
    <w:rsid w:val="001B3F5B"/>
    <w:rsid w:val="001B4B27"/>
    <w:rsid w:val="001B5837"/>
    <w:rsid w:val="001B5FCC"/>
    <w:rsid w:val="001B75F6"/>
    <w:rsid w:val="001C0B0C"/>
    <w:rsid w:val="001C1076"/>
    <w:rsid w:val="001C19E3"/>
    <w:rsid w:val="001C25AB"/>
    <w:rsid w:val="001C30C7"/>
    <w:rsid w:val="001C37B9"/>
    <w:rsid w:val="001C3B6F"/>
    <w:rsid w:val="001C3C29"/>
    <w:rsid w:val="001C43E2"/>
    <w:rsid w:val="001C65DB"/>
    <w:rsid w:val="001D0B0C"/>
    <w:rsid w:val="001D1444"/>
    <w:rsid w:val="001D1DCC"/>
    <w:rsid w:val="001D2DC7"/>
    <w:rsid w:val="001D604E"/>
    <w:rsid w:val="001D686B"/>
    <w:rsid w:val="001D68B8"/>
    <w:rsid w:val="001D6BC6"/>
    <w:rsid w:val="001E0718"/>
    <w:rsid w:val="001E238A"/>
    <w:rsid w:val="001E3301"/>
    <w:rsid w:val="001E3385"/>
    <w:rsid w:val="001E4A20"/>
    <w:rsid w:val="001E7282"/>
    <w:rsid w:val="001F0610"/>
    <w:rsid w:val="001F1CEA"/>
    <w:rsid w:val="001F21F7"/>
    <w:rsid w:val="001F2D4A"/>
    <w:rsid w:val="001F312F"/>
    <w:rsid w:val="001F447C"/>
    <w:rsid w:val="001F4592"/>
    <w:rsid w:val="001F561C"/>
    <w:rsid w:val="001F6543"/>
    <w:rsid w:val="001F6FC4"/>
    <w:rsid w:val="0020090D"/>
    <w:rsid w:val="00200C19"/>
    <w:rsid w:val="00201088"/>
    <w:rsid w:val="002024EE"/>
    <w:rsid w:val="00203716"/>
    <w:rsid w:val="00203E7E"/>
    <w:rsid w:val="002045B8"/>
    <w:rsid w:val="00205859"/>
    <w:rsid w:val="00210385"/>
    <w:rsid w:val="00210AFF"/>
    <w:rsid w:val="002117B0"/>
    <w:rsid w:val="00212130"/>
    <w:rsid w:val="0021247B"/>
    <w:rsid w:val="00214C06"/>
    <w:rsid w:val="0021549D"/>
    <w:rsid w:val="00216086"/>
    <w:rsid w:val="002160A5"/>
    <w:rsid w:val="0021627E"/>
    <w:rsid w:val="002164E5"/>
    <w:rsid w:val="0021679A"/>
    <w:rsid w:val="00216CC5"/>
    <w:rsid w:val="002202C0"/>
    <w:rsid w:val="00220447"/>
    <w:rsid w:val="00221479"/>
    <w:rsid w:val="002223A4"/>
    <w:rsid w:val="00222C07"/>
    <w:rsid w:val="00225D3B"/>
    <w:rsid w:val="002261CE"/>
    <w:rsid w:val="00226A9B"/>
    <w:rsid w:val="00227FFC"/>
    <w:rsid w:val="002306A1"/>
    <w:rsid w:val="00232E6D"/>
    <w:rsid w:val="00233926"/>
    <w:rsid w:val="0024032F"/>
    <w:rsid w:val="00240672"/>
    <w:rsid w:val="00241E48"/>
    <w:rsid w:val="0024271E"/>
    <w:rsid w:val="00242A36"/>
    <w:rsid w:val="002438FA"/>
    <w:rsid w:val="0024448A"/>
    <w:rsid w:val="00245243"/>
    <w:rsid w:val="0024690F"/>
    <w:rsid w:val="00246B5D"/>
    <w:rsid w:val="00247029"/>
    <w:rsid w:val="00251B32"/>
    <w:rsid w:val="00253048"/>
    <w:rsid w:val="00254011"/>
    <w:rsid w:val="00255EA3"/>
    <w:rsid w:val="0025614B"/>
    <w:rsid w:val="00256281"/>
    <w:rsid w:val="002604B4"/>
    <w:rsid w:val="00260C06"/>
    <w:rsid w:val="00262F70"/>
    <w:rsid w:val="00263128"/>
    <w:rsid w:val="0026339C"/>
    <w:rsid w:val="00263417"/>
    <w:rsid w:val="002635FF"/>
    <w:rsid w:val="00263879"/>
    <w:rsid w:val="002647A4"/>
    <w:rsid w:val="00267614"/>
    <w:rsid w:val="0026771A"/>
    <w:rsid w:val="00267CAF"/>
    <w:rsid w:val="00267D03"/>
    <w:rsid w:val="002702AF"/>
    <w:rsid w:val="002708FF"/>
    <w:rsid w:val="00272386"/>
    <w:rsid w:val="00272F3F"/>
    <w:rsid w:val="002739F1"/>
    <w:rsid w:val="0027534A"/>
    <w:rsid w:val="00275853"/>
    <w:rsid w:val="00275EB6"/>
    <w:rsid w:val="00276622"/>
    <w:rsid w:val="00276BD7"/>
    <w:rsid w:val="00276FAD"/>
    <w:rsid w:val="002815F3"/>
    <w:rsid w:val="00281A05"/>
    <w:rsid w:val="00282848"/>
    <w:rsid w:val="00282C57"/>
    <w:rsid w:val="00284EE9"/>
    <w:rsid w:val="00286B2C"/>
    <w:rsid w:val="00286D5E"/>
    <w:rsid w:val="00287323"/>
    <w:rsid w:val="00287A35"/>
    <w:rsid w:val="00287D6B"/>
    <w:rsid w:val="0029008E"/>
    <w:rsid w:val="00290248"/>
    <w:rsid w:val="0029254B"/>
    <w:rsid w:val="00292A90"/>
    <w:rsid w:val="00292B8E"/>
    <w:rsid w:val="0029367A"/>
    <w:rsid w:val="002951C4"/>
    <w:rsid w:val="00296B51"/>
    <w:rsid w:val="00297294"/>
    <w:rsid w:val="002973F3"/>
    <w:rsid w:val="00297B48"/>
    <w:rsid w:val="00297DBD"/>
    <w:rsid w:val="002A0C49"/>
    <w:rsid w:val="002A36AD"/>
    <w:rsid w:val="002A6457"/>
    <w:rsid w:val="002A68DA"/>
    <w:rsid w:val="002A6FDC"/>
    <w:rsid w:val="002A76E6"/>
    <w:rsid w:val="002B0068"/>
    <w:rsid w:val="002B00FF"/>
    <w:rsid w:val="002B129D"/>
    <w:rsid w:val="002B169A"/>
    <w:rsid w:val="002B17C4"/>
    <w:rsid w:val="002B2106"/>
    <w:rsid w:val="002B2345"/>
    <w:rsid w:val="002B45F7"/>
    <w:rsid w:val="002B6E22"/>
    <w:rsid w:val="002C18DE"/>
    <w:rsid w:val="002C1DAA"/>
    <w:rsid w:val="002C221B"/>
    <w:rsid w:val="002C22BB"/>
    <w:rsid w:val="002C2B77"/>
    <w:rsid w:val="002C2DA0"/>
    <w:rsid w:val="002C3F67"/>
    <w:rsid w:val="002C3F78"/>
    <w:rsid w:val="002C4754"/>
    <w:rsid w:val="002C4838"/>
    <w:rsid w:val="002C527B"/>
    <w:rsid w:val="002C5DBF"/>
    <w:rsid w:val="002C72ED"/>
    <w:rsid w:val="002C7F0D"/>
    <w:rsid w:val="002D342E"/>
    <w:rsid w:val="002D6030"/>
    <w:rsid w:val="002D631A"/>
    <w:rsid w:val="002D70B8"/>
    <w:rsid w:val="002D745C"/>
    <w:rsid w:val="002E0C28"/>
    <w:rsid w:val="002E0E44"/>
    <w:rsid w:val="002E4A6E"/>
    <w:rsid w:val="002E66A0"/>
    <w:rsid w:val="002E6D49"/>
    <w:rsid w:val="002E6EBE"/>
    <w:rsid w:val="002E75E3"/>
    <w:rsid w:val="002E796D"/>
    <w:rsid w:val="002E7D2C"/>
    <w:rsid w:val="002F0050"/>
    <w:rsid w:val="002F0920"/>
    <w:rsid w:val="002F0F6A"/>
    <w:rsid w:val="002F1594"/>
    <w:rsid w:val="002F29F2"/>
    <w:rsid w:val="002F2EB0"/>
    <w:rsid w:val="002F491D"/>
    <w:rsid w:val="002F4F5B"/>
    <w:rsid w:val="002F5F91"/>
    <w:rsid w:val="002F73EB"/>
    <w:rsid w:val="0030022C"/>
    <w:rsid w:val="00300542"/>
    <w:rsid w:val="00302186"/>
    <w:rsid w:val="003022BD"/>
    <w:rsid w:val="00302E90"/>
    <w:rsid w:val="00304AB2"/>
    <w:rsid w:val="00304B37"/>
    <w:rsid w:val="00304E40"/>
    <w:rsid w:val="00305AC4"/>
    <w:rsid w:val="00305F02"/>
    <w:rsid w:val="00305F2A"/>
    <w:rsid w:val="00306FBE"/>
    <w:rsid w:val="00307735"/>
    <w:rsid w:val="0031085D"/>
    <w:rsid w:val="00311EC5"/>
    <w:rsid w:val="00311EDB"/>
    <w:rsid w:val="0031246F"/>
    <w:rsid w:val="00312681"/>
    <w:rsid w:val="00312A33"/>
    <w:rsid w:val="00313C47"/>
    <w:rsid w:val="003148E6"/>
    <w:rsid w:val="00314DF6"/>
    <w:rsid w:val="0031650A"/>
    <w:rsid w:val="003166E9"/>
    <w:rsid w:val="00320D7A"/>
    <w:rsid w:val="00322723"/>
    <w:rsid w:val="00322C56"/>
    <w:rsid w:val="003236A6"/>
    <w:rsid w:val="00323976"/>
    <w:rsid w:val="0032536C"/>
    <w:rsid w:val="003264E9"/>
    <w:rsid w:val="00327240"/>
    <w:rsid w:val="00327784"/>
    <w:rsid w:val="0033088C"/>
    <w:rsid w:val="00331569"/>
    <w:rsid w:val="003329A8"/>
    <w:rsid w:val="00332B4F"/>
    <w:rsid w:val="0033315F"/>
    <w:rsid w:val="00333FEB"/>
    <w:rsid w:val="0033520B"/>
    <w:rsid w:val="003352EC"/>
    <w:rsid w:val="00336B51"/>
    <w:rsid w:val="00337376"/>
    <w:rsid w:val="003404BA"/>
    <w:rsid w:val="00340B7C"/>
    <w:rsid w:val="003412B1"/>
    <w:rsid w:val="00341701"/>
    <w:rsid w:val="00342E32"/>
    <w:rsid w:val="00342FC2"/>
    <w:rsid w:val="00344DD0"/>
    <w:rsid w:val="00345BC6"/>
    <w:rsid w:val="003464A8"/>
    <w:rsid w:val="0035032C"/>
    <w:rsid w:val="003533A5"/>
    <w:rsid w:val="0035351B"/>
    <w:rsid w:val="00355072"/>
    <w:rsid w:val="00356D40"/>
    <w:rsid w:val="0036237F"/>
    <w:rsid w:val="00362FA6"/>
    <w:rsid w:val="003633C2"/>
    <w:rsid w:val="00363B5F"/>
    <w:rsid w:val="00365B50"/>
    <w:rsid w:val="00365B5E"/>
    <w:rsid w:val="00365FD2"/>
    <w:rsid w:val="003668AB"/>
    <w:rsid w:val="00366F76"/>
    <w:rsid w:val="00366F8C"/>
    <w:rsid w:val="003672C2"/>
    <w:rsid w:val="00370393"/>
    <w:rsid w:val="00371EC9"/>
    <w:rsid w:val="00373766"/>
    <w:rsid w:val="00374CBE"/>
    <w:rsid w:val="00374FCD"/>
    <w:rsid w:val="00377959"/>
    <w:rsid w:val="00380E02"/>
    <w:rsid w:val="0038157C"/>
    <w:rsid w:val="003815F2"/>
    <w:rsid w:val="00381DA5"/>
    <w:rsid w:val="003833D3"/>
    <w:rsid w:val="00383984"/>
    <w:rsid w:val="00384737"/>
    <w:rsid w:val="003857FF"/>
    <w:rsid w:val="00385876"/>
    <w:rsid w:val="00386129"/>
    <w:rsid w:val="0038614F"/>
    <w:rsid w:val="00386A23"/>
    <w:rsid w:val="00391045"/>
    <w:rsid w:val="003910A8"/>
    <w:rsid w:val="00391116"/>
    <w:rsid w:val="00391AFC"/>
    <w:rsid w:val="003922CE"/>
    <w:rsid w:val="0039400F"/>
    <w:rsid w:val="00395100"/>
    <w:rsid w:val="00395FE4"/>
    <w:rsid w:val="003963DB"/>
    <w:rsid w:val="00396DB2"/>
    <w:rsid w:val="003A0D8C"/>
    <w:rsid w:val="003A1051"/>
    <w:rsid w:val="003A123A"/>
    <w:rsid w:val="003A170E"/>
    <w:rsid w:val="003A26F4"/>
    <w:rsid w:val="003A2B64"/>
    <w:rsid w:val="003A2D41"/>
    <w:rsid w:val="003A3AE7"/>
    <w:rsid w:val="003A3E6D"/>
    <w:rsid w:val="003A7587"/>
    <w:rsid w:val="003B0CEB"/>
    <w:rsid w:val="003B13B1"/>
    <w:rsid w:val="003B2E62"/>
    <w:rsid w:val="003B368A"/>
    <w:rsid w:val="003B3878"/>
    <w:rsid w:val="003B38EB"/>
    <w:rsid w:val="003B3A71"/>
    <w:rsid w:val="003B4DCA"/>
    <w:rsid w:val="003B5011"/>
    <w:rsid w:val="003B52CC"/>
    <w:rsid w:val="003B70E0"/>
    <w:rsid w:val="003B7CE6"/>
    <w:rsid w:val="003C04A7"/>
    <w:rsid w:val="003C2197"/>
    <w:rsid w:val="003C2970"/>
    <w:rsid w:val="003C2E84"/>
    <w:rsid w:val="003C3639"/>
    <w:rsid w:val="003C5E20"/>
    <w:rsid w:val="003C77E4"/>
    <w:rsid w:val="003C7819"/>
    <w:rsid w:val="003D3A2B"/>
    <w:rsid w:val="003D4C9F"/>
    <w:rsid w:val="003D6486"/>
    <w:rsid w:val="003D73A5"/>
    <w:rsid w:val="003D7AA9"/>
    <w:rsid w:val="003E102B"/>
    <w:rsid w:val="003E1353"/>
    <w:rsid w:val="003E1488"/>
    <w:rsid w:val="003E1576"/>
    <w:rsid w:val="003E1635"/>
    <w:rsid w:val="003E29BA"/>
    <w:rsid w:val="003E38AC"/>
    <w:rsid w:val="003E5248"/>
    <w:rsid w:val="003E5F93"/>
    <w:rsid w:val="003F0B9F"/>
    <w:rsid w:val="003F170B"/>
    <w:rsid w:val="003F2660"/>
    <w:rsid w:val="003F2924"/>
    <w:rsid w:val="003F2FB8"/>
    <w:rsid w:val="003F4169"/>
    <w:rsid w:val="003F708F"/>
    <w:rsid w:val="003F78CC"/>
    <w:rsid w:val="003F7A81"/>
    <w:rsid w:val="00400913"/>
    <w:rsid w:val="004011DA"/>
    <w:rsid w:val="0040298C"/>
    <w:rsid w:val="00403784"/>
    <w:rsid w:val="00403E90"/>
    <w:rsid w:val="004055DB"/>
    <w:rsid w:val="00405C43"/>
    <w:rsid w:val="00406E87"/>
    <w:rsid w:val="00406F4D"/>
    <w:rsid w:val="004072CE"/>
    <w:rsid w:val="00411E2D"/>
    <w:rsid w:val="00412E88"/>
    <w:rsid w:val="004134CF"/>
    <w:rsid w:val="004135EC"/>
    <w:rsid w:val="004160D2"/>
    <w:rsid w:val="00416D05"/>
    <w:rsid w:val="00417924"/>
    <w:rsid w:val="00422619"/>
    <w:rsid w:val="004227D7"/>
    <w:rsid w:val="00422FE1"/>
    <w:rsid w:val="0042399E"/>
    <w:rsid w:val="00430045"/>
    <w:rsid w:val="0043006E"/>
    <w:rsid w:val="00430E4D"/>
    <w:rsid w:val="00433B0B"/>
    <w:rsid w:val="00433F8B"/>
    <w:rsid w:val="00434868"/>
    <w:rsid w:val="004351E1"/>
    <w:rsid w:val="0043552C"/>
    <w:rsid w:val="00435592"/>
    <w:rsid w:val="00437763"/>
    <w:rsid w:val="00441724"/>
    <w:rsid w:val="004430D5"/>
    <w:rsid w:val="00443C48"/>
    <w:rsid w:val="0044569C"/>
    <w:rsid w:val="00446F3C"/>
    <w:rsid w:val="004513D0"/>
    <w:rsid w:val="00451EF9"/>
    <w:rsid w:val="004542B3"/>
    <w:rsid w:val="004559C1"/>
    <w:rsid w:val="00460130"/>
    <w:rsid w:val="00461FC1"/>
    <w:rsid w:val="00462D94"/>
    <w:rsid w:val="00466687"/>
    <w:rsid w:val="00466CED"/>
    <w:rsid w:val="00470A79"/>
    <w:rsid w:val="00470C5E"/>
    <w:rsid w:val="00471B1C"/>
    <w:rsid w:val="00472DD3"/>
    <w:rsid w:val="0047306C"/>
    <w:rsid w:val="00474AEB"/>
    <w:rsid w:val="00474F59"/>
    <w:rsid w:val="0047589A"/>
    <w:rsid w:val="00476F1C"/>
    <w:rsid w:val="00477564"/>
    <w:rsid w:val="00477760"/>
    <w:rsid w:val="00477947"/>
    <w:rsid w:val="00477D15"/>
    <w:rsid w:val="0048073C"/>
    <w:rsid w:val="004816DC"/>
    <w:rsid w:val="00481EEF"/>
    <w:rsid w:val="0048355D"/>
    <w:rsid w:val="00483E86"/>
    <w:rsid w:val="00484A43"/>
    <w:rsid w:val="004863E9"/>
    <w:rsid w:val="00490ED0"/>
    <w:rsid w:val="004923D2"/>
    <w:rsid w:val="00494AD4"/>
    <w:rsid w:val="00496398"/>
    <w:rsid w:val="00496F48"/>
    <w:rsid w:val="0049712F"/>
    <w:rsid w:val="00497CBC"/>
    <w:rsid w:val="004A105A"/>
    <w:rsid w:val="004A2180"/>
    <w:rsid w:val="004A23C2"/>
    <w:rsid w:val="004A2D78"/>
    <w:rsid w:val="004A36AA"/>
    <w:rsid w:val="004A6061"/>
    <w:rsid w:val="004A606D"/>
    <w:rsid w:val="004A7913"/>
    <w:rsid w:val="004A7A91"/>
    <w:rsid w:val="004B0223"/>
    <w:rsid w:val="004B0D69"/>
    <w:rsid w:val="004B1077"/>
    <w:rsid w:val="004B1576"/>
    <w:rsid w:val="004B2241"/>
    <w:rsid w:val="004B2314"/>
    <w:rsid w:val="004B23BD"/>
    <w:rsid w:val="004B4CD5"/>
    <w:rsid w:val="004B5FA5"/>
    <w:rsid w:val="004B6A6E"/>
    <w:rsid w:val="004C08D3"/>
    <w:rsid w:val="004C12E0"/>
    <w:rsid w:val="004C1362"/>
    <w:rsid w:val="004C1958"/>
    <w:rsid w:val="004C2D7A"/>
    <w:rsid w:val="004C321A"/>
    <w:rsid w:val="004C356B"/>
    <w:rsid w:val="004C40D9"/>
    <w:rsid w:val="004C46EC"/>
    <w:rsid w:val="004C6718"/>
    <w:rsid w:val="004C6E56"/>
    <w:rsid w:val="004D099C"/>
    <w:rsid w:val="004D0F9E"/>
    <w:rsid w:val="004D308E"/>
    <w:rsid w:val="004D3AAC"/>
    <w:rsid w:val="004D4015"/>
    <w:rsid w:val="004D52E3"/>
    <w:rsid w:val="004D53D6"/>
    <w:rsid w:val="004D5AB2"/>
    <w:rsid w:val="004E0E90"/>
    <w:rsid w:val="004E2827"/>
    <w:rsid w:val="004E44FA"/>
    <w:rsid w:val="004E4C26"/>
    <w:rsid w:val="004E56C2"/>
    <w:rsid w:val="004E6254"/>
    <w:rsid w:val="004F186F"/>
    <w:rsid w:val="004F3A15"/>
    <w:rsid w:val="004F3BDF"/>
    <w:rsid w:val="004F4BC8"/>
    <w:rsid w:val="004F50E3"/>
    <w:rsid w:val="004F592C"/>
    <w:rsid w:val="004F72A1"/>
    <w:rsid w:val="004F76D2"/>
    <w:rsid w:val="00500991"/>
    <w:rsid w:val="00501B90"/>
    <w:rsid w:val="0050250F"/>
    <w:rsid w:val="00502655"/>
    <w:rsid w:val="005030A0"/>
    <w:rsid w:val="00504865"/>
    <w:rsid w:val="005049C2"/>
    <w:rsid w:val="00505367"/>
    <w:rsid w:val="0050713D"/>
    <w:rsid w:val="005109F2"/>
    <w:rsid w:val="005114A7"/>
    <w:rsid w:val="005119EA"/>
    <w:rsid w:val="00514238"/>
    <w:rsid w:val="00514817"/>
    <w:rsid w:val="00516327"/>
    <w:rsid w:val="00517D2B"/>
    <w:rsid w:val="005219F2"/>
    <w:rsid w:val="00523027"/>
    <w:rsid w:val="005233F8"/>
    <w:rsid w:val="00524926"/>
    <w:rsid w:val="0052499B"/>
    <w:rsid w:val="00524F39"/>
    <w:rsid w:val="00525082"/>
    <w:rsid w:val="00525329"/>
    <w:rsid w:val="00526F27"/>
    <w:rsid w:val="005273F3"/>
    <w:rsid w:val="00527C21"/>
    <w:rsid w:val="00530491"/>
    <w:rsid w:val="00530566"/>
    <w:rsid w:val="005308D3"/>
    <w:rsid w:val="00531800"/>
    <w:rsid w:val="0053335A"/>
    <w:rsid w:val="00534581"/>
    <w:rsid w:val="00534C81"/>
    <w:rsid w:val="005356C6"/>
    <w:rsid w:val="005375D7"/>
    <w:rsid w:val="005377A9"/>
    <w:rsid w:val="005408B6"/>
    <w:rsid w:val="00541574"/>
    <w:rsid w:val="00542FCD"/>
    <w:rsid w:val="00545E19"/>
    <w:rsid w:val="00546391"/>
    <w:rsid w:val="00547922"/>
    <w:rsid w:val="00550C60"/>
    <w:rsid w:val="00550DAA"/>
    <w:rsid w:val="00551E1F"/>
    <w:rsid w:val="00551F70"/>
    <w:rsid w:val="00553D71"/>
    <w:rsid w:val="005551B9"/>
    <w:rsid w:val="00555FF6"/>
    <w:rsid w:val="00556815"/>
    <w:rsid w:val="005605D1"/>
    <w:rsid w:val="0056079E"/>
    <w:rsid w:val="00562845"/>
    <w:rsid w:val="00562941"/>
    <w:rsid w:val="00563328"/>
    <w:rsid w:val="00565E2B"/>
    <w:rsid w:val="00565FE8"/>
    <w:rsid w:val="00566E04"/>
    <w:rsid w:val="0057047F"/>
    <w:rsid w:val="00570DD5"/>
    <w:rsid w:val="0057265C"/>
    <w:rsid w:val="00572943"/>
    <w:rsid w:val="005763A7"/>
    <w:rsid w:val="00582C01"/>
    <w:rsid w:val="00583921"/>
    <w:rsid w:val="00584110"/>
    <w:rsid w:val="005842A5"/>
    <w:rsid w:val="005847BF"/>
    <w:rsid w:val="005848A3"/>
    <w:rsid w:val="00586E15"/>
    <w:rsid w:val="00586FFC"/>
    <w:rsid w:val="00587043"/>
    <w:rsid w:val="005946F3"/>
    <w:rsid w:val="005952DC"/>
    <w:rsid w:val="00595393"/>
    <w:rsid w:val="00596C1A"/>
    <w:rsid w:val="00597FB6"/>
    <w:rsid w:val="005A02B9"/>
    <w:rsid w:val="005A0FDA"/>
    <w:rsid w:val="005A1011"/>
    <w:rsid w:val="005A1263"/>
    <w:rsid w:val="005A1307"/>
    <w:rsid w:val="005A30A9"/>
    <w:rsid w:val="005A450D"/>
    <w:rsid w:val="005A50CF"/>
    <w:rsid w:val="005A6C83"/>
    <w:rsid w:val="005A7BE4"/>
    <w:rsid w:val="005B30F6"/>
    <w:rsid w:val="005B44D4"/>
    <w:rsid w:val="005B5CE4"/>
    <w:rsid w:val="005B6959"/>
    <w:rsid w:val="005B6C17"/>
    <w:rsid w:val="005C0F26"/>
    <w:rsid w:val="005C1BB9"/>
    <w:rsid w:val="005C2712"/>
    <w:rsid w:val="005C30DE"/>
    <w:rsid w:val="005C3220"/>
    <w:rsid w:val="005C325B"/>
    <w:rsid w:val="005D1744"/>
    <w:rsid w:val="005D1902"/>
    <w:rsid w:val="005D2DC0"/>
    <w:rsid w:val="005D3374"/>
    <w:rsid w:val="005D419C"/>
    <w:rsid w:val="005D495D"/>
    <w:rsid w:val="005D4BF2"/>
    <w:rsid w:val="005D4D9E"/>
    <w:rsid w:val="005D4F46"/>
    <w:rsid w:val="005D5565"/>
    <w:rsid w:val="005D7BAC"/>
    <w:rsid w:val="005E021B"/>
    <w:rsid w:val="005E0248"/>
    <w:rsid w:val="005E2183"/>
    <w:rsid w:val="005E2B2F"/>
    <w:rsid w:val="005E2BFC"/>
    <w:rsid w:val="005E47A1"/>
    <w:rsid w:val="005E601B"/>
    <w:rsid w:val="005E676D"/>
    <w:rsid w:val="005E6C19"/>
    <w:rsid w:val="005E7256"/>
    <w:rsid w:val="005E797B"/>
    <w:rsid w:val="005F0C86"/>
    <w:rsid w:val="005F0D13"/>
    <w:rsid w:val="005F14AE"/>
    <w:rsid w:val="005F1ABD"/>
    <w:rsid w:val="005F3687"/>
    <w:rsid w:val="005F5BCD"/>
    <w:rsid w:val="005F5F1E"/>
    <w:rsid w:val="005F6427"/>
    <w:rsid w:val="005F68B5"/>
    <w:rsid w:val="005F72A8"/>
    <w:rsid w:val="005F75CD"/>
    <w:rsid w:val="005F776A"/>
    <w:rsid w:val="005F79CA"/>
    <w:rsid w:val="005F7B7E"/>
    <w:rsid w:val="00600946"/>
    <w:rsid w:val="00602917"/>
    <w:rsid w:val="00602EE2"/>
    <w:rsid w:val="00604799"/>
    <w:rsid w:val="00605399"/>
    <w:rsid w:val="0060770B"/>
    <w:rsid w:val="006107A2"/>
    <w:rsid w:val="00610DC5"/>
    <w:rsid w:val="00611216"/>
    <w:rsid w:val="006114CC"/>
    <w:rsid w:val="00613974"/>
    <w:rsid w:val="00613AB8"/>
    <w:rsid w:val="006166D2"/>
    <w:rsid w:val="00616702"/>
    <w:rsid w:val="00616785"/>
    <w:rsid w:val="0062066F"/>
    <w:rsid w:val="006238EB"/>
    <w:rsid w:val="00623B6B"/>
    <w:rsid w:val="00624649"/>
    <w:rsid w:val="00624F81"/>
    <w:rsid w:val="00624FF7"/>
    <w:rsid w:val="00627777"/>
    <w:rsid w:val="00627F20"/>
    <w:rsid w:val="006309C7"/>
    <w:rsid w:val="00631B63"/>
    <w:rsid w:val="00631CCC"/>
    <w:rsid w:val="006350ED"/>
    <w:rsid w:val="00637FC7"/>
    <w:rsid w:val="0064027B"/>
    <w:rsid w:val="006407B8"/>
    <w:rsid w:val="00640E03"/>
    <w:rsid w:val="0064146A"/>
    <w:rsid w:val="006419DA"/>
    <w:rsid w:val="00641CE7"/>
    <w:rsid w:val="00642E28"/>
    <w:rsid w:val="00642E60"/>
    <w:rsid w:val="00642EA8"/>
    <w:rsid w:val="00643013"/>
    <w:rsid w:val="0064337D"/>
    <w:rsid w:val="00644277"/>
    <w:rsid w:val="00646753"/>
    <w:rsid w:val="00647588"/>
    <w:rsid w:val="00647E19"/>
    <w:rsid w:val="00650032"/>
    <w:rsid w:val="006517AB"/>
    <w:rsid w:val="00652430"/>
    <w:rsid w:val="0065272A"/>
    <w:rsid w:val="00652FDD"/>
    <w:rsid w:val="00653B6D"/>
    <w:rsid w:val="00656A9D"/>
    <w:rsid w:val="006570E8"/>
    <w:rsid w:val="00657184"/>
    <w:rsid w:val="00657392"/>
    <w:rsid w:val="00661354"/>
    <w:rsid w:val="00661960"/>
    <w:rsid w:val="00661C25"/>
    <w:rsid w:val="0066232F"/>
    <w:rsid w:val="00662E10"/>
    <w:rsid w:val="006635DB"/>
    <w:rsid w:val="0066363D"/>
    <w:rsid w:val="00663B5A"/>
    <w:rsid w:val="00664FC7"/>
    <w:rsid w:val="006652E5"/>
    <w:rsid w:val="00665A63"/>
    <w:rsid w:val="00666109"/>
    <w:rsid w:val="006661F1"/>
    <w:rsid w:val="006666E6"/>
    <w:rsid w:val="00666B23"/>
    <w:rsid w:val="006672DB"/>
    <w:rsid w:val="006674DE"/>
    <w:rsid w:val="006677FB"/>
    <w:rsid w:val="0067034E"/>
    <w:rsid w:val="0067037B"/>
    <w:rsid w:val="00670BB9"/>
    <w:rsid w:val="00671208"/>
    <w:rsid w:val="006721FF"/>
    <w:rsid w:val="00672A53"/>
    <w:rsid w:val="0067363C"/>
    <w:rsid w:val="00673AB5"/>
    <w:rsid w:val="00673B45"/>
    <w:rsid w:val="00674476"/>
    <w:rsid w:val="00674ECE"/>
    <w:rsid w:val="006756DE"/>
    <w:rsid w:val="006770E5"/>
    <w:rsid w:val="0067734F"/>
    <w:rsid w:val="00681098"/>
    <w:rsid w:val="006816B2"/>
    <w:rsid w:val="006819B0"/>
    <w:rsid w:val="0068209D"/>
    <w:rsid w:val="00682C00"/>
    <w:rsid w:val="00683F5E"/>
    <w:rsid w:val="00684672"/>
    <w:rsid w:val="00684835"/>
    <w:rsid w:val="0068639B"/>
    <w:rsid w:val="0068739C"/>
    <w:rsid w:val="00690D03"/>
    <w:rsid w:val="006911B3"/>
    <w:rsid w:val="00691CFC"/>
    <w:rsid w:val="00692C12"/>
    <w:rsid w:val="00693DAE"/>
    <w:rsid w:val="0069425D"/>
    <w:rsid w:val="006946A7"/>
    <w:rsid w:val="006A0D0C"/>
    <w:rsid w:val="006A154B"/>
    <w:rsid w:val="006A1728"/>
    <w:rsid w:val="006A3AE7"/>
    <w:rsid w:val="006A5212"/>
    <w:rsid w:val="006A73B9"/>
    <w:rsid w:val="006A78DF"/>
    <w:rsid w:val="006A7B69"/>
    <w:rsid w:val="006B28EA"/>
    <w:rsid w:val="006B2BCC"/>
    <w:rsid w:val="006B492D"/>
    <w:rsid w:val="006B4F85"/>
    <w:rsid w:val="006B5366"/>
    <w:rsid w:val="006B68F1"/>
    <w:rsid w:val="006C0C16"/>
    <w:rsid w:val="006C1757"/>
    <w:rsid w:val="006C2576"/>
    <w:rsid w:val="006C2E89"/>
    <w:rsid w:val="006C696B"/>
    <w:rsid w:val="006D2F24"/>
    <w:rsid w:val="006D2FE2"/>
    <w:rsid w:val="006D4116"/>
    <w:rsid w:val="006D446F"/>
    <w:rsid w:val="006D5151"/>
    <w:rsid w:val="006D540B"/>
    <w:rsid w:val="006D592E"/>
    <w:rsid w:val="006D5C35"/>
    <w:rsid w:val="006D732E"/>
    <w:rsid w:val="006D7B03"/>
    <w:rsid w:val="006E0166"/>
    <w:rsid w:val="006E0B1F"/>
    <w:rsid w:val="006E2410"/>
    <w:rsid w:val="006E27D4"/>
    <w:rsid w:val="006E2A85"/>
    <w:rsid w:val="006E45CA"/>
    <w:rsid w:val="006E7858"/>
    <w:rsid w:val="006F1190"/>
    <w:rsid w:val="006F23EF"/>
    <w:rsid w:val="006F3DC5"/>
    <w:rsid w:val="006F4D71"/>
    <w:rsid w:val="006F54D6"/>
    <w:rsid w:val="006F586F"/>
    <w:rsid w:val="006F628E"/>
    <w:rsid w:val="0070039A"/>
    <w:rsid w:val="00700F22"/>
    <w:rsid w:val="00700FF3"/>
    <w:rsid w:val="0070185E"/>
    <w:rsid w:val="007029D1"/>
    <w:rsid w:val="00703002"/>
    <w:rsid w:val="00703EB4"/>
    <w:rsid w:val="00705DBB"/>
    <w:rsid w:val="00706835"/>
    <w:rsid w:val="00710099"/>
    <w:rsid w:val="00711E51"/>
    <w:rsid w:val="007137D2"/>
    <w:rsid w:val="00714B08"/>
    <w:rsid w:val="00715BA2"/>
    <w:rsid w:val="00715E4B"/>
    <w:rsid w:val="007162B9"/>
    <w:rsid w:val="00716A65"/>
    <w:rsid w:val="007206DC"/>
    <w:rsid w:val="00722354"/>
    <w:rsid w:val="00722562"/>
    <w:rsid w:val="0072348D"/>
    <w:rsid w:val="00723690"/>
    <w:rsid w:val="00724B0D"/>
    <w:rsid w:val="00727BEA"/>
    <w:rsid w:val="007310FF"/>
    <w:rsid w:val="00732153"/>
    <w:rsid w:val="0073287E"/>
    <w:rsid w:val="0073414C"/>
    <w:rsid w:val="00734381"/>
    <w:rsid w:val="00734905"/>
    <w:rsid w:val="00734A91"/>
    <w:rsid w:val="007351BD"/>
    <w:rsid w:val="007371E3"/>
    <w:rsid w:val="007376C7"/>
    <w:rsid w:val="00740914"/>
    <w:rsid w:val="007415BE"/>
    <w:rsid w:val="00742360"/>
    <w:rsid w:val="007427CA"/>
    <w:rsid w:val="00742A2B"/>
    <w:rsid w:val="00742F72"/>
    <w:rsid w:val="0074361D"/>
    <w:rsid w:val="00744BCA"/>
    <w:rsid w:val="00744C70"/>
    <w:rsid w:val="00744F0B"/>
    <w:rsid w:val="0074796A"/>
    <w:rsid w:val="007504DF"/>
    <w:rsid w:val="00751867"/>
    <w:rsid w:val="00752ABB"/>
    <w:rsid w:val="007565AD"/>
    <w:rsid w:val="00757099"/>
    <w:rsid w:val="00757DBA"/>
    <w:rsid w:val="00760927"/>
    <w:rsid w:val="0076102E"/>
    <w:rsid w:val="0076214E"/>
    <w:rsid w:val="007626EF"/>
    <w:rsid w:val="00762F8D"/>
    <w:rsid w:val="00764198"/>
    <w:rsid w:val="00764C99"/>
    <w:rsid w:val="00765767"/>
    <w:rsid w:val="00766000"/>
    <w:rsid w:val="00766456"/>
    <w:rsid w:val="00766876"/>
    <w:rsid w:val="00766CEC"/>
    <w:rsid w:val="0076709D"/>
    <w:rsid w:val="00770A38"/>
    <w:rsid w:val="00770AE7"/>
    <w:rsid w:val="007711D1"/>
    <w:rsid w:val="0077138F"/>
    <w:rsid w:val="00771BAD"/>
    <w:rsid w:val="0077255D"/>
    <w:rsid w:val="0077296A"/>
    <w:rsid w:val="007732A2"/>
    <w:rsid w:val="007738DC"/>
    <w:rsid w:val="00773F49"/>
    <w:rsid w:val="007740F5"/>
    <w:rsid w:val="00774C74"/>
    <w:rsid w:val="00775AEE"/>
    <w:rsid w:val="00776190"/>
    <w:rsid w:val="00777FE5"/>
    <w:rsid w:val="007804F7"/>
    <w:rsid w:val="0078223F"/>
    <w:rsid w:val="00782CB9"/>
    <w:rsid w:val="007851EF"/>
    <w:rsid w:val="00785E61"/>
    <w:rsid w:val="007866B7"/>
    <w:rsid w:val="00786D62"/>
    <w:rsid w:val="00786E99"/>
    <w:rsid w:val="0079039A"/>
    <w:rsid w:val="00790F09"/>
    <w:rsid w:val="007921BE"/>
    <w:rsid w:val="0079256B"/>
    <w:rsid w:val="007925AF"/>
    <w:rsid w:val="0079296D"/>
    <w:rsid w:val="00795CE4"/>
    <w:rsid w:val="007967EF"/>
    <w:rsid w:val="0079770B"/>
    <w:rsid w:val="00797946"/>
    <w:rsid w:val="007A2787"/>
    <w:rsid w:val="007A3FDB"/>
    <w:rsid w:val="007A54A0"/>
    <w:rsid w:val="007A55EB"/>
    <w:rsid w:val="007A5EB8"/>
    <w:rsid w:val="007B0621"/>
    <w:rsid w:val="007B066D"/>
    <w:rsid w:val="007B21F1"/>
    <w:rsid w:val="007B3B43"/>
    <w:rsid w:val="007B4C83"/>
    <w:rsid w:val="007B6712"/>
    <w:rsid w:val="007B73C4"/>
    <w:rsid w:val="007C1C4C"/>
    <w:rsid w:val="007C257E"/>
    <w:rsid w:val="007C465A"/>
    <w:rsid w:val="007D1421"/>
    <w:rsid w:val="007D1987"/>
    <w:rsid w:val="007D341A"/>
    <w:rsid w:val="007D3CD1"/>
    <w:rsid w:val="007D554C"/>
    <w:rsid w:val="007D5CB7"/>
    <w:rsid w:val="007E1BF9"/>
    <w:rsid w:val="007E1EA6"/>
    <w:rsid w:val="007E24C8"/>
    <w:rsid w:val="007E4834"/>
    <w:rsid w:val="007E7264"/>
    <w:rsid w:val="007F004D"/>
    <w:rsid w:val="007F0A92"/>
    <w:rsid w:val="007F116C"/>
    <w:rsid w:val="007F1DC3"/>
    <w:rsid w:val="007F21FD"/>
    <w:rsid w:val="007F2900"/>
    <w:rsid w:val="007F2A1A"/>
    <w:rsid w:val="00803CA5"/>
    <w:rsid w:val="0080569B"/>
    <w:rsid w:val="00805ACC"/>
    <w:rsid w:val="00806C80"/>
    <w:rsid w:val="008071CD"/>
    <w:rsid w:val="00810665"/>
    <w:rsid w:val="00810CA6"/>
    <w:rsid w:val="008137A3"/>
    <w:rsid w:val="00817A6C"/>
    <w:rsid w:val="0082026F"/>
    <w:rsid w:val="0082122E"/>
    <w:rsid w:val="008219DF"/>
    <w:rsid w:val="00822244"/>
    <w:rsid w:val="00822245"/>
    <w:rsid w:val="00822DAF"/>
    <w:rsid w:val="00826371"/>
    <w:rsid w:val="00826516"/>
    <w:rsid w:val="00827038"/>
    <w:rsid w:val="00830D76"/>
    <w:rsid w:val="00831325"/>
    <w:rsid w:val="00832609"/>
    <w:rsid w:val="00832EFB"/>
    <w:rsid w:val="00833E72"/>
    <w:rsid w:val="00834972"/>
    <w:rsid w:val="00835074"/>
    <w:rsid w:val="0083671A"/>
    <w:rsid w:val="00836B57"/>
    <w:rsid w:val="0083724C"/>
    <w:rsid w:val="00837E3A"/>
    <w:rsid w:val="00841A1C"/>
    <w:rsid w:val="00843BC1"/>
    <w:rsid w:val="00844902"/>
    <w:rsid w:val="00845314"/>
    <w:rsid w:val="0084593D"/>
    <w:rsid w:val="00846517"/>
    <w:rsid w:val="00850532"/>
    <w:rsid w:val="0085110F"/>
    <w:rsid w:val="00851D91"/>
    <w:rsid w:val="00852EAB"/>
    <w:rsid w:val="00853029"/>
    <w:rsid w:val="00853F91"/>
    <w:rsid w:val="00854724"/>
    <w:rsid w:val="008557F2"/>
    <w:rsid w:val="008601B7"/>
    <w:rsid w:val="00863481"/>
    <w:rsid w:val="008650DE"/>
    <w:rsid w:val="00865B9E"/>
    <w:rsid w:val="00867A94"/>
    <w:rsid w:val="00867CBD"/>
    <w:rsid w:val="00871FF0"/>
    <w:rsid w:val="008720DE"/>
    <w:rsid w:val="0087244C"/>
    <w:rsid w:val="00872BA2"/>
    <w:rsid w:val="008735DB"/>
    <w:rsid w:val="008743A6"/>
    <w:rsid w:val="008751FC"/>
    <w:rsid w:val="00876815"/>
    <w:rsid w:val="00876A7D"/>
    <w:rsid w:val="0088033E"/>
    <w:rsid w:val="00880A2A"/>
    <w:rsid w:val="008815E1"/>
    <w:rsid w:val="0088197F"/>
    <w:rsid w:val="008822DF"/>
    <w:rsid w:val="00883947"/>
    <w:rsid w:val="00883C3F"/>
    <w:rsid w:val="00884120"/>
    <w:rsid w:val="008854BF"/>
    <w:rsid w:val="008860E4"/>
    <w:rsid w:val="0088624C"/>
    <w:rsid w:val="008870BD"/>
    <w:rsid w:val="0088782E"/>
    <w:rsid w:val="00887A7D"/>
    <w:rsid w:val="008908F0"/>
    <w:rsid w:val="00890A54"/>
    <w:rsid w:val="008913BC"/>
    <w:rsid w:val="0089179F"/>
    <w:rsid w:val="00891B93"/>
    <w:rsid w:val="00893915"/>
    <w:rsid w:val="008948BA"/>
    <w:rsid w:val="00895AAE"/>
    <w:rsid w:val="00895F82"/>
    <w:rsid w:val="00896175"/>
    <w:rsid w:val="00896421"/>
    <w:rsid w:val="00896D33"/>
    <w:rsid w:val="00897602"/>
    <w:rsid w:val="00897E2E"/>
    <w:rsid w:val="00897FE2"/>
    <w:rsid w:val="008A053B"/>
    <w:rsid w:val="008A0A8B"/>
    <w:rsid w:val="008A0B62"/>
    <w:rsid w:val="008A1724"/>
    <w:rsid w:val="008A39AD"/>
    <w:rsid w:val="008A458A"/>
    <w:rsid w:val="008A6750"/>
    <w:rsid w:val="008A6E71"/>
    <w:rsid w:val="008B1D21"/>
    <w:rsid w:val="008B2211"/>
    <w:rsid w:val="008B2283"/>
    <w:rsid w:val="008B28A4"/>
    <w:rsid w:val="008B2DA3"/>
    <w:rsid w:val="008B3C68"/>
    <w:rsid w:val="008B3EC0"/>
    <w:rsid w:val="008B661C"/>
    <w:rsid w:val="008C00E4"/>
    <w:rsid w:val="008C0C59"/>
    <w:rsid w:val="008C156D"/>
    <w:rsid w:val="008C211F"/>
    <w:rsid w:val="008C27FD"/>
    <w:rsid w:val="008C376E"/>
    <w:rsid w:val="008C43A2"/>
    <w:rsid w:val="008C44D9"/>
    <w:rsid w:val="008C7090"/>
    <w:rsid w:val="008C70A6"/>
    <w:rsid w:val="008D015D"/>
    <w:rsid w:val="008D0BF1"/>
    <w:rsid w:val="008D12E2"/>
    <w:rsid w:val="008D13C0"/>
    <w:rsid w:val="008D15FA"/>
    <w:rsid w:val="008D2165"/>
    <w:rsid w:val="008D2CF5"/>
    <w:rsid w:val="008D356D"/>
    <w:rsid w:val="008D3F1C"/>
    <w:rsid w:val="008D3F46"/>
    <w:rsid w:val="008D4B95"/>
    <w:rsid w:val="008D4EF0"/>
    <w:rsid w:val="008D5248"/>
    <w:rsid w:val="008D5630"/>
    <w:rsid w:val="008D7815"/>
    <w:rsid w:val="008D7898"/>
    <w:rsid w:val="008D79D3"/>
    <w:rsid w:val="008D7B83"/>
    <w:rsid w:val="008E0DE1"/>
    <w:rsid w:val="008E14C8"/>
    <w:rsid w:val="008E16B5"/>
    <w:rsid w:val="008E1D56"/>
    <w:rsid w:val="008E384E"/>
    <w:rsid w:val="008E3B47"/>
    <w:rsid w:val="008E6AA7"/>
    <w:rsid w:val="008F007C"/>
    <w:rsid w:val="008F14A8"/>
    <w:rsid w:val="008F15AD"/>
    <w:rsid w:val="008F1FFD"/>
    <w:rsid w:val="008F2222"/>
    <w:rsid w:val="008F2402"/>
    <w:rsid w:val="008F379B"/>
    <w:rsid w:val="008F3883"/>
    <w:rsid w:val="008F4022"/>
    <w:rsid w:val="008F5747"/>
    <w:rsid w:val="008F6D60"/>
    <w:rsid w:val="009008E3"/>
    <w:rsid w:val="00900C1F"/>
    <w:rsid w:val="0090152D"/>
    <w:rsid w:val="009016A0"/>
    <w:rsid w:val="00901FB0"/>
    <w:rsid w:val="009031B0"/>
    <w:rsid w:val="009034A5"/>
    <w:rsid w:val="009038E2"/>
    <w:rsid w:val="00903E3D"/>
    <w:rsid w:val="00904145"/>
    <w:rsid w:val="00905435"/>
    <w:rsid w:val="00906134"/>
    <w:rsid w:val="00906A37"/>
    <w:rsid w:val="00906C69"/>
    <w:rsid w:val="00906E69"/>
    <w:rsid w:val="00906EA3"/>
    <w:rsid w:val="0090707A"/>
    <w:rsid w:val="009076AA"/>
    <w:rsid w:val="00907D32"/>
    <w:rsid w:val="0091112E"/>
    <w:rsid w:val="00912EE3"/>
    <w:rsid w:val="00913C8E"/>
    <w:rsid w:val="00914FEE"/>
    <w:rsid w:val="009151B9"/>
    <w:rsid w:val="00922B61"/>
    <w:rsid w:val="009235B2"/>
    <w:rsid w:val="00923797"/>
    <w:rsid w:val="009252D6"/>
    <w:rsid w:val="0092749B"/>
    <w:rsid w:val="00927C32"/>
    <w:rsid w:val="00934230"/>
    <w:rsid w:val="00935069"/>
    <w:rsid w:val="00935635"/>
    <w:rsid w:val="00935C55"/>
    <w:rsid w:val="00936D2B"/>
    <w:rsid w:val="0093793C"/>
    <w:rsid w:val="00937E75"/>
    <w:rsid w:val="00940387"/>
    <w:rsid w:val="00940C7C"/>
    <w:rsid w:val="00942654"/>
    <w:rsid w:val="009435C8"/>
    <w:rsid w:val="00944ABD"/>
    <w:rsid w:val="00945B03"/>
    <w:rsid w:val="009463BE"/>
    <w:rsid w:val="00950A3F"/>
    <w:rsid w:val="00950BB0"/>
    <w:rsid w:val="00952F69"/>
    <w:rsid w:val="00954019"/>
    <w:rsid w:val="00954DDB"/>
    <w:rsid w:val="009551E3"/>
    <w:rsid w:val="009567E8"/>
    <w:rsid w:val="00956A43"/>
    <w:rsid w:val="0095720F"/>
    <w:rsid w:val="009578ED"/>
    <w:rsid w:val="00957AFB"/>
    <w:rsid w:val="00960C9C"/>
    <w:rsid w:val="00961333"/>
    <w:rsid w:val="009617AF"/>
    <w:rsid w:val="009628AE"/>
    <w:rsid w:val="00962922"/>
    <w:rsid w:val="00962D9F"/>
    <w:rsid w:val="0096348F"/>
    <w:rsid w:val="00964ABE"/>
    <w:rsid w:val="00966D5A"/>
    <w:rsid w:val="00967303"/>
    <w:rsid w:val="00967AB9"/>
    <w:rsid w:val="0097058B"/>
    <w:rsid w:val="0097083B"/>
    <w:rsid w:val="00973489"/>
    <w:rsid w:val="00973C88"/>
    <w:rsid w:val="0097451C"/>
    <w:rsid w:val="0097543F"/>
    <w:rsid w:val="00975F76"/>
    <w:rsid w:val="00980E03"/>
    <w:rsid w:val="00981E1E"/>
    <w:rsid w:val="009827A2"/>
    <w:rsid w:val="0098307B"/>
    <w:rsid w:val="0098340D"/>
    <w:rsid w:val="00983894"/>
    <w:rsid w:val="00984BF7"/>
    <w:rsid w:val="00985591"/>
    <w:rsid w:val="009856EF"/>
    <w:rsid w:val="00985E81"/>
    <w:rsid w:val="00986002"/>
    <w:rsid w:val="009860C3"/>
    <w:rsid w:val="0098628B"/>
    <w:rsid w:val="009878B8"/>
    <w:rsid w:val="009879A6"/>
    <w:rsid w:val="00987ABD"/>
    <w:rsid w:val="00990863"/>
    <w:rsid w:val="009910E0"/>
    <w:rsid w:val="009916F0"/>
    <w:rsid w:val="0099179C"/>
    <w:rsid w:val="009918E9"/>
    <w:rsid w:val="00991B5A"/>
    <w:rsid w:val="0099261C"/>
    <w:rsid w:val="0099338E"/>
    <w:rsid w:val="00993BB6"/>
    <w:rsid w:val="009943DA"/>
    <w:rsid w:val="00996B04"/>
    <w:rsid w:val="009A14C0"/>
    <w:rsid w:val="009A2178"/>
    <w:rsid w:val="009A2746"/>
    <w:rsid w:val="009A2A22"/>
    <w:rsid w:val="009A3494"/>
    <w:rsid w:val="009A40D0"/>
    <w:rsid w:val="009A4F08"/>
    <w:rsid w:val="009A5B40"/>
    <w:rsid w:val="009A6695"/>
    <w:rsid w:val="009A6DEE"/>
    <w:rsid w:val="009A777E"/>
    <w:rsid w:val="009B0290"/>
    <w:rsid w:val="009B264E"/>
    <w:rsid w:val="009B285A"/>
    <w:rsid w:val="009B3763"/>
    <w:rsid w:val="009B6A39"/>
    <w:rsid w:val="009B751D"/>
    <w:rsid w:val="009C17A5"/>
    <w:rsid w:val="009C23ED"/>
    <w:rsid w:val="009C25EC"/>
    <w:rsid w:val="009C3039"/>
    <w:rsid w:val="009C3655"/>
    <w:rsid w:val="009C3965"/>
    <w:rsid w:val="009C39A6"/>
    <w:rsid w:val="009C5E69"/>
    <w:rsid w:val="009C6241"/>
    <w:rsid w:val="009C63FB"/>
    <w:rsid w:val="009C6C6E"/>
    <w:rsid w:val="009C6CDA"/>
    <w:rsid w:val="009C7421"/>
    <w:rsid w:val="009D045B"/>
    <w:rsid w:val="009D0C32"/>
    <w:rsid w:val="009D1226"/>
    <w:rsid w:val="009D39EB"/>
    <w:rsid w:val="009D4674"/>
    <w:rsid w:val="009D5B8B"/>
    <w:rsid w:val="009D616B"/>
    <w:rsid w:val="009D6F84"/>
    <w:rsid w:val="009D7A66"/>
    <w:rsid w:val="009E1CD0"/>
    <w:rsid w:val="009E25FC"/>
    <w:rsid w:val="009E4B6D"/>
    <w:rsid w:val="009E4F03"/>
    <w:rsid w:val="009E5367"/>
    <w:rsid w:val="009E5C0A"/>
    <w:rsid w:val="009E6377"/>
    <w:rsid w:val="009E6979"/>
    <w:rsid w:val="009E7E5F"/>
    <w:rsid w:val="009F0D98"/>
    <w:rsid w:val="009F0FE5"/>
    <w:rsid w:val="009F1AB6"/>
    <w:rsid w:val="009F2C49"/>
    <w:rsid w:val="009F2F2C"/>
    <w:rsid w:val="009F3E61"/>
    <w:rsid w:val="009F479E"/>
    <w:rsid w:val="009F5352"/>
    <w:rsid w:val="00A02A15"/>
    <w:rsid w:val="00A02E6C"/>
    <w:rsid w:val="00A05D9A"/>
    <w:rsid w:val="00A06FFB"/>
    <w:rsid w:val="00A07E23"/>
    <w:rsid w:val="00A107FB"/>
    <w:rsid w:val="00A10DE2"/>
    <w:rsid w:val="00A11810"/>
    <w:rsid w:val="00A13BC3"/>
    <w:rsid w:val="00A140FC"/>
    <w:rsid w:val="00A14424"/>
    <w:rsid w:val="00A15E39"/>
    <w:rsid w:val="00A16FAA"/>
    <w:rsid w:val="00A175C7"/>
    <w:rsid w:val="00A21329"/>
    <w:rsid w:val="00A23663"/>
    <w:rsid w:val="00A239AF"/>
    <w:rsid w:val="00A23CAD"/>
    <w:rsid w:val="00A23CB5"/>
    <w:rsid w:val="00A243B6"/>
    <w:rsid w:val="00A25B8A"/>
    <w:rsid w:val="00A25D90"/>
    <w:rsid w:val="00A261DF"/>
    <w:rsid w:val="00A26499"/>
    <w:rsid w:val="00A26758"/>
    <w:rsid w:val="00A30889"/>
    <w:rsid w:val="00A30DC2"/>
    <w:rsid w:val="00A317BD"/>
    <w:rsid w:val="00A319DF"/>
    <w:rsid w:val="00A3225C"/>
    <w:rsid w:val="00A33CBC"/>
    <w:rsid w:val="00A33E93"/>
    <w:rsid w:val="00A3538F"/>
    <w:rsid w:val="00A35EDB"/>
    <w:rsid w:val="00A362A3"/>
    <w:rsid w:val="00A37624"/>
    <w:rsid w:val="00A376AE"/>
    <w:rsid w:val="00A37AFF"/>
    <w:rsid w:val="00A40723"/>
    <w:rsid w:val="00A42245"/>
    <w:rsid w:val="00A42E14"/>
    <w:rsid w:val="00A4421D"/>
    <w:rsid w:val="00A44DAE"/>
    <w:rsid w:val="00A47142"/>
    <w:rsid w:val="00A4768C"/>
    <w:rsid w:val="00A5023C"/>
    <w:rsid w:val="00A50A0F"/>
    <w:rsid w:val="00A50E64"/>
    <w:rsid w:val="00A51457"/>
    <w:rsid w:val="00A52436"/>
    <w:rsid w:val="00A52556"/>
    <w:rsid w:val="00A5320F"/>
    <w:rsid w:val="00A55792"/>
    <w:rsid w:val="00A55A35"/>
    <w:rsid w:val="00A5605F"/>
    <w:rsid w:val="00A561B7"/>
    <w:rsid w:val="00A56A79"/>
    <w:rsid w:val="00A5786B"/>
    <w:rsid w:val="00A600C8"/>
    <w:rsid w:val="00A604E0"/>
    <w:rsid w:val="00A61E9E"/>
    <w:rsid w:val="00A62FDF"/>
    <w:rsid w:val="00A637DE"/>
    <w:rsid w:val="00A6510F"/>
    <w:rsid w:val="00A66D45"/>
    <w:rsid w:val="00A6758D"/>
    <w:rsid w:val="00A67E3B"/>
    <w:rsid w:val="00A71256"/>
    <w:rsid w:val="00A716A8"/>
    <w:rsid w:val="00A71B0E"/>
    <w:rsid w:val="00A72346"/>
    <w:rsid w:val="00A725AF"/>
    <w:rsid w:val="00A76FB6"/>
    <w:rsid w:val="00A81333"/>
    <w:rsid w:val="00A81C85"/>
    <w:rsid w:val="00A83266"/>
    <w:rsid w:val="00A83B13"/>
    <w:rsid w:val="00A863F2"/>
    <w:rsid w:val="00A86A98"/>
    <w:rsid w:val="00A86A9E"/>
    <w:rsid w:val="00A90F65"/>
    <w:rsid w:val="00A92ADA"/>
    <w:rsid w:val="00A94D31"/>
    <w:rsid w:val="00AA00EC"/>
    <w:rsid w:val="00AA0B12"/>
    <w:rsid w:val="00AA15C6"/>
    <w:rsid w:val="00AA2333"/>
    <w:rsid w:val="00AA7780"/>
    <w:rsid w:val="00AA7A04"/>
    <w:rsid w:val="00AB060E"/>
    <w:rsid w:val="00AB1585"/>
    <w:rsid w:val="00AB1F4F"/>
    <w:rsid w:val="00AB2F27"/>
    <w:rsid w:val="00AB2FFE"/>
    <w:rsid w:val="00AB36B1"/>
    <w:rsid w:val="00AB3CA0"/>
    <w:rsid w:val="00AB5B1D"/>
    <w:rsid w:val="00AB5FA5"/>
    <w:rsid w:val="00AB69B1"/>
    <w:rsid w:val="00AB75FE"/>
    <w:rsid w:val="00AC092F"/>
    <w:rsid w:val="00AC2382"/>
    <w:rsid w:val="00AC3E2A"/>
    <w:rsid w:val="00AC4DDE"/>
    <w:rsid w:val="00AC67F5"/>
    <w:rsid w:val="00AC691D"/>
    <w:rsid w:val="00AD024D"/>
    <w:rsid w:val="00AD10A1"/>
    <w:rsid w:val="00AD2918"/>
    <w:rsid w:val="00AD2EB6"/>
    <w:rsid w:val="00AD42E0"/>
    <w:rsid w:val="00AD6DE7"/>
    <w:rsid w:val="00AE0C08"/>
    <w:rsid w:val="00AE1EAB"/>
    <w:rsid w:val="00AE2725"/>
    <w:rsid w:val="00AE28B6"/>
    <w:rsid w:val="00AE48D2"/>
    <w:rsid w:val="00AE5F7F"/>
    <w:rsid w:val="00AE6B63"/>
    <w:rsid w:val="00AF14B9"/>
    <w:rsid w:val="00AF27A1"/>
    <w:rsid w:val="00AF2D33"/>
    <w:rsid w:val="00AF3371"/>
    <w:rsid w:val="00AF3AED"/>
    <w:rsid w:val="00AF412E"/>
    <w:rsid w:val="00AF4D32"/>
    <w:rsid w:val="00AF6981"/>
    <w:rsid w:val="00AF70B5"/>
    <w:rsid w:val="00AF7DAB"/>
    <w:rsid w:val="00B00922"/>
    <w:rsid w:val="00B00B3B"/>
    <w:rsid w:val="00B02272"/>
    <w:rsid w:val="00B0355D"/>
    <w:rsid w:val="00B03B78"/>
    <w:rsid w:val="00B06075"/>
    <w:rsid w:val="00B10A89"/>
    <w:rsid w:val="00B11510"/>
    <w:rsid w:val="00B117A6"/>
    <w:rsid w:val="00B11B6B"/>
    <w:rsid w:val="00B11B70"/>
    <w:rsid w:val="00B11C92"/>
    <w:rsid w:val="00B123D9"/>
    <w:rsid w:val="00B13087"/>
    <w:rsid w:val="00B140EF"/>
    <w:rsid w:val="00B146E9"/>
    <w:rsid w:val="00B1558C"/>
    <w:rsid w:val="00B158B6"/>
    <w:rsid w:val="00B15CF6"/>
    <w:rsid w:val="00B16E2F"/>
    <w:rsid w:val="00B173B5"/>
    <w:rsid w:val="00B17795"/>
    <w:rsid w:val="00B17A23"/>
    <w:rsid w:val="00B17B3F"/>
    <w:rsid w:val="00B20E2A"/>
    <w:rsid w:val="00B24068"/>
    <w:rsid w:val="00B25607"/>
    <w:rsid w:val="00B26AEA"/>
    <w:rsid w:val="00B277F2"/>
    <w:rsid w:val="00B27C45"/>
    <w:rsid w:val="00B3064C"/>
    <w:rsid w:val="00B3191A"/>
    <w:rsid w:val="00B31BCD"/>
    <w:rsid w:val="00B32194"/>
    <w:rsid w:val="00B35D3A"/>
    <w:rsid w:val="00B36758"/>
    <w:rsid w:val="00B36F3F"/>
    <w:rsid w:val="00B408F5"/>
    <w:rsid w:val="00B40ACE"/>
    <w:rsid w:val="00B40EA6"/>
    <w:rsid w:val="00B40F7C"/>
    <w:rsid w:val="00B41E09"/>
    <w:rsid w:val="00B4243C"/>
    <w:rsid w:val="00B42500"/>
    <w:rsid w:val="00B42E97"/>
    <w:rsid w:val="00B43C96"/>
    <w:rsid w:val="00B504E0"/>
    <w:rsid w:val="00B51B95"/>
    <w:rsid w:val="00B52DB4"/>
    <w:rsid w:val="00B54F24"/>
    <w:rsid w:val="00B55B1F"/>
    <w:rsid w:val="00B566D0"/>
    <w:rsid w:val="00B56832"/>
    <w:rsid w:val="00B57E9D"/>
    <w:rsid w:val="00B6134D"/>
    <w:rsid w:val="00B615E6"/>
    <w:rsid w:val="00B61704"/>
    <w:rsid w:val="00B62009"/>
    <w:rsid w:val="00B62647"/>
    <w:rsid w:val="00B63B65"/>
    <w:rsid w:val="00B6440A"/>
    <w:rsid w:val="00B71CBB"/>
    <w:rsid w:val="00B71F36"/>
    <w:rsid w:val="00B720F2"/>
    <w:rsid w:val="00B72A13"/>
    <w:rsid w:val="00B72A52"/>
    <w:rsid w:val="00B72B78"/>
    <w:rsid w:val="00B808EC"/>
    <w:rsid w:val="00B811C5"/>
    <w:rsid w:val="00B817EE"/>
    <w:rsid w:val="00B81A29"/>
    <w:rsid w:val="00B82331"/>
    <w:rsid w:val="00B82FD2"/>
    <w:rsid w:val="00B8347F"/>
    <w:rsid w:val="00B835F8"/>
    <w:rsid w:val="00B83BFD"/>
    <w:rsid w:val="00B84B21"/>
    <w:rsid w:val="00B85283"/>
    <w:rsid w:val="00B853C4"/>
    <w:rsid w:val="00B859B1"/>
    <w:rsid w:val="00B85D11"/>
    <w:rsid w:val="00B8665B"/>
    <w:rsid w:val="00B86F74"/>
    <w:rsid w:val="00B87059"/>
    <w:rsid w:val="00B924EC"/>
    <w:rsid w:val="00B927D9"/>
    <w:rsid w:val="00B95115"/>
    <w:rsid w:val="00B96304"/>
    <w:rsid w:val="00B96373"/>
    <w:rsid w:val="00BA02DF"/>
    <w:rsid w:val="00BA193B"/>
    <w:rsid w:val="00BA2116"/>
    <w:rsid w:val="00BA2380"/>
    <w:rsid w:val="00BA25DD"/>
    <w:rsid w:val="00BA2C79"/>
    <w:rsid w:val="00BA3A2F"/>
    <w:rsid w:val="00BA4648"/>
    <w:rsid w:val="00BA54DF"/>
    <w:rsid w:val="00BA618E"/>
    <w:rsid w:val="00BA6DE8"/>
    <w:rsid w:val="00BA70A6"/>
    <w:rsid w:val="00BA73CF"/>
    <w:rsid w:val="00BA7FBB"/>
    <w:rsid w:val="00BB2444"/>
    <w:rsid w:val="00BB3C0E"/>
    <w:rsid w:val="00BB4C6F"/>
    <w:rsid w:val="00BB5818"/>
    <w:rsid w:val="00BB61DD"/>
    <w:rsid w:val="00BB6239"/>
    <w:rsid w:val="00BB6420"/>
    <w:rsid w:val="00BB6BD4"/>
    <w:rsid w:val="00BC02F1"/>
    <w:rsid w:val="00BC1A34"/>
    <w:rsid w:val="00BC32B1"/>
    <w:rsid w:val="00BC561F"/>
    <w:rsid w:val="00BC5CF9"/>
    <w:rsid w:val="00BC6607"/>
    <w:rsid w:val="00BC6D03"/>
    <w:rsid w:val="00BC7237"/>
    <w:rsid w:val="00BC7267"/>
    <w:rsid w:val="00BD19C4"/>
    <w:rsid w:val="00BD224D"/>
    <w:rsid w:val="00BD32CB"/>
    <w:rsid w:val="00BD3616"/>
    <w:rsid w:val="00BD39CC"/>
    <w:rsid w:val="00BD3DC6"/>
    <w:rsid w:val="00BD41FD"/>
    <w:rsid w:val="00BD42D6"/>
    <w:rsid w:val="00BD430E"/>
    <w:rsid w:val="00BD4BD4"/>
    <w:rsid w:val="00BD4E47"/>
    <w:rsid w:val="00BD5793"/>
    <w:rsid w:val="00BD6275"/>
    <w:rsid w:val="00BD6441"/>
    <w:rsid w:val="00BD79A5"/>
    <w:rsid w:val="00BD7ABC"/>
    <w:rsid w:val="00BE0CE4"/>
    <w:rsid w:val="00BE1904"/>
    <w:rsid w:val="00BE2CAF"/>
    <w:rsid w:val="00BE2F76"/>
    <w:rsid w:val="00BE382C"/>
    <w:rsid w:val="00BE4A6F"/>
    <w:rsid w:val="00BE5DE8"/>
    <w:rsid w:val="00BE65E6"/>
    <w:rsid w:val="00BE6A7F"/>
    <w:rsid w:val="00BE7723"/>
    <w:rsid w:val="00BF0BFF"/>
    <w:rsid w:val="00BF1CCE"/>
    <w:rsid w:val="00BF2817"/>
    <w:rsid w:val="00BF2D6D"/>
    <w:rsid w:val="00BF323F"/>
    <w:rsid w:val="00BF35A5"/>
    <w:rsid w:val="00BF4F27"/>
    <w:rsid w:val="00BF58F8"/>
    <w:rsid w:val="00BF6317"/>
    <w:rsid w:val="00BF655E"/>
    <w:rsid w:val="00BF711C"/>
    <w:rsid w:val="00BF7BD6"/>
    <w:rsid w:val="00C02A2A"/>
    <w:rsid w:val="00C069D3"/>
    <w:rsid w:val="00C06E2B"/>
    <w:rsid w:val="00C07131"/>
    <w:rsid w:val="00C10598"/>
    <w:rsid w:val="00C10634"/>
    <w:rsid w:val="00C108C8"/>
    <w:rsid w:val="00C119C7"/>
    <w:rsid w:val="00C130DA"/>
    <w:rsid w:val="00C159D0"/>
    <w:rsid w:val="00C1607B"/>
    <w:rsid w:val="00C16258"/>
    <w:rsid w:val="00C17D86"/>
    <w:rsid w:val="00C17DAB"/>
    <w:rsid w:val="00C206DD"/>
    <w:rsid w:val="00C21BBC"/>
    <w:rsid w:val="00C21E7A"/>
    <w:rsid w:val="00C221F2"/>
    <w:rsid w:val="00C2225E"/>
    <w:rsid w:val="00C22E83"/>
    <w:rsid w:val="00C252A3"/>
    <w:rsid w:val="00C25666"/>
    <w:rsid w:val="00C268E9"/>
    <w:rsid w:val="00C26FED"/>
    <w:rsid w:val="00C30574"/>
    <w:rsid w:val="00C30DFB"/>
    <w:rsid w:val="00C3107B"/>
    <w:rsid w:val="00C31140"/>
    <w:rsid w:val="00C32780"/>
    <w:rsid w:val="00C34C2F"/>
    <w:rsid w:val="00C34DE0"/>
    <w:rsid w:val="00C3591E"/>
    <w:rsid w:val="00C36568"/>
    <w:rsid w:val="00C370D3"/>
    <w:rsid w:val="00C37450"/>
    <w:rsid w:val="00C37543"/>
    <w:rsid w:val="00C37787"/>
    <w:rsid w:val="00C406F4"/>
    <w:rsid w:val="00C415CE"/>
    <w:rsid w:val="00C41A04"/>
    <w:rsid w:val="00C45F24"/>
    <w:rsid w:val="00C46868"/>
    <w:rsid w:val="00C46DB5"/>
    <w:rsid w:val="00C47D12"/>
    <w:rsid w:val="00C47DBD"/>
    <w:rsid w:val="00C50CF2"/>
    <w:rsid w:val="00C53679"/>
    <w:rsid w:val="00C53E71"/>
    <w:rsid w:val="00C546DE"/>
    <w:rsid w:val="00C56366"/>
    <w:rsid w:val="00C600B3"/>
    <w:rsid w:val="00C60F9F"/>
    <w:rsid w:val="00C6103D"/>
    <w:rsid w:val="00C61F4F"/>
    <w:rsid w:val="00C6221E"/>
    <w:rsid w:val="00C65558"/>
    <w:rsid w:val="00C65840"/>
    <w:rsid w:val="00C66EC9"/>
    <w:rsid w:val="00C67157"/>
    <w:rsid w:val="00C675AD"/>
    <w:rsid w:val="00C71392"/>
    <w:rsid w:val="00C71991"/>
    <w:rsid w:val="00C72AE7"/>
    <w:rsid w:val="00C72E1D"/>
    <w:rsid w:val="00C73229"/>
    <w:rsid w:val="00C73CFC"/>
    <w:rsid w:val="00C73D53"/>
    <w:rsid w:val="00C7505F"/>
    <w:rsid w:val="00C753C5"/>
    <w:rsid w:val="00C8140E"/>
    <w:rsid w:val="00C8285E"/>
    <w:rsid w:val="00C82E90"/>
    <w:rsid w:val="00C85299"/>
    <w:rsid w:val="00C8685E"/>
    <w:rsid w:val="00C876B7"/>
    <w:rsid w:val="00C905E9"/>
    <w:rsid w:val="00C90717"/>
    <w:rsid w:val="00C927BC"/>
    <w:rsid w:val="00C93991"/>
    <w:rsid w:val="00C94C9F"/>
    <w:rsid w:val="00C951AE"/>
    <w:rsid w:val="00C9739E"/>
    <w:rsid w:val="00CA00DF"/>
    <w:rsid w:val="00CA085C"/>
    <w:rsid w:val="00CA13B9"/>
    <w:rsid w:val="00CA2038"/>
    <w:rsid w:val="00CA264C"/>
    <w:rsid w:val="00CA26BB"/>
    <w:rsid w:val="00CA282C"/>
    <w:rsid w:val="00CA3FB1"/>
    <w:rsid w:val="00CA484F"/>
    <w:rsid w:val="00CA4B98"/>
    <w:rsid w:val="00CA5866"/>
    <w:rsid w:val="00CA6700"/>
    <w:rsid w:val="00CA7124"/>
    <w:rsid w:val="00CA74FE"/>
    <w:rsid w:val="00CA79C3"/>
    <w:rsid w:val="00CB0F06"/>
    <w:rsid w:val="00CB1E99"/>
    <w:rsid w:val="00CB4225"/>
    <w:rsid w:val="00CB5EB0"/>
    <w:rsid w:val="00CB6163"/>
    <w:rsid w:val="00CB650C"/>
    <w:rsid w:val="00CC066B"/>
    <w:rsid w:val="00CC159F"/>
    <w:rsid w:val="00CC18DF"/>
    <w:rsid w:val="00CC5808"/>
    <w:rsid w:val="00CC6002"/>
    <w:rsid w:val="00CC6666"/>
    <w:rsid w:val="00CC6773"/>
    <w:rsid w:val="00CC7926"/>
    <w:rsid w:val="00CC7960"/>
    <w:rsid w:val="00CC7CC0"/>
    <w:rsid w:val="00CD0FEB"/>
    <w:rsid w:val="00CD13FA"/>
    <w:rsid w:val="00CD1CDC"/>
    <w:rsid w:val="00CD3E7B"/>
    <w:rsid w:val="00CD4840"/>
    <w:rsid w:val="00CD507B"/>
    <w:rsid w:val="00CD5D64"/>
    <w:rsid w:val="00CE1AD9"/>
    <w:rsid w:val="00CE26A2"/>
    <w:rsid w:val="00CE2CD8"/>
    <w:rsid w:val="00CE2FD0"/>
    <w:rsid w:val="00CE40F6"/>
    <w:rsid w:val="00CE4215"/>
    <w:rsid w:val="00CE4562"/>
    <w:rsid w:val="00CE762E"/>
    <w:rsid w:val="00CE76B5"/>
    <w:rsid w:val="00CF0E8D"/>
    <w:rsid w:val="00CF161F"/>
    <w:rsid w:val="00CF22C1"/>
    <w:rsid w:val="00CF52C6"/>
    <w:rsid w:val="00CF534B"/>
    <w:rsid w:val="00CF5C6C"/>
    <w:rsid w:val="00CF5F6B"/>
    <w:rsid w:val="00CF6DFB"/>
    <w:rsid w:val="00D00A34"/>
    <w:rsid w:val="00D014EB"/>
    <w:rsid w:val="00D01DD8"/>
    <w:rsid w:val="00D01DE4"/>
    <w:rsid w:val="00D03045"/>
    <w:rsid w:val="00D03219"/>
    <w:rsid w:val="00D036BE"/>
    <w:rsid w:val="00D0538E"/>
    <w:rsid w:val="00D10136"/>
    <w:rsid w:val="00D10158"/>
    <w:rsid w:val="00D109A8"/>
    <w:rsid w:val="00D10F43"/>
    <w:rsid w:val="00D1145C"/>
    <w:rsid w:val="00D12165"/>
    <w:rsid w:val="00D12918"/>
    <w:rsid w:val="00D13566"/>
    <w:rsid w:val="00D13A88"/>
    <w:rsid w:val="00D14005"/>
    <w:rsid w:val="00D149C4"/>
    <w:rsid w:val="00D15184"/>
    <w:rsid w:val="00D153EA"/>
    <w:rsid w:val="00D15859"/>
    <w:rsid w:val="00D15DC8"/>
    <w:rsid w:val="00D15FA6"/>
    <w:rsid w:val="00D16428"/>
    <w:rsid w:val="00D16E25"/>
    <w:rsid w:val="00D17CEE"/>
    <w:rsid w:val="00D20111"/>
    <w:rsid w:val="00D20A7B"/>
    <w:rsid w:val="00D22FE2"/>
    <w:rsid w:val="00D23AF4"/>
    <w:rsid w:val="00D24B3A"/>
    <w:rsid w:val="00D2554D"/>
    <w:rsid w:val="00D2564C"/>
    <w:rsid w:val="00D25C32"/>
    <w:rsid w:val="00D26227"/>
    <w:rsid w:val="00D26AB9"/>
    <w:rsid w:val="00D26C42"/>
    <w:rsid w:val="00D30A1E"/>
    <w:rsid w:val="00D32937"/>
    <w:rsid w:val="00D33173"/>
    <w:rsid w:val="00D33478"/>
    <w:rsid w:val="00D34765"/>
    <w:rsid w:val="00D34C92"/>
    <w:rsid w:val="00D3581F"/>
    <w:rsid w:val="00D365F6"/>
    <w:rsid w:val="00D36CC7"/>
    <w:rsid w:val="00D37994"/>
    <w:rsid w:val="00D415A1"/>
    <w:rsid w:val="00D41CB7"/>
    <w:rsid w:val="00D41E11"/>
    <w:rsid w:val="00D42678"/>
    <w:rsid w:val="00D42D53"/>
    <w:rsid w:val="00D42EB9"/>
    <w:rsid w:val="00D43AF4"/>
    <w:rsid w:val="00D449C3"/>
    <w:rsid w:val="00D44B26"/>
    <w:rsid w:val="00D455C9"/>
    <w:rsid w:val="00D46559"/>
    <w:rsid w:val="00D47770"/>
    <w:rsid w:val="00D50311"/>
    <w:rsid w:val="00D527F9"/>
    <w:rsid w:val="00D5657B"/>
    <w:rsid w:val="00D56FA3"/>
    <w:rsid w:val="00D57212"/>
    <w:rsid w:val="00D57E0E"/>
    <w:rsid w:val="00D61DB2"/>
    <w:rsid w:val="00D62179"/>
    <w:rsid w:val="00D621F8"/>
    <w:rsid w:val="00D6319C"/>
    <w:rsid w:val="00D637EA"/>
    <w:rsid w:val="00D647A9"/>
    <w:rsid w:val="00D65818"/>
    <w:rsid w:val="00D658E6"/>
    <w:rsid w:val="00D65F42"/>
    <w:rsid w:val="00D6614F"/>
    <w:rsid w:val="00D66CE9"/>
    <w:rsid w:val="00D6797A"/>
    <w:rsid w:val="00D7065F"/>
    <w:rsid w:val="00D71622"/>
    <w:rsid w:val="00D71B53"/>
    <w:rsid w:val="00D7302F"/>
    <w:rsid w:val="00D73687"/>
    <w:rsid w:val="00D73C30"/>
    <w:rsid w:val="00D73E49"/>
    <w:rsid w:val="00D7450A"/>
    <w:rsid w:val="00D75547"/>
    <w:rsid w:val="00D7631A"/>
    <w:rsid w:val="00D76B5A"/>
    <w:rsid w:val="00D771D9"/>
    <w:rsid w:val="00D77A15"/>
    <w:rsid w:val="00D805EF"/>
    <w:rsid w:val="00D82E2C"/>
    <w:rsid w:val="00D859A3"/>
    <w:rsid w:val="00D85E89"/>
    <w:rsid w:val="00D86B42"/>
    <w:rsid w:val="00D86F30"/>
    <w:rsid w:val="00D87065"/>
    <w:rsid w:val="00D870B4"/>
    <w:rsid w:val="00D871C3"/>
    <w:rsid w:val="00D87B53"/>
    <w:rsid w:val="00D87E59"/>
    <w:rsid w:val="00D90D3D"/>
    <w:rsid w:val="00D91064"/>
    <w:rsid w:val="00D91100"/>
    <w:rsid w:val="00D924D8"/>
    <w:rsid w:val="00D9299D"/>
    <w:rsid w:val="00D933ED"/>
    <w:rsid w:val="00D93408"/>
    <w:rsid w:val="00D938C6"/>
    <w:rsid w:val="00D94CE0"/>
    <w:rsid w:val="00D95451"/>
    <w:rsid w:val="00DA14CE"/>
    <w:rsid w:val="00DA2AB8"/>
    <w:rsid w:val="00DA341E"/>
    <w:rsid w:val="00DA65D3"/>
    <w:rsid w:val="00DB0450"/>
    <w:rsid w:val="00DB20F0"/>
    <w:rsid w:val="00DB27A6"/>
    <w:rsid w:val="00DB3011"/>
    <w:rsid w:val="00DB32A3"/>
    <w:rsid w:val="00DB3844"/>
    <w:rsid w:val="00DB3C61"/>
    <w:rsid w:val="00DB46D3"/>
    <w:rsid w:val="00DB4C0C"/>
    <w:rsid w:val="00DB7576"/>
    <w:rsid w:val="00DC1C1F"/>
    <w:rsid w:val="00DC1FE4"/>
    <w:rsid w:val="00DC260F"/>
    <w:rsid w:val="00DC2E1E"/>
    <w:rsid w:val="00DC37E4"/>
    <w:rsid w:val="00DC4E1B"/>
    <w:rsid w:val="00DC5045"/>
    <w:rsid w:val="00DC5A47"/>
    <w:rsid w:val="00DC6EB3"/>
    <w:rsid w:val="00DC76EA"/>
    <w:rsid w:val="00DC7C6C"/>
    <w:rsid w:val="00DD04A6"/>
    <w:rsid w:val="00DD0579"/>
    <w:rsid w:val="00DD0902"/>
    <w:rsid w:val="00DD142C"/>
    <w:rsid w:val="00DD2BAD"/>
    <w:rsid w:val="00DD30F5"/>
    <w:rsid w:val="00DD55DA"/>
    <w:rsid w:val="00DD5872"/>
    <w:rsid w:val="00DD7F60"/>
    <w:rsid w:val="00DE2286"/>
    <w:rsid w:val="00DE28FA"/>
    <w:rsid w:val="00DE2C3D"/>
    <w:rsid w:val="00DE2CB0"/>
    <w:rsid w:val="00DE33EF"/>
    <w:rsid w:val="00DE700F"/>
    <w:rsid w:val="00DE79FF"/>
    <w:rsid w:val="00DF1478"/>
    <w:rsid w:val="00DF20EF"/>
    <w:rsid w:val="00DF2581"/>
    <w:rsid w:val="00DF38C5"/>
    <w:rsid w:val="00DF4930"/>
    <w:rsid w:val="00DF7B3F"/>
    <w:rsid w:val="00E0132C"/>
    <w:rsid w:val="00E019A6"/>
    <w:rsid w:val="00E01BA5"/>
    <w:rsid w:val="00E01E16"/>
    <w:rsid w:val="00E0293F"/>
    <w:rsid w:val="00E02FB1"/>
    <w:rsid w:val="00E0405A"/>
    <w:rsid w:val="00E0496D"/>
    <w:rsid w:val="00E05881"/>
    <w:rsid w:val="00E0588A"/>
    <w:rsid w:val="00E0645B"/>
    <w:rsid w:val="00E07411"/>
    <w:rsid w:val="00E120B9"/>
    <w:rsid w:val="00E125B7"/>
    <w:rsid w:val="00E12765"/>
    <w:rsid w:val="00E12F67"/>
    <w:rsid w:val="00E14090"/>
    <w:rsid w:val="00E148B4"/>
    <w:rsid w:val="00E15C1C"/>
    <w:rsid w:val="00E15F6F"/>
    <w:rsid w:val="00E16A8D"/>
    <w:rsid w:val="00E17658"/>
    <w:rsid w:val="00E1780F"/>
    <w:rsid w:val="00E17CAD"/>
    <w:rsid w:val="00E17DE1"/>
    <w:rsid w:val="00E22607"/>
    <w:rsid w:val="00E235A3"/>
    <w:rsid w:val="00E24B39"/>
    <w:rsid w:val="00E27A9F"/>
    <w:rsid w:val="00E27D1E"/>
    <w:rsid w:val="00E31D61"/>
    <w:rsid w:val="00E31DAE"/>
    <w:rsid w:val="00E34C2B"/>
    <w:rsid w:val="00E35102"/>
    <w:rsid w:val="00E355DB"/>
    <w:rsid w:val="00E35A72"/>
    <w:rsid w:val="00E36635"/>
    <w:rsid w:val="00E40071"/>
    <w:rsid w:val="00E4015E"/>
    <w:rsid w:val="00E41118"/>
    <w:rsid w:val="00E41817"/>
    <w:rsid w:val="00E443BE"/>
    <w:rsid w:val="00E44C12"/>
    <w:rsid w:val="00E4688F"/>
    <w:rsid w:val="00E470D7"/>
    <w:rsid w:val="00E473DB"/>
    <w:rsid w:val="00E47867"/>
    <w:rsid w:val="00E50313"/>
    <w:rsid w:val="00E52F91"/>
    <w:rsid w:val="00E548D7"/>
    <w:rsid w:val="00E55E3D"/>
    <w:rsid w:val="00E57E14"/>
    <w:rsid w:val="00E616F9"/>
    <w:rsid w:val="00E61925"/>
    <w:rsid w:val="00E627A9"/>
    <w:rsid w:val="00E62C9A"/>
    <w:rsid w:val="00E63569"/>
    <w:rsid w:val="00E6360E"/>
    <w:rsid w:val="00E64A13"/>
    <w:rsid w:val="00E64FF1"/>
    <w:rsid w:val="00E6598E"/>
    <w:rsid w:val="00E66824"/>
    <w:rsid w:val="00E709B6"/>
    <w:rsid w:val="00E72820"/>
    <w:rsid w:val="00E735F2"/>
    <w:rsid w:val="00E73D3A"/>
    <w:rsid w:val="00E74430"/>
    <w:rsid w:val="00E74993"/>
    <w:rsid w:val="00E7515D"/>
    <w:rsid w:val="00E76245"/>
    <w:rsid w:val="00E76867"/>
    <w:rsid w:val="00E76C38"/>
    <w:rsid w:val="00E8499D"/>
    <w:rsid w:val="00E85085"/>
    <w:rsid w:val="00E856D4"/>
    <w:rsid w:val="00E914C6"/>
    <w:rsid w:val="00E9285D"/>
    <w:rsid w:val="00E9302B"/>
    <w:rsid w:val="00E93CFB"/>
    <w:rsid w:val="00E93D8B"/>
    <w:rsid w:val="00E943BF"/>
    <w:rsid w:val="00E94D7B"/>
    <w:rsid w:val="00E96F71"/>
    <w:rsid w:val="00E97908"/>
    <w:rsid w:val="00E979BC"/>
    <w:rsid w:val="00EA1398"/>
    <w:rsid w:val="00EA1C9A"/>
    <w:rsid w:val="00EA1EB8"/>
    <w:rsid w:val="00EA4982"/>
    <w:rsid w:val="00EA6650"/>
    <w:rsid w:val="00EA694D"/>
    <w:rsid w:val="00EB2D10"/>
    <w:rsid w:val="00EB2EB9"/>
    <w:rsid w:val="00EB339C"/>
    <w:rsid w:val="00EB35CF"/>
    <w:rsid w:val="00EB3FCB"/>
    <w:rsid w:val="00EB4538"/>
    <w:rsid w:val="00EB4A65"/>
    <w:rsid w:val="00EC019C"/>
    <w:rsid w:val="00EC14B9"/>
    <w:rsid w:val="00EC173B"/>
    <w:rsid w:val="00EC1A4D"/>
    <w:rsid w:val="00EC2866"/>
    <w:rsid w:val="00EC29FA"/>
    <w:rsid w:val="00EC324B"/>
    <w:rsid w:val="00EC352F"/>
    <w:rsid w:val="00EC382E"/>
    <w:rsid w:val="00EC3D19"/>
    <w:rsid w:val="00EC3E84"/>
    <w:rsid w:val="00EC406E"/>
    <w:rsid w:val="00EC409F"/>
    <w:rsid w:val="00EC43B2"/>
    <w:rsid w:val="00EC4785"/>
    <w:rsid w:val="00EC698E"/>
    <w:rsid w:val="00EC74E3"/>
    <w:rsid w:val="00EC7C37"/>
    <w:rsid w:val="00EC7E4A"/>
    <w:rsid w:val="00ED00E6"/>
    <w:rsid w:val="00ED027B"/>
    <w:rsid w:val="00ED127B"/>
    <w:rsid w:val="00ED150C"/>
    <w:rsid w:val="00ED1518"/>
    <w:rsid w:val="00ED37A0"/>
    <w:rsid w:val="00ED4835"/>
    <w:rsid w:val="00ED6767"/>
    <w:rsid w:val="00ED7097"/>
    <w:rsid w:val="00ED773F"/>
    <w:rsid w:val="00EE02F2"/>
    <w:rsid w:val="00EE2011"/>
    <w:rsid w:val="00EE25A0"/>
    <w:rsid w:val="00EE2A63"/>
    <w:rsid w:val="00EE3931"/>
    <w:rsid w:val="00EE3BD2"/>
    <w:rsid w:val="00EE490B"/>
    <w:rsid w:val="00EE640C"/>
    <w:rsid w:val="00EE6DE1"/>
    <w:rsid w:val="00EE73F3"/>
    <w:rsid w:val="00EF16A8"/>
    <w:rsid w:val="00EF24E6"/>
    <w:rsid w:val="00EF30CD"/>
    <w:rsid w:val="00EF31B5"/>
    <w:rsid w:val="00EF325A"/>
    <w:rsid w:val="00EF43AC"/>
    <w:rsid w:val="00EF4CCF"/>
    <w:rsid w:val="00EF51F6"/>
    <w:rsid w:val="00EF5EA5"/>
    <w:rsid w:val="00EF74D7"/>
    <w:rsid w:val="00F000FA"/>
    <w:rsid w:val="00F00C31"/>
    <w:rsid w:val="00F00C84"/>
    <w:rsid w:val="00F012EF"/>
    <w:rsid w:val="00F023A7"/>
    <w:rsid w:val="00F02E72"/>
    <w:rsid w:val="00F03DFF"/>
    <w:rsid w:val="00F0510B"/>
    <w:rsid w:val="00F06249"/>
    <w:rsid w:val="00F06FD7"/>
    <w:rsid w:val="00F0758A"/>
    <w:rsid w:val="00F075E7"/>
    <w:rsid w:val="00F109E0"/>
    <w:rsid w:val="00F124B5"/>
    <w:rsid w:val="00F13FD4"/>
    <w:rsid w:val="00F1439A"/>
    <w:rsid w:val="00F14DEF"/>
    <w:rsid w:val="00F15529"/>
    <w:rsid w:val="00F160F7"/>
    <w:rsid w:val="00F16DA3"/>
    <w:rsid w:val="00F204FF"/>
    <w:rsid w:val="00F21BD8"/>
    <w:rsid w:val="00F2291A"/>
    <w:rsid w:val="00F23181"/>
    <w:rsid w:val="00F236D8"/>
    <w:rsid w:val="00F23ABD"/>
    <w:rsid w:val="00F2423C"/>
    <w:rsid w:val="00F25141"/>
    <w:rsid w:val="00F26015"/>
    <w:rsid w:val="00F2703C"/>
    <w:rsid w:val="00F30071"/>
    <w:rsid w:val="00F31AF1"/>
    <w:rsid w:val="00F32D63"/>
    <w:rsid w:val="00F3379A"/>
    <w:rsid w:val="00F33F75"/>
    <w:rsid w:val="00F360CF"/>
    <w:rsid w:val="00F36BA2"/>
    <w:rsid w:val="00F36EE4"/>
    <w:rsid w:val="00F37091"/>
    <w:rsid w:val="00F416D1"/>
    <w:rsid w:val="00F42B29"/>
    <w:rsid w:val="00F42BC1"/>
    <w:rsid w:val="00F435A2"/>
    <w:rsid w:val="00F45350"/>
    <w:rsid w:val="00F46394"/>
    <w:rsid w:val="00F467A4"/>
    <w:rsid w:val="00F50337"/>
    <w:rsid w:val="00F503C2"/>
    <w:rsid w:val="00F51020"/>
    <w:rsid w:val="00F5234A"/>
    <w:rsid w:val="00F5367C"/>
    <w:rsid w:val="00F53780"/>
    <w:rsid w:val="00F54328"/>
    <w:rsid w:val="00F5454B"/>
    <w:rsid w:val="00F5519E"/>
    <w:rsid w:val="00F56ABB"/>
    <w:rsid w:val="00F57479"/>
    <w:rsid w:val="00F615BD"/>
    <w:rsid w:val="00F66275"/>
    <w:rsid w:val="00F667DB"/>
    <w:rsid w:val="00F70D60"/>
    <w:rsid w:val="00F71269"/>
    <w:rsid w:val="00F7184D"/>
    <w:rsid w:val="00F72222"/>
    <w:rsid w:val="00F72E10"/>
    <w:rsid w:val="00F73469"/>
    <w:rsid w:val="00F745C8"/>
    <w:rsid w:val="00F74E53"/>
    <w:rsid w:val="00F750D0"/>
    <w:rsid w:val="00F767DF"/>
    <w:rsid w:val="00F8038C"/>
    <w:rsid w:val="00F816DC"/>
    <w:rsid w:val="00F82200"/>
    <w:rsid w:val="00F82B7C"/>
    <w:rsid w:val="00F8404C"/>
    <w:rsid w:val="00F84176"/>
    <w:rsid w:val="00F8419B"/>
    <w:rsid w:val="00F84D27"/>
    <w:rsid w:val="00F853FC"/>
    <w:rsid w:val="00F8597B"/>
    <w:rsid w:val="00F86AC8"/>
    <w:rsid w:val="00F87AB1"/>
    <w:rsid w:val="00F90B26"/>
    <w:rsid w:val="00F911B8"/>
    <w:rsid w:val="00F92456"/>
    <w:rsid w:val="00F94D7F"/>
    <w:rsid w:val="00FA0977"/>
    <w:rsid w:val="00FA1882"/>
    <w:rsid w:val="00FA35E3"/>
    <w:rsid w:val="00FA3890"/>
    <w:rsid w:val="00FA4AB9"/>
    <w:rsid w:val="00FA520C"/>
    <w:rsid w:val="00FA5B64"/>
    <w:rsid w:val="00FA622F"/>
    <w:rsid w:val="00FA6F5C"/>
    <w:rsid w:val="00FA7D7A"/>
    <w:rsid w:val="00FA7E50"/>
    <w:rsid w:val="00FB01BA"/>
    <w:rsid w:val="00FB0CCD"/>
    <w:rsid w:val="00FB0EE3"/>
    <w:rsid w:val="00FB121F"/>
    <w:rsid w:val="00FB12F9"/>
    <w:rsid w:val="00FB26C9"/>
    <w:rsid w:val="00FB42E3"/>
    <w:rsid w:val="00FB6659"/>
    <w:rsid w:val="00FB6B5D"/>
    <w:rsid w:val="00FB6C5F"/>
    <w:rsid w:val="00FB7367"/>
    <w:rsid w:val="00FB73EE"/>
    <w:rsid w:val="00FB759A"/>
    <w:rsid w:val="00FB75A6"/>
    <w:rsid w:val="00FC0C8A"/>
    <w:rsid w:val="00FC453F"/>
    <w:rsid w:val="00FC47AE"/>
    <w:rsid w:val="00FC47D8"/>
    <w:rsid w:val="00FC5251"/>
    <w:rsid w:val="00FC5A35"/>
    <w:rsid w:val="00FC7B8D"/>
    <w:rsid w:val="00FC7D23"/>
    <w:rsid w:val="00FC7EFF"/>
    <w:rsid w:val="00FD1D31"/>
    <w:rsid w:val="00FD1F43"/>
    <w:rsid w:val="00FD5C69"/>
    <w:rsid w:val="00FD688F"/>
    <w:rsid w:val="00FD7764"/>
    <w:rsid w:val="00FD7FB9"/>
    <w:rsid w:val="00FE0FA1"/>
    <w:rsid w:val="00FE17A4"/>
    <w:rsid w:val="00FE1CD5"/>
    <w:rsid w:val="00FE34EA"/>
    <w:rsid w:val="00FE3514"/>
    <w:rsid w:val="00FE4CCD"/>
    <w:rsid w:val="00FE5030"/>
    <w:rsid w:val="00FE5B40"/>
    <w:rsid w:val="00FE5B70"/>
    <w:rsid w:val="00FE6056"/>
    <w:rsid w:val="00FE63E7"/>
    <w:rsid w:val="00FE7A58"/>
    <w:rsid w:val="00FF52AE"/>
    <w:rsid w:val="00FF5FCA"/>
    <w:rsid w:val="00FF69D3"/>
    <w:rsid w:val="00FF7A7E"/>
    <w:rsid w:val="00FF7B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2"/>
    </o:shapelayout>
  </w:shapeDefaults>
  <w:decimalSymbol w:val="."/>
  <w:listSeparator w:val=","/>
  <w14:docId w14:val="0783AB7F"/>
  <w15:docId w15:val="{82AA0F1E-A37C-4EFB-B065-2112D343C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F22"/>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384E"/>
    <w:pPr>
      <w:tabs>
        <w:tab w:val="center" w:pos="4513"/>
        <w:tab w:val="right" w:pos="9026"/>
      </w:tabs>
    </w:pPr>
  </w:style>
  <w:style w:type="character" w:customStyle="1" w:styleId="HeaderChar">
    <w:name w:val="Header Char"/>
    <w:basedOn w:val="DefaultParagraphFont"/>
    <w:link w:val="Header"/>
    <w:uiPriority w:val="99"/>
    <w:rsid w:val="008E384E"/>
  </w:style>
  <w:style w:type="paragraph" w:styleId="Footer">
    <w:name w:val="footer"/>
    <w:basedOn w:val="Normal"/>
    <w:link w:val="FooterChar"/>
    <w:uiPriority w:val="99"/>
    <w:unhideWhenUsed/>
    <w:rsid w:val="008E384E"/>
    <w:pPr>
      <w:tabs>
        <w:tab w:val="center" w:pos="4513"/>
        <w:tab w:val="right" w:pos="9026"/>
      </w:tabs>
    </w:pPr>
  </w:style>
  <w:style w:type="character" w:customStyle="1" w:styleId="FooterChar">
    <w:name w:val="Footer Char"/>
    <w:basedOn w:val="DefaultParagraphFont"/>
    <w:link w:val="Footer"/>
    <w:uiPriority w:val="99"/>
    <w:rsid w:val="008E384E"/>
  </w:style>
  <w:style w:type="character" w:styleId="Hyperlink">
    <w:name w:val="Hyperlink"/>
    <w:uiPriority w:val="99"/>
    <w:unhideWhenUsed/>
    <w:rsid w:val="00F74E53"/>
    <w:rPr>
      <w:color w:val="0000FF"/>
      <w:u w:val="single"/>
    </w:rPr>
  </w:style>
  <w:style w:type="character" w:styleId="FollowedHyperlink">
    <w:name w:val="FollowedHyperlink"/>
    <w:uiPriority w:val="99"/>
    <w:semiHidden/>
    <w:unhideWhenUsed/>
    <w:rsid w:val="00F74E53"/>
    <w:rPr>
      <w:color w:val="800080"/>
      <w:u w:val="single"/>
    </w:rPr>
  </w:style>
  <w:style w:type="paragraph" w:styleId="ListParagraph">
    <w:name w:val="List Paragraph"/>
    <w:basedOn w:val="Normal"/>
    <w:link w:val="ListParagraphChar"/>
    <w:uiPriority w:val="34"/>
    <w:qFormat/>
    <w:rsid w:val="00A44DAE"/>
    <w:pPr>
      <w:ind w:left="720"/>
      <w:contextualSpacing/>
    </w:pPr>
    <w:rPr>
      <w:rFonts w:eastAsia="Calibri" w:cs="Arial"/>
      <w:sz w:val="24"/>
      <w:szCs w:val="24"/>
      <w:lang w:eastAsia="en-US"/>
    </w:rPr>
  </w:style>
  <w:style w:type="paragraph" w:customStyle="1" w:styleId="Achievement">
    <w:name w:val="Achievement"/>
    <w:basedOn w:val="BodyText"/>
    <w:rsid w:val="00A83266"/>
    <w:pPr>
      <w:numPr>
        <w:numId w:val="1"/>
      </w:numPr>
      <w:tabs>
        <w:tab w:val="clear" w:pos="360"/>
      </w:tabs>
      <w:spacing w:after="60" w:line="220" w:lineRule="atLeast"/>
      <w:ind w:left="0" w:right="0" w:firstLine="0"/>
      <w:jc w:val="both"/>
    </w:pPr>
    <w:rPr>
      <w:rFonts w:ascii="Arial" w:eastAsia="Batang" w:hAnsi="Arial"/>
      <w:spacing w:val="-5"/>
      <w:sz w:val="20"/>
      <w:szCs w:val="24"/>
      <w:lang w:eastAsia="en-US"/>
    </w:rPr>
  </w:style>
  <w:style w:type="paragraph" w:styleId="BodyText">
    <w:name w:val="Body Text"/>
    <w:basedOn w:val="Normal"/>
    <w:link w:val="BodyTextChar"/>
    <w:uiPriority w:val="99"/>
    <w:semiHidden/>
    <w:unhideWhenUsed/>
    <w:rsid w:val="00A83266"/>
    <w:pPr>
      <w:spacing w:after="120"/>
    </w:pPr>
  </w:style>
  <w:style w:type="character" w:customStyle="1" w:styleId="BodyTextChar">
    <w:name w:val="Body Text Char"/>
    <w:link w:val="BodyText"/>
    <w:uiPriority w:val="99"/>
    <w:semiHidden/>
    <w:rsid w:val="00A83266"/>
    <w:rPr>
      <w:sz w:val="22"/>
      <w:szCs w:val="22"/>
    </w:rPr>
  </w:style>
  <w:style w:type="table" w:styleId="TableGrid">
    <w:name w:val="Table Grid"/>
    <w:basedOn w:val="TableNormal"/>
    <w:uiPriority w:val="59"/>
    <w:rsid w:val="003464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uiPriority w:val="99"/>
    <w:semiHidden/>
    <w:unhideWhenUsed/>
    <w:rsid w:val="00F615BD"/>
  </w:style>
  <w:style w:type="character" w:styleId="Emphasis">
    <w:name w:val="Emphasis"/>
    <w:uiPriority w:val="20"/>
    <w:qFormat/>
    <w:rsid w:val="00EA1C9A"/>
    <w:rPr>
      <w:i/>
      <w:iCs/>
    </w:rPr>
  </w:style>
  <w:style w:type="character" w:styleId="CommentReference">
    <w:name w:val="annotation reference"/>
    <w:semiHidden/>
    <w:rsid w:val="00806C80"/>
    <w:rPr>
      <w:sz w:val="16"/>
      <w:szCs w:val="16"/>
    </w:rPr>
  </w:style>
  <w:style w:type="paragraph" w:styleId="CommentText">
    <w:name w:val="annotation text"/>
    <w:basedOn w:val="Normal"/>
    <w:semiHidden/>
    <w:rsid w:val="00806C80"/>
    <w:rPr>
      <w:sz w:val="20"/>
      <w:szCs w:val="20"/>
    </w:rPr>
  </w:style>
  <w:style w:type="paragraph" w:styleId="CommentSubject">
    <w:name w:val="annotation subject"/>
    <w:basedOn w:val="CommentText"/>
    <w:next w:val="CommentText"/>
    <w:semiHidden/>
    <w:rsid w:val="00806C80"/>
    <w:rPr>
      <w:b/>
      <w:bCs/>
    </w:rPr>
  </w:style>
  <w:style w:type="paragraph" w:styleId="BalloonText">
    <w:name w:val="Balloon Text"/>
    <w:basedOn w:val="Normal"/>
    <w:semiHidden/>
    <w:rsid w:val="00806C80"/>
    <w:rPr>
      <w:rFonts w:ascii="Tahoma" w:hAnsi="Tahoma" w:cs="Tahoma"/>
      <w:sz w:val="16"/>
      <w:szCs w:val="16"/>
    </w:rPr>
  </w:style>
  <w:style w:type="paragraph" w:styleId="Closing">
    <w:name w:val="Closing"/>
    <w:basedOn w:val="Normal"/>
    <w:link w:val="ClosingChar"/>
    <w:rsid w:val="00016209"/>
    <w:pPr>
      <w:spacing w:after="960" w:line="240" w:lineRule="auto"/>
    </w:pPr>
    <w:rPr>
      <w:rFonts w:ascii="Times New Roman" w:hAnsi="Times New Roman"/>
      <w:sz w:val="24"/>
      <w:szCs w:val="24"/>
      <w:lang w:val="en-US" w:eastAsia="en-US"/>
    </w:rPr>
  </w:style>
  <w:style w:type="character" w:customStyle="1" w:styleId="ClosingChar">
    <w:name w:val="Closing Char"/>
    <w:link w:val="Closing"/>
    <w:rsid w:val="00016209"/>
    <w:rPr>
      <w:rFonts w:ascii="Times New Roman" w:hAnsi="Times New Roman"/>
      <w:sz w:val="24"/>
      <w:szCs w:val="24"/>
      <w:lang w:val="en-US" w:eastAsia="en-US"/>
    </w:rPr>
  </w:style>
  <w:style w:type="paragraph" w:customStyle="1" w:styleId="ccEnclosure">
    <w:name w:val="cc:/Enclosure"/>
    <w:basedOn w:val="Normal"/>
    <w:rsid w:val="00016209"/>
    <w:pPr>
      <w:tabs>
        <w:tab w:val="left" w:pos="1440"/>
      </w:tabs>
      <w:spacing w:before="240" w:after="240" w:line="240" w:lineRule="auto"/>
      <w:ind w:left="1440" w:hanging="1440"/>
    </w:pPr>
    <w:rPr>
      <w:rFonts w:ascii="Times New Roman" w:hAnsi="Times New Roman"/>
      <w:sz w:val="24"/>
      <w:szCs w:val="24"/>
      <w:lang w:val="en-US" w:eastAsia="en-US"/>
    </w:rPr>
  </w:style>
  <w:style w:type="character" w:customStyle="1" w:styleId="UnresolvedMention1">
    <w:name w:val="Unresolved Mention1"/>
    <w:basedOn w:val="DefaultParagraphFont"/>
    <w:uiPriority w:val="99"/>
    <w:semiHidden/>
    <w:unhideWhenUsed/>
    <w:rsid w:val="00D933ED"/>
    <w:rPr>
      <w:color w:val="605E5C"/>
      <w:shd w:val="clear" w:color="auto" w:fill="E1DFDD"/>
    </w:rPr>
  </w:style>
  <w:style w:type="character" w:styleId="UnresolvedMention">
    <w:name w:val="Unresolved Mention"/>
    <w:basedOn w:val="DefaultParagraphFont"/>
    <w:uiPriority w:val="99"/>
    <w:semiHidden/>
    <w:unhideWhenUsed/>
    <w:rsid w:val="008C376E"/>
    <w:rPr>
      <w:color w:val="605E5C"/>
      <w:shd w:val="clear" w:color="auto" w:fill="E1DFDD"/>
    </w:rPr>
  </w:style>
  <w:style w:type="paragraph" w:customStyle="1" w:styleId="Default">
    <w:name w:val="Default"/>
    <w:rsid w:val="00497CBC"/>
    <w:pPr>
      <w:autoSpaceDE w:val="0"/>
      <w:autoSpaceDN w:val="0"/>
      <w:adjustRightInd w:val="0"/>
    </w:pPr>
    <w:rPr>
      <w:rFonts w:eastAsia="Calibri" w:cs="Calibri"/>
      <w:color w:val="000000"/>
      <w:sz w:val="24"/>
      <w:szCs w:val="24"/>
      <w:lang w:val="en-US" w:eastAsia="en-US"/>
    </w:rPr>
  </w:style>
  <w:style w:type="character" w:customStyle="1" w:styleId="ListParagraphChar">
    <w:name w:val="List Paragraph Char"/>
    <w:basedOn w:val="DefaultParagraphFont"/>
    <w:link w:val="ListParagraph"/>
    <w:uiPriority w:val="34"/>
    <w:rsid w:val="00890A54"/>
    <w:rPr>
      <w:rFonts w:eastAsia="Calibri"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87866">
      <w:bodyDiv w:val="1"/>
      <w:marLeft w:val="0"/>
      <w:marRight w:val="0"/>
      <w:marTop w:val="0"/>
      <w:marBottom w:val="0"/>
      <w:divBdr>
        <w:top w:val="none" w:sz="0" w:space="0" w:color="auto"/>
        <w:left w:val="none" w:sz="0" w:space="0" w:color="auto"/>
        <w:bottom w:val="none" w:sz="0" w:space="0" w:color="auto"/>
        <w:right w:val="none" w:sz="0" w:space="0" w:color="auto"/>
      </w:divBdr>
    </w:div>
    <w:div w:id="328367524">
      <w:bodyDiv w:val="1"/>
      <w:marLeft w:val="0"/>
      <w:marRight w:val="0"/>
      <w:marTop w:val="0"/>
      <w:marBottom w:val="0"/>
      <w:divBdr>
        <w:top w:val="none" w:sz="0" w:space="0" w:color="auto"/>
        <w:left w:val="none" w:sz="0" w:space="0" w:color="auto"/>
        <w:bottom w:val="none" w:sz="0" w:space="0" w:color="auto"/>
        <w:right w:val="none" w:sz="0" w:space="0" w:color="auto"/>
      </w:divBdr>
    </w:div>
    <w:div w:id="420496111">
      <w:bodyDiv w:val="1"/>
      <w:marLeft w:val="0"/>
      <w:marRight w:val="0"/>
      <w:marTop w:val="0"/>
      <w:marBottom w:val="0"/>
      <w:divBdr>
        <w:top w:val="none" w:sz="0" w:space="0" w:color="auto"/>
        <w:left w:val="none" w:sz="0" w:space="0" w:color="auto"/>
        <w:bottom w:val="none" w:sz="0" w:space="0" w:color="auto"/>
        <w:right w:val="none" w:sz="0" w:space="0" w:color="auto"/>
      </w:divBdr>
    </w:div>
    <w:div w:id="592203656">
      <w:bodyDiv w:val="1"/>
      <w:marLeft w:val="0"/>
      <w:marRight w:val="0"/>
      <w:marTop w:val="0"/>
      <w:marBottom w:val="0"/>
      <w:divBdr>
        <w:top w:val="none" w:sz="0" w:space="0" w:color="auto"/>
        <w:left w:val="none" w:sz="0" w:space="0" w:color="auto"/>
        <w:bottom w:val="none" w:sz="0" w:space="0" w:color="auto"/>
        <w:right w:val="none" w:sz="0" w:space="0" w:color="auto"/>
      </w:divBdr>
    </w:div>
    <w:div w:id="827677123">
      <w:bodyDiv w:val="1"/>
      <w:marLeft w:val="0"/>
      <w:marRight w:val="0"/>
      <w:marTop w:val="0"/>
      <w:marBottom w:val="150"/>
      <w:divBdr>
        <w:top w:val="none" w:sz="0" w:space="0" w:color="auto"/>
        <w:left w:val="none" w:sz="0" w:space="0" w:color="auto"/>
        <w:bottom w:val="none" w:sz="0" w:space="0" w:color="auto"/>
        <w:right w:val="none" w:sz="0" w:space="0" w:color="auto"/>
      </w:divBdr>
      <w:divsChild>
        <w:div w:id="1548446545">
          <w:marLeft w:val="0"/>
          <w:marRight w:val="0"/>
          <w:marTop w:val="0"/>
          <w:marBottom w:val="0"/>
          <w:divBdr>
            <w:top w:val="none" w:sz="0" w:space="0" w:color="auto"/>
            <w:left w:val="none" w:sz="0" w:space="0" w:color="auto"/>
            <w:bottom w:val="none" w:sz="0" w:space="0" w:color="auto"/>
            <w:right w:val="none" w:sz="0" w:space="0" w:color="auto"/>
          </w:divBdr>
        </w:div>
      </w:divsChild>
    </w:div>
    <w:div w:id="861632097">
      <w:bodyDiv w:val="1"/>
      <w:marLeft w:val="0"/>
      <w:marRight w:val="0"/>
      <w:marTop w:val="0"/>
      <w:marBottom w:val="0"/>
      <w:divBdr>
        <w:top w:val="none" w:sz="0" w:space="0" w:color="auto"/>
        <w:left w:val="none" w:sz="0" w:space="0" w:color="auto"/>
        <w:bottom w:val="none" w:sz="0" w:space="0" w:color="auto"/>
        <w:right w:val="none" w:sz="0" w:space="0" w:color="auto"/>
      </w:divBdr>
    </w:div>
    <w:div w:id="1401363289">
      <w:bodyDiv w:val="1"/>
      <w:marLeft w:val="0"/>
      <w:marRight w:val="0"/>
      <w:marTop w:val="0"/>
      <w:marBottom w:val="0"/>
      <w:divBdr>
        <w:top w:val="none" w:sz="0" w:space="0" w:color="auto"/>
        <w:left w:val="none" w:sz="0" w:space="0" w:color="auto"/>
        <w:bottom w:val="none" w:sz="0" w:space="0" w:color="auto"/>
        <w:right w:val="none" w:sz="0" w:space="0" w:color="auto"/>
      </w:divBdr>
    </w:div>
    <w:div w:id="142083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s>
</file>

<file path=word/_rels/footer1.xml.rels><?xml version="1.0" encoding="UTF-8" standalone="yes"?>
<Relationships xmlns="http://schemas.openxmlformats.org/package/2006/relationships"><Relationship Id="rId3" Type="http://schemas.openxmlformats.org/officeDocument/2006/relationships/hyperlink" Target="mailto:shahaadhar@gmail.com" TargetMode="External"/><Relationship Id="rId2" Type="http://schemas.openxmlformats.org/officeDocument/2006/relationships/hyperlink" Target="http://www.linkedin.com/in/aadhar-shah" TargetMode="External"/><Relationship Id="rId1" Type="http://schemas.openxmlformats.org/officeDocument/2006/relationships/hyperlink" Target="mailto:shahaadhar@gmail.com" TargetMode="External"/><Relationship Id="rId4" Type="http://schemas.openxmlformats.org/officeDocument/2006/relationships/hyperlink" Target="http://www.linkedin.com/in/aadhar-shah"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My%20Dropbox\Templates%20&amp;%20Forms\Resume%20Designs%20&amp;%20Templates\Subcontractor%20Templates\Dark%20Blue%20ATS\Resume%20Template%20Dark%20Blue%20A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F21F8-2827-46F2-9963-38FFC96E4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Template Dark Blue ATS</Template>
  <TotalTime>43</TotalTime>
  <Pages>3</Pages>
  <Words>2061</Words>
  <Characters>1407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Title</vt:lpstr>
    </vt:vector>
  </TitlesOfParts>
  <Company>Grizli777</Company>
  <LinksUpToDate>false</LinksUpToDate>
  <CharactersWithSpaces>1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arolyn Whitfield</dc:creator>
  <cp:lastModifiedBy>Carolyn Whitfield</cp:lastModifiedBy>
  <cp:revision>35</cp:revision>
  <cp:lastPrinted>2023-03-30T01:40:00Z</cp:lastPrinted>
  <dcterms:created xsi:type="dcterms:W3CDTF">2023-08-19T07:18:00Z</dcterms:created>
  <dcterms:modified xsi:type="dcterms:W3CDTF">2023-08-22T03:21:00Z</dcterms:modified>
</cp:coreProperties>
</file>